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483B6" w14:textId="77777777" w:rsidR="004C3692" w:rsidRDefault="004C3692" w:rsidP="004C3692">
      <w:pPr>
        <w:tabs>
          <w:tab w:val="left" w:pos="1520"/>
          <w:tab w:val="left" w:pos="5940"/>
          <w:tab w:val="left" w:pos="6300"/>
        </w:tabs>
      </w:pPr>
    </w:p>
    <w:p w14:paraId="17DDD109" w14:textId="77777777" w:rsidR="004C3692" w:rsidRDefault="004C3692" w:rsidP="004C3692">
      <w:pPr>
        <w:tabs>
          <w:tab w:val="left" w:pos="1520"/>
          <w:tab w:val="left" w:pos="5940"/>
          <w:tab w:val="left" w:pos="6300"/>
        </w:tabs>
      </w:pPr>
    </w:p>
    <w:p w14:paraId="33A8F9AC" w14:textId="77777777" w:rsidR="004C3692" w:rsidRDefault="004C3692" w:rsidP="004C3692">
      <w:pPr>
        <w:tabs>
          <w:tab w:val="left" w:pos="1520"/>
          <w:tab w:val="left" w:pos="5940"/>
          <w:tab w:val="left" w:pos="6300"/>
        </w:tabs>
      </w:pPr>
    </w:p>
    <w:p w14:paraId="747F062F" w14:textId="77777777" w:rsidR="004C3692" w:rsidRDefault="004C3692" w:rsidP="004C3692">
      <w:pPr>
        <w:tabs>
          <w:tab w:val="left" w:pos="1520"/>
          <w:tab w:val="left" w:pos="5940"/>
          <w:tab w:val="left" w:pos="6300"/>
        </w:tabs>
      </w:pPr>
    </w:p>
    <w:p w14:paraId="481D3CF3" w14:textId="77777777" w:rsidR="004C3692" w:rsidRDefault="004C3692" w:rsidP="004C3692">
      <w:pPr>
        <w:tabs>
          <w:tab w:val="left" w:pos="1520"/>
          <w:tab w:val="left" w:pos="5940"/>
          <w:tab w:val="left" w:pos="6300"/>
        </w:tabs>
      </w:pPr>
    </w:p>
    <w:p w14:paraId="24B80421" w14:textId="77777777" w:rsidR="004C3692" w:rsidRDefault="004C3692" w:rsidP="004C3692">
      <w:pPr>
        <w:tabs>
          <w:tab w:val="left" w:pos="1520"/>
          <w:tab w:val="left" w:pos="5940"/>
          <w:tab w:val="left" w:pos="6300"/>
        </w:tabs>
      </w:pPr>
    </w:p>
    <w:p w14:paraId="42833543" w14:textId="77777777" w:rsidR="004C3692" w:rsidRDefault="004C3692" w:rsidP="00F91E1A">
      <w:pPr>
        <w:tabs>
          <w:tab w:val="left" w:pos="1520"/>
          <w:tab w:val="left" w:pos="5940"/>
          <w:tab w:val="left" w:pos="6300"/>
        </w:tabs>
        <w:jc w:val="center"/>
        <w:rPr>
          <w:b/>
          <w:sz w:val="36"/>
          <w:szCs w:val="36"/>
        </w:rPr>
      </w:pPr>
    </w:p>
    <w:p w14:paraId="3E9F2BEC" w14:textId="3A13D2B9" w:rsidR="004C3692" w:rsidRPr="006C0BB4" w:rsidRDefault="00070D34" w:rsidP="00F91E1A">
      <w:pPr>
        <w:tabs>
          <w:tab w:val="left" w:pos="1520"/>
          <w:tab w:val="left" w:pos="5940"/>
          <w:tab w:val="left" w:pos="6300"/>
        </w:tabs>
        <w:jc w:val="center"/>
        <w:rPr>
          <w:sz w:val="32"/>
          <w:szCs w:val="32"/>
          <w:lang w:val="es-ES"/>
        </w:rPr>
      </w:pPr>
      <w:r w:rsidRPr="006C0BB4">
        <w:rPr>
          <w:sz w:val="32"/>
          <w:szCs w:val="32"/>
          <w:lang w:val="es-ES"/>
        </w:rPr>
        <w:t>LibraHub</w:t>
      </w:r>
    </w:p>
    <w:p w14:paraId="352D48C6" w14:textId="77777777" w:rsidR="008672E7" w:rsidRPr="006C0BB4" w:rsidRDefault="008672E7" w:rsidP="00F91E1A">
      <w:pPr>
        <w:tabs>
          <w:tab w:val="left" w:pos="1520"/>
          <w:tab w:val="left" w:pos="5940"/>
          <w:tab w:val="left" w:pos="6300"/>
        </w:tabs>
        <w:jc w:val="center"/>
        <w:rPr>
          <w:sz w:val="32"/>
          <w:szCs w:val="32"/>
          <w:lang w:val="es-ES"/>
        </w:rPr>
      </w:pPr>
    </w:p>
    <w:p w14:paraId="7B64DBBD" w14:textId="2340F98C" w:rsidR="004C3692" w:rsidRPr="006C0BB4" w:rsidRDefault="0057422D" w:rsidP="00F91E1A">
      <w:pPr>
        <w:tabs>
          <w:tab w:val="left" w:pos="1520"/>
          <w:tab w:val="left" w:pos="5940"/>
          <w:tab w:val="left" w:pos="6300"/>
        </w:tabs>
        <w:jc w:val="center"/>
        <w:rPr>
          <w:sz w:val="32"/>
          <w:szCs w:val="32"/>
          <w:lang w:val="es-ES"/>
        </w:rPr>
      </w:pPr>
      <w:r w:rsidRPr="006C0BB4">
        <w:rPr>
          <w:sz w:val="32"/>
          <w:szCs w:val="32"/>
          <w:lang w:val="es-ES"/>
        </w:rPr>
        <w:t>Los</w:t>
      </w:r>
      <w:r w:rsidR="00A342D3" w:rsidRPr="006C0BB4">
        <w:rPr>
          <w:sz w:val="32"/>
          <w:szCs w:val="32"/>
          <w:lang w:val="es-ES"/>
        </w:rPr>
        <w:t xml:space="preserve"> </w:t>
      </w:r>
      <w:r w:rsidR="00464C4B" w:rsidRPr="006C0BB4">
        <w:rPr>
          <w:sz w:val="32"/>
          <w:szCs w:val="32"/>
          <w:lang w:val="es-ES"/>
        </w:rPr>
        <w:t>cu</w:t>
      </w:r>
      <w:r w:rsidR="008C5C93" w:rsidRPr="006C0BB4">
        <w:rPr>
          <w:sz w:val="32"/>
          <w:szCs w:val="32"/>
          <w:lang w:val="es-ES"/>
        </w:rPr>
        <w:t>atro</w:t>
      </w:r>
      <w:r w:rsidR="00A342D3" w:rsidRPr="006C0BB4">
        <w:rPr>
          <w:sz w:val="32"/>
          <w:szCs w:val="32"/>
          <w:lang w:val="es-ES"/>
        </w:rPr>
        <w:t xml:space="preserve"> homies </w:t>
      </w:r>
      <w:r w:rsidR="00944574" w:rsidRPr="006C0BB4">
        <w:rPr>
          <w:sz w:val="32"/>
          <w:szCs w:val="32"/>
          <w:lang w:val="es-ES"/>
        </w:rPr>
        <w:t>(Group 2)</w:t>
      </w:r>
    </w:p>
    <w:p w14:paraId="2C10DE48" w14:textId="77777777" w:rsidR="008672E7" w:rsidRPr="006C0BB4" w:rsidRDefault="008672E7" w:rsidP="00F91E1A">
      <w:pPr>
        <w:tabs>
          <w:tab w:val="left" w:pos="1520"/>
          <w:tab w:val="left" w:pos="5940"/>
          <w:tab w:val="left" w:pos="6300"/>
        </w:tabs>
        <w:jc w:val="center"/>
        <w:rPr>
          <w:sz w:val="32"/>
          <w:szCs w:val="32"/>
          <w:lang w:val="es-ES"/>
        </w:rPr>
      </w:pPr>
    </w:p>
    <w:p w14:paraId="3FC3862F" w14:textId="0314C0AA" w:rsidR="00944574" w:rsidRPr="001327D7" w:rsidRDefault="00CA73BF" w:rsidP="00F91E1A">
      <w:pPr>
        <w:tabs>
          <w:tab w:val="left" w:pos="1520"/>
          <w:tab w:val="left" w:pos="5940"/>
          <w:tab w:val="left" w:pos="6300"/>
        </w:tabs>
        <w:jc w:val="center"/>
        <w:rPr>
          <w:sz w:val="32"/>
          <w:szCs w:val="32"/>
        </w:rPr>
      </w:pPr>
      <w:r w:rsidRPr="001327D7">
        <w:rPr>
          <w:sz w:val="32"/>
          <w:szCs w:val="32"/>
        </w:rPr>
        <w:t xml:space="preserve">Gabriel </w:t>
      </w:r>
      <w:r w:rsidR="00E310E9" w:rsidRPr="001327D7">
        <w:rPr>
          <w:sz w:val="32"/>
          <w:szCs w:val="32"/>
        </w:rPr>
        <w:t>Ar</w:t>
      </w:r>
      <w:r w:rsidR="005B03C5" w:rsidRPr="001327D7">
        <w:rPr>
          <w:sz w:val="32"/>
          <w:szCs w:val="32"/>
        </w:rPr>
        <w:t>e</w:t>
      </w:r>
      <w:r w:rsidR="00E310E9" w:rsidRPr="001327D7">
        <w:rPr>
          <w:sz w:val="32"/>
          <w:szCs w:val="32"/>
        </w:rPr>
        <w:t>valo</w:t>
      </w:r>
      <w:r w:rsidR="00D27B3C" w:rsidRPr="001327D7">
        <w:rPr>
          <w:sz w:val="32"/>
          <w:szCs w:val="32"/>
        </w:rPr>
        <w:t>, Daniel Gonzalez, Christopher Hicks</w:t>
      </w:r>
      <w:r w:rsidR="006B02E6">
        <w:rPr>
          <w:sz w:val="32"/>
          <w:szCs w:val="32"/>
        </w:rPr>
        <w:t>,</w:t>
      </w:r>
      <w:r w:rsidR="00A342D3" w:rsidRPr="001327D7">
        <w:rPr>
          <w:sz w:val="32"/>
          <w:szCs w:val="32"/>
        </w:rPr>
        <w:t xml:space="preserve"> and</w:t>
      </w:r>
      <w:r w:rsidR="005B03C5" w:rsidRPr="001327D7">
        <w:rPr>
          <w:sz w:val="32"/>
          <w:szCs w:val="32"/>
        </w:rPr>
        <w:t xml:space="preserve"> </w:t>
      </w:r>
      <w:r w:rsidR="00F71142" w:rsidRPr="001327D7">
        <w:rPr>
          <w:sz w:val="32"/>
          <w:szCs w:val="32"/>
        </w:rPr>
        <w:t>Sukeer Ledezama</w:t>
      </w:r>
    </w:p>
    <w:p w14:paraId="5A1317D2" w14:textId="77777777" w:rsidR="004C3692" w:rsidRPr="001327D7" w:rsidRDefault="004C3692" w:rsidP="004C3692">
      <w:pPr>
        <w:tabs>
          <w:tab w:val="left" w:pos="1520"/>
          <w:tab w:val="left" w:pos="5940"/>
          <w:tab w:val="left" w:pos="6300"/>
        </w:tabs>
        <w:rPr>
          <w:sz w:val="32"/>
          <w:szCs w:val="32"/>
        </w:rPr>
      </w:pPr>
    </w:p>
    <w:p w14:paraId="2985C256" w14:textId="77777777" w:rsidR="004C3692" w:rsidRPr="001327D7" w:rsidRDefault="004C3692" w:rsidP="004C3692">
      <w:pPr>
        <w:tabs>
          <w:tab w:val="left" w:pos="1520"/>
          <w:tab w:val="left" w:pos="5940"/>
          <w:tab w:val="left" w:pos="6300"/>
        </w:tabs>
        <w:rPr>
          <w:sz w:val="32"/>
          <w:szCs w:val="32"/>
        </w:rPr>
      </w:pPr>
    </w:p>
    <w:p w14:paraId="769B7379" w14:textId="77777777" w:rsidR="00A342D3" w:rsidRPr="001327D7" w:rsidRDefault="00A342D3" w:rsidP="004C3692">
      <w:pPr>
        <w:tabs>
          <w:tab w:val="left" w:pos="1520"/>
          <w:tab w:val="left" w:pos="5940"/>
          <w:tab w:val="left" w:pos="6300"/>
        </w:tabs>
        <w:rPr>
          <w:sz w:val="32"/>
          <w:szCs w:val="32"/>
        </w:rPr>
      </w:pPr>
    </w:p>
    <w:p w14:paraId="6FA2C0F0" w14:textId="77777777" w:rsidR="008672E7" w:rsidRPr="001327D7" w:rsidRDefault="008672E7" w:rsidP="004C3692">
      <w:pPr>
        <w:tabs>
          <w:tab w:val="left" w:pos="1520"/>
          <w:tab w:val="left" w:pos="5940"/>
          <w:tab w:val="left" w:pos="6300"/>
        </w:tabs>
        <w:jc w:val="center"/>
      </w:pPr>
    </w:p>
    <w:p w14:paraId="0B7D1810" w14:textId="0816D980" w:rsidR="004C3692" w:rsidRPr="00A342D3" w:rsidRDefault="004C3692" w:rsidP="004C3692">
      <w:pPr>
        <w:tabs>
          <w:tab w:val="left" w:pos="1520"/>
          <w:tab w:val="left" w:pos="5940"/>
          <w:tab w:val="left" w:pos="6300"/>
        </w:tabs>
        <w:jc w:val="center"/>
        <w:rPr>
          <w:b/>
          <w:sz w:val="32"/>
          <w:szCs w:val="32"/>
        </w:rPr>
      </w:pPr>
      <w:r w:rsidRPr="00A342D3">
        <w:rPr>
          <w:b/>
          <w:sz w:val="32"/>
          <w:szCs w:val="32"/>
        </w:rPr>
        <w:t>Software Requirements Specification</w:t>
      </w:r>
    </w:p>
    <w:p w14:paraId="5910E7D7" w14:textId="77777777" w:rsidR="004C3692" w:rsidRPr="00A342D3" w:rsidRDefault="004C3692" w:rsidP="004C3692">
      <w:pPr>
        <w:tabs>
          <w:tab w:val="left" w:pos="1520"/>
          <w:tab w:val="left" w:pos="5940"/>
          <w:tab w:val="left" w:pos="6300"/>
        </w:tabs>
        <w:jc w:val="center"/>
        <w:rPr>
          <w:b/>
          <w:sz w:val="32"/>
          <w:szCs w:val="32"/>
        </w:rPr>
      </w:pPr>
    </w:p>
    <w:p w14:paraId="789B0EA0" w14:textId="77777777" w:rsidR="004C3692" w:rsidRPr="00A342D3" w:rsidRDefault="004C3692" w:rsidP="004C3692">
      <w:pPr>
        <w:tabs>
          <w:tab w:val="left" w:pos="1520"/>
          <w:tab w:val="left" w:pos="5940"/>
          <w:tab w:val="left" w:pos="6300"/>
        </w:tabs>
        <w:jc w:val="center"/>
        <w:rPr>
          <w:b/>
          <w:sz w:val="32"/>
          <w:szCs w:val="32"/>
        </w:rPr>
      </w:pPr>
      <w:r w:rsidRPr="00A342D3">
        <w:rPr>
          <w:b/>
          <w:sz w:val="32"/>
          <w:szCs w:val="32"/>
        </w:rPr>
        <w:t>Document</w:t>
      </w:r>
    </w:p>
    <w:p w14:paraId="6F8D0310" w14:textId="77777777" w:rsidR="004C3692" w:rsidRDefault="004C3692" w:rsidP="004C3692">
      <w:pPr>
        <w:tabs>
          <w:tab w:val="left" w:pos="5940"/>
          <w:tab w:val="left" w:pos="6300"/>
        </w:tabs>
        <w:jc w:val="center"/>
        <w:rPr>
          <w:b/>
          <w:sz w:val="36"/>
        </w:rPr>
      </w:pPr>
    </w:p>
    <w:p w14:paraId="5E5C295A" w14:textId="77777777" w:rsidR="00F91E1A" w:rsidRDefault="00F91E1A" w:rsidP="004C3692">
      <w:pPr>
        <w:jc w:val="center"/>
        <w:rPr>
          <w:b/>
          <w:i/>
          <w:sz w:val="28"/>
        </w:rPr>
      </w:pPr>
    </w:p>
    <w:p w14:paraId="5EE78898" w14:textId="77777777" w:rsidR="00A15710" w:rsidRDefault="00A15710" w:rsidP="004C3692">
      <w:pPr>
        <w:jc w:val="center"/>
        <w:rPr>
          <w:b/>
          <w:i/>
          <w:sz w:val="28"/>
        </w:rPr>
      </w:pPr>
    </w:p>
    <w:p w14:paraId="164A7C6A" w14:textId="77777777" w:rsidR="00A15710" w:rsidRDefault="00A15710" w:rsidP="004C3692">
      <w:pPr>
        <w:jc w:val="center"/>
        <w:rPr>
          <w:b/>
          <w:i/>
          <w:sz w:val="28"/>
        </w:rPr>
      </w:pPr>
    </w:p>
    <w:p w14:paraId="2CDEB15B" w14:textId="77777777" w:rsidR="00A15710" w:rsidRDefault="00A15710" w:rsidP="00FC1955">
      <w:pPr>
        <w:rPr>
          <w:b/>
          <w:i/>
          <w:sz w:val="28"/>
        </w:rPr>
      </w:pPr>
    </w:p>
    <w:p w14:paraId="0FBA47E9" w14:textId="77777777" w:rsidR="00A15710" w:rsidRDefault="00A15710" w:rsidP="004C3692">
      <w:pPr>
        <w:jc w:val="center"/>
        <w:rPr>
          <w:b/>
          <w:i/>
          <w:sz w:val="28"/>
        </w:rPr>
      </w:pPr>
    </w:p>
    <w:p w14:paraId="64E922A8" w14:textId="77777777" w:rsidR="00A15710" w:rsidRDefault="00A15710" w:rsidP="004C3692">
      <w:pPr>
        <w:jc w:val="center"/>
        <w:rPr>
          <w:b/>
          <w:i/>
          <w:sz w:val="28"/>
        </w:rPr>
      </w:pPr>
    </w:p>
    <w:p w14:paraId="575536A9" w14:textId="77777777" w:rsidR="00A15710" w:rsidRDefault="00A15710" w:rsidP="004C3692">
      <w:pPr>
        <w:jc w:val="center"/>
        <w:rPr>
          <w:b/>
          <w:i/>
          <w:sz w:val="28"/>
        </w:rPr>
      </w:pPr>
    </w:p>
    <w:p w14:paraId="69BD7391" w14:textId="77777777" w:rsidR="00A15710" w:rsidRDefault="00A15710" w:rsidP="004C3692">
      <w:pPr>
        <w:jc w:val="center"/>
        <w:rPr>
          <w:b/>
          <w:i/>
          <w:sz w:val="28"/>
        </w:rPr>
      </w:pPr>
    </w:p>
    <w:p w14:paraId="4D033DF2" w14:textId="77777777" w:rsidR="00A15710" w:rsidRDefault="00A15710" w:rsidP="004C3692">
      <w:pPr>
        <w:jc w:val="center"/>
        <w:rPr>
          <w:b/>
          <w:i/>
          <w:sz w:val="28"/>
        </w:rPr>
      </w:pPr>
    </w:p>
    <w:p w14:paraId="27FC8818" w14:textId="77777777" w:rsidR="00A15710" w:rsidRDefault="00A15710" w:rsidP="004C3692">
      <w:pPr>
        <w:jc w:val="center"/>
        <w:rPr>
          <w:b/>
          <w:i/>
          <w:sz w:val="28"/>
        </w:rPr>
      </w:pPr>
    </w:p>
    <w:p w14:paraId="675990E4" w14:textId="77777777" w:rsidR="00D525AC" w:rsidRDefault="00D525AC" w:rsidP="004C3692">
      <w:pPr>
        <w:jc w:val="center"/>
        <w:rPr>
          <w:b/>
          <w:i/>
          <w:sz w:val="28"/>
        </w:rPr>
      </w:pPr>
    </w:p>
    <w:p w14:paraId="2AEADD56" w14:textId="77777777" w:rsidR="00A15710" w:rsidRDefault="00A15710" w:rsidP="004C3692">
      <w:pPr>
        <w:jc w:val="center"/>
        <w:rPr>
          <w:b/>
          <w:i/>
          <w:sz w:val="28"/>
        </w:rPr>
      </w:pPr>
    </w:p>
    <w:p w14:paraId="54CBA6E3" w14:textId="77777777" w:rsidR="004C3692" w:rsidRDefault="004C3692" w:rsidP="0079084F"/>
    <w:p w14:paraId="23CE348C" w14:textId="77777777" w:rsidR="004C3692" w:rsidRDefault="004C3692" w:rsidP="004C3692">
      <w:pPr>
        <w:jc w:val="center"/>
      </w:pPr>
    </w:p>
    <w:p w14:paraId="1FDE6C17" w14:textId="081422F8" w:rsidR="004C3692" w:rsidRPr="0079084F" w:rsidRDefault="004C3692" w:rsidP="0079084F">
      <w:pPr>
        <w:rPr>
          <w:b/>
          <w:sz w:val="28"/>
        </w:rPr>
      </w:pPr>
      <w:r>
        <w:rPr>
          <w:b/>
          <w:sz w:val="28"/>
        </w:rPr>
        <w:t>Version: (</w:t>
      </w:r>
      <w:r w:rsidR="00C16B5F">
        <w:rPr>
          <w:b/>
          <w:sz w:val="28"/>
        </w:rPr>
        <w:t>1.0</w:t>
      </w:r>
      <w:r>
        <w:rPr>
          <w:b/>
          <w:sz w:val="28"/>
        </w:rPr>
        <w:t>)</w:t>
      </w:r>
      <w:r>
        <w:tab/>
      </w:r>
      <w:r w:rsidR="00A15710">
        <w:t xml:space="preserve">                                                                                                 </w:t>
      </w:r>
      <w:r>
        <w:rPr>
          <w:b/>
          <w:sz w:val="28"/>
        </w:rPr>
        <w:t>Date:(</w:t>
      </w:r>
      <w:r w:rsidR="00372BFB">
        <w:rPr>
          <w:b/>
          <w:sz w:val="28"/>
        </w:rPr>
        <w:t>03</w:t>
      </w:r>
      <w:r>
        <w:rPr>
          <w:b/>
          <w:sz w:val="28"/>
        </w:rPr>
        <w:t>/</w:t>
      </w:r>
      <w:r w:rsidR="00372BFB">
        <w:rPr>
          <w:b/>
          <w:sz w:val="28"/>
        </w:rPr>
        <w:t>06</w:t>
      </w:r>
      <w:r>
        <w:rPr>
          <w:b/>
          <w:sz w:val="28"/>
        </w:rPr>
        <w:t>/</w:t>
      </w:r>
      <w:r w:rsidR="00372BFB">
        <w:rPr>
          <w:b/>
          <w:sz w:val="28"/>
        </w:rPr>
        <w:t>2024</w:t>
      </w:r>
      <w:r>
        <w:rPr>
          <w:b/>
          <w:sz w:val="28"/>
        </w:rPr>
        <w:t>)</w:t>
      </w:r>
      <w:r>
        <w:br w:type="page"/>
      </w:r>
    </w:p>
    <w:sdt>
      <w:sdtPr>
        <w:rPr>
          <w:rFonts w:ascii="Times New Roman" w:eastAsia="Times New Roman" w:hAnsi="Times New Roman" w:cs="Times New Roman"/>
          <w:color w:val="000000"/>
          <w:kern w:val="2"/>
          <w:sz w:val="24"/>
          <w:szCs w:val="20"/>
          <w14:ligatures w14:val="standardContextual"/>
        </w:rPr>
        <w:id w:val="226119568"/>
        <w:docPartObj>
          <w:docPartGallery w:val="Table of Contents"/>
          <w:docPartUnique/>
        </w:docPartObj>
      </w:sdtPr>
      <w:sdtEndPr>
        <w:rPr>
          <w:rFonts w:asciiTheme="minorHAnsi" w:eastAsiaTheme="minorEastAsia" w:hAnsiTheme="minorHAnsi" w:cstheme="minorBidi"/>
          <w:b/>
          <w:color w:val="auto"/>
          <w:szCs w:val="24"/>
        </w:rPr>
      </w:sdtEndPr>
      <w:sdtContent>
        <w:p w14:paraId="32E57F6E" w14:textId="77777777" w:rsidR="004C3692" w:rsidRPr="00CD443C" w:rsidRDefault="004C3692" w:rsidP="004C3692">
          <w:pPr>
            <w:pStyle w:val="TOCHeading"/>
            <w:rPr>
              <w:u w:val="single"/>
            </w:rPr>
          </w:pPr>
          <w:r w:rsidRPr="00CD443C">
            <w:rPr>
              <w:u w:val="single"/>
            </w:rPr>
            <w:t>Contents</w:t>
          </w:r>
        </w:p>
        <w:p w14:paraId="0B88E95F" w14:textId="09EBD724" w:rsidR="00CD443C" w:rsidRDefault="004C3692">
          <w:pPr>
            <w:pStyle w:val="TOC1"/>
            <w:rPr>
              <w:rFonts w:asciiTheme="minorHAnsi" w:eastAsiaTheme="minorEastAsia" w:hAnsiTheme="minorHAnsi" w:cstheme="minorBidi"/>
              <w:b w:val="0"/>
              <w:noProof/>
              <w:color w:val="auto"/>
              <w:kern w:val="2"/>
              <w:sz w:val="24"/>
              <w:szCs w:val="24"/>
              <w14:ligatures w14:val="standardContextual"/>
            </w:rPr>
          </w:pPr>
          <w:r>
            <w:fldChar w:fldCharType="begin"/>
          </w:r>
          <w:r>
            <w:instrText xml:space="preserve"> TOC \o "1-3" \h \z \u </w:instrText>
          </w:r>
          <w:r>
            <w:fldChar w:fldCharType="separate"/>
          </w:r>
          <w:hyperlink w:anchor="_Toc160644570" w:history="1">
            <w:r w:rsidR="00CD443C" w:rsidRPr="00D215EF">
              <w:rPr>
                <w:rStyle w:val="Hyperlink"/>
                <w:noProof/>
              </w:rPr>
              <w:t>1.  Introduction</w:t>
            </w:r>
            <w:r w:rsidR="00CD443C">
              <w:rPr>
                <w:noProof/>
                <w:webHidden/>
              </w:rPr>
              <w:tab/>
            </w:r>
            <w:r w:rsidR="00CD443C">
              <w:rPr>
                <w:noProof/>
                <w:webHidden/>
              </w:rPr>
              <w:fldChar w:fldCharType="begin"/>
            </w:r>
            <w:r w:rsidR="00CD443C">
              <w:rPr>
                <w:noProof/>
                <w:webHidden/>
              </w:rPr>
              <w:instrText xml:space="preserve"> PAGEREF _Toc160644570 \h </w:instrText>
            </w:r>
            <w:r w:rsidR="00CD443C">
              <w:rPr>
                <w:noProof/>
                <w:webHidden/>
              </w:rPr>
            </w:r>
            <w:r w:rsidR="00CD443C">
              <w:rPr>
                <w:noProof/>
                <w:webHidden/>
              </w:rPr>
              <w:fldChar w:fldCharType="separate"/>
            </w:r>
            <w:r w:rsidR="00CD443C">
              <w:rPr>
                <w:noProof/>
                <w:webHidden/>
              </w:rPr>
              <w:t>3</w:t>
            </w:r>
            <w:r w:rsidR="00CD443C">
              <w:rPr>
                <w:noProof/>
                <w:webHidden/>
              </w:rPr>
              <w:fldChar w:fldCharType="end"/>
            </w:r>
          </w:hyperlink>
        </w:p>
        <w:p w14:paraId="1E6DA134" w14:textId="2A144D1D"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571" w:history="1">
            <w:r w:rsidR="00CD443C" w:rsidRPr="00D215EF">
              <w:rPr>
                <w:rStyle w:val="Hyperlink"/>
                <w:noProof/>
              </w:rPr>
              <w:t>1.1 Purpose</w:t>
            </w:r>
            <w:r w:rsidR="00CD443C">
              <w:rPr>
                <w:noProof/>
                <w:webHidden/>
              </w:rPr>
              <w:tab/>
            </w:r>
            <w:r w:rsidR="00CD443C">
              <w:rPr>
                <w:noProof/>
                <w:webHidden/>
              </w:rPr>
              <w:fldChar w:fldCharType="begin"/>
            </w:r>
            <w:r w:rsidR="00CD443C">
              <w:rPr>
                <w:noProof/>
                <w:webHidden/>
              </w:rPr>
              <w:instrText xml:space="preserve"> PAGEREF _Toc160644571 \h </w:instrText>
            </w:r>
            <w:r w:rsidR="00CD443C">
              <w:rPr>
                <w:noProof/>
                <w:webHidden/>
              </w:rPr>
            </w:r>
            <w:r w:rsidR="00CD443C">
              <w:rPr>
                <w:noProof/>
                <w:webHidden/>
              </w:rPr>
              <w:fldChar w:fldCharType="separate"/>
            </w:r>
            <w:r w:rsidR="00CD443C">
              <w:rPr>
                <w:noProof/>
                <w:webHidden/>
              </w:rPr>
              <w:t>3</w:t>
            </w:r>
            <w:r w:rsidR="00CD443C">
              <w:rPr>
                <w:noProof/>
                <w:webHidden/>
              </w:rPr>
              <w:fldChar w:fldCharType="end"/>
            </w:r>
          </w:hyperlink>
        </w:p>
        <w:p w14:paraId="6ECE0A80" w14:textId="7421BED3"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572" w:history="1">
            <w:r w:rsidR="00CD443C" w:rsidRPr="00D215EF">
              <w:rPr>
                <w:rStyle w:val="Hyperlink"/>
                <w:noProof/>
              </w:rPr>
              <w:t>1.2 Scope</w:t>
            </w:r>
            <w:r w:rsidR="00CD443C">
              <w:rPr>
                <w:noProof/>
                <w:webHidden/>
              </w:rPr>
              <w:tab/>
            </w:r>
            <w:r w:rsidR="00CD443C">
              <w:rPr>
                <w:noProof/>
                <w:webHidden/>
              </w:rPr>
              <w:fldChar w:fldCharType="begin"/>
            </w:r>
            <w:r w:rsidR="00CD443C">
              <w:rPr>
                <w:noProof/>
                <w:webHidden/>
              </w:rPr>
              <w:instrText xml:space="preserve"> PAGEREF _Toc160644572 \h </w:instrText>
            </w:r>
            <w:r w:rsidR="00CD443C">
              <w:rPr>
                <w:noProof/>
                <w:webHidden/>
              </w:rPr>
            </w:r>
            <w:r w:rsidR="00CD443C">
              <w:rPr>
                <w:noProof/>
                <w:webHidden/>
              </w:rPr>
              <w:fldChar w:fldCharType="separate"/>
            </w:r>
            <w:r w:rsidR="00CD443C">
              <w:rPr>
                <w:noProof/>
                <w:webHidden/>
              </w:rPr>
              <w:t>3</w:t>
            </w:r>
            <w:r w:rsidR="00CD443C">
              <w:rPr>
                <w:noProof/>
                <w:webHidden/>
              </w:rPr>
              <w:fldChar w:fldCharType="end"/>
            </w:r>
          </w:hyperlink>
        </w:p>
        <w:p w14:paraId="7175BCB2" w14:textId="53C04A82"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573" w:history="1">
            <w:r w:rsidR="00CD443C" w:rsidRPr="00D215EF">
              <w:rPr>
                <w:rStyle w:val="Hyperlink"/>
                <w:noProof/>
              </w:rPr>
              <w:t>1.3 Definitions, Acronyms, and Abbreviations.</w:t>
            </w:r>
            <w:r w:rsidR="00CD443C">
              <w:rPr>
                <w:noProof/>
                <w:webHidden/>
              </w:rPr>
              <w:tab/>
            </w:r>
            <w:r w:rsidR="00CD443C">
              <w:rPr>
                <w:noProof/>
                <w:webHidden/>
              </w:rPr>
              <w:fldChar w:fldCharType="begin"/>
            </w:r>
            <w:r w:rsidR="00CD443C">
              <w:rPr>
                <w:noProof/>
                <w:webHidden/>
              </w:rPr>
              <w:instrText xml:space="preserve"> PAGEREF _Toc160644573 \h </w:instrText>
            </w:r>
            <w:r w:rsidR="00CD443C">
              <w:rPr>
                <w:noProof/>
                <w:webHidden/>
              </w:rPr>
            </w:r>
            <w:r w:rsidR="00CD443C">
              <w:rPr>
                <w:noProof/>
                <w:webHidden/>
              </w:rPr>
              <w:fldChar w:fldCharType="separate"/>
            </w:r>
            <w:r w:rsidR="00CD443C">
              <w:rPr>
                <w:noProof/>
                <w:webHidden/>
              </w:rPr>
              <w:t>3</w:t>
            </w:r>
            <w:r w:rsidR="00CD443C">
              <w:rPr>
                <w:noProof/>
                <w:webHidden/>
              </w:rPr>
              <w:fldChar w:fldCharType="end"/>
            </w:r>
          </w:hyperlink>
        </w:p>
        <w:p w14:paraId="4CD4DD98" w14:textId="7A95070A"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574" w:history="1">
            <w:r w:rsidR="00CD443C" w:rsidRPr="00D215EF">
              <w:rPr>
                <w:rStyle w:val="Hyperlink"/>
                <w:noProof/>
              </w:rPr>
              <w:t>1.4 References</w:t>
            </w:r>
            <w:r w:rsidR="00CD443C">
              <w:rPr>
                <w:noProof/>
                <w:webHidden/>
              </w:rPr>
              <w:tab/>
            </w:r>
            <w:r w:rsidR="00CD443C">
              <w:rPr>
                <w:noProof/>
                <w:webHidden/>
              </w:rPr>
              <w:fldChar w:fldCharType="begin"/>
            </w:r>
            <w:r w:rsidR="00CD443C">
              <w:rPr>
                <w:noProof/>
                <w:webHidden/>
              </w:rPr>
              <w:instrText xml:space="preserve"> PAGEREF _Toc160644574 \h </w:instrText>
            </w:r>
            <w:r w:rsidR="00CD443C">
              <w:rPr>
                <w:noProof/>
                <w:webHidden/>
              </w:rPr>
            </w:r>
            <w:r w:rsidR="00CD443C">
              <w:rPr>
                <w:noProof/>
                <w:webHidden/>
              </w:rPr>
              <w:fldChar w:fldCharType="separate"/>
            </w:r>
            <w:r w:rsidR="00CD443C">
              <w:rPr>
                <w:noProof/>
                <w:webHidden/>
              </w:rPr>
              <w:t>4</w:t>
            </w:r>
            <w:r w:rsidR="00CD443C">
              <w:rPr>
                <w:noProof/>
                <w:webHidden/>
              </w:rPr>
              <w:fldChar w:fldCharType="end"/>
            </w:r>
          </w:hyperlink>
        </w:p>
        <w:p w14:paraId="1D45DD79" w14:textId="2BE7D3E9"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575" w:history="1">
            <w:r w:rsidR="00CD443C" w:rsidRPr="00D215EF">
              <w:rPr>
                <w:rStyle w:val="Hyperlink"/>
                <w:noProof/>
              </w:rPr>
              <w:t>1.5 Overview</w:t>
            </w:r>
            <w:r w:rsidR="00CD443C">
              <w:rPr>
                <w:noProof/>
                <w:webHidden/>
              </w:rPr>
              <w:tab/>
            </w:r>
            <w:r w:rsidR="00CD443C">
              <w:rPr>
                <w:noProof/>
                <w:webHidden/>
              </w:rPr>
              <w:fldChar w:fldCharType="begin"/>
            </w:r>
            <w:r w:rsidR="00CD443C">
              <w:rPr>
                <w:noProof/>
                <w:webHidden/>
              </w:rPr>
              <w:instrText xml:space="preserve"> PAGEREF _Toc160644575 \h </w:instrText>
            </w:r>
            <w:r w:rsidR="00CD443C">
              <w:rPr>
                <w:noProof/>
                <w:webHidden/>
              </w:rPr>
            </w:r>
            <w:r w:rsidR="00CD443C">
              <w:rPr>
                <w:noProof/>
                <w:webHidden/>
              </w:rPr>
              <w:fldChar w:fldCharType="separate"/>
            </w:r>
            <w:r w:rsidR="00CD443C">
              <w:rPr>
                <w:noProof/>
                <w:webHidden/>
              </w:rPr>
              <w:t>4</w:t>
            </w:r>
            <w:r w:rsidR="00CD443C">
              <w:rPr>
                <w:noProof/>
                <w:webHidden/>
              </w:rPr>
              <w:fldChar w:fldCharType="end"/>
            </w:r>
          </w:hyperlink>
        </w:p>
        <w:p w14:paraId="310EC0AF" w14:textId="49B62D7F" w:rsidR="00CD443C" w:rsidRDefault="00F21DD0">
          <w:pPr>
            <w:pStyle w:val="TOC1"/>
            <w:rPr>
              <w:rFonts w:asciiTheme="minorHAnsi" w:eastAsiaTheme="minorEastAsia" w:hAnsiTheme="minorHAnsi" w:cstheme="minorBidi"/>
              <w:b w:val="0"/>
              <w:noProof/>
              <w:color w:val="auto"/>
              <w:kern w:val="2"/>
              <w:sz w:val="24"/>
              <w:szCs w:val="24"/>
              <w14:ligatures w14:val="standardContextual"/>
            </w:rPr>
          </w:pPr>
          <w:hyperlink w:anchor="_Toc160644580" w:history="1">
            <w:r w:rsidR="00CD443C" w:rsidRPr="00D215EF">
              <w:rPr>
                <w:rStyle w:val="Hyperlink"/>
                <w:noProof/>
              </w:rPr>
              <w:t>2.  The Overall Description</w:t>
            </w:r>
            <w:r w:rsidR="00CD443C">
              <w:rPr>
                <w:noProof/>
                <w:webHidden/>
              </w:rPr>
              <w:tab/>
            </w:r>
            <w:r w:rsidR="00CD443C">
              <w:rPr>
                <w:noProof/>
                <w:webHidden/>
              </w:rPr>
              <w:fldChar w:fldCharType="begin"/>
            </w:r>
            <w:r w:rsidR="00CD443C">
              <w:rPr>
                <w:noProof/>
                <w:webHidden/>
              </w:rPr>
              <w:instrText xml:space="preserve"> PAGEREF _Toc160644580 \h </w:instrText>
            </w:r>
            <w:r w:rsidR="00CD443C">
              <w:rPr>
                <w:noProof/>
                <w:webHidden/>
              </w:rPr>
            </w:r>
            <w:r w:rsidR="00CD443C">
              <w:rPr>
                <w:noProof/>
                <w:webHidden/>
              </w:rPr>
              <w:fldChar w:fldCharType="separate"/>
            </w:r>
            <w:r w:rsidR="00CD443C">
              <w:rPr>
                <w:noProof/>
                <w:webHidden/>
              </w:rPr>
              <w:t>5</w:t>
            </w:r>
            <w:r w:rsidR="00CD443C">
              <w:rPr>
                <w:noProof/>
                <w:webHidden/>
              </w:rPr>
              <w:fldChar w:fldCharType="end"/>
            </w:r>
          </w:hyperlink>
        </w:p>
        <w:p w14:paraId="1E02D9B6" w14:textId="60824230" w:rsidR="00CD443C" w:rsidRDefault="00F21DD0">
          <w:pPr>
            <w:pStyle w:val="TOC2"/>
            <w:tabs>
              <w:tab w:val="left" w:pos="960"/>
            </w:tabs>
            <w:rPr>
              <w:rFonts w:asciiTheme="minorHAnsi" w:eastAsiaTheme="minorEastAsia" w:hAnsiTheme="minorHAnsi" w:cstheme="minorBidi"/>
              <w:i w:val="0"/>
              <w:noProof/>
              <w:color w:val="auto"/>
              <w:kern w:val="2"/>
              <w:sz w:val="24"/>
              <w:szCs w:val="24"/>
              <w14:ligatures w14:val="standardContextual"/>
            </w:rPr>
          </w:pPr>
          <w:hyperlink w:anchor="_Toc160644581" w:history="1">
            <w:r w:rsidR="00CD443C" w:rsidRPr="00D215EF">
              <w:rPr>
                <w:rStyle w:val="Hyperlink"/>
                <w:noProof/>
              </w:rPr>
              <w:t>2.1</w:t>
            </w:r>
            <w:r w:rsidR="00CD443C">
              <w:rPr>
                <w:rFonts w:asciiTheme="minorHAnsi" w:eastAsiaTheme="minorEastAsia" w:hAnsiTheme="minorHAnsi" w:cstheme="minorBidi"/>
                <w:i w:val="0"/>
                <w:noProof/>
                <w:color w:val="auto"/>
                <w:kern w:val="2"/>
                <w:sz w:val="24"/>
                <w:szCs w:val="24"/>
                <w14:ligatures w14:val="standardContextual"/>
              </w:rPr>
              <w:tab/>
            </w:r>
            <w:r w:rsidR="00CD443C" w:rsidRPr="00D215EF">
              <w:rPr>
                <w:rStyle w:val="Hyperlink"/>
                <w:noProof/>
              </w:rPr>
              <w:t>Product Perspective</w:t>
            </w:r>
            <w:r w:rsidR="00CD443C">
              <w:rPr>
                <w:noProof/>
                <w:webHidden/>
              </w:rPr>
              <w:tab/>
            </w:r>
            <w:r w:rsidR="00CD443C">
              <w:rPr>
                <w:noProof/>
                <w:webHidden/>
              </w:rPr>
              <w:fldChar w:fldCharType="begin"/>
            </w:r>
            <w:r w:rsidR="00CD443C">
              <w:rPr>
                <w:noProof/>
                <w:webHidden/>
              </w:rPr>
              <w:instrText xml:space="preserve"> PAGEREF _Toc160644581 \h </w:instrText>
            </w:r>
            <w:r w:rsidR="00CD443C">
              <w:rPr>
                <w:noProof/>
                <w:webHidden/>
              </w:rPr>
            </w:r>
            <w:r w:rsidR="00CD443C">
              <w:rPr>
                <w:noProof/>
                <w:webHidden/>
              </w:rPr>
              <w:fldChar w:fldCharType="separate"/>
            </w:r>
            <w:r w:rsidR="00CD443C">
              <w:rPr>
                <w:noProof/>
                <w:webHidden/>
              </w:rPr>
              <w:t>5</w:t>
            </w:r>
            <w:r w:rsidR="00CD443C">
              <w:rPr>
                <w:noProof/>
                <w:webHidden/>
              </w:rPr>
              <w:fldChar w:fldCharType="end"/>
            </w:r>
          </w:hyperlink>
        </w:p>
        <w:p w14:paraId="6E66D050" w14:textId="6E9D682E"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582" w:history="1">
            <w:r w:rsidR="00CD443C" w:rsidRPr="00D215EF">
              <w:rPr>
                <w:rStyle w:val="Hyperlink"/>
                <w:noProof/>
              </w:rPr>
              <w:t>2.1.1 System Interfaces</w:t>
            </w:r>
            <w:r w:rsidR="00CD443C">
              <w:rPr>
                <w:noProof/>
                <w:webHidden/>
              </w:rPr>
              <w:tab/>
            </w:r>
            <w:r w:rsidR="00CD443C">
              <w:rPr>
                <w:noProof/>
                <w:webHidden/>
              </w:rPr>
              <w:fldChar w:fldCharType="begin"/>
            </w:r>
            <w:r w:rsidR="00CD443C">
              <w:rPr>
                <w:noProof/>
                <w:webHidden/>
              </w:rPr>
              <w:instrText xml:space="preserve"> PAGEREF _Toc160644582 \h </w:instrText>
            </w:r>
            <w:r w:rsidR="00CD443C">
              <w:rPr>
                <w:noProof/>
                <w:webHidden/>
              </w:rPr>
            </w:r>
            <w:r w:rsidR="00CD443C">
              <w:rPr>
                <w:noProof/>
                <w:webHidden/>
              </w:rPr>
              <w:fldChar w:fldCharType="separate"/>
            </w:r>
            <w:r w:rsidR="00CD443C">
              <w:rPr>
                <w:noProof/>
                <w:webHidden/>
              </w:rPr>
              <w:t>6</w:t>
            </w:r>
            <w:r w:rsidR="00CD443C">
              <w:rPr>
                <w:noProof/>
                <w:webHidden/>
              </w:rPr>
              <w:fldChar w:fldCharType="end"/>
            </w:r>
          </w:hyperlink>
        </w:p>
        <w:p w14:paraId="79528BEA" w14:textId="2F739A25"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583" w:history="1">
            <w:r w:rsidR="00CD443C" w:rsidRPr="00D215EF">
              <w:rPr>
                <w:rStyle w:val="Hyperlink"/>
                <w:noProof/>
              </w:rPr>
              <w:t>2.1.2 Interfaces</w:t>
            </w:r>
            <w:r w:rsidR="00CD443C">
              <w:rPr>
                <w:noProof/>
                <w:webHidden/>
              </w:rPr>
              <w:tab/>
            </w:r>
            <w:r w:rsidR="00CD443C">
              <w:rPr>
                <w:noProof/>
                <w:webHidden/>
              </w:rPr>
              <w:fldChar w:fldCharType="begin"/>
            </w:r>
            <w:r w:rsidR="00CD443C">
              <w:rPr>
                <w:noProof/>
                <w:webHidden/>
              </w:rPr>
              <w:instrText xml:space="preserve"> PAGEREF _Toc160644583 \h </w:instrText>
            </w:r>
            <w:r w:rsidR="00CD443C">
              <w:rPr>
                <w:noProof/>
                <w:webHidden/>
              </w:rPr>
            </w:r>
            <w:r w:rsidR="00CD443C">
              <w:rPr>
                <w:noProof/>
                <w:webHidden/>
              </w:rPr>
              <w:fldChar w:fldCharType="separate"/>
            </w:r>
            <w:r w:rsidR="00CD443C">
              <w:rPr>
                <w:noProof/>
                <w:webHidden/>
              </w:rPr>
              <w:t>6</w:t>
            </w:r>
            <w:r w:rsidR="00CD443C">
              <w:rPr>
                <w:noProof/>
                <w:webHidden/>
              </w:rPr>
              <w:fldChar w:fldCharType="end"/>
            </w:r>
          </w:hyperlink>
        </w:p>
        <w:p w14:paraId="6ECE7DC6" w14:textId="7E44C5CC"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584" w:history="1">
            <w:r w:rsidR="00CD443C" w:rsidRPr="00D215EF">
              <w:rPr>
                <w:rStyle w:val="Hyperlink"/>
                <w:noProof/>
              </w:rPr>
              <w:t>2.1.3 Hardware Interfaces</w:t>
            </w:r>
            <w:r w:rsidR="00CD443C">
              <w:rPr>
                <w:noProof/>
                <w:webHidden/>
              </w:rPr>
              <w:tab/>
            </w:r>
            <w:r w:rsidR="00CD443C">
              <w:rPr>
                <w:noProof/>
                <w:webHidden/>
              </w:rPr>
              <w:fldChar w:fldCharType="begin"/>
            </w:r>
            <w:r w:rsidR="00CD443C">
              <w:rPr>
                <w:noProof/>
                <w:webHidden/>
              </w:rPr>
              <w:instrText xml:space="preserve"> PAGEREF _Toc160644584 \h </w:instrText>
            </w:r>
            <w:r w:rsidR="00CD443C">
              <w:rPr>
                <w:noProof/>
                <w:webHidden/>
              </w:rPr>
            </w:r>
            <w:r w:rsidR="00CD443C">
              <w:rPr>
                <w:noProof/>
                <w:webHidden/>
              </w:rPr>
              <w:fldChar w:fldCharType="separate"/>
            </w:r>
            <w:r w:rsidR="00CD443C">
              <w:rPr>
                <w:noProof/>
                <w:webHidden/>
              </w:rPr>
              <w:t>6</w:t>
            </w:r>
            <w:r w:rsidR="00CD443C">
              <w:rPr>
                <w:noProof/>
                <w:webHidden/>
              </w:rPr>
              <w:fldChar w:fldCharType="end"/>
            </w:r>
          </w:hyperlink>
        </w:p>
        <w:p w14:paraId="02BC192F" w14:textId="06BB2ED0"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585" w:history="1">
            <w:r w:rsidR="00CD443C" w:rsidRPr="00D215EF">
              <w:rPr>
                <w:rStyle w:val="Hyperlink"/>
                <w:noProof/>
              </w:rPr>
              <w:t>2.1.4 Software Interfaces</w:t>
            </w:r>
            <w:r w:rsidR="00CD443C">
              <w:rPr>
                <w:noProof/>
                <w:webHidden/>
              </w:rPr>
              <w:tab/>
            </w:r>
            <w:r w:rsidR="00CD443C">
              <w:rPr>
                <w:noProof/>
                <w:webHidden/>
              </w:rPr>
              <w:fldChar w:fldCharType="begin"/>
            </w:r>
            <w:r w:rsidR="00CD443C">
              <w:rPr>
                <w:noProof/>
                <w:webHidden/>
              </w:rPr>
              <w:instrText xml:space="preserve"> PAGEREF _Toc160644585 \h </w:instrText>
            </w:r>
            <w:r w:rsidR="00CD443C">
              <w:rPr>
                <w:noProof/>
                <w:webHidden/>
              </w:rPr>
            </w:r>
            <w:r w:rsidR="00CD443C">
              <w:rPr>
                <w:noProof/>
                <w:webHidden/>
              </w:rPr>
              <w:fldChar w:fldCharType="separate"/>
            </w:r>
            <w:r w:rsidR="00CD443C">
              <w:rPr>
                <w:noProof/>
                <w:webHidden/>
              </w:rPr>
              <w:t>6</w:t>
            </w:r>
            <w:r w:rsidR="00CD443C">
              <w:rPr>
                <w:noProof/>
                <w:webHidden/>
              </w:rPr>
              <w:fldChar w:fldCharType="end"/>
            </w:r>
          </w:hyperlink>
        </w:p>
        <w:p w14:paraId="051EC41E" w14:textId="3581F3AC"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586" w:history="1">
            <w:r w:rsidR="00CD443C" w:rsidRPr="00D215EF">
              <w:rPr>
                <w:rStyle w:val="Hyperlink"/>
                <w:noProof/>
              </w:rPr>
              <w:t>2.1.5 Communications Interfaces</w:t>
            </w:r>
            <w:r w:rsidR="00CD443C">
              <w:rPr>
                <w:noProof/>
                <w:webHidden/>
              </w:rPr>
              <w:tab/>
            </w:r>
            <w:r w:rsidR="00CD443C">
              <w:rPr>
                <w:noProof/>
                <w:webHidden/>
              </w:rPr>
              <w:fldChar w:fldCharType="begin"/>
            </w:r>
            <w:r w:rsidR="00CD443C">
              <w:rPr>
                <w:noProof/>
                <w:webHidden/>
              </w:rPr>
              <w:instrText xml:space="preserve"> PAGEREF _Toc160644586 \h </w:instrText>
            </w:r>
            <w:r w:rsidR="00CD443C">
              <w:rPr>
                <w:noProof/>
                <w:webHidden/>
              </w:rPr>
            </w:r>
            <w:r w:rsidR="00CD443C">
              <w:rPr>
                <w:noProof/>
                <w:webHidden/>
              </w:rPr>
              <w:fldChar w:fldCharType="separate"/>
            </w:r>
            <w:r w:rsidR="00CD443C">
              <w:rPr>
                <w:noProof/>
                <w:webHidden/>
              </w:rPr>
              <w:t>6</w:t>
            </w:r>
            <w:r w:rsidR="00CD443C">
              <w:rPr>
                <w:noProof/>
                <w:webHidden/>
              </w:rPr>
              <w:fldChar w:fldCharType="end"/>
            </w:r>
          </w:hyperlink>
        </w:p>
        <w:p w14:paraId="0856748B" w14:textId="3B19C6AE"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587" w:history="1">
            <w:r w:rsidR="00CD443C" w:rsidRPr="00D215EF">
              <w:rPr>
                <w:rStyle w:val="Hyperlink"/>
                <w:noProof/>
              </w:rPr>
              <w:t>2.1.6 Memory Constraints</w:t>
            </w:r>
            <w:r w:rsidR="00CD443C">
              <w:rPr>
                <w:noProof/>
                <w:webHidden/>
              </w:rPr>
              <w:tab/>
            </w:r>
            <w:r w:rsidR="00CD443C">
              <w:rPr>
                <w:noProof/>
                <w:webHidden/>
              </w:rPr>
              <w:fldChar w:fldCharType="begin"/>
            </w:r>
            <w:r w:rsidR="00CD443C">
              <w:rPr>
                <w:noProof/>
                <w:webHidden/>
              </w:rPr>
              <w:instrText xml:space="preserve"> PAGEREF _Toc160644587 \h </w:instrText>
            </w:r>
            <w:r w:rsidR="00CD443C">
              <w:rPr>
                <w:noProof/>
                <w:webHidden/>
              </w:rPr>
            </w:r>
            <w:r w:rsidR="00CD443C">
              <w:rPr>
                <w:noProof/>
                <w:webHidden/>
              </w:rPr>
              <w:fldChar w:fldCharType="separate"/>
            </w:r>
            <w:r w:rsidR="00CD443C">
              <w:rPr>
                <w:noProof/>
                <w:webHidden/>
              </w:rPr>
              <w:t>7</w:t>
            </w:r>
            <w:r w:rsidR="00CD443C">
              <w:rPr>
                <w:noProof/>
                <w:webHidden/>
              </w:rPr>
              <w:fldChar w:fldCharType="end"/>
            </w:r>
          </w:hyperlink>
        </w:p>
        <w:p w14:paraId="77C1A118" w14:textId="7C643F03"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588" w:history="1">
            <w:r w:rsidR="00CD443C" w:rsidRPr="00D215EF">
              <w:rPr>
                <w:rStyle w:val="Hyperlink"/>
                <w:noProof/>
              </w:rPr>
              <w:t>2.1.7 Operations</w:t>
            </w:r>
            <w:r w:rsidR="00CD443C">
              <w:rPr>
                <w:noProof/>
                <w:webHidden/>
              </w:rPr>
              <w:tab/>
            </w:r>
            <w:r w:rsidR="00CD443C">
              <w:rPr>
                <w:noProof/>
                <w:webHidden/>
              </w:rPr>
              <w:fldChar w:fldCharType="begin"/>
            </w:r>
            <w:r w:rsidR="00CD443C">
              <w:rPr>
                <w:noProof/>
                <w:webHidden/>
              </w:rPr>
              <w:instrText xml:space="preserve"> PAGEREF _Toc160644588 \h </w:instrText>
            </w:r>
            <w:r w:rsidR="00CD443C">
              <w:rPr>
                <w:noProof/>
                <w:webHidden/>
              </w:rPr>
            </w:r>
            <w:r w:rsidR="00CD443C">
              <w:rPr>
                <w:noProof/>
                <w:webHidden/>
              </w:rPr>
              <w:fldChar w:fldCharType="separate"/>
            </w:r>
            <w:r w:rsidR="00CD443C">
              <w:rPr>
                <w:noProof/>
                <w:webHidden/>
              </w:rPr>
              <w:t>7</w:t>
            </w:r>
            <w:r w:rsidR="00CD443C">
              <w:rPr>
                <w:noProof/>
                <w:webHidden/>
              </w:rPr>
              <w:fldChar w:fldCharType="end"/>
            </w:r>
          </w:hyperlink>
        </w:p>
        <w:p w14:paraId="5A4E17E5" w14:textId="6853E368"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589" w:history="1">
            <w:r w:rsidR="00CD443C" w:rsidRPr="00D215EF">
              <w:rPr>
                <w:rStyle w:val="Hyperlink"/>
                <w:noProof/>
              </w:rPr>
              <w:t>2.1.8 Site Adaptation Requirements</w:t>
            </w:r>
            <w:r w:rsidR="00CD443C">
              <w:rPr>
                <w:noProof/>
                <w:webHidden/>
              </w:rPr>
              <w:tab/>
            </w:r>
            <w:r w:rsidR="00CD443C">
              <w:rPr>
                <w:noProof/>
                <w:webHidden/>
              </w:rPr>
              <w:fldChar w:fldCharType="begin"/>
            </w:r>
            <w:r w:rsidR="00CD443C">
              <w:rPr>
                <w:noProof/>
                <w:webHidden/>
              </w:rPr>
              <w:instrText xml:space="preserve"> PAGEREF _Toc160644589 \h </w:instrText>
            </w:r>
            <w:r w:rsidR="00CD443C">
              <w:rPr>
                <w:noProof/>
                <w:webHidden/>
              </w:rPr>
            </w:r>
            <w:r w:rsidR="00CD443C">
              <w:rPr>
                <w:noProof/>
                <w:webHidden/>
              </w:rPr>
              <w:fldChar w:fldCharType="separate"/>
            </w:r>
            <w:r w:rsidR="00CD443C">
              <w:rPr>
                <w:noProof/>
                <w:webHidden/>
              </w:rPr>
              <w:t>7</w:t>
            </w:r>
            <w:r w:rsidR="00CD443C">
              <w:rPr>
                <w:noProof/>
                <w:webHidden/>
              </w:rPr>
              <w:fldChar w:fldCharType="end"/>
            </w:r>
          </w:hyperlink>
        </w:p>
        <w:p w14:paraId="00F7A102" w14:textId="14232EE2"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590" w:history="1">
            <w:r w:rsidR="00CD443C" w:rsidRPr="00D215EF">
              <w:rPr>
                <w:rStyle w:val="Hyperlink"/>
                <w:noProof/>
              </w:rPr>
              <w:t>2.2 Product Functions</w:t>
            </w:r>
            <w:r w:rsidR="00CD443C">
              <w:rPr>
                <w:noProof/>
                <w:webHidden/>
              </w:rPr>
              <w:tab/>
            </w:r>
            <w:r w:rsidR="00CD443C">
              <w:rPr>
                <w:noProof/>
                <w:webHidden/>
              </w:rPr>
              <w:fldChar w:fldCharType="begin"/>
            </w:r>
            <w:r w:rsidR="00CD443C">
              <w:rPr>
                <w:noProof/>
                <w:webHidden/>
              </w:rPr>
              <w:instrText xml:space="preserve"> PAGEREF _Toc160644590 \h </w:instrText>
            </w:r>
            <w:r w:rsidR="00CD443C">
              <w:rPr>
                <w:noProof/>
                <w:webHidden/>
              </w:rPr>
            </w:r>
            <w:r w:rsidR="00CD443C">
              <w:rPr>
                <w:noProof/>
                <w:webHidden/>
              </w:rPr>
              <w:fldChar w:fldCharType="separate"/>
            </w:r>
            <w:r w:rsidR="00CD443C">
              <w:rPr>
                <w:noProof/>
                <w:webHidden/>
              </w:rPr>
              <w:t>7</w:t>
            </w:r>
            <w:r w:rsidR="00CD443C">
              <w:rPr>
                <w:noProof/>
                <w:webHidden/>
              </w:rPr>
              <w:fldChar w:fldCharType="end"/>
            </w:r>
          </w:hyperlink>
        </w:p>
        <w:p w14:paraId="36E88406" w14:textId="047033D0"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591" w:history="1">
            <w:r w:rsidR="00CD443C" w:rsidRPr="00D215EF">
              <w:rPr>
                <w:rStyle w:val="Hyperlink"/>
                <w:noProof/>
              </w:rPr>
              <w:t>2.3 User Characteristics</w:t>
            </w:r>
            <w:r w:rsidR="00CD443C">
              <w:rPr>
                <w:noProof/>
                <w:webHidden/>
              </w:rPr>
              <w:tab/>
            </w:r>
            <w:r w:rsidR="00CD443C">
              <w:rPr>
                <w:noProof/>
                <w:webHidden/>
              </w:rPr>
              <w:fldChar w:fldCharType="begin"/>
            </w:r>
            <w:r w:rsidR="00CD443C">
              <w:rPr>
                <w:noProof/>
                <w:webHidden/>
              </w:rPr>
              <w:instrText xml:space="preserve"> PAGEREF _Toc160644591 \h </w:instrText>
            </w:r>
            <w:r w:rsidR="00CD443C">
              <w:rPr>
                <w:noProof/>
                <w:webHidden/>
              </w:rPr>
            </w:r>
            <w:r w:rsidR="00CD443C">
              <w:rPr>
                <w:noProof/>
                <w:webHidden/>
              </w:rPr>
              <w:fldChar w:fldCharType="separate"/>
            </w:r>
            <w:r w:rsidR="00CD443C">
              <w:rPr>
                <w:noProof/>
                <w:webHidden/>
              </w:rPr>
              <w:t>8</w:t>
            </w:r>
            <w:r w:rsidR="00CD443C">
              <w:rPr>
                <w:noProof/>
                <w:webHidden/>
              </w:rPr>
              <w:fldChar w:fldCharType="end"/>
            </w:r>
          </w:hyperlink>
        </w:p>
        <w:p w14:paraId="111D99CC" w14:textId="083BA65A"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592" w:history="1">
            <w:r w:rsidR="00CD443C" w:rsidRPr="00D215EF">
              <w:rPr>
                <w:rStyle w:val="Hyperlink"/>
                <w:noProof/>
              </w:rPr>
              <w:t>2.4 Constraints</w:t>
            </w:r>
            <w:r w:rsidR="00CD443C">
              <w:rPr>
                <w:noProof/>
                <w:webHidden/>
              </w:rPr>
              <w:tab/>
            </w:r>
            <w:r w:rsidR="00CD443C">
              <w:rPr>
                <w:noProof/>
                <w:webHidden/>
              </w:rPr>
              <w:fldChar w:fldCharType="begin"/>
            </w:r>
            <w:r w:rsidR="00CD443C">
              <w:rPr>
                <w:noProof/>
                <w:webHidden/>
              </w:rPr>
              <w:instrText xml:space="preserve"> PAGEREF _Toc160644592 \h </w:instrText>
            </w:r>
            <w:r w:rsidR="00CD443C">
              <w:rPr>
                <w:noProof/>
                <w:webHidden/>
              </w:rPr>
            </w:r>
            <w:r w:rsidR="00CD443C">
              <w:rPr>
                <w:noProof/>
                <w:webHidden/>
              </w:rPr>
              <w:fldChar w:fldCharType="separate"/>
            </w:r>
            <w:r w:rsidR="00CD443C">
              <w:rPr>
                <w:noProof/>
                <w:webHidden/>
              </w:rPr>
              <w:t>8</w:t>
            </w:r>
            <w:r w:rsidR="00CD443C">
              <w:rPr>
                <w:noProof/>
                <w:webHidden/>
              </w:rPr>
              <w:fldChar w:fldCharType="end"/>
            </w:r>
          </w:hyperlink>
        </w:p>
        <w:p w14:paraId="37A1EE38" w14:textId="13CEC493"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593" w:history="1">
            <w:r w:rsidR="00CD443C" w:rsidRPr="00D215EF">
              <w:rPr>
                <w:rStyle w:val="Hyperlink"/>
                <w:noProof/>
              </w:rPr>
              <w:t>2.5 Assumptions and Dependencies</w:t>
            </w:r>
            <w:r w:rsidR="00CD443C">
              <w:rPr>
                <w:noProof/>
                <w:webHidden/>
              </w:rPr>
              <w:tab/>
            </w:r>
            <w:r w:rsidR="00CD443C">
              <w:rPr>
                <w:noProof/>
                <w:webHidden/>
              </w:rPr>
              <w:fldChar w:fldCharType="begin"/>
            </w:r>
            <w:r w:rsidR="00CD443C">
              <w:rPr>
                <w:noProof/>
                <w:webHidden/>
              </w:rPr>
              <w:instrText xml:space="preserve"> PAGEREF _Toc160644593 \h </w:instrText>
            </w:r>
            <w:r w:rsidR="00CD443C">
              <w:rPr>
                <w:noProof/>
                <w:webHidden/>
              </w:rPr>
            </w:r>
            <w:r w:rsidR="00CD443C">
              <w:rPr>
                <w:noProof/>
                <w:webHidden/>
              </w:rPr>
              <w:fldChar w:fldCharType="separate"/>
            </w:r>
            <w:r w:rsidR="00CD443C">
              <w:rPr>
                <w:noProof/>
                <w:webHidden/>
              </w:rPr>
              <w:t>8</w:t>
            </w:r>
            <w:r w:rsidR="00CD443C">
              <w:rPr>
                <w:noProof/>
                <w:webHidden/>
              </w:rPr>
              <w:fldChar w:fldCharType="end"/>
            </w:r>
          </w:hyperlink>
        </w:p>
        <w:p w14:paraId="5A3C9C48" w14:textId="26BAB2C9"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594" w:history="1">
            <w:r w:rsidR="00CD443C" w:rsidRPr="00D215EF">
              <w:rPr>
                <w:rStyle w:val="Hyperlink"/>
                <w:noProof/>
              </w:rPr>
              <w:t>2.6 Apportioning of Requirements.</w:t>
            </w:r>
            <w:r w:rsidR="00CD443C">
              <w:rPr>
                <w:noProof/>
                <w:webHidden/>
              </w:rPr>
              <w:tab/>
            </w:r>
            <w:r w:rsidR="00CD443C">
              <w:rPr>
                <w:noProof/>
                <w:webHidden/>
              </w:rPr>
              <w:fldChar w:fldCharType="begin"/>
            </w:r>
            <w:r w:rsidR="00CD443C">
              <w:rPr>
                <w:noProof/>
                <w:webHidden/>
              </w:rPr>
              <w:instrText xml:space="preserve"> PAGEREF _Toc160644594 \h </w:instrText>
            </w:r>
            <w:r w:rsidR="00CD443C">
              <w:rPr>
                <w:noProof/>
                <w:webHidden/>
              </w:rPr>
            </w:r>
            <w:r w:rsidR="00CD443C">
              <w:rPr>
                <w:noProof/>
                <w:webHidden/>
              </w:rPr>
              <w:fldChar w:fldCharType="separate"/>
            </w:r>
            <w:r w:rsidR="00CD443C">
              <w:rPr>
                <w:noProof/>
                <w:webHidden/>
              </w:rPr>
              <w:t>9</w:t>
            </w:r>
            <w:r w:rsidR="00CD443C">
              <w:rPr>
                <w:noProof/>
                <w:webHidden/>
              </w:rPr>
              <w:fldChar w:fldCharType="end"/>
            </w:r>
          </w:hyperlink>
        </w:p>
        <w:p w14:paraId="62444A00" w14:textId="4F66CD3C" w:rsidR="00CD443C" w:rsidRDefault="00F21DD0">
          <w:pPr>
            <w:pStyle w:val="TOC1"/>
            <w:rPr>
              <w:rFonts w:asciiTheme="minorHAnsi" w:eastAsiaTheme="minorEastAsia" w:hAnsiTheme="minorHAnsi" w:cstheme="minorBidi"/>
              <w:b w:val="0"/>
              <w:noProof/>
              <w:color w:val="auto"/>
              <w:kern w:val="2"/>
              <w:sz w:val="24"/>
              <w:szCs w:val="24"/>
              <w14:ligatures w14:val="standardContextual"/>
            </w:rPr>
          </w:pPr>
          <w:hyperlink w:anchor="_Toc160644595" w:history="1">
            <w:r w:rsidR="00CD443C" w:rsidRPr="00D215EF">
              <w:rPr>
                <w:rStyle w:val="Hyperlink"/>
                <w:noProof/>
              </w:rPr>
              <w:t>3.  Specific Requirements</w:t>
            </w:r>
            <w:r w:rsidR="00CD443C">
              <w:rPr>
                <w:noProof/>
                <w:webHidden/>
              </w:rPr>
              <w:tab/>
            </w:r>
            <w:r w:rsidR="00CD443C">
              <w:rPr>
                <w:noProof/>
                <w:webHidden/>
              </w:rPr>
              <w:fldChar w:fldCharType="begin"/>
            </w:r>
            <w:r w:rsidR="00CD443C">
              <w:rPr>
                <w:noProof/>
                <w:webHidden/>
              </w:rPr>
              <w:instrText xml:space="preserve"> PAGEREF _Toc160644595 \h </w:instrText>
            </w:r>
            <w:r w:rsidR="00CD443C">
              <w:rPr>
                <w:noProof/>
                <w:webHidden/>
              </w:rPr>
            </w:r>
            <w:r w:rsidR="00CD443C">
              <w:rPr>
                <w:noProof/>
                <w:webHidden/>
              </w:rPr>
              <w:fldChar w:fldCharType="separate"/>
            </w:r>
            <w:r w:rsidR="00CD443C">
              <w:rPr>
                <w:noProof/>
                <w:webHidden/>
              </w:rPr>
              <w:t>10</w:t>
            </w:r>
            <w:r w:rsidR="00CD443C">
              <w:rPr>
                <w:noProof/>
                <w:webHidden/>
              </w:rPr>
              <w:fldChar w:fldCharType="end"/>
            </w:r>
          </w:hyperlink>
        </w:p>
        <w:p w14:paraId="70D7C5A7" w14:textId="2FE70302"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596" w:history="1">
            <w:r w:rsidR="00CD443C" w:rsidRPr="00D215EF">
              <w:rPr>
                <w:rStyle w:val="Hyperlink"/>
                <w:noProof/>
              </w:rPr>
              <w:t>3.1 External Interfaces</w:t>
            </w:r>
            <w:r w:rsidR="00CD443C">
              <w:rPr>
                <w:noProof/>
                <w:webHidden/>
              </w:rPr>
              <w:tab/>
            </w:r>
            <w:r w:rsidR="00CD443C">
              <w:rPr>
                <w:noProof/>
                <w:webHidden/>
              </w:rPr>
              <w:fldChar w:fldCharType="begin"/>
            </w:r>
            <w:r w:rsidR="00CD443C">
              <w:rPr>
                <w:noProof/>
                <w:webHidden/>
              </w:rPr>
              <w:instrText xml:space="preserve"> PAGEREF _Toc160644596 \h </w:instrText>
            </w:r>
            <w:r w:rsidR="00CD443C">
              <w:rPr>
                <w:noProof/>
                <w:webHidden/>
              </w:rPr>
            </w:r>
            <w:r w:rsidR="00CD443C">
              <w:rPr>
                <w:noProof/>
                <w:webHidden/>
              </w:rPr>
              <w:fldChar w:fldCharType="separate"/>
            </w:r>
            <w:r w:rsidR="00CD443C">
              <w:rPr>
                <w:noProof/>
                <w:webHidden/>
              </w:rPr>
              <w:t>10</w:t>
            </w:r>
            <w:r w:rsidR="00CD443C">
              <w:rPr>
                <w:noProof/>
                <w:webHidden/>
              </w:rPr>
              <w:fldChar w:fldCharType="end"/>
            </w:r>
          </w:hyperlink>
        </w:p>
        <w:p w14:paraId="6DFCC974" w14:textId="611992C4"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600" w:history="1">
            <w:r w:rsidR="00CD443C" w:rsidRPr="00D215EF">
              <w:rPr>
                <w:rStyle w:val="Hyperlink"/>
                <w:noProof/>
              </w:rPr>
              <w:t>3.2 Functions</w:t>
            </w:r>
            <w:r w:rsidR="00CD443C">
              <w:rPr>
                <w:noProof/>
                <w:webHidden/>
              </w:rPr>
              <w:tab/>
            </w:r>
            <w:r w:rsidR="00CD443C">
              <w:rPr>
                <w:noProof/>
                <w:webHidden/>
              </w:rPr>
              <w:fldChar w:fldCharType="begin"/>
            </w:r>
            <w:r w:rsidR="00CD443C">
              <w:rPr>
                <w:noProof/>
                <w:webHidden/>
              </w:rPr>
              <w:instrText xml:space="preserve"> PAGEREF _Toc160644600 \h </w:instrText>
            </w:r>
            <w:r w:rsidR="00CD443C">
              <w:rPr>
                <w:noProof/>
                <w:webHidden/>
              </w:rPr>
            </w:r>
            <w:r w:rsidR="00CD443C">
              <w:rPr>
                <w:noProof/>
                <w:webHidden/>
              </w:rPr>
              <w:fldChar w:fldCharType="separate"/>
            </w:r>
            <w:r w:rsidR="00CD443C">
              <w:rPr>
                <w:noProof/>
                <w:webHidden/>
              </w:rPr>
              <w:t>12</w:t>
            </w:r>
            <w:r w:rsidR="00CD443C">
              <w:rPr>
                <w:noProof/>
                <w:webHidden/>
              </w:rPr>
              <w:fldChar w:fldCharType="end"/>
            </w:r>
          </w:hyperlink>
        </w:p>
        <w:p w14:paraId="15C94BFF" w14:textId="1CB08D2F"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601" w:history="1">
            <w:r w:rsidR="00CD443C" w:rsidRPr="00D215EF">
              <w:rPr>
                <w:rStyle w:val="Hyperlink"/>
                <w:noProof/>
              </w:rPr>
              <w:t>3.2.1 Customer User Class</w:t>
            </w:r>
            <w:r w:rsidR="00CD443C">
              <w:rPr>
                <w:noProof/>
                <w:webHidden/>
              </w:rPr>
              <w:tab/>
            </w:r>
            <w:r w:rsidR="00CD443C">
              <w:rPr>
                <w:noProof/>
                <w:webHidden/>
              </w:rPr>
              <w:fldChar w:fldCharType="begin"/>
            </w:r>
            <w:r w:rsidR="00CD443C">
              <w:rPr>
                <w:noProof/>
                <w:webHidden/>
              </w:rPr>
              <w:instrText xml:space="preserve"> PAGEREF _Toc160644601 \h </w:instrText>
            </w:r>
            <w:r w:rsidR="00CD443C">
              <w:rPr>
                <w:noProof/>
                <w:webHidden/>
              </w:rPr>
            </w:r>
            <w:r w:rsidR="00CD443C">
              <w:rPr>
                <w:noProof/>
                <w:webHidden/>
              </w:rPr>
              <w:fldChar w:fldCharType="separate"/>
            </w:r>
            <w:r w:rsidR="00CD443C">
              <w:rPr>
                <w:noProof/>
                <w:webHidden/>
              </w:rPr>
              <w:t>12</w:t>
            </w:r>
            <w:r w:rsidR="00CD443C">
              <w:rPr>
                <w:noProof/>
                <w:webHidden/>
              </w:rPr>
              <w:fldChar w:fldCharType="end"/>
            </w:r>
          </w:hyperlink>
        </w:p>
        <w:p w14:paraId="66753BFE" w14:textId="0B22E2E9"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602" w:history="1">
            <w:r w:rsidR="00CD443C" w:rsidRPr="00D215EF">
              <w:rPr>
                <w:rStyle w:val="Hyperlink"/>
                <w:noProof/>
              </w:rPr>
              <w:t>3.2.2 Guest User Class</w:t>
            </w:r>
            <w:r w:rsidR="00CD443C">
              <w:rPr>
                <w:noProof/>
                <w:webHidden/>
              </w:rPr>
              <w:tab/>
            </w:r>
            <w:r w:rsidR="00CD443C">
              <w:rPr>
                <w:noProof/>
                <w:webHidden/>
              </w:rPr>
              <w:fldChar w:fldCharType="begin"/>
            </w:r>
            <w:r w:rsidR="00CD443C">
              <w:rPr>
                <w:noProof/>
                <w:webHidden/>
              </w:rPr>
              <w:instrText xml:space="preserve"> PAGEREF _Toc160644602 \h </w:instrText>
            </w:r>
            <w:r w:rsidR="00CD443C">
              <w:rPr>
                <w:noProof/>
                <w:webHidden/>
              </w:rPr>
            </w:r>
            <w:r w:rsidR="00CD443C">
              <w:rPr>
                <w:noProof/>
                <w:webHidden/>
              </w:rPr>
              <w:fldChar w:fldCharType="separate"/>
            </w:r>
            <w:r w:rsidR="00CD443C">
              <w:rPr>
                <w:noProof/>
                <w:webHidden/>
              </w:rPr>
              <w:t>13</w:t>
            </w:r>
            <w:r w:rsidR="00CD443C">
              <w:rPr>
                <w:noProof/>
                <w:webHidden/>
              </w:rPr>
              <w:fldChar w:fldCharType="end"/>
            </w:r>
          </w:hyperlink>
        </w:p>
        <w:p w14:paraId="3A8B6E9E" w14:textId="631651A0"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603" w:history="1">
            <w:r w:rsidR="00CD443C" w:rsidRPr="00D215EF">
              <w:rPr>
                <w:rStyle w:val="Hyperlink"/>
                <w:noProof/>
              </w:rPr>
              <w:t>3.2.3 Librarian User Class</w:t>
            </w:r>
            <w:r w:rsidR="00CD443C">
              <w:rPr>
                <w:noProof/>
                <w:webHidden/>
              </w:rPr>
              <w:tab/>
            </w:r>
            <w:r w:rsidR="00CD443C">
              <w:rPr>
                <w:noProof/>
                <w:webHidden/>
              </w:rPr>
              <w:fldChar w:fldCharType="begin"/>
            </w:r>
            <w:r w:rsidR="00CD443C">
              <w:rPr>
                <w:noProof/>
                <w:webHidden/>
              </w:rPr>
              <w:instrText xml:space="preserve"> PAGEREF _Toc160644603 \h </w:instrText>
            </w:r>
            <w:r w:rsidR="00CD443C">
              <w:rPr>
                <w:noProof/>
                <w:webHidden/>
              </w:rPr>
            </w:r>
            <w:r w:rsidR="00CD443C">
              <w:rPr>
                <w:noProof/>
                <w:webHidden/>
              </w:rPr>
              <w:fldChar w:fldCharType="separate"/>
            </w:r>
            <w:r w:rsidR="00CD443C">
              <w:rPr>
                <w:noProof/>
                <w:webHidden/>
              </w:rPr>
              <w:t>13</w:t>
            </w:r>
            <w:r w:rsidR="00CD443C">
              <w:rPr>
                <w:noProof/>
                <w:webHidden/>
              </w:rPr>
              <w:fldChar w:fldCharType="end"/>
            </w:r>
          </w:hyperlink>
        </w:p>
        <w:p w14:paraId="121F7A18" w14:textId="44929BCC"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604" w:history="1">
            <w:r w:rsidR="00CD443C" w:rsidRPr="00D215EF">
              <w:rPr>
                <w:rStyle w:val="Hyperlink"/>
                <w:noProof/>
              </w:rPr>
              <w:t>3.3 Performance Requirements</w:t>
            </w:r>
            <w:r w:rsidR="00CD443C">
              <w:rPr>
                <w:noProof/>
                <w:webHidden/>
              </w:rPr>
              <w:tab/>
            </w:r>
            <w:r w:rsidR="00CD443C">
              <w:rPr>
                <w:noProof/>
                <w:webHidden/>
              </w:rPr>
              <w:fldChar w:fldCharType="begin"/>
            </w:r>
            <w:r w:rsidR="00CD443C">
              <w:rPr>
                <w:noProof/>
                <w:webHidden/>
              </w:rPr>
              <w:instrText xml:space="preserve"> PAGEREF _Toc160644604 \h </w:instrText>
            </w:r>
            <w:r w:rsidR="00CD443C">
              <w:rPr>
                <w:noProof/>
                <w:webHidden/>
              </w:rPr>
            </w:r>
            <w:r w:rsidR="00CD443C">
              <w:rPr>
                <w:noProof/>
                <w:webHidden/>
              </w:rPr>
              <w:fldChar w:fldCharType="separate"/>
            </w:r>
            <w:r w:rsidR="00CD443C">
              <w:rPr>
                <w:noProof/>
                <w:webHidden/>
              </w:rPr>
              <w:t>14</w:t>
            </w:r>
            <w:r w:rsidR="00CD443C">
              <w:rPr>
                <w:noProof/>
                <w:webHidden/>
              </w:rPr>
              <w:fldChar w:fldCharType="end"/>
            </w:r>
          </w:hyperlink>
        </w:p>
        <w:p w14:paraId="5C9BA443" w14:textId="7817518C"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605" w:history="1">
            <w:r w:rsidR="00CD443C" w:rsidRPr="00D215EF">
              <w:rPr>
                <w:rStyle w:val="Hyperlink"/>
                <w:noProof/>
              </w:rPr>
              <w:t>3.4 Logical Database Requirements</w:t>
            </w:r>
            <w:r w:rsidR="00CD443C">
              <w:rPr>
                <w:noProof/>
                <w:webHidden/>
              </w:rPr>
              <w:tab/>
            </w:r>
            <w:r w:rsidR="00CD443C">
              <w:rPr>
                <w:noProof/>
                <w:webHidden/>
              </w:rPr>
              <w:fldChar w:fldCharType="begin"/>
            </w:r>
            <w:r w:rsidR="00CD443C">
              <w:rPr>
                <w:noProof/>
                <w:webHidden/>
              </w:rPr>
              <w:instrText xml:space="preserve"> PAGEREF _Toc160644605 \h </w:instrText>
            </w:r>
            <w:r w:rsidR="00CD443C">
              <w:rPr>
                <w:noProof/>
                <w:webHidden/>
              </w:rPr>
            </w:r>
            <w:r w:rsidR="00CD443C">
              <w:rPr>
                <w:noProof/>
                <w:webHidden/>
              </w:rPr>
              <w:fldChar w:fldCharType="separate"/>
            </w:r>
            <w:r w:rsidR="00CD443C">
              <w:rPr>
                <w:noProof/>
                <w:webHidden/>
              </w:rPr>
              <w:t>16</w:t>
            </w:r>
            <w:r w:rsidR="00CD443C">
              <w:rPr>
                <w:noProof/>
                <w:webHidden/>
              </w:rPr>
              <w:fldChar w:fldCharType="end"/>
            </w:r>
          </w:hyperlink>
        </w:p>
        <w:p w14:paraId="59F98B5C" w14:textId="74514CC4"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606" w:history="1">
            <w:r w:rsidR="00CD443C" w:rsidRPr="00D215EF">
              <w:rPr>
                <w:rStyle w:val="Hyperlink"/>
                <w:noProof/>
              </w:rPr>
              <w:t>3.5 Design Constraints</w:t>
            </w:r>
            <w:r w:rsidR="00CD443C">
              <w:rPr>
                <w:noProof/>
                <w:webHidden/>
              </w:rPr>
              <w:tab/>
            </w:r>
            <w:r w:rsidR="00CD443C">
              <w:rPr>
                <w:noProof/>
                <w:webHidden/>
              </w:rPr>
              <w:fldChar w:fldCharType="begin"/>
            </w:r>
            <w:r w:rsidR="00CD443C">
              <w:rPr>
                <w:noProof/>
                <w:webHidden/>
              </w:rPr>
              <w:instrText xml:space="preserve"> PAGEREF _Toc160644606 \h </w:instrText>
            </w:r>
            <w:r w:rsidR="00CD443C">
              <w:rPr>
                <w:noProof/>
                <w:webHidden/>
              </w:rPr>
            </w:r>
            <w:r w:rsidR="00CD443C">
              <w:rPr>
                <w:noProof/>
                <w:webHidden/>
              </w:rPr>
              <w:fldChar w:fldCharType="separate"/>
            </w:r>
            <w:r w:rsidR="00CD443C">
              <w:rPr>
                <w:noProof/>
                <w:webHidden/>
              </w:rPr>
              <w:t>17</w:t>
            </w:r>
            <w:r w:rsidR="00CD443C">
              <w:rPr>
                <w:noProof/>
                <w:webHidden/>
              </w:rPr>
              <w:fldChar w:fldCharType="end"/>
            </w:r>
          </w:hyperlink>
        </w:p>
        <w:p w14:paraId="55642D46" w14:textId="0315B0D7"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607" w:history="1">
            <w:r w:rsidR="00CD443C" w:rsidRPr="00D215EF">
              <w:rPr>
                <w:rStyle w:val="Hyperlink"/>
                <w:noProof/>
              </w:rPr>
              <w:t>3.5.1 Standards Compliance</w:t>
            </w:r>
            <w:r w:rsidR="00CD443C">
              <w:rPr>
                <w:noProof/>
                <w:webHidden/>
              </w:rPr>
              <w:tab/>
            </w:r>
            <w:r w:rsidR="00CD443C">
              <w:rPr>
                <w:noProof/>
                <w:webHidden/>
              </w:rPr>
              <w:fldChar w:fldCharType="begin"/>
            </w:r>
            <w:r w:rsidR="00CD443C">
              <w:rPr>
                <w:noProof/>
                <w:webHidden/>
              </w:rPr>
              <w:instrText xml:space="preserve"> PAGEREF _Toc160644607 \h </w:instrText>
            </w:r>
            <w:r w:rsidR="00CD443C">
              <w:rPr>
                <w:noProof/>
                <w:webHidden/>
              </w:rPr>
            </w:r>
            <w:r w:rsidR="00CD443C">
              <w:rPr>
                <w:noProof/>
                <w:webHidden/>
              </w:rPr>
              <w:fldChar w:fldCharType="separate"/>
            </w:r>
            <w:r w:rsidR="00CD443C">
              <w:rPr>
                <w:noProof/>
                <w:webHidden/>
              </w:rPr>
              <w:t>18</w:t>
            </w:r>
            <w:r w:rsidR="00CD443C">
              <w:rPr>
                <w:noProof/>
                <w:webHidden/>
              </w:rPr>
              <w:fldChar w:fldCharType="end"/>
            </w:r>
          </w:hyperlink>
        </w:p>
        <w:p w14:paraId="7F29C2FF" w14:textId="02263C8C" w:rsidR="00CD443C" w:rsidRDefault="00F21DD0">
          <w:pPr>
            <w:pStyle w:val="TOC2"/>
            <w:rPr>
              <w:rFonts w:asciiTheme="minorHAnsi" w:eastAsiaTheme="minorEastAsia" w:hAnsiTheme="minorHAnsi" w:cstheme="minorBidi"/>
              <w:i w:val="0"/>
              <w:noProof/>
              <w:color w:val="auto"/>
              <w:kern w:val="2"/>
              <w:sz w:val="24"/>
              <w:szCs w:val="24"/>
              <w14:ligatures w14:val="standardContextual"/>
            </w:rPr>
          </w:pPr>
          <w:hyperlink w:anchor="_Toc160644608" w:history="1">
            <w:r w:rsidR="00CD443C" w:rsidRPr="00D215EF">
              <w:rPr>
                <w:rStyle w:val="Hyperlink"/>
                <w:noProof/>
              </w:rPr>
              <w:t>3.6 Software System Attributes</w:t>
            </w:r>
            <w:r w:rsidR="00CD443C">
              <w:rPr>
                <w:noProof/>
                <w:webHidden/>
              </w:rPr>
              <w:tab/>
            </w:r>
            <w:r w:rsidR="00CD443C">
              <w:rPr>
                <w:noProof/>
                <w:webHidden/>
              </w:rPr>
              <w:fldChar w:fldCharType="begin"/>
            </w:r>
            <w:r w:rsidR="00CD443C">
              <w:rPr>
                <w:noProof/>
                <w:webHidden/>
              </w:rPr>
              <w:instrText xml:space="preserve"> PAGEREF _Toc160644608 \h </w:instrText>
            </w:r>
            <w:r w:rsidR="00CD443C">
              <w:rPr>
                <w:noProof/>
                <w:webHidden/>
              </w:rPr>
            </w:r>
            <w:r w:rsidR="00CD443C">
              <w:rPr>
                <w:noProof/>
                <w:webHidden/>
              </w:rPr>
              <w:fldChar w:fldCharType="separate"/>
            </w:r>
            <w:r w:rsidR="00CD443C">
              <w:rPr>
                <w:noProof/>
                <w:webHidden/>
              </w:rPr>
              <w:t>18</w:t>
            </w:r>
            <w:r w:rsidR="00CD443C">
              <w:rPr>
                <w:noProof/>
                <w:webHidden/>
              </w:rPr>
              <w:fldChar w:fldCharType="end"/>
            </w:r>
          </w:hyperlink>
        </w:p>
        <w:p w14:paraId="002AB869" w14:textId="54302BF1"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609" w:history="1">
            <w:r w:rsidR="00CD443C" w:rsidRPr="00D215EF">
              <w:rPr>
                <w:rStyle w:val="Hyperlink"/>
                <w:noProof/>
              </w:rPr>
              <w:t>3.6.1 Reliability</w:t>
            </w:r>
            <w:r w:rsidR="00CD443C">
              <w:rPr>
                <w:noProof/>
                <w:webHidden/>
              </w:rPr>
              <w:tab/>
            </w:r>
            <w:r w:rsidR="00CD443C">
              <w:rPr>
                <w:noProof/>
                <w:webHidden/>
              </w:rPr>
              <w:fldChar w:fldCharType="begin"/>
            </w:r>
            <w:r w:rsidR="00CD443C">
              <w:rPr>
                <w:noProof/>
                <w:webHidden/>
              </w:rPr>
              <w:instrText xml:space="preserve"> PAGEREF _Toc160644609 \h </w:instrText>
            </w:r>
            <w:r w:rsidR="00CD443C">
              <w:rPr>
                <w:noProof/>
                <w:webHidden/>
              </w:rPr>
            </w:r>
            <w:r w:rsidR="00CD443C">
              <w:rPr>
                <w:noProof/>
                <w:webHidden/>
              </w:rPr>
              <w:fldChar w:fldCharType="separate"/>
            </w:r>
            <w:r w:rsidR="00CD443C">
              <w:rPr>
                <w:noProof/>
                <w:webHidden/>
              </w:rPr>
              <w:t>18</w:t>
            </w:r>
            <w:r w:rsidR="00CD443C">
              <w:rPr>
                <w:noProof/>
                <w:webHidden/>
              </w:rPr>
              <w:fldChar w:fldCharType="end"/>
            </w:r>
          </w:hyperlink>
        </w:p>
        <w:p w14:paraId="01F14CB8" w14:textId="55E4CA50"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610" w:history="1">
            <w:r w:rsidR="00CD443C" w:rsidRPr="00D215EF">
              <w:rPr>
                <w:rStyle w:val="Hyperlink"/>
                <w:noProof/>
              </w:rPr>
              <w:t>3.6.2 Availability</w:t>
            </w:r>
            <w:r w:rsidR="00CD443C">
              <w:rPr>
                <w:noProof/>
                <w:webHidden/>
              </w:rPr>
              <w:tab/>
            </w:r>
            <w:r w:rsidR="00CD443C">
              <w:rPr>
                <w:noProof/>
                <w:webHidden/>
              </w:rPr>
              <w:fldChar w:fldCharType="begin"/>
            </w:r>
            <w:r w:rsidR="00CD443C">
              <w:rPr>
                <w:noProof/>
                <w:webHidden/>
              </w:rPr>
              <w:instrText xml:space="preserve"> PAGEREF _Toc160644610 \h </w:instrText>
            </w:r>
            <w:r w:rsidR="00CD443C">
              <w:rPr>
                <w:noProof/>
                <w:webHidden/>
              </w:rPr>
            </w:r>
            <w:r w:rsidR="00CD443C">
              <w:rPr>
                <w:noProof/>
                <w:webHidden/>
              </w:rPr>
              <w:fldChar w:fldCharType="separate"/>
            </w:r>
            <w:r w:rsidR="00CD443C">
              <w:rPr>
                <w:noProof/>
                <w:webHidden/>
              </w:rPr>
              <w:t>19</w:t>
            </w:r>
            <w:r w:rsidR="00CD443C">
              <w:rPr>
                <w:noProof/>
                <w:webHidden/>
              </w:rPr>
              <w:fldChar w:fldCharType="end"/>
            </w:r>
          </w:hyperlink>
        </w:p>
        <w:p w14:paraId="2118E7A5" w14:textId="372D7948"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611" w:history="1">
            <w:r w:rsidR="00CD443C" w:rsidRPr="00D215EF">
              <w:rPr>
                <w:rStyle w:val="Hyperlink"/>
                <w:noProof/>
              </w:rPr>
              <w:t>3.6.3 Security</w:t>
            </w:r>
            <w:r w:rsidR="00CD443C">
              <w:rPr>
                <w:noProof/>
                <w:webHidden/>
              </w:rPr>
              <w:tab/>
            </w:r>
            <w:r w:rsidR="00CD443C">
              <w:rPr>
                <w:noProof/>
                <w:webHidden/>
              </w:rPr>
              <w:fldChar w:fldCharType="begin"/>
            </w:r>
            <w:r w:rsidR="00CD443C">
              <w:rPr>
                <w:noProof/>
                <w:webHidden/>
              </w:rPr>
              <w:instrText xml:space="preserve"> PAGEREF _Toc160644611 \h </w:instrText>
            </w:r>
            <w:r w:rsidR="00CD443C">
              <w:rPr>
                <w:noProof/>
                <w:webHidden/>
              </w:rPr>
            </w:r>
            <w:r w:rsidR="00CD443C">
              <w:rPr>
                <w:noProof/>
                <w:webHidden/>
              </w:rPr>
              <w:fldChar w:fldCharType="separate"/>
            </w:r>
            <w:r w:rsidR="00CD443C">
              <w:rPr>
                <w:noProof/>
                <w:webHidden/>
              </w:rPr>
              <w:t>19</w:t>
            </w:r>
            <w:r w:rsidR="00CD443C">
              <w:rPr>
                <w:noProof/>
                <w:webHidden/>
              </w:rPr>
              <w:fldChar w:fldCharType="end"/>
            </w:r>
          </w:hyperlink>
        </w:p>
        <w:p w14:paraId="537B5AA7" w14:textId="60DB57B1"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612" w:history="1">
            <w:r w:rsidR="00CD443C" w:rsidRPr="00D215EF">
              <w:rPr>
                <w:rStyle w:val="Hyperlink"/>
                <w:noProof/>
              </w:rPr>
              <w:t>3.6.4 Maintainability</w:t>
            </w:r>
            <w:r w:rsidR="00CD443C">
              <w:rPr>
                <w:noProof/>
                <w:webHidden/>
              </w:rPr>
              <w:tab/>
            </w:r>
            <w:r w:rsidR="00CD443C">
              <w:rPr>
                <w:noProof/>
                <w:webHidden/>
              </w:rPr>
              <w:fldChar w:fldCharType="begin"/>
            </w:r>
            <w:r w:rsidR="00CD443C">
              <w:rPr>
                <w:noProof/>
                <w:webHidden/>
              </w:rPr>
              <w:instrText xml:space="preserve"> PAGEREF _Toc160644612 \h </w:instrText>
            </w:r>
            <w:r w:rsidR="00CD443C">
              <w:rPr>
                <w:noProof/>
                <w:webHidden/>
              </w:rPr>
            </w:r>
            <w:r w:rsidR="00CD443C">
              <w:rPr>
                <w:noProof/>
                <w:webHidden/>
              </w:rPr>
              <w:fldChar w:fldCharType="separate"/>
            </w:r>
            <w:r w:rsidR="00CD443C">
              <w:rPr>
                <w:noProof/>
                <w:webHidden/>
              </w:rPr>
              <w:t>20</w:t>
            </w:r>
            <w:r w:rsidR="00CD443C">
              <w:rPr>
                <w:noProof/>
                <w:webHidden/>
              </w:rPr>
              <w:fldChar w:fldCharType="end"/>
            </w:r>
          </w:hyperlink>
        </w:p>
        <w:p w14:paraId="3E519BB0" w14:textId="2F70C925" w:rsidR="00CD443C" w:rsidRDefault="00F21DD0">
          <w:pPr>
            <w:pStyle w:val="TOC3"/>
            <w:rPr>
              <w:rFonts w:asciiTheme="minorHAnsi" w:eastAsiaTheme="minorEastAsia" w:hAnsiTheme="minorHAnsi" w:cstheme="minorBidi"/>
              <w:noProof/>
              <w:color w:val="auto"/>
              <w:kern w:val="2"/>
              <w:sz w:val="24"/>
              <w:szCs w:val="24"/>
              <w14:ligatures w14:val="standardContextual"/>
            </w:rPr>
          </w:pPr>
          <w:hyperlink w:anchor="_Toc160644613" w:history="1">
            <w:r w:rsidR="00CD443C" w:rsidRPr="00D215EF">
              <w:rPr>
                <w:rStyle w:val="Hyperlink"/>
                <w:noProof/>
              </w:rPr>
              <w:t>3.6.5 Portability</w:t>
            </w:r>
            <w:r w:rsidR="00CD443C">
              <w:rPr>
                <w:noProof/>
                <w:webHidden/>
              </w:rPr>
              <w:tab/>
            </w:r>
            <w:r w:rsidR="00CD443C">
              <w:rPr>
                <w:noProof/>
                <w:webHidden/>
              </w:rPr>
              <w:fldChar w:fldCharType="begin"/>
            </w:r>
            <w:r w:rsidR="00CD443C">
              <w:rPr>
                <w:noProof/>
                <w:webHidden/>
              </w:rPr>
              <w:instrText xml:space="preserve"> PAGEREF _Toc160644613 \h </w:instrText>
            </w:r>
            <w:r w:rsidR="00CD443C">
              <w:rPr>
                <w:noProof/>
                <w:webHidden/>
              </w:rPr>
            </w:r>
            <w:r w:rsidR="00CD443C">
              <w:rPr>
                <w:noProof/>
                <w:webHidden/>
              </w:rPr>
              <w:fldChar w:fldCharType="separate"/>
            </w:r>
            <w:r w:rsidR="00CD443C">
              <w:rPr>
                <w:noProof/>
                <w:webHidden/>
              </w:rPr>
              <w:t>20</w:t>
            </w:r>
            <w:r w:rsidR="00CD443C">
              <w:rPr>
                <w:noProof/>
                <w:webHidden/>
              </w:rPr>
              <w:fldChar w:fldCharType="end"/>
            </w:r>
          </w:hyperlink>
        </w:p>
        <w:p w14:paraId="0FDB9817" w14:textId="5BCE7704" w:rsidR="004C3692" w:rsidRPr="00391829" w:rsidRDefault="004C3692" w:rsidP="00391829">
          <w:pPr>
            <w:rPr>
              <w:rFonts w:eastAsiaTheme="minorEastAsia"/>
              <w:b/>
            </w:rPr>
          </w:pPr>
          <w:r>
            <w:rPr>
              <w:b/>
              <w:bCs/>
              <w:noProof/>
            </w:rPr>
            <w:fldChar w:fldCharType="end"/>
          </w:r>
        </w:p>
      </w:sdtContent>
    </w:sdt>
    <w:p w14:paraId="5FAC4005" w14:textId="247B0D10" w:rsidR="004C3692" w:rsidRDefault="004C3692" w:rsidP="00CD2E4B">
      <w:pPr>
        <w:pStyle w:val="Heading1"/>
      </w:pPr>
      <w:bookmarkStart w:id="0" w:name="_Toc363403514"/>
      <w:bookmarkStart w:id="1" w:name="_Toc160644570"/>
      <w:r>
        <w:lastRenderedPageBreak/>
        <w:t>1.  Introduction</w:t>
      </w:r>
      <w:bookmarkEnd w:id="0"/>
      <w:bookmarkEnd w:id="1"/>
      <w:r>
        <w:t xml:space="preserve">  </w:t>
      </w:r>
    </w:p>
    <w:p w14:paraId="6E20F993" w14:textId="34A5A408" w:rsidR="004C3692" w:rsidRPr="000512AA" w:rsidRDefault="009C0BEC" w:rsidP="004C3692">
      <w:pPr>
        <w:pStyle w:val="Heading2"/>
        <w:rPr>
          <w:u w:val="single"/>
        </w:rPr>
      </w:pPr>
      <w:bookmarkStart w:id="2" w:name="_Toc160644571"/>
      <w:r w:rsidRPr="0098151A">
        <w:rPr>
          <w:u w:val="single"/>
        </w:rPr>
        <w:t>1.1 Purpose</w:t>
      </w:r>
      <w:bookmarkEnd w:id="2"/>
      <w:r w:rsidR="004C3692" w:rsidRPr="000512AA">
        <w:rPr>
          <w:u w:val="single"/>
        </w:rPr>
        <w:t xml:space="preserve">  </w:t>
      </w:r>
    </w:p>
    <w:p w14:paraId="0AA978F1" w14:textId="77777777" w:rsidR="009C0BEC" w:rsidRDefault="009C0BEC" w:rsidP="009C0BEC">
      <w:pPr>
        <w:tabs>
          <w:tab w:val="left" w:pos="1520"/>
        </w:tabs>
        <w:rPr>
          <w:b/>
          <w:bCs/>
        </w:rPr>
      </w:pPr>
    </w:p>
    <w:p w14:paraId="2028FE22" w14:textId="11F54D77" w:rsidR="00372BFB" w:rsidRPr="0067117B" w:rsidRDefault="00372BFB" w:rsidP="009C0BEC">
      <w:pPr>
        <w:tabs>
          <w:tab w:val="left" w:pos="1520"/>
        </w:tabs>
      </w:pPr>
      <w:r w:rsidRPr="0067117B">
        <w:t>The purpose of th</w:t>
      </w:r>
      <w:r w:rsidR="00EC2EBF" w:rsidRPr="0067117B">
        <w:t xml:space="preserve">is Software Requirements Specifications document is to provide customers and designers with </w:t>
      </w:r>
      <w:r w:rsidR="00711D59" w:rsidRPr="0067117B">
        <w:t xml:space="preserve">what the project is about. </w:t>
      </w:r>
      <w:r w:rsidR="00253AEC" w:rsidRPr="0067117B">
        <w:t xml:space="preserve">It will </w:t>
      </w:r>
      <w:r w:rsidR="00F675D9" w:rsidRPr="0067117B">
        <w:t xml:space="preserve">tell them about what the project is about, interfaces, constraints, functions, </w:t>
      </w:r>
      <w:r w:rsidR="002230DB" w:rsidRPr="0067117B">
        <w:t>and anything else that will be used in the library management system. The intended audience for this SRS will be for our stakeholders, designers, and software developers.</w:t>
      </w:r>
    </w:p>
    <w:p w14:paraId="5A76574D" w14:textId="77777777" w:rsidR="00076C3C" w:rsidRDefault="00076C3C" w:rsidP="008918BD">
      <w:pPr>
        <w:pStyle w:val="ListParagraph"/>
        <w:tabs>
          <w:tab w:val="left" w:pos="1520"/>
        </w:tabs>
      </w:pPr>
    </w:p>
    <w:p w14:paraId="115F130D" w14:textId="03D36523" w:rsidR="004C3692" w:rsidRPr="000512AA" w:rsidRDefault="004C3692" w:rsidP="004C3692">
      <w:pPr>
        <w:pStyle w:val="Heading2"/>
        <w:rPr>
          <w:u w:val="single"/>
        </w:rPr>
      </w:pPr>
      <w:bookmarkStart w:id="3" w:name="_Toc160644572"/>
      <w:r w:rsidRPr="0098151A">
        <w:rPr>
          <w:u w:val="single"/>
        </w:rPr>
        <w:t>1.2 Scope</w:t>
      </w:r>
      <w:bookmarkEnd w:id="3"/>
      <w:r w:rsidRPr="000512AA">
        <w:rPr>
          <w:u w:val="single"/>
        </w:rPr>
        <w:t xml:space="preserve"> </w:t>
      </w:r>
    </w:p>
    <w:p w14:paraId="0C772696" w14:textId="77777777" w:rsidR="00E53E67" w:rsidRPr="00F31538" w:rsidRDefault="00E53E67" w:rsidP="00E53E67">
      <w:pPr>
        <w:rPr>
          <w:color w:val="FF0000"/>
        </w:rPr>
      </w:pPr>
    </w:p>
    <w:p w14:paraId="3FDF6C53" w14:textId="69913BE6" w:rsidR="00091733" w:rsidRPr="004B39D4" w:rsidRDefault="006C0BB4" w:rsidP="004C3692">
      <w:pPr>
        <w:tabs>
          <w:tab w:val="left" w:pos="1520"/>
        </w:tabs>
      </w:pPr>
      <w:r w:rsidRPr="003F34DD">
        <w:t>LibraHub is a software application aimed at modernizing library management by offering various functionalities. Users can sign up, search for media, check out books and materials, access checkout history, and place books on hold. The system automatically removes inactive users</w:t>
      </w:r>
      <w:r w:rsidR="00B73415" w:rsidRPr="003F34DD">
        <w:t xml:space="preserve"> after a certain </w:t>
      </w:r>
      <w:r w:rsidR="003F34DD" w:rsidRPr="003F34DD">
        <w:t>number</w:t>
      </w:r>
      <w:r w:rsidR="00B73415" w:rsidRPr="003F34DD">
        <w:t xml:space="preserve"> of days to update the database to the current number of active users and free up Database capacity</w:t>
      </w:r>
      <w:r w:rsidRPr="003F34DD">
        <w:t xml:space="preserve">. Administrators can </w:t>
      </w:r>
      <w:r w:rsidR="0081758B" w:rsidRPr="003F34DD">
        <w:t xml:space="preserve">also </w:t>
      </w:r>
      <w:r w:rsidRPr="003F34DD">
        <w:t>add and remove books</w:t>
      </w:r>
      <w:r w:rsidR="0081758B" w:rsidRPr="003F34DD">
        <w:t xml:space="preserve"> from the system</w:t>
      </w:r>
      <w:r w:rsidRPr="003F34DD">
        <w:t>. LibraHub simplifies the checkout process and allows librarians to update the catalog, enhancing the library experience.</w:t>
      </w:r>
    </w:p>
    <w:p w14:paraId="313C7C0A" w14:textId="77777777" w:rsidR="004C3692" w:rsidRDefault="004C3692" w:rsidP="004C3692">
      <w:pPr>
        <w:tabs>
          <w:tab w:val="left" w:pos="1520"/>
        </w:tabs>
        <w:rPr>
          <w:i/>
        </w:rPr>
      </w:pPr>
    </w:p>
    <w:p w14:paraId="786F5F1A" w14:textId="413DC45E" w:rsidR="004C3692" w:rsidRPr="003E614F" w:rsidRDefault="004C3692" w:rsidP="004C3692">
      <w:pPr>
        <w:pStyle w:val="Heading2"/>
        <w:rPr>
          <w:color w:val="FF0000"/>
          <w:u w:val="single"/>
        </w:rPr>
      </w:pPr>
      <w:bookmarkStart w:id="4" w:name="_Toc363403517"/>
      <w:bookmarkStart w:id="5" w:name="_Toc160644573"/>
      <w:r w:rsidRPr="000512AA">
        <w:rPr>
          <w:u w:val="single"/>
        </w:rPr>
        <w:t>1.3 Definitions, Acronyms, and Abbreviations.</w:t>
      </w:r>
      <w:bookmarkEnd w:id="4"/>
      <w:bookmarkEnd w:id="5"/>
      <w:r w:rsidRPr="000512AA">
        <w:rPr>
          <w:u w:val="single"/>
        </w:rPr>
        <w:t xml:space="preserve"> </w:t>
      </w:r>
    </w:p>
    <w:p w14:paraId="0A515C56" w14:textId="77777777" w:rsidR="00F37673" w:rsidRPr="00F37673" w:rsidRDefault="00F37673" w:rsidP="00F37673"/>
    <w:p w14:paraId="63A04F9F" w14:textId="6448B45F" w:rsidR="004C3692" w:rsidRPr="00CD4B24" w:rsidRDefault="00E633D0" w:rsidP="004C3692">
      <w:pPr>
        <w:tabs>
          <w:tab w:val="left" w:pos="1520"/>
        </w:tabs>
        <w:rPr>
          <w:b/>
          <w:bCs/>
        </w:rPr>
      </w:pPr>
      <w:r w:rsidRPr="00CD4B24">
        <w:rPr>
          <w:b/>
          <w:bCs/>
        </w:rPr>
        <w:t>Words</w:t>
      </w:r>
    </w:p>
    <w:p w14:paraId="76C20818" w14:textId="694E19C4" w:rsidR="00030871" w:rsidRPr="00C06673" w:rsidRDefault="00030871" w:rsidP="00030871">
      <w:pPr>
        <w:rPr>
          <w:i/>
        </w:rPr>
      </w:pPr>
      <w:r w:rsidRPr="00177035">
        <w:rPr>
          <w:iCs/>
        </w:rPr>
        <w:t>Cataloging</w:t>
      </w:r>
      <w:r w:rsidR="00A7202A" w:rsidRPr="00177035">
        <w:rPr>
          <w:iCs/>
        </w:rPr>
        <w:t>.</w:t>
      </w:r>
      <w:r w:rsidRPr="00177035">
        <w:rPr>
          <w:iCs/>
        </w:rPr>
        <w:t xml:space="preserve"> The process of organizing and describing library resources, such as books, journals, and multimedia, to facilitate efficient retrieval.</w:t>
      </w:r>
    </w:p>
    <w:p w14:paraId="47591F9F" w14:textId="77777777" w:rsidR="00980A86" w:rsidRDefault="00980A86" w:rsidP="00030871">
      <w:pPr>
        <w:rPr>
          <w:i/>
        </w:rPr>
      </w:pPr>
    </w:p>
    <w:p w14:paraId="60A74DE7" w14:textId="77777777" w:rsidR="00980A86" w:rsidRPr="00F37723" w:rsidRDefault="00980A86" w:rsidP="007F0242">
      <w:pPr>
        <w:rPr>
          <w:i/>
        </w:rPr>
      </w:pPr>
      <w:r w:rsidRPr="00F37723">
        <w:rPr>
          <w:i/>
        </w:rPr>
        <w:t>Library System. A software application designed to manage and automate various library operations, including cataloging, circulation, and user management.</w:t>
      </w:r>
    </w:p>
    <w:p w14:paraId="1419684C" w14:textId="700AB029" w:rsidR="425FADE8" w:rsidRDefault="425FADE8" w:rsidP="425FADE8">
      <w:pPr>
        <w:rPr>
          <w:i/>
          <w:iCs/>
        </w:rPr>
      </w:pPr>
    </w:p>
    <w:p w14:paraId="4EB6D2AB" w14:textId="51F4ED12" w:rsidR="4A4A22C8" w:rsidRDefault="4A4A22C8" w:rsidP="774960CD">
      <w:pPr>
        <w:rPr>
          <w:i/>
          <w:iCs/>
        </w:rPr>
      </w:pPr>
      <w:r w:rsidRPr="774960CD">
        <w:rPr>
          <w:i/>
          <w:iCs/>
        </w:rPr>
        <w:t xml:space="preserve">Media. </w:t>
      </w:r>
      <w:r w:rsidRPr="61E0F2B6">
        <w:rPr>
          <w:i/>
          <w:iCs/>
        </w:rPr>
        <w:t>A variety</w:t>
      </w:r>
      <w:r w:rsidRPr="60D6009F">
        <w:rPr>
          <w:i/>
          <w:iCs/>
        </w:rPr>
        <w:t xml:space="preserve"> of different </w:t>
      </w:r>
      <w:r w:rsidRPr="61E0F2B6">
        <w:rPr>
          <w:i/>
          <w:iCs/>
        </w:rPr>
        <w:t>media</w:t>
      </w:r>
      <w:r w:rsidRPr="60D6009F">
        <w:rPr>
          <w:i/>
          <w:iCs/>
        </w:rPr>
        <w:t xml:space="preserve"> like </w:t>
      </w:r>
      <w:r w:rsidRPr="7B846BC2">
        <w:rPr>
          <w:i/>
          <w:iCs/>
        </w:rPr>
        <w:t>books, e-books, videos, articles, etc.</w:t>
      </w:r>
      <w:r w:rsidRPr="40E92054">
        <w:rPr>
          <w:i/>
          <w:iCs/>
        </w:rPr>
        <w:t xml:space="preserve"> </w:t>
      </w:r>
      <w:r w:rsidRPr="61E0F2B6">
        <w:rPr>
          <w:i/>
          <w:iCs/>
        </w:rPr>
        <w:t>A broad</w:t>
      </w:r>
      <w:r w:rsidRPr="40E92054">
        <w:rPr>
          <w:i/>
          <w:iCs/>
        </w:rPr>
        <w:t xml:space="preserve"> term to describe all these without listing </w:t>
      </w:r>
      <w:r w:rsidRPr="61E0F2B6">
        <w:rPr>
          <w:i/>
          <w:iCs/>
        </w:rPr>
        <w:t>them out.</w:t>
      </w:r>
    </w:p>
    <w:p w14:paraId="6B0958FA" w14:textId="77777777" w:rsidR="00980A86" w:rsidRPr="00030871" w:rsidRDefault="00980A86" w:rsidP="00030871">
      <w:pPr>
        <w:rPr>
          <w:i/>
        </w:rPr>
      </w:pPr>
    </w:p>
    <w:p w14:paraId="61D7E7EA" w14:textId="77777777" w:rsidR="00980A86" w:rsidRDefault="00980A86" w:rsidP="007F0242">
      <w:pPr>
        <w:rPr>
          <w:i/>
        </w:rPr>
      </w:pPr>
      <w:r w:rsidRPr="00030871">
        <w:rPr>
          <w:i/>
        </w:rPr>
        <w:t>Reservation Syste</w:t>
      </w:r>
      <w:r>
        <w:rPr>
          <w:i/>
        </w:rPr>
        <w:t>m.</w:t>
      </w:r>
      <w:r w:rsidRPr="00030871">
        <w:rPr>
          <w:i/>
        </w:rPr>
        <w:t xml:space="preserve"> A feature allowing users to reserve or place holds on library items that are currently checked out.</w:t>
      </w:r>
    </w:p>
    <w:p w14:paraId="4F7DEB2C" w14:textId="77777777" w:rsidR="00F4060D" w:rsidRDefault="00F4060D" w:rsidP="00030871">
      <w:pPr>
        <w:rPr>
          <w:i/>
        </w:rPr>
      </w:pPr>
    </w:p>
    <w:p w14:paraId="1BAEBD39" w14:textId="0C584D2C" w:rsidR="00F37723" w:rsidRDefault="00A854D5" w:rsidP="007F0242">
      <w:pPr>
        <w:rPr>
          <w:i/>
        </w:rPr>
      </w:pPr>
      <w:r>
        <w:rPr>
          <w:i/>
        </w:rPr>
        <w:t>U</w:t>
      </w:r>
      <w:r w:rsidR="00F37723" w:rsidRPr="00822D30">
        <w:rPr>
          <w:i/>
        </w:rPr>
        <w:t>ser.  The person, or persons, who operate or interact directly with the produ</w:t>
      </w:r>
      <w:r>
        <w:rPr>
          <w:i/>
        </w:rPr>
        <w:t>ct</w:t>
      </w:r>
    </w:p>
    <w:p w14:paraId="6EFA8434" w14:textId="77777777" w:rsidR="00F37723" w:rsidRPr="00030871" w:rsidRDefault="00F37723" w:rsidP="00030871">
      <w:pPr>
        <w:rPr>
          <w:i/>
        </w:rPr>
      </w:pPr>
    </w:p>
    <w:p w14:paraId="101FD9BE" w14:textId="2A96BF72" w:rsidR="00030871" w:rsidRPr="00030871" w:rsidRDefault="00030871" w:rsidP="00030871">
      <w:pPr>
        <w:rPr>
          <w:i/>
        </w:rPr>
      </w:pPr>
      <w:r w:rsidRPr="00030871">
        <w:rPr>
          <w:i/>
        </w:rPr>
        <w:t>User Authentication</w:t>
      </w:r>
      <w:r w:rsidR="00177035">
        <w:rPr>
          <w:i/>
        </w:rPr>
        <w:t>.</w:t>
      </w:r>
      <w:r w:rsidRPr="00030871">
        <w:rPr>
          <w:i/>
        </w:rPr>
        <w:t xml:space="preserve"> The process of verifying the identity of library users, typically through login credentials, to ensure secure access to the system.</w:t>
      </w:r>
    </w:p>
    <w:p w14:paraId="2C5E3DB3" w14:textId="77777777" w:rsidR="00EA7DE7" w:rsidRDefault="00EA7DE7" w:rsidP="004C3692">
      <w:pPr>
        <w:tabs>
          <w:tab w:val="left" w:pos="1520"/>
        </w:tabs>
        <w:rPr>
          <w:b/>
          <w:bCs/>
          <w:sz w:val="28"/>
          <w:szCs w:val="28"/>
        </w:rPr>
      </w:pPr>
    </w:p>
    <w:p w14:paraId="6292C7C1" w14:textId="77777777" w:rsidR="006603B2" w:rsidRDefault="006603B2" w:rsidP="004C3692">
      <w:pPr>
        <w:tabs>
          <w:tab w:val="left" w:pos="1520"/>
        </w:tabs>
        <w:rPr>
          <w:b/>
          <w:bCs/>
          <w:sz w:val="28"/>
          <w:szCs w:val="28"/>
        </w:rPr>
      </w:pPr>
    </w:p>
    <w:p w14:paraId="697A1EA7" w14:textId="77777777" w:rsidR="006603B2" w:rsidRDefault="006603B2" w:rsidP="004C3692">
      <w:pPr>
        <w:tabs>
          <w:tab w:val="left" w:pos="1520"/>
        </w:tabs>
        <w:rPr>
          <w:b/>
          <w:bCs/>
          <w:sz w:val="28"/>
          <w:szCs w:val="28"/>
        </w:rPr>
      </w:pPr>
    </w:p>
    <w:p w14:paraId="3E7835CB" w14:textId="21720D14" w:rsidR="785DD401" w:rsidRDefault="785DD401" w:rsidP="785DD401">
      <w:pPr>
        <w:tabs>
          <w:tab w:val="left" w:pos="1520"/>
        </w:tabs>
        <w:rPr>
          <w:b/>
          <w:bCs/>
          <w:sz w:val="28"/>
          <w:szCs w:val="28"/>
        </w:rPr>
      </w:pPr>
    </w:p>
    <w:p w14:paraId="484615E6" w14:textId="60A0AC44" w:rsidR="00EA7DE7" w:rsidRPr="00880A72" w:rsidRDefault="00EA7DE7" w:rsidP="004C3692">
      <w:pPr>
        <w:tabs>
          <w:tab w:val="left" w:pos="1520"/>
        </w:tabs>
        <w:rPr>
          <w:b/>
          <w:bCs/>
        </w:rPr>
      </w:pPr>
      <w:r w:rsidRPr="00880A72">
        <w:rPr>
          <w:b/>
          <w:bCs/>
        </w:rPr>
        <w:t>Acronyms</w:t>
      </w:r>
      <w:r w:rsidR="005B7323">
        <w:rPr>
          <w:b/>
          <w:bCs/>
        </w:rPr>
        <w:t xml:space="preserve"> and Abbrev</w:t>
      </w:r>
      <w:r w:rsidR="00EF0AED">
        <w:rPr>
          <w:b/>
          <w:bCs/>
        </w:rPr>
        <w:t>iations</w:t>
      </w:r>
    </w:p>
    <w:p w14:paraId="7D462983" w14:textId="77777777" w:rsidR="00C402DC" w:rsidRDefault="00C402DC" w:rsidP="00C402DC">
      <w:pPr>
        <w:tabs>
          <w:tab w:val="left" w:pos="1520"/>
        </w:tabs>
        <w:rPr>
          <w:i/>
          <w:iCs/>
        </w:rPr>
      </w:pPr>
      <w:r w:rsidRPr="00992327">
        <w:rPr>
          <w:i/>
          <w:iCs/>
        </w:rPr>
        <w:t>API. Application Programming Interface</w:t>
      </w:r>
    </w:p>
    <w:p w14:paraId="2A9A3CAC" w14:textId="3E337145" w:rsidR="00286A45" w:rsidRPr="00992327" w:rsidRDefault="00286A45" w:rsidP="00C402DC">
      <w:pPr>
        <w:tabs>
          <w:tab w:val="left" w:pos="1520"/>
        </w:tabs>
        <w:rPr>
          <w:i/>
          <w:iCs/>
        </w:rPr>
      </w:pPr>
      <w:r>
        <w:rPr>
          <w:i/>
          <w:iCs/>
        </w:rPr>
        <w:t>DBMS. Database Management System</w:t>
      </w:r>
    </w:p>
    <w:p w14:paraId="07B38080" w14:textId="62EEA070" w:rsidR="00C402DC" w:rsidRPr="00992327" w:rsidRDefault="00C402DC" w:rsidP="00C402DC">
      <w:pPr>
        <w:tabs>
          <w:tab w:val="left" w:pos="1520"/>
        </w:tabs>
        <w:rPr>
          <w:i/>
          <w:iCs/>
        </w:rPr>
      </w:pPr>
      <w:r w:rsidRPr="00992327">
        <w:rPr>
          <w:i/>
          <w:iCs/>
        </w:rPr>
        <w:t xml:space="preserve">ISBN. </w:t>
      </w:r>
      <w:r w:rsidR="00381287" w:rsidRPr="00992327">
        <w:rPr>
          <w:i/>
          <w:iCs/>
        </w:rPr>
        <w:t>International</w:t>
      </w:r>
      <w:r w:rsidRPr="00992327">
        <w:rPr>
          <w:i/>
          <w:iCs/>
        </w:rPr>
        <w:t xml:space="preserve"> Standard Book Number</w:t>
      </w:r>
    </w:p>
    <w:p w14:paraId="0C55765C" w14:textId="77777777" w:rsidR="00C402DC" w:rsidRPr="00992327" w:rsidRDefault="00C402DC" w:rsidP="00C402DC">
      <w:pPr>
        <w:tabs>
          <w:tab w:val="left" w:pos="1520"/>
        </w:tabs>
        <w:rPr>
          <w:i/>
          <w:iCs/>
        </w:rPr>
      </w:pPr>
      <w:r w:rsidRPr="00992327">
        <w:rPr>
          <w:i/>
          <w:iCs/>
        </w:rPr>
        <w:t>GUI. Graphical User Interface</w:t>
      </w:r>
    </w:p>
    <w:p w14:paraId="1AC7DA09" w14:textId="12A19C20" w:rsidR="00724612" w:rsidRPr="00992327" w:rsidRDefault="00724612" w:rsidP="00C402DC">
      <w:pPr>
        <w:tabs>
          <w:tab w:val="left" w:pos="1520"/>
        </w:tabs>
        <w:rPr>
          <w:i/>
          <w:iCs/>
        </w:rPr>
      </w:pPr>
      <w:r>
        <w:rPr>
          <w:i/>
          <w:iCs/>
        </w:rPr>
        <w:t>SRS. Software R</w:t>
      </w:r>
      <w:r w:rsidR="00281EF4">
        <w:rPr>
          <w:i/>
          <w:iCs/>
        </w:rPr>
        <w:t>e</w:t>
      </w:r>
      <w:r>
        <w:rPr>
          <w:i/>
          <w:iCs/>
        </w:rPr>
        <w:t>quir</w:t>
      </w:r>
      <w:r w:rsidR="00281EF4">
        <w:rPr>
          <w:i/>
          <w:iCs/>
        </w:rPr>
        <w:t>e</w:t>
      </w:r>
      <w:r>
        <w:rPr>
          <w:i/>
          <w:iCs/>
        </w:rPr>
        <w:t>ment Specifications</w:t>
      </w:r>
    </w:p>
    <w:p w14:paraId="7F51710F" w14:textId="76A8BA8E" w:rsidR="004C3692" w:rsidRPr="006603B2" w:rsidRDefault="00C402DC" w:rsidP="004C3692">
      <w:pPr>
        <w:tabs>
          <w:tab w:val="left" w:pos="1520"/>
        </w:tabs>
        <w:rPr>
          <w:i/>
          <w:iCs/>
        </w:rPr>
      </w:pPr>
      <w:r w:rsidRPr="00992327">
        <w:rPr>
          <w:i/>
          <w:iCs/>
        </w:rPr>
        <w:t>UI. User Interface</w:t>
      </w:r>
    </w:p>
    <w:p w14:paraId="726B58A3" w14:textId="0567812E" w:rsidR="004C3692" w:rsidRPr="000512AA" w:rsidRDefault="004C3692" w:rsidP="004C3692">
      <w:pPr>
        <w:pStyle w:val="Heading2"/>
        <w:rPr>
          <w:u w:val="single"/>
        </w:rPr>
      </w:pPr>
      <w:bookmarkStart w:id="6" w:name="_Toc160644574"/>
      <w:r w:rsidRPr="000512AA">
        <w:rPr>
          <w:u w:val="single"/>
        </w:rPr>
        <w:t>1.4 References</w:t>
      </w:r>
      <w:bookmarkEnd w:id="6"/>
      <w:r w:rsidRPr="000512AA">
        <w:rPr>
          <w:u w:val="single"/>
        </w:rPr>
        <w:t xml:space="preserve">  </w:t>
      </w:r>
    </w:p>
    <w:p w14:paraId="0DDC7E41" w14:textId="713DEA65" w:rsidR="004C3692" w:rsidRDefault="004C3692" w:rsidP="601D81A8"/>
    <w:p w14:paraId="561552B2" w14:textId="664E7B59" w:rsidR="2FFC517E" w:rsidRPr="006C2F3A" w:rsidRDefault="4D69001E" w:rsidP="601D81A8">
      <w:r w:rsidRPr="006C2F3A">
        <w:t>The application does not use any specific protocols, RFCs, etc., therefore, a reference is not needed.</w:t>
      </w:r>
    </w:p>
    <w:p w14:paraId="4B75EE2E" w14:textId="77777777" w:rsidR="004C3692" w:rsidRDefault="004C3692" w:rsidP="004C3692">
      <w:pPr>
        <w:tabs>
          <w:tab w:val="left" w:pos="1520"/>
        </w:tabs>
      </w:pPr>
    </w:p>
    <w:p w14:paraId="063F4902" w14:textId="33FE000F" w:rsidR="004C3692" w:rsidRPr="008D3105" w:rsidRDefault="004C3692" w:rsidP="004C3692">
      <w:pPr>
        <w:pStyle w:val="Heading2"/>
        <w:rPr>
          <w:b/>
          <w:u w:val="single"/>
        </w:rPr>
      </w:pPr>
      <w:bookmarkStart w:id="7" w:name="_Toc160644575"/>
      <w:r w:rsidRPr="000512AA">
        <w:rPr>
          <w:u w:val="single"/>
        </w:rPr>
        <w:t>1.5 Overview</w:t>
      </w:r>
      <w:bookmarkEnd w:id="7"/>
    </w:p>
    <w:p w14:paraId="58EFE96E" w14:textId="69DA1A9C" w:rsidR="00BF0B62" w:rsidRPr="006C2F3A" w:rsidRDefault="00BF0B62" w:rsidP="00BF0B62">
      <w:pPr>
        <w:tabs>
          <w:tab w:val="left" w:pos="1520"/>
        </w:tabs>
      </w:pPr>
      <w:r w:rsidRPr="006C2F3A">
        <w:t>T</w:t>
      </w:r>
      <w:r w:rsidR="009C10E7" w:rsidRPr="006C2F3A">
        <w:t xml:space="preserve">he </w:t>
      </w:r>
      <w:r w:rsidR="00945AEC" w:rsidRPr="006C2F3A">
        <w:t>SRS</w:t>
      </w:r>
      <w:r w:rsidR="009C10E7" w:rsidRPr="006C2F3A">
        <w:t xml:space="preserve"> will contain a description of the software including functions, </w:t>
      </w:r>
      <w:r w:rsidR="00A940A5" w:rsidRPr="006C2F3A">
        <w:t xml:space="preserve">interfaces, constraints, </w:t>
      </w:r>
      <w:r w:rsidR="00422BC2" w:rsidRPr="006C2F3A">
        <w:t>characteristics,</w:t>
      </w:r>
      <w:r w:rsidR="00A940A5" w:rsidRPr="006C2F3A">
        <w:t xml:space="preserve"> assumptions, and requirements, and system attributes</w:t>
      </w:r>
      <w:r w:rsidR="00235DC6" w:rsidRPr="006C2F3A">
        <w:t>.</w:t>
      </w:r>
      <w:bookmarkStart w:id="8" w:name="_Toc363403520"/>
    </w:p>
    <w:p w14:paraId="10F75C48" w14:textId="77777777" w:rsidR="00BF0B62" w:rsidRDefault="00BF0B62" w:rsidP="00BF0B62">
      <w:pPr>
        <w:tabs>
          <w:tab w:val="left" w:pos="1520"/>
        </w:tabs>
        <w:rPr>
          <w:b/>
          <w:bCs/>
        </w:rPr>
      </w:pPr>
    </w:p>
    <w:p w14:paraId="4FBF0FA7" w14:textId="77777777" w:rsidR="00BF0B62" w:rsidRPr="000E3F77" w:rsidRDefault="00BF0B62" w:rsidP="00CD443C">
      <w:pPr>
        <w:pStyle w:val="Heading4"/>
      </w:pPr>
      <w:bookmarkStart w:id="9" w:name="_Toc160644576"/>
      <w:r w:rsidRPr="000E3F77">
        <w:rPr>
          <w:rStyle w:val="Heading2Char"/>
        </w:rPr>
        <w:t>Section 1:</w:t>
      </w:r>
      <w:bookmarkEnd w:id="9"/>
      <w:r w:rsidRPr="000E3F77">
        <w:t xml:space="preserve"> Introduction</w:t>
      </w:r>
    </w:p>
    <w:p w14:paraId="611031F2" w14:textId="77777777" w:rsidR="000E3F77" w:rsidRPr="006C2F3A" w:rsidRDefault="00BF0B62" w:rsidP="00BF0B62">
      <w:pPr>
        <w:tabs>
          <w:tab w:val="left" w:pos="1520"/>
        </w:tabs>
      </w:pPr>
      <w:r w:rsidRPr="006C2F3A">
        <w:t>The first section of the SRS document introduces the project, outlining the application's purpose, project scope, and defining key terms and abbreviations. Additionally, it includes a list of references used in the development process.</w:t>
      </w:r>
    </w:p>
    <w:p w14:paraId="44BB1ADB" w14:textId="77777777" w:rsidR="000E3F77" w:rsidRDefault="000E3F77" w:rsidP="00BF0B62">
      <w:pPr>
        <w:tabs>
          <w:tab w:val="left" w:pos="1520"/>
        </w:tabs>
        <w:rPr>
          <w:b/>
          <w:bCs/>
        </w:rPr>
      </w:pPr>
    </w:p>
    <w:p w14:paraId="43A0C66B" w14:textId="77777777" w:rsidR="000E3F77" w:rsidRPr="000E3F77" w:rsidRDefault="00BF0B62" w:rsidP="00CD443C">
      <w:pPr>
        <w:pStyle w:val="Heading4"/>
      </w:pPr>
      <w:bookmarkStart w:id="10" w:name="_Toc160644577"/>
      <w:r w:rsidRPr="000E3F77">
        <w:rPr>
          <w:rStyle w:val="Heading2Char"/>
        </w:rPr>
        <w:t>Section 2:</w:t>
      </w:r>
      <w:bookmarkEnd w:id="10"/>
      <w:r w:rsidRPr="000E3F77">
        <w:t xml:space="preserve"> Overall Description</w:t>
      </w:r>
    </w:p>
    <w:p w14:paraId="00687AC2" w14:textId="77777777" w:rsidR="000E3F77" w:rsidRPr="006C2F3A" w:rsidRDefault="00BF0B62" w:rsidP="000E3F77">
      <w:pPr>
        <w:tabs>
          <w:tab w:val="left" w:pos="1520"/>
        </w:tabs>
      </w:pPr>
      <w:r w:rsidRPr="006C2F3A">
        <w:t>This section provides a comprehensive overview of the application. It covers the product perspective, functions, user characteristics, constraints, and assumptions related to the software application.</w:t>
      </w:r>
    </w:p>
    <w:p w14:paraId="28A706F1" w14:textId="77777777" w:rsidR="000E3F77" w:rsidRDefault="000E3F77" w:rsidP="000E3F77">
      <w:pPr>
        <w:tabs>
          <w:tab w:val="left" w:pos="1520"/>
        </w:tabs>
        <w:rPr>
          <w:b/>
          <w:bCs/>
        </w:rPr>
      </w:pPr>
    </w:p>
    <w:p w14:paraId="776100A4" w14:textId="77777777" w:rsidR="000E3F77" w:rsidRDefault="00BF0B62" w:rsidP="00CD443C">
      <w:pPr>
        <w:pStyle w:val="Heading4"/>
      </w:pPr>
      <w:bookmarkStart w:id="11" w:name="_Toc160644578"/>
      <w:r w:rsidRPr="000E3F77">
        <w:rPr>
          <w:rStyle w:val="Heading2Char"/>
        </w:rPr>
        <w:t>Section 3:</w:t>
      </w:r>
      <w:bookmarkEnd w:id="11"/>
      <w:r w:rsidRPr="00BF0B62">
        <w:rPr>
          <w:rFonts w:eastAsiaTheme="minorHAnsi"/>
        </w:rPr>
        <w:t xml:space="preserve"> Specific Requirements</w:t>
      </w:r>
    </w:p>
    <w:p w14:paraId="4B335E02" w14:textId="65EAAFA3" w:rsidR="00BF0B62" w:rsidRPr="006C2F3A" w:rsidRDefault="00BF0B62" w:rsidP="000E3F77">
      <w:pPr>
        <w:tabs>
          <w:tab w:val="left" w:pos="1520"/>
        </w:tabs>
      </w:pPr>
      <w:r w:rsidRPr="006C2F3A">
        <w:t>The third section details the specific requirements for software development. It includes information on external interfaces, functions, performance requirements, logical database requirements, constraints, and software system attributes.</w:t>
      </w:r>
    </w:p>
    <w:p w14:paraId="0CAA4227" w14:textId="77777777" w:rsidR="00BF0B62" w:rsidRPr="00BF0B62" w:rsidRDefault="00BF0B62" w:rsidP="00BF0B62">
      <w:pPr>
        <w:pStyle w:val="Heading1"/>
        <w:rPr>
          <w:rFonts w:asciiTheme="minorHAnsi" w:eastAsiaTheme="minorHAnsi" w:hAnsiTheme="minorHAnsi" w:cstheme="minorBidi"/>
          <w:b/>
          <w:bCs/>
          <w:color w:val="auto"/>
          <w:sz w:val="24"/>
          <w:szCs w:val="24"/>
        </w:rPr>
      </w:pPr>
    </w:p>
    <w:p w14:paraId="7AB89A52" w14:textId="0DEFA0DA" w:rsidR="00BF0B62" w:rsidRPr="00BF0B62" w:rsidRDefault="00BF0B62" w:rsidP="00CD443C">
      <w:pPr>
        <w:pStyle w:val="Heading4"/>
        <w:rPr>
          <w:rFonts w:eastAsiaTheme="minorHAnsi"/>
        </w:rPr>
      </w:pPr>
      <w:r w:rsidRPr="00BF0B62">
        <w:rPr>
          <w:rFonts w:eastAsiaTheme="minorHAnsi"/>
        </w:rPr>
        <w:t>Section 4: Documentation Structure</w:t>
      </w:r>
    </w:p>
    <w:p w14:paraId="798A5EC9" w14:textId="77777777" w:rsidR="00422BC2" w:rsidRDefault="00BF0B62" w:rsidP="00BF0B62">
      <w:pPr>
        <w:pStyle w:val="Heading1"/>
        <w:rPr>
          <w:rFonts w:asciiTheme="minorHAnsi" w:eastAsiaTheme="minorHAnsi" w:hAnsiTheme="minorHAnsi" w:cstheme="minorBidi"/>
          <w:color w:val="auto"/>
          <w:sz w:val="24"/>
          <w:szCs w:val="24"/>
        </w:rPr>
      </w:pPr>
      <w:bookmarkStart w:id="12" w:name="_Toc160632363"/>
      <w:bookmarkStart w:id="13" w:name="_Toc160633592"/>
      <w:bookmarkStart w:id="14" w:name="_Toc160644579"/>
      <w:r w:rsidRPr="006C2F3A">
        <w:rPr>
          <w:rFonts w:asciiTheme="minorHAnsi" w:eastAsiaTheme="minorHAnsi" w:hAnsiTheme="minorHAnsi" w:cstheme="minorBidi"/>
          <w:color w:val="auto"/>
          <w:sz w:val="24"/>
          <w:szCs w:val="24"/>
        </w:rPr>
        <w:t>The final section is dedicated to making the SRS document user-friendly. It includes elements such as a table of contents for each section, an index, and appendices. Additional comments may be added at the end of this section if needed.</w:t>
      </w:r>
      <w:bookmarkEnd w:id="12"/>
      <w:bookmarkEnd w:id="13"/>
      <w:bookmarkEnd w:id="14"/>
    </w:p>
    <w:p w14:paraId="09D8AF48" w14:textId="27C63274" w:rsidR="004C3692" w:rsidRPr="00CD443C" w:rsidRDefault="004C3692" w:rsidP="00BF0B62">
      <w:pPr>
        <w:pStyle w:val="Heading1"/>
        <w:rPr>
          <w:rFonts w:asciiTheme="minorHAnsi" w:eastAsiaTheme="minorHAnsi" w:hAnsiTheme="minorHAnsi" w:cstheme="minorBidi"/>
          <w:color w:val="auto"/>
          <w:sz w:val="24"/>
          <w:szCs w:val="24"/>
          <w:u w:val="single"/>
        </w:rPr>
      </w:pPr>
      <w:bookmarkStart w:id="15" w:name="_Toc160644580"/>
      <w:r w:rsidRPr="00CD443C">
        <w:rPr>
          <w:u w:val="single"/>
        </w:rPr>
        <w:t>2</w:t>
      </w:r>
      <w:r w:rsidRPr="000512AA">
        <w:rPr>
          <w:u w:val="single"/>
        </w:rPr>
        <w:t>.  The Overall Description</w:t>
      </w:r>
      <w:bookmarkEnd w:id="8"/>
      <w:bookmarkEnd w:id="15"/>
      <w:r w:rsidRPr="00CD443C">
        <w:rPr>
          <w:u w:val="single"/>
        </w:rPr>
        <w:t xml:space="preserve">  </w:t>
      </w:r>
    </w:p>
    <w:p w14:paraId="2F9CB745" w14:textId="77777777" w:rsidR="004C3692" w:rsidRDefault="004C3692" w:rsidP="004C3692">
      <w:pPr>
        <w:tabs>
          <w:tab w:val="left" w:pos="1520"/>
        </w:tabs>
      </w:pPr>
    </w:p>
    <w:p w14:paraId="2A2F9295" w14:textId="0E8A0020" w:rsidR="004C3692" w:rsidRPr="00CD443C" w:rsidRDefault="004C3692" w:rsidP="000F1199">
      <w:pPr>
        <w:pStyle w:val="Heading2"/>
        <w:numPr>
          <w:ilvl w:val="1"/>
          <w:numId w:val="11"/>
        </w:numPr>
        <w:rPr>
          <w:u w:val="single"/>
        </w:rPr>
      </w:pPr>
      <w:bookmarkStart w:id="16" w:name="_Toc363403521"/>
      <w:r>
        <w:t xml:space="preserve"> </w:t>
      </w:r>
      <w:bookmarkStart w:id="17" w:name="_Toc160644581"/>
      <w:r w:rsidRPr="00CD443C">
        <w:rPr>
          <w:u w:val="single"/>
        </w:rPr>
        <w:t>Product Perspective</w:t>
      </w:r>
      <w:bookmarkEnd w:id="16"/>
      <w:bookmarkEnd w:id="17"/>
      <w:r w:rsidRPr="00CD443C">
        <w:rPr>
          <w:u w:val="single"/>
        </w:rPr>
        <w:t xml:space="preserve">  </w:t>
      </w:r>
    </w:p>
    <w:p w14:paraId="0E33E4F5" w14:textId="77777777" w:rsidR="003343F8" w:rsidRPr="006C2F3A" w:rsidRDefault="003343F8" w:rsidP="003343F8">
      <w:pPr>
        <w:pStyle w:val="ListParagraph"/>
        <w:tabs>
          <w:tab w:val="left" w:pos="1520"/>
        </w:tabs>
        <w:ind w:left="420"/>
      </w:pPr>
      <w:r w:rsidRPr="006C2F3A">
        <w:t>The LibraHub Library Management system is a self-contained system. It will be catered to serve a local library.</w:t>
      </w:r>
    </w:p>
    <w:p w14:paraId="3A69F6F5" w14:textId="77777777" w:rsidR="003343F8" w:rsidRPr="003343F8" w:rsidRDefault="003343F8" w:rsidP="003343F8"/>
    <w:p w14:paraId="4CCE57BF" w14:textId="77777777" w:rsidR="00923A52" w:rsidRDefault="00923A52" w:rsidP="00923A52"/>
    <w:p w14:paraId="2CD89813" w14:textId="6A9083A6" w:rsidR="00923A52" w:rsidRPr="00923A52" w:rsidRDefault="00FE0620" w:rsidP="003343F8">
      <w:pPr>
        <w:jc w:val="center"/>
      </w:pPr>
      <w:r>
        <w:rPr>
          <w:noProof/>
        </w:rPr>
        <w:drawing>
          <wp:inline distT="0" distB="0" distL="0" distR="0" wp14:anchorId="63B9B167" wp14:editId="33981A29">
            <wp:extent cx="3718378" cy="3842325"/>
            <wp:effectExtent l="0" t="0" r="0" b="0"/>
            <wp:docPr id="605074461" name="Picture 1" descr="A diagram of a library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074461" name="Picture 1" descr="A diagram of a library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60760" cy="3886120"/>
                    </a:xfrm>
                    <a:prstGeom prst="rect">
                      <a:avLst/>
                    </a:prstGeom>
                  </pic:spPr>
                </pic:pic>
              </a:graphicData>
            </a:graphic>
          </wp:inline>
        </w:drawing>
      </w:r>
    </w:p>
    <w:p w14:paraId="0DD466CD" w14:textId="77777777" w:rsidR="004C3692" w:rsidRDefault="004C3692" w:rsidP="004C3692">
      <w:pPr>
        <w:tabs>
          <w:tab w:val="left" w:pos="1520"/>
        </w:tabs>
      </w:pPr>
    </w:p>
    <w:p w14:paraId="28787C93" w14:textId="77777777" w:rsidR="004C3692" w:rsidRDefault="004C3692" w:rsidP="004C3692">
      <w:pPr>
        <w:pStyle w:val="Heading3"/>
        <w:rPr>
          <w:sz w:val="24"/>
        </w:rPr>
      </w:pPr>
      <w:bookmarkStart w:id="18" w:name="_Toc363403522"/>
      <w:bookmarkStart w:id="19" w:name="_Toc160644582"/>
      <w:r>
        <w:rPr>
          <w:sz w:val="24"/>
        </w:rPr>
        <w:t>2.1.1 System Interfaces</w:t>
      </w:r>
      <w:bookmarkEnd w:id="18"/>
      <w:bookmarkEnd w:id="19"/>
    </w:p>
    <w:p w14:paraId="2657A283" w14:textId="77777777" w:rsidR="00B30EE7" w:rsidRDefault="00B30EE7" w:rsidP="00B30EE7"/>
    <w:p w14:paraId="043EDD5F" w14:textId="11FCA31E" w:rsidR="003A359F" w:rsidRPr="006C2F3A" w:rsidRDefault="00B3470D" w:rsidP="000F1199">
      <w:pPr>
        <w:pStyle w:val="ListParagraph"/>
        <w:numPr>
          <w:ilvl w:val="0"/>
          <w:numId w:val="2"/>
        </w:numPr>
      </w:pPr>
      <w:r w:rsidRPr="006C2F3A">
        <w:t>The API</w:t>
      </w:r>
      <w:r w:rsidR="008E174D" w:rsidRPr="006C2F3A">
        <w:t xml:space="preserve"> being used for interface</w:t>
      </w:r>
      <w:r w:rsidR="00B479DF" w:rsidRPr="006C2F3A">
        <w:t xml:space="preserve"> </w:t>
      </w:r>
      <w:r w:rsidRPr="006C2F3A">
        <w:t>is</w:t>
      </w:r>
      <w:r w:rsidR="008E174D" w:rsidRPr="006C2F3A">
        <w:t xml:space="preserve"> JavaF</w:t>
      </w:r>
      <w:r w:rsidR="007952CA" w:rsidRPr="006C2F3A">
        <w:t>X</w:t>
      </w:r>
      <w:r w:rsidR="003A359F" w:rsidRPr="006C2F3A">
        <w:t>.</w:t>
      </w:r>
    </w:p>
    <w:p w14:paraId="733294DF" w14:textId="0376438B" w:rsidR="00B3470D" w:rsidRPr="006C2F3A" w:rsidRDefault="000A2501" w:rsidP="000F1199">
      <w:pPr>
        <w:pStyle w:val="ListParagraph"/>
        <w:numPr>
          <w:ilvl w:val="1"/>
          <w:numId w:val="2"/>
        </w:numPr>
      </w:pPr>
      <w:r w:rsidRPr="006C2F3A">
        <w:t>Will be used for users to interact with the system application.</w:t>
      </w:r>
    </w:p>
    <w:p w14:paraId="119AEDAF" w14:textId="1C9566F1" w:rsidR="003A359F" w:rsidRPr="006C2F3A" w:rsidRDefault="003A359F" w:rsidP="000F1199">
      <w:pPr>
        <w:pStyle w:val="ListParagraph"/>
        <w:numPr>
          <w:ilvl w:val="0"/>
          <w:numId w:val="2"/>
        </w:numPr>
      </w:pPr>
      <w:r w:rsidRPr="006C2F3A">
        <w:lastRenderedPageBreak/>
        <w:t>JDBC API for database connectivity.</w:t>
      </w:r>
    </w:p>
    <w:p w14:paraId="7460A00C" w14:textId="2B01E9E2" w:rsidR="000A2501" w:rsidRPr="006C2F3A" w:rsidRDefault="000A2501" w:rsidP="000F1199">
      <w:pPr>
        <w:pStyle w:val="ListParagraph"/>
        <w:numPr>
          <w:ilvl w:val="1"/>
          <w:numId w:val="2"/>
        </w:numPr>
      </w:pPr>
      <w:r w:rsidRPr="006C2F3A">
        <w:t>Will be used for the system to connect to the library’s database.</w:t>
      </w:r>
    </w:p>
    <w:p w14:paraId="75F23A29" w14:textId="77777777" w:rsidR="000A2501" w:rsidRDefault="000A2501" w:rsidP="000A2501">
      <w:pPr>
        <w:rPr>
          <w:b/>
        </w:rPr>
      </w:pPr>
    </w:p>
    <w:p w14:paraId="1A856C72" w14:textId="77777777" w:rsidR="004C3692" w:rsidRDefault="004C3692" w:rsidP="004C3692">
      <w:pPr>
        <w:pStyle w:val="Heading3"/>
        <w:rPr>
          <w:sz w:val="24"/>
        </w:rPr>
      </w:pPr>
      <w:bookmarkStart w:id="20" w:name="_Toc363403523"/>
    </w:p>
    <w:p w14:paraId="0B9E1501" w14:textId="77777777" w:rsidR="004C3692" w:rsidRDefault="004C3692" w:rsidP="004C3692">
      <w:pPr>
        <w:pStyle w:val="Heading3"/>
        <w:rPr>
          <w:sz w:val="24"/>
        </w:rPr>
      </w:pPr>
      <w:bookmarkStart w:id="21" w:name="_Toc160644583"/>
      <w:r>
        <w:rPr>
          <w:sz w:val="24"/>
        </w:rPr>
        <w:t>2.1.2 Interfaces</w:t>
      </w:r>
      <w:bookmarkEnd w:id="20"/>
      <w:bookmarkEnd w:id="21"/>
    </w:p>
    <w:p w14:paraId="22D55A9A" w14:textId="77777777" w:rsidR="009145DC" w:rsidRDefault="009145DC" w:rsidP="009145DC"/>
    <w:p w14:paraId="4BB85D98" w14:textId="70E99A4C" w:rsidR="009145DC" w:rsidRDefault="006A5800" w:rsidP="000F1199">
      <w:pPr>
        <w:pStyle w:val="ListParagraph"/>
        <w:numPr>
          <w:ilvl w:val="0"/>
          <w:numId w:val="4"/>
        </w:numPr>
      </w:pPr>
      <w:r>
        <w:t xml:space="preserve">GUI </w:t>
      </w:r>
      <w:r w:rsidR="00984BCC">
        <w:t xml:space="preserve">for users to interact </w:t>
      </w:r>
      <w:r w:rsidR="00442EC2">
        <w:t xml:space="preserve">with for the library management system. </w:t>
      </w:r>
    </w:p>
    <w:p w14:paraId="7E35F39B" w14:textId="73B98937" w:rsidR="007042E4" w:rsidRDefault="00AF6CDF" w:rsidP="000F1199">
      <w:pPr>
        <w:pStyle w:val="ListParagraph"/>
        <w:numPr>
          <w:ilvl w:val="0"/>
          <w:numId w:val="4"/>
        </w:numPr>
      </w:pPr>
      <w:r>
        <w:t>No other interfaces will be needed since the user can use the GUI to interact with the application.</w:t>
      </w:r>
    </w:p>
    <w:p w14:paraId="25E25E7B" w14:textId="342F788A" w:rsidR="0090667A" w:rsidRDefault="0058469E" w:rsidP="000F1199">
      <w:pPr>
        <w:pStyle w:val="ListParagraph"/>
        <w:numPr>
          <w:ilvl w:val="0"/>
          <w:numId w:val="4"/>
        </w:numPr>
      </w:pPr>
      <w:r>
        <w:t xml:space="preserve">GUI interacts with the database to get any information, plus it interacts with the </w:t>
      </w:r>
      <w:r w:rsidR="006E0245">
        <w:t>controller (code) to get information based off user inputs.</w:t>
      </w:r>
    </w:p>
    <w:p w14:paraId="409F38DF" w14:textId="5FCFD985" w:rsidR="00834531" w:rsidRDefault="00B225B7" w:rsidP="000F1199">
      <w:pPr>
        <w:pStyle w:val="ListParagraph"/>
        <w:numPr>
          <w:ilvl w:val="0"/>
          <w:numId w:val="4"/>
        </w:numPr>
      </w:pPr>
      <w:r>
        <w:t>To optimize the interface</w:t>
      </w:r>
      <w:r w:rsidR="00F604BC">
        <w:t>:</w:t>
      </w:r>
    </w:p>
    <w:p w14:paraId="6C09B771" w14:textId="7D19D8E4" w:rsidR="002D7343" w:rsidRDefault="002D7343" w:rsidP="000F1199">
      <w:pPr>
        <w:pStyle w:val="ListParagraph"/>
        <w:numPr>
          <w:ilvl w:val="1"/>
          <w:numId w:val="4"/>
        </w:numPr>
      </w:pPr>
      <w:r>
        <w:t>Prompts of directions for the user to follow.</w:t>
      </w:r>
    </w:p>
    <w:p w14:paraId="54B60A3E" w14:textId="0940EC0F" w:rsidR="00BB7267" w:rsidRDefault="002D7343" w:rsidP="000F1199">
      <w:pPr>
        <w:pStyle w:val="ListParagraph"/>
        <w:numPr>
          <w:ilvl w:val="1"/>
          <w:numId w:val="4"/>
        </w:numPr>
      </w:pPr>
      <w:r>
        <w:t xml:space="preserve">Buttons that </w:t>
      </w:r>
      <w:r w:rsidR="00BB7267">
        <w:t>are named on the GUI to make it readable for the user.</w:t>
      </w:r>
    </w:p>
    <w:p w14:paraId="53AA614B" w14:textId="7D7942C1" w:rsidR="00BB7267" w:rsidRPr="009145DC" w:rsidRDefault="00BB7267" w:rsidP="000F1199">
      <w:pPr>
        <w:pStyle w:val="ListParagraph"/>
        <w:numPr>
          <w:ilvl w:val="1"/>
          <w:numId w:val="4"/>
        </w:numPr>
      </w:pPr>
      <w:r>
        <w:t>Search bars that have prompt text</w:t>
      </w:r>
    </w:p>
    <w:p w14:paraId="134C66BA" w14:textId="77777777" w:rsidR="004C3692" w:rsidRDefault="004C3692" w:rsidP="00D525AC">
      <w:pPr>
        <w:numPr>
          <w:ilvl w:val="12"/>
          <w:numId w:val="0"/>
        </w:numPr>
      </w:pPr>
    </w:p>
    <w:p w14:paraId="750DB499" w14:textId="77777777" w:rsidR="004C3692" w:rsidRDefault="004C3692" w:rsidP="004C3692">
      <w:pPr>
        <w:pStyle w:val="Heading3"/>
        <w:rPr>
          <w:sz w:val="24"/>
        </w:rPr>
      </w:pPr>
      <w:bookmarkStart w:id="22" w:name="_Toc363403524"/>
      <w:bookmarkStart w:id="23" w:name="_Toc160644584"/>
      <w:r>
        <w:rPr>
          <w:sz w:val="24"/>
        </w:rPr>
        <w:t>2.1.3 Hardware Interfaces</w:t>
      </w:r>
      <w:bookmarkEnd w:id="22"/>
      <w:bookmarkEnd w:id="23"/>
    </w:p>
    <w:p w14:paraId="17D2BFCF" w14:textId="77777777" w:rsidR="00706252" w:rsidRDefault="00706252" w:rsidP="00706252"/>
    <w:p w14:paraId="440D0AEF" w14:textId="205A4287" w:rsidR="00706252" w:rsidRPr="00706252" w:rsidRDefault="004E2A08" w:rsidP="000C7CE3">
      <w:pPr>
        <w:ind w:firstLine="720"/>
      </w:pPr>
      <w:r>
        <w:t>The system has n</w:t>
      </w:r>
      <w:r w:rsidR="00D469C3">
        <w:t xml:space="preserve">o hardware interface requirements, since it will be </w:t>
      </w:r>
      <w:r w:rsidR="000C7CE3">
        <w:t>run</w:t>
      </w:r>
      <w:r w:rsidR="00D469C3">
        <w:t xml:space="preserve"> </w:t>
      </w:r>
      <w:r w:rsidR="00C93045">
        <w:t xml:space="preserve">locally, therefore requiring only one type of hardware. </w:t>
      </w:r>
      <w:r w:rsidR="00DD2A16">
        <w:t>Th</w:t>
      </w:r>
      <w:r w:rsidR="00456C64">
        <w:t>e local machine will be a windows 10/11 computer</w:t>
      </w:r>
      <w:r w:rsidR="001166E1">
        <w:t xml:space="preserve"> that can be on the low-end of specs</w:t>
      </w:r>
      <w:r w:rsidR="00752AA0">
        <w:t xml:space="preserve">, and the application will still work. </w:t>
      </w:r>
    </w:p>
    <w:p w14:paraId="4EB6CE03" w14:textId="77777777" w:rsidR="005C5225" w:rsidRPr="005C5225" w:rsidRDefault="005C5225" w:rsidP="005C5225">
      <w:bookmarkStart w:id="24" w:name="_Toc363403525"/>
    </w:p>
    <w:p w14:paraId="24029AB2" w14:textId="77777777" w:rsidR="004C3692" w:rsidRDefault="004C3692" w:rsidP="004C3692">
      <w:pPr>
        <w:pStyle w:val="Heading3"/>
        <w:rPr>
          <w:sz w:val="24"/>
        </w:rPr>
      </w:pPr>
      <w:bookmarkStart w:id="25" w:name="_Toc160644585"/>
      <w:r>
        <w:rPr>
          <w:sz w:val="24"/>
        </w:rPr>
        <w:t>2.1.4 Software Interfaces</w:t>
      </w:r>
      <w:bookmarkEnd w:id="24"/>
      <w:bookmarkEnd w:id="25"/>
    </w:p>
    <w:p w14:paraId="1D0DEAA4" w14:textId="77777777" w:rsidR="00482C65" w:rsidRDefault="00482C65" w:rsidP="004C3692">
      <w:pPr>
        <w:rPr>
          <w:i/>
        </w:rPr>
      </w:pPr>
    </w:p>
    <w:p w14:paraId="2F33A8D5" w14:textId="3D712052" w:rsidR="00482C65" w:rsidRPr="00482C65" w:rsidRDefault="002362FA" w:rsidP="004C3692">
      <w:pPr>
        <w:rPr>
          <w:iCs/>
        </w:rPr>
      </w:pPr>
      <w:r>
        <w:rPr>
          <w:iCs/>
        </w:rPr>
        <w:t xml:space="preserve">8.0.36 MySQL Community Server. System must use MySQL server as its database component to make sure </w:t>
      </w:r>
      <w:r w:rsidR="002E0DBF">
        <w:rPr>
          <w:iCs/>
        </w:rPr>
        <w:t xml:space="preserve">user and library information is stored on it. </w:t>
      </w:r>
      <w:r w:rsidR="00BF3A28">
        <w:rPr>
          <w:iCs/>
        </w:rPr>
        <w:t>Communication with the database is through JDBC connections (remember to reference where JDBC is stated)</w:t>
      </w:r>
      <w:r w:rsidR="00E002BF">
        <w:rPr>
          <w:iCs/>
        </w:rPr>
        <w:t>.</w:t>
      </w:r>
    </w:p>
    <w:p w14:paraId="7E2AFFDA" w14:textId="77777777" w:rsidR="004C3692" w:rsidRDefault="004C3692" w:rsidP="004C3692">
      <w:pPr>
        <w:numPr>
          <w:ilvl w:val="12"/>
          <w:numId w:val="0"/>
        </w:numPr>
        <w:ind w:left="1080" w:hanging="360"/>
      </w:pPr>
      <w:r>
        <w:t xml:space="preserve"> </w:t>
      </w:r>
    </w:p>
    <w:p w14:paraId="52A6415C" w14:textId="77777777" w:rsidR="004C3692" w:rsidRDefault="004C3692" w:rsidP="004C3692">
      <w:pPr>
        <w:pStyle w:val="Heading3"/>
        <w:rPr>
          <w:sz w:val="24"/>
        </w:rPr>
      </w:pPr>
      <w:bookmarkStart w:id="26" w:name="_Toc363403526"/>
      <w:bookmarkStart w:id="27" w:name="_Toc160644586"/>
      <w:r w:rsidRPr="004A12A4">
        <w:rPr>
          <w:sz w:val="24"/>
        </w:rPr>
        <w:t>2.1.5 Communications Interfaces</w:t>
      </w:r>
      <w:bookmarkEnd w:id="26"/>
      <w:bookmarkEnd w:id="27"/>
    </w:p>
    <w:p w14:paraId="64A0D265" w14:textId="77777777" w:rsidR="004A12A4" w:rsidRDefault="004A12A4" w:rsidP="004A12A4"/>
    <w:p w14:paraId="07953A7C" w14:textId="63ADD0A6" w:rsidR="004A12A4" w:rsidRPr="004A12A4" w:rsidRDefault="004A12A4" w:rsidP="004A12A4">
      <w:r>
        <w:t xml:space="preserve">The application is for a local </w:t>
      </w:r>
      <w:r w:rsidR="003A6DA2">
        <w:t>library;</w:t>
      </w:r>
      <w:r>
        <w:t xml:space="preserve"> </w:t>
      </w:r>
      <w:r w:rsidR="000F1199">
        <w:t>therefore,</w:t>
      </w:r>
      <w:r>
        <w:t xml:space="preserve"> it does not need </w:t>
      </w:r>
      <w:r w:rsidR="00021F26">
        <w:t xml:space="preserve">web services since it will run on an application using a local database that is located in the library. </w:t>
      </w:r>
      <w:r w:rsidR="0022655D">
        <w:t>Therefore, there is no need for local network protocols, deployment, etc.</w:t>
      </w:r>
    </w:p>
    <w:p w14:paraId="77265A33" w14:textId="77777777" w:rsidR="004C3692" w:rsidRDefault="004C3692" w:rsidP="004C3692">
      <w:pPr>
        <w:rPr>
          <w:i/>
        </w:rPr>
      </w:pPr>
    </w:p>
    <w:p w14:paraId="155F47F9" w14:textId="77777777" w:rsidR="004C3692" w:rsidRDefault="004C3692" w:rsidP="004C3692">
      <w:pPr>
        <w:pStyle w:val="Heading3"/>
        <w:rPr>
          <w:sz w:val="24"/>
        </w:rPr>
      </w:pPr>
      <w:bookmarkStart w:id="28" w:name="_Toc363403527"/>
      <w:bookmarkStart w:id="29" w:name="_Toc160644587"/>
      <w:r w:rsidRPr="004A12A4">
        <w:rPr>
          <w:sz w:val="24"/>
        </w:rPr>
        <w:t>2.1.6 Memory Constraints</w:t>
      </w:r>
      <w:bookmarkEnd w:id="28"/>
      <w:bookmarkEnd w:id="29"/>
    </w:p>
    <w:p w14:paraId="09264CEA" w14:textId="77777777" w:rsidR="004A12A4" w:rsidRDefault="004A12A4" w:rsidP="004A12A4"/>
    <w:p w14:paraId="3A5AD6C1" w14:textId="0F61E676" w:rsidR="004A12A4" w:rsidRPr="004A12A4" w:rsidRDefault="004A12A4" w:rsidP="004A12A4">
      <w:r>
        <w:t xml:space="preserve">There </w:t>
      </w:r>
      <w:r w:rsidR="003A6DA2">
        <w:t>are</w:t>
      </w:r>
      <w:r>
        <w:t xml:space="preserve"> no memory constraints to the program because the program is an application that can run on lower-end computers. </w:t>
      </w:r>
    </w:p>
    <w:p w14:paraId="73334D4E" w14:textId="77777777" w:rsidR="004C3692" w:rsidRDefault="004C3692" w:rsidP="004C3692"/>
    <w:p w14:paraId="12299EAE" w14:textId="77777777" w:rsidR="004C3692" w:rsidRDefault="004C3692" w:rsidP="004C3692">
      <w:pPr>
        <w:pStyle w:val="Heading3"/>
        <w:rPr>
          <w:sz w:val="24"/>
        </w:rPr>
      </w:pPr>
      <w:bookmarkStart w:id="30" w:name="_Toc363403528"/>
      <w:bookmarkStart w:id="31" w:name="_Toc160644588"/>
      <w:r>
        <w:rPr>
          <w:sz w:val="24"/>
        </w:rPr>
        <w:lastRenderedPageBreak/>
        <w:t>2.1.7 Operations</w:t>
      </w:r>
      <w:bookmarkEnd w:id="30"/>
      <w:bookmarkEnd w:id="31"/>
    </w:p>
    <w:p w14:paraId="61B92318" w14:textId="77777777" w:rsidR="004C3692" w:rsidRDefault="004C3692" w:rsidP="004C3692"/>
    <w:p w14:paraId="02E68C87" w14:textId="398AECA1" w:rsidR="00E77490" w:rsidRPr="004076F8" w:rsidRDefault="00590E39" w:rsidP="004C3692">
      <w:r w:rsidRPr="004076F8">
        <w:t xml:space="preserve">If the library </w:t>
      </w:r>
      <w:r w:rsidR="000D461B" w:rsidRPr="004076F8">
        <w:t xml:space="preserve">shuts down their systems at midnight for data backup, it will not affect the design of the system. </w:t>
      </w:r>
      <w:r w:rsidR="00DD03A2" w:rsidRPr="004076F8">
        <w:t>Since</w:t>
      </w:r>
      <w:r w:rsidR="000578DD" w:rsidRPr="004076F8">
        <w:t xml:space="preserve"> the system and the database are separate entities, if the database is being backed up, </w:t>
      </w:r>
      <w:r w:rsidR="00BE0D5D" w:rsidRPr="004076F8">
        <w:t>the system itself will not need to be changed</w:t>
      </w:r>
      <w:r w:rsidR="00D10EF4" w:rsidRPr="004076F8">
        <w:t>/be impacted.</w:t>
      </w:r>
    </w:p>
    <w:p w14:paraId="4BF178FD" w14:textId="77777777" w:rsidR="004C3692" w:rsidRDefault="004C3692" w:rsidP="004C3692"/>
    <w:p w14:paraId="09BB69C4" w14:textId="77777777" w:rsidR="004C3692" w:rsidRPr="003A6DA2" w:rsidRDefault="004C3692" w:rsidP="004C3692">
      <w:pPr>
        <w:pStyle w:val="Heading3"/>
        <w:rPr>
          <w:sz w:val="24"/>
        </w:rPr>
      </w:pPr>
      <w:bookmarkStart w:id="32" w:name="_Toc363403529"/>
      <w:bookmarkStart w:id="33" w:name="_Toc160644589"/>
      <w:r w:rsidRPr="003A6DA2">
        <w:rPr>
          <w:sz w:val="24"/>
        </w:rPr>
        <w:t>2.1.8 Site Adaptation Requirements</w:t>
      </w:r>
      <w:bookmarkEnd w:id="32"/>
      <w:bookmarkEnd w:id="33"/>
    </w:p>
    <w:p w14:paraId="75D5453D" w14:textId="77777777" w:rsidR="004C3692" w:rsidRDefault="004C3692" w:rsidP="004C3692"/>
    <w:p w14:paraId="6017F6AA" w14:textId="5E112A72" w:rsidR="004C3692" w:rsidRDefault="0017770A" w:rsidP="004C3692">
      <w:pPr>
        <w:tabs>
          <w:tab w:val="left" w:pos="1520"/>
        </w:tabs>
      </w:pPr>
      <w:r>
        <w:t>This application will not be deployed onto a site, therefore, there is no need for any site adaptation.</w:t>
      </w:r>
    </w:p>
    <w:p w14:paraId="125ED26B" w14:textId="6C1E347D" w:rsidR="004C3692" w:rsidRPr="00CD443C" w:rsidRDefault="004C3692" w:rsidP="004C3692">
      <w:pPr>
        <w:pStyle w:val="Heading2"/>
        <w:rPr>
          <w:u w:val="single"/>
        </w:rPr>
      </w:pPr>
      <w:bookmarkStart w:id="34" w:name="_Toc363403530"/>
      <w:bookmarkStart w:id="35" w:name="_Toc160644590"/>
      <w:r w:rsidRPr="00CD443C">
        <w:rPr>
          <w:u w:val="single"/>
        </w:rPr>
        <w:t>2.2 Product Functions</w:t>
      </w:r>
      <w:bookmarkEnd w:id="34"/>
      <w:bookmarkEnd w:id="35"/>
    </w:p>
    <w:p w14:paraId="71FBDB0C" w14:textId="52CF0FC0" w:rsidR="00F97AC5" w:rsidRDefault="00F97AC5" w:rsidP="004C3692">
      <w:pPr>
        <w:rPr>
          <w:i/>
        </w:rPr>
      </w:pPr>
    </w:p>
    <w:p w14:paraId="724D4244" w14:textId="52C2A1EC" w:rsidR="00F97AC5" w:rsidRPr="004076F8" w:rsidRDefault="001D7018" w:rsidP="000F1199">
      <w:pPr>
        <w:pStyle w:val="ListParagraph"/>
        <w:numPr>
          <w:ilvl w:val="0"/>
          <w:numId w:val="3"/>
        </w:numPr>
      </w:pPr>
      <w:r w:rsidRPr="004076F8">
        <w:t>User authentication</w:t>
      </w:r>
    </w:p>
    <w:p w14:paraId="0E29D04E" w14:textId="287D84F5" w:rsidR="00C03F05" w:rsidRPr="004076F8" w:rsidRDefault="006B2A0E" w:rsidP="000F1199">
      <w:pPr>
        <w:pStyle w:val="ListParagraph"/>
        <w:numPr>
          <w:ilvl w:val="1"/>
          <w:numId w:val="3"/>
        </w:numPr>
      </w:pPr>
      <w:r w:rsidRPr="004076F8">
        <w:t>Each user will need a</w:t>
      </w:r>
      <w:r w:rsidR="004131AF" w:rsidRPr="004076F8">
        <w:t>n account to access the library</w:t>
      </w:r>
      <w:r w:rsidR="002101D8" w:rsidRPr="004076F8">
        <w:t xml:space="preserve"> management system. The best way to authenticate the user is through their unique </w:t>
      </w:r>
      <w:r w:rsidR="006C09B7" w:rsidRPr="004076F8">
        <w:t xml:space="preserve">username and password. </w:t>
      </w:r>
      <w:r w:rsidR="00744B45" w:rsidRPr="004076F8">
        <w:t>Both</w:t>
      </w:r>
      <w:r w:rsidR="006C09B7" w:rsidRPr="004076F8">
        <w:t xml:space="preserve"> attributes will </w:t>
      </w:r>
      <w:r w:rsidR="00BF5E6D" w:rsidRPr="004076F8">
        <w:t xml:space="preserve">be stored and saved in a </w:t>
      </w:r>
      <w:r w:rsidR="00BE5757" w:rsidRPr="004076F8">
        <w:t>database.</w:t>
      </w:r>
    </w:p>
    <w:p w14:paraId="6DE5E3ED" w14:textId="53B96AAF" w:rsidR="001D7018" w:rsidRPr="004076F8" w:rsidRDefault="001D7018" w:rsidP="000F1199">
      <w:pPr>
        <w:pStyle w:val="ListParagraph"/>
        <w:numPr>
          <w:ilvl w:val="0"/>
          <w:numId w:val="3"/>
        </w:numPr>
      </w:pPr>
      <w:r w:rsidRPr="004076F8">
        <w:t>Borrowing and returning</w:t>
      </w:r>
    </w:p>
    <w:p w14:paraId="0E2D8D74" w14:textId="48BFC4CE" w:rsidR="00DB0780" w:rsidRPr="004076F8" w:rsidRDefault="00DB0780" w:rsidP="000F1199">
      <w:pPr>
        <w:pStyle w:val="ListParagraph"/>
        <w:numPr>
          <w:ilvl w:val="1"/>
          <w:numId w:val="3"/>
        </w:numPr>
      </w:pPr>
      <w:r w:rsidRPr="004076F8">
        <w:t>Once the user is logged into the library management system, if the user chooses to borrow a book, all they should do is look up a book</w:t>
      </w:r>
      <w:r w:rsidR="0016730E" w:rsidRPr="004076F8">
        <w:t xml:space="preserve"> and </w:t>
      </w:r>
      <w:r w:rsidR="002F2758" w:rsidRPr="004076F8">
        <w:t>click</w:t>
      </w:r>
      <w:r w:rsidR="0016730E" w:rsidRPr="004076F8">
        <w:t xml:space="preserve"> a button that allows them to borrow it. </w:t>
      </w:r>
      <w:r w:rsidR="006812B8" w:rsidRPr="004076F8">
        <w:t xml:space="preserve">The same applies for returning, the user would have to click a return button for </w:t>
      </w:r>
      <w:r w:rsidR="00F26512" w:rsidRPr="004076F8">
        <w:t>returning the book to the library.</w:t>
      </w:r>
    </w:p>
    <w:p w14:paraId="5573706D" w14:textId="59A33E19" w:rsidR="00434F05" w:rsidRPr="004076F8" w:rsidRDefault="00434F05" w:rsidP="000F1199">
      <w:pPr>
        <w:pStyle w:val="ListParagraph"/>
        <w:numPr>
          <w:ilvl w:val="0"/>
          <w:numId w:val="3"/>
        </w:numPr>
      </w:pPr>
      <w:r w:rsidRPr="004076F8">
        <w:t>Book management</w:t>
      </w:r>
    </w:p>
    <w:p w14:paraId="5957A625" w14:textId="7BA518AF" w:rsidR="00C03F05" w:rsidRPr="004076F8" w:rsidRDefault="00776A39" w:rsidP="000F1199">
      <w:pPr>
        <w:pStyle w:val="ListParagraph"/>
        <w:numPr>
          <w:ilvl w:val="1"/>
          <w:numId w:val="3"/>
        </w:numPr>
      </w:pPr>
      <w:r w:rsidRPr="004076F8">
        <w:t xml:space="preserve">Book management would be organized </w:t>
      </w:r>
      <w:r w:rsidR="00F04B85" w:rsidRPr="004076F8">
        <w:t xml:space="preserve">through metadata. Metadata could include </w:t>
      </w:r>
      <w:r w:rsidR="009C023F" w:rsidRPr="004076F8">
        <w:t>information about the book such as the title, author, publication date</w:t>
      </w:r>
      <w:r w:rsidR="00744B45" w:rsidRPr="004076F8">
        <w:t>, ISBN, genre, publisher and more. All this information would be stored in a database as well.</w:t>
      </w:r>
    </w:p>
    <w:p w14:paraId="7C0AC8C3" w14:textId="65C6BF69" w:rsidR="001D7018" w:rsidRPr="004076F8" w:rsidRDefault="001D7018" w:rsidP="000F1199">
      <w:pPr>
        <w:pStyle w:val="ListParagraph"/>
        <w:numPr>
          <w:ilvl w:val="0"/>
          <w:numId w:val="3"/>
        </w:numPr>
      </w:pPr>
      <w:r w:rsidRPr="004076F8">
        <w:t>Notifications</w:t>
      </w:r>
    </w:p>
    <w:p w14:paraId="639C0660" w14:textId="55A83E13" w:rsidR="00C03F05" w:rsidRPr="004076F8" w:rsidRDefault="009C30AF" w:rsidP="000F1199">
      <w:pPr>
        <w:pStyle w:val="ListParagraph"/>
        <w:numPr>
          <w:ilvl w:val="1"/>
          <w:numId w:val="3"/>
        </w:numPr>
      </w:pPr>
      <w:r w:rsidRPr="004076F8">
        <w:t xml:space="preserve">Notifications would provide a notice through the user about a book that’s </w:t>
      </w:r>
      <w:r w:rsidR="0023491C" w:rsidRPr="004076F8">
        <w:t xml:space="preserve">overdue for returning, it could also serve as notifying the user of a book or media </w:t>
      </w:r>
      <w:r w:rsidR="000F2C4A" w:rsidRPr="004076F8">
        <w:t>that is</w:t>
      </w:r>
      <w:r w:rsidR="005D0CD5" w:rsidRPr="004076F8">
        <w:t xml:space="preserve"> now available in the library. Notifications could also be used for fee</w:t>
      </w:r>
      <w:r w:rsidR="00CC78AF" w:rsidRPr="004076F8">
        <w:t>s.</w:t>
      </w:r>
    </w:p>
    <w:p w14:paraId="7723CAEF" w14:textId="39640AE1" w:rsidR="001D7018" w:rsidRPr="004076F8" w:rsidRDefault="001D7018" w:rsidP="000F1199">
      <w:pPr>
        <w:pStyle w:val="ListParagraph"/>
        <w:numPr>
          <w:ilvl w:val="0"/>
          <w:numId w:val="3"/>
        </w:numPr>
      </w:pPr>
      <w:r w:rsidRPr="004076F8">
        <w:t>Security</w:t>
      </w:r>
    </w:p>
    <w:p w14:paraId="60EEE89D" w14:textId="041DF0E8" w:rsidR="00C03F05" w:rsidRPr="004076F8" w:rsidRDefault="0071518A" w:rsidP="000F1199">
      <w:pPr>
        <w:pStyle w:val="ListParagraph"/>
        <w:numPr>
          <w:ilvl w:val="1"/>
          <w:numId w:val="3"/>
        </w:numPr>
      </w:pPr>
      <w:r w:rsidRPr="004076F8">
        <w:t xml:space="preserve">The first form of security in the library would be user and administrator </w:t>
      </w:r>
      <w:r w:rsidR="003D4988" w:rsidRPr="004076F8">
        <w:t xml:space="preserve">authentication. Secure coding will be vital in providing security in the application. </w:t>
      </w:r>
      <w:r w:rsidR="002428C4" w:rsidRPr="004076F8">
        <w:t xml:space="preserve">For user information, </w:t>
      </w:r>
      <w:r w:rsidR="000F2C4A" w:rsidRPr="004076F8">
        <w:t xml:space="preserve">when any data is collected, personal identifiers would have to be removed to protect user privacy. </w:t>
      </w:r>
    </w:p>
    <w:p w14:paraId="5A3F3A2F" w14:textId="6B639CC6" w:rsidR="001D7018" w:rsidRPr="004076F8" w:rsidRDefault="00505709" w:rsidP="000F1199">
      <w:pPr>
        <w:pStyle w:val="ListParagraph"/>
        <w:numPr>
          <w:ilvl w:val="0"/>
          <w:numId w:val="3"/>
        </w:numPr>
      </w:pPr>
      <w:r w:rsidRPr="004076F8">
        <w:t>Reservation</w:t>
      </w:r>
    </w:p>
    <w:p w14:paraId="75054E13" w14:textId="116EE7E3" w:rsidR="00C03F05" w:rsidRPr="004076F8" w:rsidRDefault="00506C53" w:rsidP="000F1199">
      <w:pPr>
        <w:pStyle w:val="ListParagraph"/>
        <w:numPr>
          <w:ilvl w:val="1"/>
          <w:numId w:val="3"/>
        </w:numPr>
      </w:pPr>
      <w:r w:rsidRPr="004076F8">
        <w:t xml:space="preserve">Once a user picks out </w:t>
      </w:r>
      <w:r w:rsidR="0017770A" w:rsidRPr="004076F8">
        <w:t>the sort</w:t>
      </w:r>
      <w:r w:rsidR="00E62C5A" w:rsidRPr="004076F8">
        <w:t xml:space="preserve"> of</w:t>
      </w:r>
      <w:r w:rsidRPr="004076F8">
        <w:t xml:space="preserve"> media they would like to borrow from the library, the media would be reserved for the user that requested </w:t>
      </w:r>
      <w:r w:rsidR="003601DA" w:rsidRPr="004076F8">
        <w:t>it for a limited amount of time before the user has to return it.</w:t>
      </w:r>
    </w:p>
    <w:p w14:paraId="6FF787BA" w14:textId="3F3DC215" w:rsidR="00505709" w:rsidRPr="004076F8" w:rsidRDefault="00505709" w:rsidP="000F1199">
      <w:pPr>
        <w:pStyle w:val="ListParagraph"/>
        <w:numPr>
          <w:ilvl w:val="0"/>
          <w:numId w:val="3"/>
        </w:numPr>
      </w:pPr>
      <w:r w:rsidRPr="004076F8">
        <w:t xml:space="preserve">Search and </w:t>
      </w:r>
      <w:r w:rsidR="0017770A" w:rsidRPr="004076F8">
        <w:t>R</w:t>
      </w:r>
      <w:r w:rsidRPr="004076F8">
        <w:t>etrieval</w:t>
      </w:r>
    </w:p>
    <w:p w14:paraId="475BB578" w14:textId="5572F7E4" w:rsidR="00C03F05" w:rsidRPr="004076F8" w:rsidRDefault="001B0E37" w:rsidP="000F1199">
      <w:pPr>
        <w:pStyle w:val="ListParagraph"/>
        <w:numPr>
          <w:ilvl w:val="1"/>
          <w:numId w:val="3"/>
        </w:numPr>
      </w:pPr>
      <w:r w:rsidRPr="004076F8">
        <w:lastRenderedPageBreak/>
        <w:t xml:space="preserve">If a certain media hasn’t been returned, the </w:t>
      </w:r>
      <w:r w:rsidR="00DA0642" w:rsidRPr="004076F8">
        <w:t xml:space="preserve">administrator would be able to access the user’s account only to retrieve the specific media. Since </w:t>
      </w:r>
      <w:r w:rsidR="002563E6" w:rsidRPr="004076F8">
        <w:t>media will have a license of copyright,</w:t>
      </w:r>
      <w:r w:rsidR="00A56524" w:rsidRPr="004076F8">
        <w:t xml:space="preserve"> this limits the </w:t>
      </w:r>
      <w:r w:rsidR="0017770A" w:rsidRPr="004076F8">
        <w:t>number</w:t>
      </w:r>
      <w:r w:rsidR="00A56524" w:rsidRPr="004076F8">
        <w:t xml:space="preserve"> of users who are able to borrow </w:t>
      </w:r>
      <w:r w:rsidR="00E316B4" w:rsidRPr="004076F8">
        <w:t>certain</w:t>
      </w:r>
      <w:r w:rsidR="00A56524" w:rsidRPr="004076F8">
        <w:t xml:space="preserve"> media. This makes it easier for the </w:t>
      </w:r>
      <w:r w:rsidR="00E316B4" w:rsidRPr="004076F8">
        <w:t>administrator to manage and retrieve media.</w:t>
      </w:r>
    </w:p>
    <w:p w14:paraId="65FCE9FF" w14:textId="13F6DF1A" w:rsidR="00505709" w:rsidRPr="004076F8" w:rsidRDefault="00505709" w:rsidP="000F1199">
      <w:pPr>
        <w:pStyle w:val="ListParagraph"/>
        <w:numPr>
          <w:ilvl w:val="0"/>
          <w:numId w:val="3"/>
        </w:numPr>
      </w:pPr>
      <w:r w:rsidRPr="004076F8">
        <w:t xml:space="preserve">Reporting analytics(overdue </w:t>
      </w:r>
      <w:r w:rsidR="00772317" w:rsidRPr="004076F8">
        <w:t>media</w:t>
      </w:r>
      <w:r w:rsidRPr="004076F8">
        <w:t>)</w:t>
      </w:r>
    </w:p>
    <w:p w14:paraId="2BC0A648" w14:textId="39E1B739" w:rsidR="004C3692" w:rsidRPr="0017770A" w:rsidRDefault="00772317" w:rsidP="000F1199">
      <w:pPr>
        <w:pStyle w:val="ListParagraph"/>
        <w:numPr>
          <w:ilvl w:val="1"/>
          <w:numId w:val="3"/>
        </w:numPr>
      </w:pPr>
      <w:r w:rsidRPr="004076F8">
        <w:t>Any sort of media that is overdue would be placed in a certain database that records and holds information about overdue media.</w:t>
      </w:r>
    </w:p>
    <w:p w14:paraId="18B7EA6E" w14:textId="77777777" w:rsidR="004C3692" w:rsidRDefault="004C3692" w:rsidP="004C3692">
      <w:pPr>
        <w:tabs>
          <w:tab w:val="left" w:pos="1520"/>
        </w:tabs>
      </w:pPr>
    </w:p>
    <w:p w14:paraId="62A9425E" w14:textId="2693C6DA" w:rsidR="004C3692" w:rsidRPr="00CD443C" w:rsidRDefault="004C3692" w:rsidP="004C3692">
      <w:pPr>
        <w:pStyle w:val="Heading2"/>
        <w:rPr>
          <w:color w:val="FF0000"/>
          <w:u w:val="single"/>
        </w:rPr>
      </w:pPr>
      <w:bookmarkStart w:id="36" w:name="_Toc363403531"/>
      <w:bookmarkStart w:id="37" w:name="_Toc160644591"/>
      <w:r w:rsidRPr="00CD443C">
        <w:rPr>
          <w:u w:val="single"/>
        </w:rPr>
        <w:t>2.3 User Characteristics</w:t>
      </w:r>
      <w:bookmarkEnd w:id="36"/>
      <w:bookmarkEnd w:id="37"/>
    </w:p>
    <w:p w14:paraId="68B40A8C" w14:textId="1A29747C" w:rsidR="004C3692" w:rsidRDefault="00D43541" w:rsidP="004C3692">
      <w:pPr>
        <w:tabs>
          <w:tab w:val="left" w:pos="1520"/>
        </w:tabs>
      </w:pPr>
      <w:r w:rsidRPr="00D43541">
        <w:t>The system caters to three main user categories. General users, with an educational level of 10 and above, typically possess minimal to no experience and exhibit little to no technical expertise. Admins and librarians, requiring an educational level of 18 and above, maintain minimal job-specific experience and possess only basic technical skills necessary for their roles. Lastly, guest users, sharing an educational level of 10 and above with the general users, similarly have little to no experience and minimal technical expertise when engaging with the system.</w:t>
      </w:r>
    </w:p>
    <w:p w14:paraId="5E057F17" w14:textId="56903436" w:rsidR="004C3692" w:rsidRPr="00CD443C" w:rsidRDefault="004C3692" w:rsidP="004C3692">
      <w:pPr>
        <w:pStyle w:val="Heading2"/>
        <w:rPr>
          <w:u w:val="single"/>
        </w:rPr>
      </w:pPr>
      <w:bookmarkStart w:id="38" w:name="_Toc160644592"/>
      <w:r w:rsidRPr="00CD443C">
        <w:rPr>
          <w:u w:val="single"/>
        </w:rPr>
        <w:t>2.4 Constraints</w:t>
      </w:r>
      <w:bookmarkEnd w:id="38"/>
      <w:r w:rsidRPr="00CD443C">
        <w:rPr>
          <w:u w:val="single"/>
        </w:rPr>
        <w:t xml:space="preserve">  </w:t>
      </w:r>
    </w:p>
    <w:p w14:paraId="025709FD" w14:textId="4A201596" w:rsidR="1E5D0575" w:rsidRPr="000A342D" w:rsidRDefault="1E5D0575" w:rsidP="1E5D0575">
      <w:pPr>
        <w:rPr>
          <w:b/>
        </w:rPr>
      </w:pPr>
    </w:p>
    <w:p w14:paraId="02021754" w14:textId="0F5E2E47" w:rsidR="1E5D0575" w:rsidRPr="004076F8" w:rsidRDefault="5A36AA9F" w:rsidP="1E5D0575">
      <w:r w:rsidRPr="004076F8">
        <w:t>The application does not have anything that will limit the developer’s options. There are no policies that will affect the application, no hardware limitations since the appli</w:t>
      </w:r>
      <w:r w:rsidR="2D49C7E1" w:rsidRPr="004076F8">
        <w:t xml:space="preserve">cation can run on even lower-end computers. </w:t>
      </w:r>
    </w:p>
    <w:p w14:paraId="13E97438" w14:textId="77777777" w:rsidR="004C3692" w:rsidRDefault="004C3692" w:rsidP="004C3692">
      <w:pPr>
        <w:tabs>
          <w:tab w:val="left" w:pos="1520"/>
        </w:tabs>
      </w:pPr>
    </w:p>
    <w:p w14:paraId="3FB9C15B" w14:textId="77777777" w:rsidR="004C3692" w:rsidRPr="00CD443C" w:rsidRDefault="004C3692" w:rsidP="004C3692">
      <w:pPr>
        <w:pStyle w:val="Heading2"/>
        <w:rPr>
          <w:u w:val="single"/>
        </w:rPr>
      </w:pPr>
      <w:bookmarkStart w:id="39" w:name="_Toc363403533"/>
      <w:bookmarkStart w:id="40" w:name="_Toc160644593"/>
      <w:r w:rsidRPr="00CD443C">
        <w:rPr>
          <w:u w:val="single"/>
        </w:rPr>
        <w:t>2.5 Assumptions and Dependencies</w:t>
      </w:r>
      <w:bookmarkEnd w:id="39"/>
      <w:bookmarkEnd w:id="40"/>
    </w:p>
    <w:p w14:paraId="6A532EE3" w14:textId="77777777" w:rsidR="000D0F1E" w:rsidRDefault="000D0F1E" w:rsidP="004C3692">
      <w:pPr>
        <w:rPr>
          <w:i/>
        </w:rPr>
      </w:pPr>
    </w:p>
    <w:p w14:paraId="25880382" w14:textId="2316D948" w:rsidR="00A50313" w:rsidRPr="004076F8" w:rsidRDefault="00F308E5" w:rsidP="004C3692">
      <w:r w:rsidRPr="004076F8">
        <w:t xml:space="preserve">The following </w:t>
      </w:r>
      <w:r w:rsidR="00D16639" w:rsidRPr="004076F8">
        <w:t>factors are assumed to be true for the development of LibraHub and may impact the requirements state</w:t>
      </w:r>
      <w:r w:rsidR="00E40AF0" w:rsidRPr="004076F8">
        <w:t>d</w:t>
      </w:r>
      <w:r w:rsidR="00D16639" w:rsidRPr="004076F8">
        <w:t xml:space="preserve"> in the</w:t>
      </w:r>
      <w:r w:rsidR="00E40AF0" w:rsidRPr="004076F8">
        <w:t xml:space="preserve"> SRS</w:t>
      </w:r>
      <w:r w:rsidR="00585035" w:rsidRPr="004076F8">
        <w:t xml:space="preserve"> if the assumed factors are changed</w:t>
      </w:r>
      <w:r w:rsidR="00A50313" w:rsidRPr="004076F8">
        <w:t xml:space="preserve">: </w:t>
      </w:r>
    </w:p>
    <w:p w14:paraId="5BB39BCD" w14:textId="77777777" w:rsidR="00A50313" w:rsidRPr="004076F8" w:rsidRDefault="00A50313" w:rsidP="004C3692"/>
    <w:p w14:paraId="0C28A5C4" w14:textId="77777777" w:rsidR="00A50313" w:rsidRPr="004076F8" w:rsidRDefault="00A50313" w:rsidP="000F1199">
      <w:pPr>
        <w:pStyle w:val="ListParagraph"/>
        <w:numPr>
          <w:ilvl w:val="0"/>
          <w:numId w:val="5"/>
        </w:numPr>
      </w:pPr>
      <w:r w:rsidRPr="004076F8">
        <w:t xml:space="preserve">Operating System Availability: The SRS assumes that the designated hardware for LibraHub will have the required operating system available. Any changes in the availability or version of the operating system may require corresponding changes to the software requirements. </w:t>
      </w:r>
    </w:p>
    <w:p w14:paraId="646FC368" w14:textId="77777777" w:rsidR="007A6DD4" w:rsidRPr="004076F8" w:rsidRDefault="007A6DD4" w:rsidP="007A6DD4">
      <w:pPr>
        <w:pStyle w:val="ListParagraph"/>
      </w:pPr>
    </w:p>
    <w:p w14:paraId="64009769" w14:textId="1CDC6DA4" w:rsidR="00A50313" w:rsidRPr="004076F8" w:rsidRDefault="00A50313" w:rsidP="000F1199">
      <w:pPr>
        <w:pStyle w:val="ListParagraph"/>
        <w:numPr>
          <w:ilvl w:val="0"/>
          <w:numId w:val="5"/>
        </w:numPr>
      </w:pPr>
      <w:r w:rsidRPr="004076F8">
        <w:t xml:space="preserve">Internet Connectivity: The system relies on a stable internet connection </w:t>
      </w:r>
      <w:r w:rsidR="00F74F4B" w:rsidRPr="004076F8">
        <w:t xml:space="preserve">only </w:t>
      </w:r>
      <w:r w:rsidRPr="004076F8">
        <w:t xml:space="preserve">for </w:t>
      </w:r>
      <w:r w:rsidR="00CA2C74" w:rsidRPr="004076F8">
        <w:t>connection to</w:t>
      </w:r>
      <w:r w:rsidRPr="004076F8">
        <w:t xml:space="preserve"> the </w:t>
      </w:r>
      <w:r w:rsidR="00CA2C74" w:rsidRPr="004076F8">
        <w:t>database to retrieve information from it</w:t>
      </w:r>
      <w:r w:rsidR="00153FF2" w:rsidRPr="004076F8">
        <w:t>.</w:t>
      </w:r>
    </w:p>
    <w:p w14:paraId="03670DBD" w14:textId="77777777" w:rsidR="007A6DD4" w:rsidRPr="004076F8" w:rsidRDefault="007A6DD4" w:rsidP="007A6DD4">
      <w:pPr>
        <w:pStyle w:val="ListParagraph"/>
      </w:pPr>
    </w:p>
    <w:p w14:paraId="0A33E1B8" w14:textId="77777777" w:rsidR="007A6DD4" w:rsidRPr="004076F8" w:rsidRDefault="007A6DD4" w:rsidP="007A6DD4">
      <w:pPr>
        <w:pStyle w:val="ListParagraph"/>
      </w:pPr>
    </w:p>
    <w:p w14:paraId="53A3972E" w14:textId="1FD2414D" w:rsidR="00A50313" w:rsidRPr="004076F8" w:rsidRDefault="00A50313" w:rsidP="000F1199">
      <w:pPr>
        <w:pStyle w:val="ListParagraph"/>
        <w:numPr>
          <w:ilvl w:val="0"/>
          <w:numId w:val="5"/>
        </w:numPr>
      </w:pPr>
      <w:r w:rsidRPr="004076F8">
        <w:t xml:space="preserve">Hardware Compatibility: LibraHub is assumed to be compatible with computers. Changes in hardware specifications or additions of new hardware </w:t>
      </w:r>
      <w:r w:rsidR="00A258D7" w:rsidRPr="004076F8">
        <w:t xml:space="preserve">(like adding barcode scanners) </w:t>
      </w:r>
      <w:r w:rsidRPr="004076F8">
        <w:t xml:space="preserve">may require adjustments to the software. </w:t>
      </w:r>
    </w:p>
    <w:p w14:paraId="4C93D0E4" w14:textId="77777777" w:rsidR="007A6DD4" w:rsidRPr="004076F8" w:rsidRDefault="007A6DD4" w:rsidP="007A6DD4">
      <w:pPr>
        <w:pStyle w:val="ListParagraph"/>
      </w:pPr>
    </w:p>
    <w:p w14:paraId="575F7354" w14:textId="49CD0EA2" w:rsidR="00265B5B" w:rsidRPr="004076F8" w:rsidRDefault="00A50313" w:rsidP="000F1199">
      <w:pPr>
        <w:pStyle w:val="ListParagraph"/>
        <w:numPr>
          <w:ilvl w:val="0"/>
          <w:numId w:val="5"/>
        </w:numPr>
      </w:pPr>
      <w:r w:rsidRPr="004076F8">
        <w:t xml:space="preserve">Library Policy Changes: The software assumes adherence to the existing library policies regarding user accounts, media checkout, and book management. Any changes in these policies may necessitate updates to the software to align with the new policies. </w:t>
      </w:r>
    </w:p>
    <w:p w14:paraId="650C8D39" w14:textId="77777777" w:rsidR="00912DE3" w:rsidRPr="004076F8" w:rsidRDefault="00912DE3" w:rsidP="00912DE3">
      <w:pPr>
        <w:pStyle w:val="ListParagraph"/>
      </w:pPr>
    </w:p>
    <w:p w14:paraId="3F3EBE05" w14:textId="77777777" w:rsidR="00912DE3" w:rsidRPr="004076F8" w:rsidRDefault="00912DE3" w:rsidP="00912DE3">
      <w:pPr>
        <w:pStyle w:val="ListParagraph"/>
      </w:pPr>
    </w:p>
    <w:p w14:paraId="400EE58E" w14:textId="4DD12296" w:rsidR="00265B5B" w:rsidRPr="004076F8" w:rsidRDefault="00265B5B" w:rsidP="000F1199">
      <w:pPr>
        <w:pStyle w:val="ListParagraph"/>
        <w:numPr>
          <w:ilvl w:val="0"/>
          <w:numId w:val="5"/>
        </w:numPr>
      </w:pPr>
      <w:r w:rsidRPr="004076F8">
        <w:t>User Computer Literacy: The software assumes a basic level of computer literacy among users, including the ability to navigate the user interface, perform searches, and manage their accounts. Changes in user computer literacy may require adjustments to the software's user interface or help documentation to assist users with varying levels of proficiency.</w:t>
      </w:r>
    </w:p>
    <w:p w14:paraId="423FA1B5" w14:textId="77777777" w:rsidR="007A6DD4" w:rsidRPr="004076F8" w:rsidRDefault="007A6DD4" w:rsidP="007A6DD4">
      <w:pPr>
        <w:pStyle w:val="ListParagraph"/>
      </w:pPr>
    </w:p>
    <w:p w14:paraId="726DF876" w14:textId="4675264C" w:rsidR="00A50313" w:rsidRPr="004076F8" w:rsidRDefault="00A50313" w:rsidP="000F1199">
      <w:pPr>
        <w:pStyle w:val="ListParagraph"/>
        <w:numPr>
          <w:ilvl w:val="0"/>
          <w:numId w:val="5"/>
        </w:numPr>
      </w:pPr>
      <w:r w:rsidRPr="004076F8">
        <w:t xml:space="preserve">Regulatory Changes: Changes in laws or regulations </w:t>
      </w:r>
      <w:r w:rsidR="00997CB3" w:rsidRPr="004076F8">
        <w:t>at the national</w:t>
      </w:r>
      <w:r w:rsidR="0020208E" w:rsidRPr="004076F8">
        <w:t xml:space="preserve">, state, and municipal level </w:t>
      </w:r>
      <w:r w:rsidRPr="004076F8">
        <w:t>relat</w:t>
      </w:r>
      <w:r w:rsidR="0020208E" w:rsidRPr="004076F8">
        <w:t xml:space="preserve">ing to </w:t>
      </w:r>
      <w:r w:rsidRPr="004076F8">
        <w:t xml:space="preserve">data privacy, or security may require updates to the software to ensure compliance and protect user data. </w:t>
      </w:r>
    </w:p>
    <w:p w14:paraId="3FA13291" w14:textId="77777777" w:rsidR="007A6DD4" w:rsidRPr="004076F8" w:rsidRDefault="007A6DD4" w:rsidP="007A6DD4">
      <w:pPr>
        <w:pStyle w:val="ListParagraph"/>
      </w:pPr>
    </w:p>
    <w:p w14:paraId="01BCB610" w14:textId="77777777" w:rsidR="007A6DD4" w:rsidRPr="004076F8" w:rsidRDefault="007A6DD4" w:rsidP="007A6DD4">
      <w:pPr>
        <w:pStyle w:val="ListParagraph"/>
      </w:pPr>
    </w:p>
    <w:p w14:paraId="7984E181" w14:textId="41602BC0" w:rsidR="00D52F89" w:rsidRPr="004076F8" w:rsidRDefault="00A50313" w:rsidP="000F1199">
      <w:pPr>
        <w:pStyle w:val="ListParagraph"/>
        <w:numPr>
          <w:ilvl w:val="0"/>
          <w:numId w:val="5"/>
        </w:numPr>
      </w:pPr>
      <w:r w:rsidRPr="004076F8">
        <w:t xml:space="preserve">Third-Party Integration: LibraHub integrates with third-party services for certain features, such as </w:t>
      </w:r>
      <w:r w:rsidR="002C26F5" w:rsidRPr="004076F8">
        <w:t>eBook</w:t>
      </w:r>
      <w:r w:rsidRPr="004076F8">
        <w:t xml:space="preserve"> access. Changes in third-party services, including APIs, terms of service, or availability, may require updates to the software to maintain functionality. </w:t>
      </w:r>
    </w:p>
    <w:p w14:paraId="56296912" w14:textId="35A4A655" w:rsidR="00FC03E5" w:rsidRPr="004076F8" w:rsidRDefault="00FC03E5" w:rsidP="00FC03E5"/>
    <w:p w14:paraId="42D4DC1E" w14:textId="77777777" w:rsidR="007A6DD4" w:rsidRPr="004076F8" w:rsidRDefault="007A6DD4" w:rsidP="007A6DD4">
      <w:pPr>
        <w:pStyle w:val="ListParagraph"/>
      </w:pPr>
    </w:p>
    <w:p w14:paraId="2D7B0D49" w14:textId="77777777" w:rsidR="00D52F89" w:rsidRPr="004076F8" w:rsidRDefault="00A50313" w:rsidP="000F1199">
      <w:pPr>
        <w:pStyle w:val="ListParagraph"/>
        <w:numPr>
          <w:ilvl w:val="0"/>
          <w:numId w:val="5"/>
        </w:numPr>
      </w:pPr>
      <w:r w:rsidRPr="004076F8">
        <w:t>Security Requirements: The software is expected to meet the security requirements specified by the library, including data encryption, access control, and protection against cyber threats. Any changes in security requirements may impact the design and functionality of the software.</w:t>
      </w:r>
    </w:p>
    <w:p w14:paraId="28F12216" w14:textId="77777777" w:rsidR="007A6DD4" w:rsidRPr="004076F8" w:rsidRDefault="007A6DD4" w:rsidP="007A6DD4">
      <w:pPr>
        <w:pStyle w:val="ListParagraph"/>
      </w:pPr>
    </w:p>
    <w:p w14:paraId="48F2E2BC" w14:textId="77777777" w:rsidR="007A6DD4" w:rsidRPr="004076F8" w:rsidRDefault="007A6DD4" w:rsidP="007A6DD4">
      <w:pPr>
        <w:pStyle w:val="ListParagraph"/>
      </w:pPr>
    </w:p>
    <w:p w14:paraId="293DE4A5" w14:textId="22CCFFB8" w:rsidR="000D0F1E" w:rsidRPr="004076F8" w:rsidRDefault="00A50313" w:rsidP="000F1199">
      <w:pPr>
        <w:pStyle w:val="ListParagraph"/>
        <w:numPr>
          <w:ilvl w:val="0"/>
          <w:numId w:val="5"/>
        </w:numPr>
      </w:pPr>
      <w:r w:rsidRPr="004076F8">
        <w:t>Resource Availability: The development and maintenance of LibraHub rely on the availability of resources, including funding, personnel, and technology infrastructure. Any changes in the availability or allocation of these resources may impact the development timeline and software features.</w:t>
      </w:r>
    </w:p>
    <w:p w14:paraId="397A6194" w14:textId="77777777" w:rsidR="00F74F4B" w:rsidRPr="00750EA1" w:rsidRDefault="00F74F4B" w:rsidP="00F74F4B">
      <w:pPr>
        <w:pStyle w:val="ListParagraph"/>
        <w:rPr>
          <w:b/>
          <w:bCs/>
          <w:iCs/>
        </w:rPr>
      </w:pPr>
    </w:p>
    <w:p w14:paraId="6A087EA7" w14:textId="4E56493E" w:rsidR="004C3692" w:rsidRPr="00CD443C" w:rsidRDefault="00285A95" w:rsidP="0064724F">
      <w:pPr>
        <w:pStyle w:val="Heading2"/>
        <w:rPr>
          <w:u w:val="single"/>
        </w:rPr>
      </w:pPr>
      <w:bookmarkStart w:id="41" w:name="_Toc363403534"/>
      <w:bookmarkStart w:id="42" w:name="_Toc160644594"/>
      <w:r w:rsidRPr="00CD443C">
        <w:rPr>
          <w:u w:val="single"/>
        </w:rPr>
        <w:t>2.6 Apportioning of Requirements.</w:t>
      </w:r>
      <w:bookmarkEnd w:id="41"/>
      <w:bookmarkEnd w:id="42"/>
    </w:p>
    <w:p w14:paraId="38693D35" w14:textId="7A3799A7" w:rsidR="002C7E94" w:rsidRPr="004076F8" w:rsidRDefault="002C7E94" w:rsidP="004C3692">
      <w:pPr>
        <w:tabs>
          <w:tab w:val="left" w:pos="1520"/>
        </w:tabs>
      </w:pPr>
      <w:r w:rsidRPr="004076F8">
        <w:t>All the requirements will be met</w:t>
      </w:r>
      <w:r w:rsidR="00F12B28" w:rsidRPr="004076F8">
        <w:t xml:space="preserve"> by the deadline of </w:t>
      </w:r>
      <w:r w:rsidR="00776131" w:rsidRPr="004076F8">
        <w:t>May 1</w:t>
      </w:r>
      <w:r w:rsidR="00776131" w:rsidRPr="004076F8">
        <w:rPr>
          <w:vertAlign w:val="superscript"/>
        </w:rPr>
        <w:t>st</w:t>
      </w:r>
      <w:r w:rsidR="00776131" w:rsidRPr="004076F8">
        <w:t xml:space="preserve">, 2024. </w:t>
      </w:r>
      <w:r w:rsidR="0064724F" w:rsidRPr="004076F8">
        <w:t>No features will be delayed until the future versions of the system.</w:t>
      </w:r>
    </w:p>
    <w:p w14:paraId="78A49987" w14:textId="628A4083" w:rsidR="004C3692" w:rsidRPr="00CD443C" w:rsidRDefault="004C3692" w:rsidP="00526142">
      <w:pPr>
        <w:pStyle w:val="Heading1"/>
        <w:rPr>
          <w:u w:val="single"/>
        </w:rPr>
      </w:pPr>
      <w:bookmarkStart w:id="43" w:name="_Toc363403535"/>
      <w:bookmarkStart w:id="44" w:name="_Toc160644595"/>
      <w:r w:rsidRPr="00CD443C">
        <w:rPr>
          <w:u w:val="single"/>
        </w:rPr>
        <w:lastRenderedPageBreak/>
        <w:t>3.  Specific Requirements</w:t>
      </w:r>
      <w:bookmarkEnd w:id="43"/>
      <w:bookmarkEnd w:id="44"/>
      <w:r w:rsidRPr="00CD443C">
        <w:rPr>
          <w:u w:val="single"/>
        </w:rPr>
        <w:t xml:space="preserve">  </w:t>
      </w:r>
      <w:bookmarkStart w:id="45" w:name="_Toc363403536"/>
    </w:p>
    <w:p w14:paraId="3EBB4172" w14:textId="5D526418" w:rsidR="004C3692" w:rsidRPr="00CD443C" w:rsidRDefault="004C3692" w:rsidP="00526142">
      <w:pPr>
        <w:pStyle w:val="Heading2"/>
        <w:rPr>
          <w:color w:val="FF0000"/>
          <w:u w:val="single"/>
        </w:rPr>
      </w:pPr>
      <w:bookmarkStart w:id="46" w:name="_Toc160644596"/>
      <w:r w:rsidRPr="00CD443C">
        <w:rPr>
          <w:u w:val="single"/>
        </w:rPr>
        <w:t>3.1 External Interfaces</w:t>
      </w:r>
      <w:bookmarkEnd w:id="45"/>
      <w:bookmarkEnd w:id="46"/>
    </w:p>
    <w:p w14:paraId="3A192DB9" w14:textId="75CE0B3E" w:rsidR="00506DD8" w:rsidRDefault="00767034" w:rsidP="00E03457">
      <w:pPr>
        <w:pStyle w:val="Heading2"/>
      </w:pPr>
      <w:bookmarkStart w:id="47" w:name="_Toc363403537"/>
      <w:bookmarkStart w:id="48" w:name="_Toc160644597"/>
      <w:r w:rsidRPr="009627C7">
        <w:t>Library Database Interface</w:t>
      </w:r>
      <w:bookmarkEnd w:id="48"/>
    </w:p>
    <w:p w14:paraId="1A8C1F97" w14:textId="77777777" w:rsidR="00F337AE" w:rsidRDefault="00767034" w:rsidP="000F1199">
      <w:pPr>
        <w:pStyle w:val="ListParagraph"/>
        <w:numPr>
          <w:ilvl w:val="0"/>
          <w:numId w:val="16"/>
        </w:numPr>
        <w:tabs>
          <w:tab w:val="left" w:pos="1520"/>
        </w:tabs>
      </w:pPr>
      <w:r w:rsidRPr="009627C7">
        <w:t>Interaction with a database management system to store and retrieve information about books, users, transactions, etc.</w:t>
      </w:r>
    </w:p>
    <w:p w14:paraId="431CB99E" w14:textId="77777777" w:rsidR="0021552E" w:rsidRPr="0021552E" w:rsidRDefault="00F337AE" w:rsidP="000F1199">
      <w:pPr>
        <w:pStyle w:val="ListParagraph"/>
        <w:numPr>
          <w:ilvl w:val="0"/>
          <w:numId w:val="16"/>
        </w:numPr>
        <w:tabs>
          <w:tab w:val="left" w:pos="1520"/>
        </w:tabs>
      </w:pPr>
      <w:r w:rsidRPr="00E03457">
        <w:rPr>
          <w:rFonts w:eastAsia="Times New Roman"/>
        </w:rPr>
        <w:t>Input:  Data entered by librarians or users, such as book details, borrower information, and transactions.</w:t>
      </w:r>
      <w:r w:rsidR="00D509B1" w:rsidRPr="00E03457">
        <w:rPr>
          <w:rFonts w:eastAsia="Times New Roman"/>
        </w:rPr>
        <w:t xml:space="preserve"> </w:t>
      </w:r>
    </w:p>
    <w:p w14:paraId="43234BAB" w14:textId="52A3A985" w:rsidR="00767034" w:rsidRPr="000A4F40" w:rsidRDefault="00D509B1" w:rsidP="000F1199">
      <w:pPr>
        <w:pStyle w:val="ListParagraph"/>
        <w:numPr>
          <w:ilvl w:val="0"/>
          <w:numId w:val="16"/>
        </w:numPr>
        <w:tabs>
          <w:tab w:val="left" w:pos="1520"/>
        </w:tabs>
      </w:pPr>
      <w:r w:rsidRPr="00E03457">
        <w:rPr>
          <w:rFonts w:eastAsia="Times New Roman"/>
        </w:rPr>
        <w:t>Output: Displaying search results, borrower details, and other relevant information to library staff and users.</w:t>
      </w:r>
    </w:p>
    <w:p w14:paraId="7B5935D4" w14:textId="2363C42C" w:rsidR="002C6C59" w:rsidRPr="000A4F40" w:rsidRDefault="00C41922" w:rsidP="00FA1693">
      <w:pPr>
        <w:pStyle w:val="ListParagraph"/>
        <w:numPr>
          <w:ilvl w:val="0"/>
          <w:numId w:val="16"/>
        </w:numPr>
        <w:tabs>
          <w:tab w:val="left" w:pos="1520"/>
        </w:tabs>
      </w:pPr>
      <w:r>
        <w:rPr>
          <w:rFonts w:eastAsia="Times New Roman"/>
        </w:rPr>
        <w:t>Valid range, accuracy and/or tolerance</w:t>
      </w:r>
    </w:p>
    <w:p w14:paraId="31D9EB09" w14:textId="77777777" w:rsidR="002C6C59" w:rsidRPr="002C6C59" w:rsidRDefault="00347C59" w:rsidP="002C6C59">
      <w:pPr>
        <w:pStyle w:val="ListParagraph"/>
        <w:numPr>
          <w:ilvl w:val="1"/>
          <w:numId w:val="16"/>
        </w:numPr>
        <w:tabs>
          <w:tab w:val="left" w:pos="1520"/>
        </w:tabs>
      </w:pPr>
      <w:r w:rsidRPr="00E03457">
        <w:rPr>
          <w:rFonts w:eastAsia="Times New Roman"/>
        </w:rPr>
        <w:t>Book ISBN:</w:t>
      </w:r>
      <w:r w:rsidR="00EA25E6" w:rsidRPr="00E03457">
        <w:rPr>
          <w:rFonts w:eastAsia="Times New Roman"/>
        </w:rPr>
        <w:t xml:space="preserve"> </w:t>
      </w:r>
      <w:r w:rsidRPr="00E03457">
        <w:rPr>
          <w:rFonts w:eastAsia="Times New Roman"/>
        </w:rPr>
        <w:t>the length and format of ISBN numbers.</w:t>
      </w:r>
    </w:p>
    <w:p w14:paraId="7859320A" w14:textId="77777777" w:rsidR="002C6C59" w:rsidRPr="002C6C59" w:rsidRDefault="00347C59" w:rsidP="002C6C59">
      <w:pPr>
        <w:pStyle w:val="ListParagraph"/>
        <w:numPr>
          <w:ilvl w:val="1"/>
          <w:numId w:val="16"/>
        </w:numPr>
        <w:tabs>
          <w:tab w:val="left" w:pos="1520"/>
        </w:tabs>
      </w:pPr>
      <w:r w:rsidRPr="00E03457">
        <w:rPr>
          <w:rFonts w:eastAsia="Times New Roman"/>
        </w:rPr>
        <w:t xml:space="preserve">User IDs:  user identification numbers. </w:t>
      </w:r>
    </w:p>
    <w:p w14:paraId="72BBD4C8" w14:textId="77777777" w:rsidR="002C6C59" w:rsidRPr="002C6C59" w:rsidRDefault="00347C59" w:rsidP="002C6C59">
      <w:pPr>
        <w:pStyle w:val="ListParagraph"/>
        <w:numPr>
          <w:ilvl w:val="1"/>
          <w:numId w:val="16"/>
        </w:numPr>
        <w:tabs>
          <w:tab w:val="left" w:pos="1520"/>
        </w:tabs>
      </w:pPr>
      <w:r w:rsidRPr="00E03457">
        <w:rPr>
          <w:rFonts w:eastAsia="Times New Roman"/>
        </w:rPr>
        <w:t>Book Availability Status: real-time availability status updates.</w:t>
      </w:r>
    </w:p>
    <w:p w14:paraId="2B4BC0E3" w14:textId="77777777" w:rsidR="002C6C59" w:rsidRPr="002C6C59" w:rsidRDefault="00347C59" w:rsidP="002C6C59">
      <w:pPr>
        <w:pStyle w:val="ListParagraph"/>
        <w:numPr>
          <w:ilvl w:val="1"/>
          <w:numId w:val="16"/>
        </w:numPr>
        <w:tabs>
          <w:tab w:val="left" w:pos="1520"/>
        </w:tabs>
      </w:pPr>
      <w:r w:rsidRPr="00E03457">
        <w:rPr>
          <w:rFonts w:eastAsia="Times New Roman"/>
        </w:rPr>
        <w:t xml:space="preserve">Due Dates:  calculating and displaying due dates for borrowed items. </w:t>
      </w:r>
    </w:p>
    <w:p w14:paraId="706D6E1D" w14:textId="77777777" w:rsidR="002C6C59" w:rsidRPr="002C6C59" w:rsidRDefault="00347C59" w:rsidP="002C6C59">
      <w:pPr>
        <w:pStyle w:val="ListParagraph"/>
        <w:numPr>
          <w:ilvl w:val="1"/>
          <w:numId w:val="16"/>
        </w:numPr>
        <w:tabs>
          <w:tab w:val="left" w:pos="1520"/>
        </w:tabs>
      </w:pPr>
      <w:r w:rsidRPr="00E03457">
        <w:rPr>
          <w:rFonts w:eastAsia="Times New Roman"/>
        </w:rPr>
        <w:t>Fine Calculation: Specific tolerance for fine calculations to account for potential rounding errors.</w:t>
      </w:r>
    </w:p>
    <w:p w14:paraId="3DB92AAF" w14:textId="1B4CE803" w:rsidR="00027DBB" w:rsidRPr="000A4F40" w:rsidRDefault="00347C59" w:rsidP="002C6C59">
      <w:pPr>
        <w:pStyle w:val="ListParagraph"/>
        <w:numPr>
          <w:ilvl w:val="1"/>
          <w:numId w:val="16"/>
        </w:numPr>
        <w:tabs>
          <w:tab w:val="left" w:pos="1520"/>
        </w:tabs>
      </w:pPr>
      <w:r w:rsidRPr="00E03457">
        <w:rPr>
          <w:rFonts w:eastAsia="Times New Roman"/>
        </w:rPr>
        <w:t>Data Entry Errors: Allow for a tolerance in data entry, considering potential typos or minor discrepancies.</w:t>
      </w:r>
    </w:p>
    <w:p w14:paraId="7EB57C38" w14:textId="4D3A3DCE" w:rsidR="00C41922" w:rsidRPr="00C41922" w:rsidRDefault="00C41922" w:rsidP="00FA1693">
      <w:pPr>
        <w:pStyle w:val="ListParagraph"/>
        <w:numPr>
          <w:ilvl w:val="0"/>
          <w:numId w:val="16"/>
        </w:numPr>
        <w:tabs>
          <w:tab w:val="left" w:pos="1520"/>
        </w:tabs>
      </w:pPr>
      <w:r>
        <w:t>Units of measure</w:t>
      </w:r>
    </w:p>
    <w:p w14:paraId="61719178" w14:textId="77777777" w:rsidR="00C41922" w:rsidRPr="00C41922" w:rsidRDefault="00011138" w:rsidP="00C41922">
      <w:pPr>
        <w:pStyle w:val="ListParagraph"/>
        <w:numPr>
          <w:ilvl w:val="1"/>
          <w:numId w:val="16"/>
        </w:numPr>
        <w:tabs>
          <w:tab w:val="left" w:pos="1520"/>
        </w:tabs>
      </w:pPr>
      <w:r w:rsidRPr="00E03457">
        <w:rPr>
          <w:rFonts w:eastAsia="Times New Roman"/>
        </w:rPr>
        <w:t>Quantity of Books:</w:t>
      </w:r>
      <w:r w:rsidR="008A3111" w:rsidRPr="00E03457">
        <w:rPr>
          <w:rFonts w:eastAsia="Times New Roman"/>
        </w:rPr>
        <w:t xml:space="preserve"> U</w:t>
      </w:r>
      <w:r w:rsidRPr="00E03457">
        <w:rPr>
          <w:rFonts w:eastAsia="Times New Roman"/>
        </w:rPr>
        <w:t>nit of measure for the quantity of books, such as "copies" or "volumes."</w:t>
      </w:r>
    </w:p>
    <w:p w14:paraId="257F19D2" w14:textId="77777777" w:rsidR="00C41922" w:rsidRPr="00C41922" w:rsidRDefault="00011138" w:rsidP="00C41922">
      <w:pPr>
        <w:pStyle w:val="ListParagraph"/>
        <w:numPr>
          <w:ilvl w:val="1"/>
          <w:numId w:val="16"/>
        </w:numPr>
        <w:tabs>
          <w:tab w:val="left" w:pos="1520"/>
        </w:tabs>
      </w:pPr>
      <w:r w:rsidRPr="00E03457">
        <w:rPr>
          <w:rFonts w:eastAsia="Times New Roman"/>
        </w:rPr>
        <w:t>Time:</w:t>
      </w:r>
      <w:r w:rsidR="008A3111" w:rsidRPr="00E03457">
        <w:rPr>
          <w:rFonts w:eastAsia="Times New Roman"/>
        </w:rPr>
        <w:t xml:space="preserve"> U </w:t>
      </w:r>
      <w:r w:rsidRPr="00E03457">
        <w:rPr>
          <w:rFonts w:eastAsia="Times New Roman"/>
        </w:rPr>
        <w:t>nit of measure for time, especially in relation to due dates and loan durations. Common units might include "days" for loan periods.</w:t>
      </w:r>
    </w:p>
    <w:p w14:paraId="0D9E61A5" w14:textId="77777777" w:rsidR="00C41922" w:rsidRPr="00C41922" w:rsidRDefault="00011138" w:rsidP="00C41922">
      <w:pPr>
        <w:pStyle w:val="ListParagraph"/>
        <w:numPr>
          <w:ilvl w:val="1"/>
          <w:numId w:val="16"/>
        </w:numPr>
        <w:tabs>
          <w:tab w:val="left" w:pos="1520"/>
        </w:tabs>
      </w:pPr>
      <w:r w:rsidRPr="00E03457">
        <w:rPr>
          <w:rFonts w:eastAsia="Times New Roman"/>
        </w:rPr>
        <w:t>Fines:</w:t>
      </w:r>
      <w:r w:rsidR="008A3111" w:rsidRPr="00E03457">
        <w:rPr>
          <w:rFonts w:eastAsia="Times New Roman"/>
        </w:rPr>
        <w:t xml:space="preserve"> </w:t>
      </w:r>
      <w:r w:rsidRPr="00E03457">
        <w:rPr>
          <w:rFonts w:eastAsia="Times New Roman"/>
        </w:rPr>
        <w:t>Specif</w:t>
      </w:r>
      <w:r w:rsidR="008A3111" w:rsidRPr="00E03457">
        <w:rPr>
          <w:rFonts w:eastAsia="Times New Roman"/>
        </w:rPr>
        <w:t>ic</w:t>
      </w:r>
      <w:r w:rsidRPr="00E03457">
        <w:rPr>
          <w:rFonts w:eastAsia="Times New Roman"/>
        </w:rPr>
        <w:t xml:space="preserve"> the unit of measure for fines, such as a currency for monetary penalties.</w:t>
      </w:r>
    </w:p>
    <w:p w14:paraId="751C4A4B" w14:textId="7AAE5922" w:rsidR="00EA25E6" w:rsidRPr="003F3E32" w:rsidRDefault="00011138" w:rsidP="00C41922">
      <w:pPr>
        <w:pStyle w:val="ListParagraph"/>
        <w:numPr>
          <w:ilvl w:val="1"/>
          <w:numId w:val="16"/>
        </w:numPr>
        <w:tabs>
          <w:tab w:val="left" w:pos="1520"/>
        </w:tabs>
      </w:pPr>
      <w:r w:rsidRPr="00E03457">
        <w:rPr>
          <w:rFonts w:eastAsia="Times New Roman"/>
        </w:rPr>
        <w:t>User Data:</w:t>
      </w:r>
      <w:r w:rsidR="00883AAE" w:rsidRPr="00E03457">
        <w:rPr>
          <w:rFonts w:eastAsia="Times New Roman"/>
        </w:rPr>
        <w:t xml:space="preserve"> U</w:t>
      </w:r>
      <w:r w:rsidRPr="00E03457">
        <w:rPr>
          <w:rFonts w:eastAsia="Times New Roman"/>
        </w:rPr>
        <w:t>nits for user-related data, such as "years" for age or "ID numbers" for user identification</w:t>
      </w:r>
    </w:p>
    <w:p w14:paraId="04EC371E" w14:textId="52AD9346" w:rsidR="00334DDF" w:rsidRPr="00334DDF" w:rsidRDefault="00334DDF" w:rsidP="00FA1693">
      <w:pPr>
        <w:pStyle w:val="ListParagraph"/>
        <w:numPr>
          <w:ilvl w:val="0"/>
          <w:numId w:val="16"/>
        </w:numPr>
        <w:tabs>
          <w:tab w:val="left" w:pos="1520"/>
        </w:tabs>
      </w:pPr>
      <w:r>
        <w:t>Screen formats/Organization</w:t>
      </w:r>
    </w:p>
    <w:p w14:paraId="69B7DD4F" w14:textId="77777777" w:rsidR="00334DDF" w:rsidRPr="00334DDF" w:rsidRDefault="00FA7B02" w:rsidP="00334DDF">
      <w:pPr>
        <w:pStyle w:val="ListParagraph"/>
        <w:numPr>
          <w:ilvl w:val="1"/>
          <w:numId w:val="16"/>
        </w:numPr>
        <w:tabs>
          <w:tab w:val="left" w:pos="1520"/>
        </w:tabs>
      </w:pPr>
      <w:r w:rsidRPr="00E03457">
        <w:rPr>
          <w:rFonts w:eastAsia="Times New Roman"/>
        </w:rPr>
        <w:t>Search Interface: Input fields for searching books by title, author, ISBN, etc.</w:t>
      </w:r>
      <w:r w:rsidR="000A4F40" w:rsidRPr="00E03457">
        <w:rPr>
          <w:rFonts w:eastAsia="Times New Roman"/>
        </w:rPr>
        <w:t xml:space="preserve"> </w:t>
      </w:r>
      <w:r w:rsidRPr="00E03457">
        <w:rPr>
          <w:rFonts w:eastAsia="Times New Roman"/>
        </w:rPr>
        <w:t>Search results displaying relevant book information.</w:t>
      </w:r>
    </w:p>
    <w:p w14:paraId="6B8F9772" w14:textId="77777777" w:rsidR="00334DDF" w:rsidRPr="00334DDF" w:rsidRDefault="00FA7B02" w:rsidP="00334DDF">
      <w:pPr>
        <w:pStyle w:val="ListParagraph"/>
        <w:numPr>
          <w:ilvl w:val="1"/>
          <w:numId w:val="16"/>
        </w:numPr>
        <w:tabs>
          <w:tab w:val="left" w:pos="1520"/>
        </w:tabs>
      </w:pPr>
      <w:r w:rsidRPr="00E03457">
        <w:rPr>
          <w:rFonts w:eastAsia="Times New Roman"/>
        </w:rPr>
        <w:t>Book Details: Detailed view for each book, showing information like title, author, publication date, and availability status.</w:t>
      </w:r>
    </w:p>
    <w:p w14:paraId="545121D5" w14:textId="77777777" w:rsidR="00334DDF" w:rsidRPr="00334DDF" w:rsidRDefault="00FA7B02" w:rsidP="00334DDF">
      <w:pPr>
        <w:pStyle w:val="ListParagraph"/>
        <w:numPr>
          <w:ilvl w:val="1"/>
          <w:numId w:val="16"/>
        </w:numPr>
        <w:tabs>
          <w:tab w:val="left" w:pos="1520"/>
        </w:tabs>
      </w:pPr>
      <w:r w:rsidRPr="00E03457">
        <w:rPr>
          <w:rFonts w:eastAsia="Times New Roman"/>
        </w:rPr>
        <w:t>User Interface: User profiles with details such as name, contact information, and borrowing history.</w:t>
      </w:r>
    </w:p>
    <w:p w14:paraId="243A0480" w14:textId="77777777" w:rsidR="00334DDF" w:rsidRPr="00334DDF" w:rsidRDefault="00FA7B02" w:rsidP="00334DDF">
      <w:pPr>
        <w:pStyle w:val="ListParagraph"/>
        <w:numPr>
          <w:ilvl w:val="1"/>
          <w:numId w:val="16"/>
        </w:numPr>
        <w:tabs>
          <w:tab w:val="left" w:pos="1520"/>
        </w:tabs>
      </w:pPr>
      <w:r w:rsidRPr="00E03457">
        <w:rPr>
          <w:rFonts w:eastAsia="Times New Roman"/>
        </w:rPr>
        <w:t>Transaction Screens:</w:t>
      </w:r>
      <w:r w:rsidR="000A4F40" w:rsidRPr="00E03457">
        <w:rPr>
          <w:rFonts w:eastAsia="Times New Roman"/>
        </w:rPr>
        <w:t xml:space="preserve"> </w:t>
      </w:r>
      <w:r w:rsidRPr="00E03457">
        <w:rPr>
          <w:rFonts w:eastAsia="Times New Roman"/>
        </w:rPr>
        <w:t>Screens for borrowing and returning books, including user and book identification.</w:t>
      </w:r>
    </w:p>
    <w:p w14:paraId="3054DC98" w14:textId="5BCB604B" w:rsidR="00877619" w:rsidRPr="00877619" w:rsidRDefault="00FA7B02" w:rsidP="00334DDF">
      <w:pPr>
        <w:pStyle w:val="ListParagraph"/>
        <w:numPr>
          <w:ilvl w:val="1"/>
          <w:numId w:val="16"/>
        </w:numPr>
        <w:tabs>
          <w:tab w:val="left" w:pos="1520"/>
        </w:tabs>
      </w:pPr>
      <w:r w:rsidRPr="00E03457">
        <w:rPr>
          <w:rFonts w:eastAsia="Times New Roman"/>
        </w:rPr>
        <w:t>Administrative Interface: Screens for librarians or administrators to manage book inventory, user accounts, and generate reports.</w:t>
      </w:r>
    </w:p>
    <w:p w14:paraId="6A7A4D2B" w14:textId="77777777" w:rsidR="00B620AD" w:rsidRPr="00B620AD" w:rsidRDefault="00FA7B02" w:rsidP="00B620AD">
      <w:pPr>
        <w:pStyle w:val="ListParagraph"/>
        <w:numPr>
          <w:ilvl w:val="1"/>
          <w:numId w:val="16"/>
        </w:numPr>
        <w:tabs>
          <w:tab w:val="left" w:pos="1520"/>
        </w:tabs>
      </w:pPr>
      <w:r w:rsidRPr="00E03457">
        <w:rPr>
          <w:rFonts w:eastAsia="Times New Roman"/>
        </w:rPr>
        <w:t>Notifications: Screens for displaying alerts or notifications, such as overdue book reminders.</w:t>
      </w:r>
    </w:p>
    <w:p w14:paraId="187D2764" w14:textId="2C62EF12" w:rsidR="00011138" w:rsidRPr="003F3E32" w:rsidRDefault="00FA7B02" w:rsidP="00B620AD">
      <w:pPr>
        <w:pStyle w:val="ListParagraph"/>
        <w:numPr>
          <w:ilvl w:val="1"/>
          <w:numId w:val="16"/>
        </w:numPr>
        <w:tabs>
          <w:tab w:val="left" w:pos="1520"/>
        </w:tabs>
      </w:pPr>
      <w:r w:rsidRPr="00E03457">
        <w:rPr>
          <w:rFonts w:eastAsia="Times New Roman"/>
        </w:rPr>
        <w:lastRenderedPageBreak/>
        <w:t>Dashboard: An overview screen summarizing key statistics, like available books, borrowed items, and fines.</w:t>
      </w:r>
    </w:p>
    <w:p w14:paraId="79968A45" w14:textId="4CFFD200" w:rsidR="00B620AD" w:rsidRPr="003F3E32" w:rsidRDefault="00B620AD" w:rsidP="00B620AD">
      <w:pPr>
        <w:pStyle w:val="ListParagraph"/>
        <w:numPr>
          <w:ilvl w:val="0"/>
          <w:numId w:val="16"/>
        </w:numPr>
        <w:tabs>
          <w:tab w:val="left" w:pos="1520"/>
        </w:tabs>
      </w:pPr>
      <w:r>
        <w:rPr>
          <w:rFonts w:eastAsia="Times New Roman"/>
        </w:rPr>
        <w:t>Data Formats</w:t>
      </w:r>
    </w:p>
    <w:p w14:paraId="0A906398" w14:textId="77777777" w:rsidR="00B620AD" w:rsidRPr="00B620AD" w:rsidRDefault="00797D3C" w:rsidP="00B620AD">
      <w:pPr>
        <w:pStyle w:val="ListParagraph"/>
        <w:numPr>
          <w:ilvl w:val="1"/>
          <w:numId w:val="16"/>
        </w:numPr>
        <w:tabs>
          <w:tab w:val="left" w:pos="1520"/>
        </w:tabs>
      </w:pPr>
      <w:r w:rsidRPr="00E03457">
        <w:rPr>
          <w:rFonts w:eastAsia="Times New Roman"/>
        </w:rPr>
        <w:t>Books:</w:t>
      </w:r>
      <w:r w:rsidR="00BD02B5" w:rsidRPr="00E03457">
        <w:rPr>
          <w:rFonts w:eastAsia="Times New Roman"/>
        </w:rPr>
        <w:t xml:space="preserve"> </w:t>
      </w:r>
      <w:r w:rsidRPr="00E03457">
        <w:rPr>
          <w:rFonts w:eastAsia="Times New Roman"/>
        </w:rPr>
        <w:t>Columns for ISBN, title, author, publication date, and availability status.</w:t>
      </w:r>
    </w:p>
    <w:p w14:paraId="7BF1E7D2" w14:textId="77777777" w:rsidR="00B620AD" w:rsidRPr="00B620AD" w:rsidRDefault="00797D3C" w:rsidP="00B620AD">
      <w:pPr>
        <w:pStyle w:val="ListParagraph"/>
        <w:numPr>
          <w:ilvl w:val="1"/>
          <w:numId w:val="16"/>
        </w:numPr>
        <w:tabs>
          <w:tab w:val="left" w:pos="1520"/>
        </w:tabs>
      </w:pPr>
      <w:r w:rsidRPr="00E03457">
        <w:rPr>
          <w:rFonts w:eastAsia="Times New Roman"/>
        </w:rPr>
        <w:t>Users:</w:t>
      </w:r>
      <w:r w:rsidR="00BD02B5" w:rsidRPr="00E03457">
        <w:rPr>
          <w:rFonts w:eastAsia="Times New Roman"/>
        </w:rPr>
        <w:t xml:space="preserve"> </w:t>
      </w:r>
      <w:r w:rsidRPr="00E03457">
        <w:rPr>
          <w:rFonts w:eastAsia="Times New Roman"/>
        </w:rPr>
        <w:t>Columns for user ID, name, contact information, and borrowing history.</w:t>
      </w:r>
    </w:p>
    <w:p w14:paraId="63427273" w14:textId="77777777" w:rsidR="00B620AD" w:rsidRPr="00B620AD" w:rsidRDefault="00797D3C" w:rsidP="00B620AD">
      <w:pPr>
        <w:pStyle w:val="ListParagraph"/>
        <w:numPr>
          <w:ilvl w:val="1"/>
          <w:numId w:val="16"/>
        </w:numPr>
        <w:tabs>
          <w:tab w:val="left" w:pos="1520"/>
        </w:tabs>
      </w:pPr>
      <w:r w:rsidRPr="00E03457">
        <w:rPr>
          <w:rFonts w:eastAsia="Times New Roman"/>
        </w:rPr>
        <w:t>Transactions:</w:t>
      </w:r>
      <w:r w:rsidR="00BD02B5" w:rsidRPr="00E03457">
        <w:rPr>
          <w:rFonts w:eastAsia="Times New Roman"/>
        </w:rPr>
        <w:t xml:space="preserve"> </w:t>
      </w:r>
      <w:r w:rsidRPr="00E03457">
        <w:rPr>
          <w:rFonts w:eastAsia="Times New Roman"/>
        </w:rPr>
        <w:t>Columns for transaction ID, book ID, user ID, loan date, return date, etc.</w:t>
      </w:r>
    </w:p>
    <w:p w14:paraId="19F2B181" w14:textId="54267AD0" w:rsidR="000A4F40" w:rsidRPr="00BD02B5" w:rsidRDefault="00797D3C" w:rsidP="00B620AD">
      <w:pPr>
        <w:pStyle w:val="ListParagraph"/>
        <w:numPr>
          <w:ilvl w:val="1"/>
          <w:numId w:val="16"/>
        </w:numPr>
        <w:tabs>
          <w:tab w:val="left" w:pos="1520"/>
        </w:tabs>
      </w:pPr>
      <w:r w:rsidRPr="00E03457">
        <w:rPr>
          <w:rFonts w:eastAsia="Times New Roman"/>
        </w:rPr>
        <w:t>Categories/Genres:</w:t>
      </w:r>
      <w:r w:rsidR="00BD02B5" w:rsidRPr="00E03457">
        <w:rPr>
          <w:rFonts w:eastAsia="Times New Roman"/>
        </w:rPr>
        <w:t xml:space="preserve"> </w:t>
      </w:r>
      <w:r w:rsidRPr="00E03457">
        <w:rPr>
          <w:rFonts w:eastAsia="Times New Roman"/>
        </w:rPr>
        <w:t>Columns for category/genre ID, name, and descriptions.</w:t>
      </w:r>
    </w:p>
    <w:p w14:paraId="26B7FC0A" w14:textId="77777777" w:rsidR="00526142" w:rsidRPr="00526142" w:rsidRDefault="00CB12F9" w:rsidP="00526142">
      <w:pPr>
        <w:pStyle w:val="ListParagraph"/>
        <w:numPr>
          <w:ilvl w:val="1"/>
          <w:numId w:val="16"/>
        </w:numPr>
        <w:tabs>
          <w:tab w:val="left" w:pos="1520"/>
        </w:tabs>
      </w:pPr>
      <w:r w:rsidRPr="00E03457">
        <w:rPr>
          <w:rFonts w:eastAsia="Times New Roman"/>
        </w:rPr>
        <w:t>Text/String:</w:t>
      </w:r>
      <w:r w:rsidR="009D18A1" w:rsidRPr="00E03457">
        <w:rPr>
          <w:rFonts w:eastAsia="Times New Roman"/>
        </w:rPr>
        <w:t xml:space="preserve"> </w:t>
      </w:r>
      <w:r w:rsidRPr="00E03457">
        <w:rPr>
          <w:rFonts w:eastAsia="Times New Roman"/>
        </w:rPr>
        <w:t>Used for information like book titles, author names, and user details.</w:t>
      </w:r>
    </w:p>
    <w:p w14:paraId="75C6F232" w14:textId="77777777" w:rsidR="00526142" w:rsidRPr="00526142" w:rsidRDefault="00CB12F9" w:rsidP="00526142">
      <w:pPr>
        <w:pStyle w:val="ListParagraph"/>
        <w:numPr>
          <w:ilvl w:val="1"/>
          <w:numId w:val="16"/>
        </w:numPr>
        <w:tabs>
          <w:tab w:val="left" w:pos="1520"/>
        </w:tabs>
      </w:pPr>
      <w:r w:rsidRPr="00E03457">
        <w:rPr>
          <w:rFonts w:eastAsia="Times New Roman"/>
        </w:rPr>
        <w:t>Numeric: Values such as ISBN numbers, user IDs, or quantities</w:t>
      </w:r>
    </w:p>
    <w:p w14:paraId="728C0C0B" w14:textId="77777777" w:rsidR="00526142" w:rsidRPr="00526142" w:rsidRDefault="00CB12F9" w:rsidP="00526142">
      <w:pPr>
        <w:pStyle w:val="ListParagraph"/>
        <w:numPr>
          <w:ilvl w:val="1"/>
          <w:numId w:val="16"/>
        </w:numPr>
        <w:tabs>
          <w:tab w:val="left" w:pos="1520"/>
        </w:tabs>
      </w:pPr>
      <w:r w:rsidRPr="00E03457">
        <w:rPr>
          <w:rFonts w:eastAsia="Times New Roman"/>
        </w:rPr>
        <w:t>Date/Time: timestamps for transactions, due dates, and publication dates.</w:t>
      </w:r>
    </w:p>
    <w:p w14:paraId="5D38C631" w14:textId="77777777" w:rsidR="00526142" w:rsidRPr="00526142" w:rsidRDefault="00CB12F9" w:rsidP="00526142">
      <w:pPr>
        <w:pStyle w:val="ListParagraph"/>
        <w:numPr>
          <w:ilvl w:val="1"/>
          <w:numId w:val="16"/>
        </w:numPr>
        <w:tabs>
          <w:tab w:val="left" w:pos="1520"/>
        </w:tabs>
      </w:pPr>
      <w:r w:rsidRPr="00E03457">
        <w:rPr>
          <w:rFonts w:eastAsia="Times New Roman"/>
        </w:rPr>
        <w:t>Boolean: Representing binary states like book availability (true/false).</w:t>
      </w:r>
    </w:p>
    <w:p w14:paraId="14A10537" w14:textId="607E02A8" w:rsidR="00BD02B5" w:rsidRPr="009D18A1" w:rsidRDefault="00CB12F9" w:rsidP="00526142">
      <w:pPr>
        <w:pStyle w:val="ListParagraph"/>
        <w:numPr>
          <w:ilvl w:val="1"/>
          <w:numId w:val="16"/>
        </w:numPr>
        <w:tabs>
          <w:tab w:val="left" w:pos="1520"/>
        </w:tabs>
      </w:pPr>
      <w:r w:rsidRPr="00E03457">
        <w:rPr>
          <w:rFonts w:eastAsia="Times New Roman"/>
        </w:rPr>
        <w:t>Currency: System handles fines or monetary transactions.</w:t>
      </w:r>
    </w:p>
    <w:p w14:paraId="686D3097" w14:textId="15F61AAA" w:rsidR="00526142" w:rsidRPr="00526142" w:rsidRDefault="00526142" w:rsidP="00FA1693">
      <w:pPr>
        <w:pStyle w:val="ListParagraph"/>
        <w:numPr>
          <w:ilvl w:val="0"/>
          <w:numId w:val="16"/>
        </w:numPr>
        <w:tabs>
          <w:tab w:val="left" w:pos="1520"/>
        </w:tabs>
      </w:pPr>
      <w:r>
        <w:t>Command Formats</w:t>
      </w:r>
    </w:p>
    <w:p w14:paraId="40519544" w14:textId="77777777" w:rsidR="00526142" w:rsidRPr="00526142" w:rsidRDefault="00AF652C" w:rsidP="00526142">
      <w:pPr>
        <w:pStyle w:val="ListParagraph"/>
        <w:numPr>
          <w:ilvl w:val="1"/>
          <w:numId w:val="16"/>
        </w:numPr>
        <w:tabs>
          <w:tab w:val="left" w:pos="1520"/>
        </w:tabs>
      </w:pPr>
      <w:r w:rsidRPr="00E03457">
        <w:rPr>
          <w:rFonts w:eastAsia="Times New Roman"/>
        </w:rPr>
        <w:t>SQL Commands</w:t>
      </w:r>
    </w:p>
    <w:p w14:paraId="268B3340" w14:textId="77777777" w:rsidR="00526142" w:rsidRPr="00526142" w:rsidRDefault="00AF652C" w:rsidP="00526142">
      <w:pPr>
        <w:pStyle w:val="ListParagraph"/>
        <w:numPr>
          <w:ilvl w:val="1"/>
          <w:numId w:val="16"/>
        </w:numPr>
        <w:tabs>
          <w:tab w:val="left" w:pos="1520"/>
        </w:tabs>
      </w:pPr>
      <w:r w:rsidRPr="00E03457">
        <w:rPr>
          <w:rFonts w:eastAsia="Times New Roman"/>
        </w:rPr>
        <w:t>API Requests</w:t>
      </w:r>
    </w:p>
    <w:p w14:paraId="7ADDA10E" w14:textId="77777777" w:rsidR="00526142" w:rsidRPr="00526142" w:rsidRDefault="00AF652C" w:rsidP="00526142">
      <w:pPr>
        <w:pStyle w:val="ListParagraph"/>
        <w:numPr>
          <w:ilvl w:val="1"/>
          <w:numId w:val="16"/>
        </w:numPr>
        <w:tabs>
          <w:tab w:val="left" w:pos="1520"/>
        </w:tabs>
      </w:pPr>
      <w:r w:rsidRPr="00E03457">
        <w:rPr>
          <w:rFonts w:eastAsia="Times New Roman"/>
        </w:rPr>
        <w:t>Management Commands</w:t>
      </w:r>
    </w:p>
    <w:p w14:paraId="09016829" w14:textId="5C065AFE" w:rsidR="009D18A1" w:rsidRPr="00D56886" w:rsidRDefault="00AF652C" w:rsidP="00526142">
      <w:pPr>
        <w:pStyle w:val="ListParagraph"/>
        <w:numPr>
          <w:ilvl w:val="1"/>
          <w:numId w:val="16"/>
        </w:numPr>
        <w:tabs>
          <w:tab w:val="left" w:pos="1520"/>
        </w:tabs>
      </w:pPr>
      <w:r w:rsidRPr="00E03457">
        <w:rPr>
          <w:rFonts w:eastAsia="Times New Roman"/>
        </w:rPr>
        <w:t>Custom Commands</w:t>
      </w:r>
    </w:p>
    <w:p w14:paraId="30FB131B" w14:textId="73769A45" w:rsidR="00517445" w:rsidRDefault="007E0910" w:rsidP="00CD443C">
      <w:pPr>
        <w:pStyle w:val="ListParagraph"/>
        <w:numPr>
          <w:ilvl w:val="0"/>
          <w:numId w:val="16"/>
        </w:numPr>
        <w:pBdr>
          <w:bottom w:val="single" w:sz="6" w:space="15" w:color="auto"/>
        </w:pBdr>
        <w:tabs>
          <w:tab w:val="left" w:pos="1520"/>
        </w:tabs>
      </w:pPr>
      <w:r>
        <w:t>A c</w:t>
      </w:r>
      <w:r w:rsidRPr="007E0910">
        <w:t>losing or concluding message displayed on the user interface. This message might provide a summary, confirmation, or acknowledgment after a user completes a transaction, search, or other activities within the system. It ensures users receive clear feedback or closure for their interactions with the library database.</w:t>
      </w:r>
      <w:r w:rsidR="00D64E33">
        <w:t xml:space="preserve"> </w:t>
      </w:r>
    </w:p>
    <w:p w14:paraId="75E0A07E" w14:textId="77777777" w:rsidR="00A71889" w:rsidRPr="00E03457" w:rsidRDefault="00A71889" w:rsidP="00E03457">
      <w:pPr>
        <w:pStyle w:val="Heading2"/>
      </w:pPr>
      <w:bookmarkStart w:id="49" w:name="_Toc160644598"/>
      <w:r w:rsidRPr="00E03457">
        <w:t>Authentication Systems</w:t>
      </w:r>
      <w:bookmarkEnd w:id="49"/>
    </w:p>
    <w:p w14:paraId="6B39B17C" w14:textId="4579FDDB" w:rsidR="00D64E33" w:rsidRPr="00D0662D" w:rsidRDefault="00A71889" w:rsidP="000F1199">
      <w:pPr>
        <w:pStyle w:val="Heading2"/>
        <w:numPr>
          <w:ilvl w:val="0"/>
          <w:numId w:val="15"/>
        </w:numPr>
        <w:rPr>
          <w:rFonts w:asciiTheme="minorHAnsi" w:eastAsia="Times New Roman" w:hAnsiTheme="minorHAnsi"/>
          <w:color w:val="000000" w:themeColor="text1"/>
          <w:sz w:val="24"/>
          <w:szCs w:val="24"/>
        </w:rPr>
      </w:pPr>
      <w:bookmarkStart w:id="50" w:name="_Toc160644599"/>
      <w:r w:rsidRPr="00D0662D">
        <w:rPr>
          <w:rFonts w:asciiTheme="minorHAnsi" w:eastAsia="Times New Roman" w:hAnsiTheme="minorHAnsi"/>
          <w:color w:val="000000" w:themeColor="text1"/>
          <w:sz w:val="24"/>
          <w:szCs w:val="24"/>
        </w:rPr>
        <w:t>Integration with external authentication systems, such as LDAP or single sign-on (SSO), for user login and authentication.</w:t>
      </w:r>
      <w:bookmarkEnd w:id="50"/>
    </w:p>
    <w:p w14:paraId="225A1BF1" w14:textId="77777777" w:rsidR="00D0662D" w:rsidRPr="00D0662D" w:rsidRDefault="00A62846" w:rsidP="00D0662D">
      <w:pPr>
        <w:pStyle w:val="ListParagraph"/>
        <w:numPr>
          <w:ilvl w:val="0"/>
          <w:numId w:val="15"/>
        </w:numPr>
      </w:pPr>
      <w:r w:rsidRPr="00970149">
        <w:rPr>
          <w:rFonts w:eastAsia="Times New Roman"/>
        </w:rPr>
        <w:t>Inputs</w:t>
      </w:r>
    </w:p>
    <w:p w14:paraId="1BFFE582" w14:textId="77777777" w:rsidR="00D0662D" w:rsidRPr="00D0662D" w:rsidRDefault="00A62846" w:rsidP="00D0662D">
      <w:pPr>
        <w:pStyle w:val="ListParagraph"/>
        <w:numPr>
          <w:ilvl w:val="1"/>
          <w:numId w:val="15"/>
        </w:numPr>
      </w:pPr>
      <w:r w:rsidRPr="00970149">
        <w:rPr>
          <w:rFonts w:eastAsia="Times New Roman"/>
        </w:rPr>
        <w:t xml:space="preserve">Username, Password, </w:t>
      </w:r>
      <w:r w:rsidR="00CC2C8D">
        <w:rPr>
          <w:rFonts w:eastAsia="Times New Roman"/>
        </w:rPr>
        <w:t>One-Time Codes</w:t>
      </w:r>
    </w:p>
    <w:p w14:paraId="0BC1DBA1" w14:textId="77777777" w:rsidR="00D0662D" w:rsidRPr="00D0662D" w:rsidRDefault="00A62846" w:rsidP="00D0662D">
      <w:pPr>
        <w:pStyle w:val="ListParagraph"/>
        <w:numPr>
          <w:ilvl w:val="0"/>
          <w:numId w:val="15"/>
        </w:numPr>
      </w:pPr>
      <w:r w:rsidRPr="00970149">
        <w:rPr>
          <w:rFonts w:eastAsia="Times New Roman"/>
        </w:rPr>
        <w:t>Output</w:t>
      </w:r>
    </w:p>
    <w:p w14:paraId="19AB4026" w14:textId="692D5925" w:rsidR="00F72D4B" w:rsidRPr="00970149" w:rsidRDefault="00A62846" w:rsidP="000F1199">
      <w:pPr>
        <w:pStyle w:val="ListParagraph"/>
        <w:numPr>
          <w:ilvl w:val="0"/>
          <w:numId w:val="15"/>
        </w:numPr>
      </w:pPr>
      <w:r w:rsidRPr="00970149">
        <w:rPr>
          <w:rFonts w:eastAsia="Times New Roman"/>
        </w:rPr>
        <w:t>Authentication Success, Authentication Failure, Two-Factor Authentication Prompt, Account Lockout Warning</w:t>
      </w:r>
    </w:p>
    <w:p w14:paraId="0B91DBCD" w14:textId="77777777" w:rsidR="00B609A7" w:rsidRPr="00B609A7" w:rsidRDefault="00336FC2" w:rsidP="00FA1693">
      <w:pPr>
        <w:pStyle w:val="ListParagraph"/>
        <w:numPr>
          <w:ilvl w:val="0"/>
          <w:numId w:val="15"/>
        </w:numPr>
      </w:pPr>
      <w:r w:rsidRPr="003574AE">
        <w:rPr>
          <w:rFonts w:eastAsia="Times New Roman"/>
        </w:rPr>
        <w:t>Valid Range:</w:t>
      </w:r>
    </w:p>
    <w:p w14:paraId="1A6D47FD" w14:textId="77777777" w:rsidR="00B609A7" w:rsidRPr="00B609A7" w:rsidRDefault="00336FC2" w:rsidP="00B609A7">
      <w:pPr>
        <w:pStyle w:val="ListParagraph"/>
        <w:numPr>
          <w:ilvl w:val="1"/>
          <w:numId w:val="15"/>
        </w:numPr>
      </w:pPr>
      <w:r w:rsidRPr="003574AE">
        <w:rPr>
          <w:rFonts w:eastAsia="Times New Roman"/>
        </w:rPr>
        <w:t xml:space="preserve">Username Length: </w:t>
      </w:r>
      <w:r w:rsidR="00380833" w:rsidRPr="003574AE">
        <w:rPr>
          <w:rFonts w:eastAsia="Times New Roman"/>
        </w:rPr>
        <w:t>Specifying</w:t>
      </w:r>
      <w:r w:rsidRPr="003574AE">
        <w:rPr>
          <w:rFonts w:eastAsia="Times New Roman"/>
        </w:rPr>
        <w:t xml:space="preserve"> a valid range for the length of usernames.</w:t>
      </w:r>
    </w:p>
    <w:p w14:paraId="03E5AAC2" w14:textId="2DDAE8E5" w:rsidR="006B4A77" w:rsidRPr="006B4A77" w:rsidRDefault="00336FC2" w:rsidP="00B609A7">
      <w:pPr>
        <w:pStyle w:val="ListParagraph"/>
        <w:numPr>
          <w:ilvl w:val="1"/>
          <w:numId w:val="15"/>
        </w:numPr>
      </w:pPr>
      <w:r w:rsidRPr="003574AE">
        <w:rPr>
          <w:rFonts w:eastAsia="Times New Roman"/>
        </w:rPr>
        <w:t>Password Complexity: Defining requirements for the valid range of characters, length, and complexity for passwords.</w:t>
      </w:r>
    </w:p>
    <w:p w14:paraId="1B0AD73A" w14:textId="1FF51C5D" w:rsidR="0021552E" w:rsidRPr="003574AE" w:rsidRDefault="00336FC2" w:rsidP="00B609A7">
      <w:pPr>
        <w:pStyle w:val="ListParagraph"/>
        <w:numPr>
          <w:ilvl w:val="1"/>
          <w:numId w:val="15"/>
        </w:numPr>
      </w:pPr>
      <w:r w:rsidRPr="003574AE">
        <w:rPr>
          <w:rFonts w:eastAsia="Times New Roman"/>
        </w:rPr>
        <w:t xml:space="preserve">Password Retry Attempts: A tolerance level for the number of unsuccessful </w:t>
      </w:r>
      <w:r w:rsidR="00CD443C" w:rsidRPr="003574AE">
        <w:rPr>
          <w:rFonts w:eastAsia="Times New Roman"/>
        </w:rPr>
        <w:t>passwords</w:t>
      </w:r>
      <w:r w:rsidRPr="003574AE">
        <w:rPr>
          <w:rFonts w:eastAsia="Times New Roman"/>
        </w:rPr>
        <w:t xml:space="preserve"> attempts before implementing security measures like account lockout.</w:t>
      </w:r>
    </w:p>
    <w:p w14:paraId="5CD97441" w14:textId="77777777" w:rsidR="006B4A77" w:rsidRPr="006B4A77" w:rsidRDefault="006B4A77" w:rsidP="006B4A77">
      <w:pPr>
        <w:pStyle w:val="ListParagraph"/>
        <w:numPr>
          <w:ilvl w:val="0"/>
          <w:numId w:val="15"/>
        </w:numPr>
      </w:pPr>
      <w:r>
        <w:rPr>
          <w:rFonts w:eastAsia="Times New Roman"/>
        </w:rPr>
        <w:t>Units of Measure</w:t>
      </w:r>
    </w:p>
    <w:p w14:paraId="389EC3D4" w14:textId="76C774D1" w:rsidR="00B17C8A" w:rsidRDefault="006D12A3" w:rsidP="006B4A77">
      <w:pPr>
        <w:pStyle w:val="ListParagraph"/>
        <w:numPr>
          <w:ilvl w:val="1"/>
          <w:numId w:val="15"/>
        </w:numPr>
      </w:pPr>
      <w:r w:rsidRPr="006D12A3">
        <w:lastRenderedPageBreak/>
        <w:t>Time:</w:t>
      </w:r>
      <w:r>
        <w:t xml:space="preserve"> </w:t>
      </w:r>
      <w:r w:rsidRPr="006D12A3">
        <w:t>Measure the duration of a session or the time taken for authentication processes.</w:t>
      </w:r>
    </w:p>
    <w:p w14:paraId="5B8B729D" w14:textId="2D372BF9" w:rsidR="00B51726" w:rsidRDefault="006D12A3" w:rsidP="006B4A77">
      <w:pPr>
        <w:pStyle w:val="ListParagraph"/>
        <w:numPr>
          <w:ilvl w:val="1"/>
          <w:numId w:val="15"/>
        </w:numPr>
      </w:pPr>
      <w:r w:rsidRPr="006D12A3">
        <w:t>Attempts:</w:t>
      </w:r>
      <w:r w:rsidR="00B17C8A">
        <w:t xml:space="preserve"> </w:t>
      </w:r>
      <w:r w:rsidRPr="006D12A3">
        <w:t>Count the number of login attempts, considering it as a measure of user activity or system security.</w:t>
      </w:r>
    </w:p>
    <w:p w14:paraId="7AB4CEEF" w14:textId="4EBE6C3E" w:rsidR="006B4A77" w:rsidRDefault="006B4A77" w:rsidP="006B4A77">
      <w:pPr>
        <w:pStyle w:val="ListParagraph"/>
        <w:numPr>
          <w:ilvl w:val="0"/>
          <w:numId w:val="15"/>
        </w:numPr>
      </w:pPr>
      <w:r>
        <w:t>Screen Formats/Organization</w:t>
      </w:r>
    </w:p>
    <w:p w14:paraId="167C17F4" w14:textId="6A2A5BAF" w:rsidR="002B56D4" w:rsidRDefault="002B56D4" w:rsidP="006B4A77">
      <w:pPr>
        <w:pStyle w:val="ListParagraph"/>
        <w:numPr>
          <w:ilvl w:val="1"/>
          <w:numId w:val="15"/>
        </w:numPr>
      </w:pPr>
      <w:r w:rsidRPr="002B56D4">
        <w:t>Login Screen:</w:t>
      </w:r>
      <w:r w:rsidR="00225FCF">
        <w:t xml:space="preserve"> </w:t>
      </w:r>
      <w:r w:rsidRPr="002B56D4">
        <w:t>Input fields for username and password.</w:t>
      </w:r>
      <w:r w:rsidR="00225FCF">
        <w:t xml:space="preserve"> </w:t>
      </w:r>
      <w:r w:rsidRPr="002B56D4">
        <w:t>Option for two-factor authentication.</w:t>
      </w:r>
      <w:r w:rsidR="00225FCF">
        <w:t xml:space="preserve"> </w:t>
      </w:r>
      <w:r w:rsidRPr="002B56D4">
        <w:t>"Forgot Password" link for password recovery.</w:t>
      </w:r>
    </w:p>
    <w:p w14:paraId="5F05F73B" w14:textId="3260BB62" w:rsidR="00225FCF" w:rsidRDefault="002B56D4" w:rsidP="006B4A77">
      <w:pPr>
        <w:pStyle w:val="ListParagraph"/>
        <w:numPr>
          <w:ilvl w:val="1"/>
          <w:numId w:val="15"/>
        </w:numPr>
      </w:pPr>
      <w:r w:rsidRPr="002B56D4">
        <w:t>User Dashboard:</w:t>
      </w:r>
      <w:r w:rsidR="00581F45">
        <w:t xml:space="preserve"> </w:t>
      </w:r>
      <w:r w:rsidRPr="002B56D4">
        <w:t xml:space="preserve">After successful authentication, a dashboard </w:t>
      </w:r>
      <w:r w:rsidR="00CD443C" w:rsidRPr="002B56D4">
        <w:t>displays</w:t>
      </w:r>
      <w:r w:rsidRPr="002B56D4">
        <w:t xml:space="preserve"> relevant information.</w:t>
      </w:r>
      <w:r w:rsidR="00645069">
        <w:t xml:space="preserve"> </w:t>
      </w:r>
      <w:r w:rsidRPr="002B56D4">
        <w:t>Options for updating security settings or managing account details.</w:t>
      </w:r>
    </w:p>
    <w:p w14:paraId="75DB5003" w14:textId="612F6C2D" w:rsidR="00225FCF" w:rsidRDefault="002B56D4" w:rsidP="006B4A77">
      <w:pPr>
        <w:pStyle w:val="ListParagraph"/>
        <w:numPr>
          <w:ilvl w:val="1"/>
          <w:numId w:val="15"/>
        </w:numPr>
      </w:pPr>
      <w:r w:rsidRPr="002B56D4">
        <w:t>Error Messages:</w:t>
      </w:r>
      <w:r w:rsidR="00581F45">
        <w:t xml:space="preserve"> </w:t>
      </w:r>
      <w:r w:rsidRPr="002B56D4">
        <w:t>Clearly formatted error messages for unsuccessful authentication attempts.</w:t>
      </w:r>
      <w:r w:rsidR="00581F45">
        <w:t xml:space="preserve"> </w:t>
      </w:r>
      <w:r w:rsidRPr="002B56D4">
        <w:t>Instructions on resolving common issues.</w:t>
      </w:r>
    </w:p>
    <w:p w14:paraId="28A53DC8" w14:textId="63A675FA" w:rsidR="00581F45" w:rsidRPr="00F72D4B" w:rsidRDefault="006B4A77" w:rsidP="000F1199">
      <w:pPr>
        <w:pStyle w:val="ListParagraph"/>
        <w:numPr>
          <w:ilvl w:val="0"/>
          <w:numId w:val="15"/>
        </w:numPr>
      </w:pPr>
      <w:r>
        <w:rPr>
          <w:rFonts w:eastAsia="Times New Roman"/>
        </w:rPr>
        <w:t>Data Formats:</w:t>
      </w:r>
      <w:r w:rsidR="00627849" w:rsidRPr="00627849">
        <w:rPr>
          <w:rFonts w:eastAsia="Times New Roman"/>
        </w:rPr>
        <w:t xml:space="preserve"> relevant for storing and processing information such as:</w:t>
      </w:r>
      <w:r w:rsidR="00627849" w:rsidRPr="00627849">
        <w:rPr>
          <w:rFonts w:eastAsia="Times New Roman"/>
        </w:rPr>
        <w:br/>
        <w:t>User Data Format, Token Format, Logs Format, Error Messages Format, Session Data Format</w:t>
      </w:r>
    </w:p>
    <w:p w14:paraId="09FAF102" w14:textId="3E9C0A0C" w:rsidR="00D41C86" w:rsidRDefault="00CD443C" w:rsidP="000F1199">
      <w:pPr>
        <w:pStyle w:val="ListParagraph"/>
        <w:numPr>
          <w:ilvl w:val="0"/>
          <w:numId w:val="15"/>
        </w:numPr>
      </w:pPr>
      <w:r>
        <w:t>Command Formats</w:t>
      </w:r>
    </w:p>
    <w:p w14:paraId="27DA1C27" w14:textId="7AFC9C42" w:rsidR="00627849" w:rsidRPr="00F72D4B" w:rsidRDefault="00D41C86" w:rsidP="00CD443C">
      <w:pPr>
        <w:pStyle w:val="ListParagraph"/>
        <w:numPr>
          <w:ilvl w:val="1"/>
          <w:numId w:val="15"/>
        </w:numPr>
      </w:pPr>
      <w:r>
        <w:t>User Authentication Command, Token Generation Command, Password Reset Command</w:t>
      </w:r>
    </w:p>
    <w:p w14:paraId="6E131CA5" w14:textId="2C10CD0B" w:rsidR="00CD443C" w:rsidRPr="00F72D4B" w:rsidRDefault="00CD443C" w:rsidP="00CD443C">
      <w:pPr>
        <w:pStyle w:val="ListParagraph"/>
        <w:numPr>
          <w:ilvl w:val="0"/>
          <w:numId w:val="15"/>
        </w:numPr>
      </w:pPr>
      <w:r>
        <w:t>End Message</w:t>
      </w:r>
    </w:p>
    <w:p w14:paraId="4CC3EC11" w14:textId="77777777" w:rsidR="00CD443C" w:rsidRPr="00CD443C" w:rsidRDefault="00A15CF7" w:rsidP="00CD443C">
      <w:pPr>
        <w:pStyle w:val="ListParagraph"/>
        <w:numPr>
          <w:ilvl w:val="1"/>
          <w:numId w:val="15"/>
        </w:numPr>
      </w:pPr>
      <w:r w:rsidRPr="00A15CF7">
        <w:rPr>
          <w:rFonts w:eastAsia="Times New Roman"/>
        </w:rPr>
        <w:t xml:space="preserve">Successful Authentication: Authentication successful. </w:t>
      </w:r>
    </w:p>
    <w:p w14:paraId="0ABBE6D7" w14:textId="77777777" w:rsidR="00CD443C" w:rsidRPr="00CD443C" w:rsidRDefault="00A15CF7" w:rsidP="00CD443C">
      <w:pPr>
        <w:pStyle w:val="ListParagraph"/>
        <w:numPr>
          <w:ilvl w:val="1"/>
          <w:numId w:val="15"/>
        </w:numPr>
      </w:pPr>
      <w:r w:rsidRPr="00A15CF7">
        <w:rPr>
          <w:rFonts w:eastAsia="Times New Roman"/>
        </w:rPr>
        <w:t>Unsuccessful Authentication: Invalid credentials.</w:t>
      </w:r>
    </w:p>
    <w:p w14:paraId="2AB27D45" w14:textId="3A3B29B5" w:rsidR="00D41C86" w:rsidRPr="00F72D4B" w:rsidRDefault="00A15CF7" w:rsidP="00CD443C">
      <w:pPr>
        <w:pStyle w:val="ListParagraph"/>
        <w:numPr>
          <w:ilvl w:val="1"/>
          <w:numId w:val="15"/>
        </w:numPr>
      </w:pPr>
      <w:r w:rsidRPr="00A15CF7">
        <w:rPr>
          <w:rFonts w:eastAsia="Times New Roman"/>
        </w:rPr>
        <w:t>Account Lockout:</w:t>
      </w:r>
      <w:r w:rsidR="008F60B8">
        <w:rPr>
          <w:rFonts w:eastAsia="Times New Roman"/>
        </w:rPr>
        <w:t xml:space="preserve"> </w:t>
      </w:r>
      <w:r w:rsidRPr="00A15CF7">
        <w:rPr>
          <w:rFonts w:eastAsia="Times New Roman"/>
        </w:rPr>
        <w:t>Too many unsuccessful attempts.</w:t>
      </w:r>
    </w:p>
    <w:p w14:paraId="63DC1162" w14:textId="77777777" w:rsidR="00F72D4B" w:rsidRPr="00F72D4B" w:rsidRDefault="00F72D4B" w:rsidP="00F72D4B"/>
    <w:p w14:paraId="30CA8117" w14:textId="14B4FBEA" w:rsidR="004C3692" w:rsidRPr="00CD443C" w:rsidRDefault="004C3692" w:rsidP="004C3692">
      <w:pPr>
        <w:pStyle w:val="Heading2"/>
        <w:rPr>
          <w:u w:val="single"/>
        </w:rPr>
      </w:pPr>
      <w:bookmarkStart w:id="51" w:name="_Toc160644600"/>
      <w:r w:rsidRPr="00CD443C">
        <w:rPr>
          <w:u w:val="single"/>
        </w:rPr>
        <w:t>3.2 Functions</w:t>
      </w:r>
      <w:bookmarkEnd w:id="47"/>
      <w:bookmarkEnd w:id="51"/>
    </w:p>
    <w:p w14:paraId="63C71E8E" w14:textId="77777777" w:rsidR="004C3692" w:rsidRDefault="004C3692" w:rsidP="004C3692"/>
    <w:p w14:paraId="3B48587C" w14:textId="5B7131A6" w:rsidR="00C04898" w:rsidRPr="004076F8" w:rsidRDefault="007F314A" w:rsidP="004C3692">
      <w:r w:rsidRPr="004076F8">
        <w:t>There are three classes/objects that are used during our application. Those are the customer</w:t>
      </w:r>
      <w:r w:rsidR="001C41EB" w:rsidRPr="004076F8">
        <w:t xml:space="preserve"> </w:t>
      </w:r>
      <w:r w:rsidR="000A5421" w:rsidRPr="004076F8">
        <w:t>objects</w:t>
      </w:r>
      <w:r w:rsidR="001C41EB" w:rsidRPr="004076F8">
        <w:t xml:space="preserve">, guest object, and librarian object. </w:t>
      </w:r>
      <w:r w:rsidR="00502151" w:rsidRPr="004076F8">
        <w:t xml:space="preserve">Librarian and customer class have the same stimulus, which is logging in with their information. The guest class does not have a stimulus since </w:t>
      </w:r>
      <w:r w:rsidR="00E554C7" w:rsidRPr="004076F8">
        <w:t xml:space="preserve">it does not have an account, therefore, </w:t>
      </w:r>
      <w:r w:rsidR="00FC2156" w:rsidRPr="004076F8">
        <w:t>it does not need a stimulus.</w:t>
      </w:r>
    </w:p>
    <w:p w14:paraId="3AF27850" w14:textId="4257B71C" w:rsidR="00C04898" w:rsidRDefault="00294770" w:rsidP="004B3E03">
      <w:pPr>
        <w:pStyle w:val="Heading3"/>
      </w:pPr>
      <w:bookmarkStart w:id="52" w:name="_Toc160644601"/>
      <w:r>
        <w:t xml:space="preserve">3.2.1 Customer </w:t>
      </w:r>
      <w:r w:rsidR="000561CD">
        <w:t xml:space="preserve">User </w:t>
      </w:r>
      <w:r>
        <w:t>Class</w:t>
      </w:r>
      <w:bookmarkEnd w:id="52"/>
      <w:r>
        <w:t xml:space="preserve"> </w:t>
      </w:r>
    </w:p>
    <w:p w14:paraId="50E84316" w14:textId="3C8AA836" w:rsidR="00262045" w:rsidRPr="00262045" w:rsidRDefault="00262045" w:rsidP="00262045">
      <w:r>
        <w:t>A customer is a user that has an account with the local library</w:t>
      </w:r>
      <w:r w:rsidR="00FC1FB6">
        <w:t xml:space="preserve"> and </w:t>
      </w:r>
      <w:r w:rsidR="00C108BF">
        <w:t>can check out books, hold books, etc.</w:t>
      </w:r>
    </w:p>
    <w:p w14:paraId="6C57BBEC" w14:textId="2BFFDEE4" w:rsidR="00294770" w:rsidRDefault="00294770" w:rsidP="004C3692">
      <w:pPr>
        <w:rPr>
          <w:i/>
        </w:rPr>
      </w:pPr>
    </w:p>
    <w:p w14:paraId="08BB4986" w14:textId="51EBC5A7" w:rsidR="00294770" w:rsidRDefault="00294770" w:rsidP="004B3E03">
      <w:pPr>
        <w:pStyle w:val="Heading4"/>
      </w:pPr>
      <w:r>
        <w:t>3.2.1.</w:t>
      </w:r>
      <w:r w:rsidR="004B3E03">
        <w:t xml:space="preserve">1 </w:t>
      </w:r>
      <w:r w:rsidR="00243C0A">
        <w:t>User Authentication</w:t>
      </w:r>
    </w:p>
    <w:p w14:paraId="5026C2CD" w14:textId="214FDC7B" w:rsidR="000561CD" w:rsidRDefault="001136D4" w:rsidP="004C3692">
      <w:pPr>
        <w:rPr>
          <w:iCs/>
        </w:rPr>
      </w:pPr>
      <w:r>
        <w:rPr>
          <w:iCs/>
        </w:rPr>
        <w:t xml:space="preserve">The system shall </w:t>
      </w:r>
      <w:r w:rsidR="00243C0A">
        <w:rPr>
          <w:iCs/>
        </w:rPr>
        <w:t xml:space="preserve">check to make sure that the user </w:t>
      </w:r>
      <w:r w:rsidR="00D840D4">
        <w:rPr>
          <w:iCs/>
        </w:rPr>
        <w:t xml:space="preserve">has an account with the </w:t>
      </w:r>
      <w:r w:rsidR="00582A78">
        <w:rPr>
          <w:iCs/>
        </w:rPr>
        <w:t>library</w:t>
      </w:r>
      <w:r w:rsidR="00ED1A70">
        <w:rPr>
          <w:iCs/>
        </w:rPr>
        <w:t xml:space="preserve"> by checking if their ID is in the system, then </w:t>
      </w:r>
      <w:r w:rsidR="00C74983">
        <w:rPr>
          <w:iCs/>
        </w:rPr>
        <w:t>checking to see if their password is correct.</w:t>
      </w:r>
    </w:p>
    <w:p w14:paraId="78299EF8" w14:textId="77777777" w:rsidR="001F1EA1" w:rsidRDefault="001F1EA1" w:rsidP="004C3692">
      <w:pPr>
        <w:rPr>
          <w:iCs/>
        </w:rPr>
      </w:pPr>
    </w:p>
    <w:p w14:paraId="5FA4AA9A" w14:textId="02A3AE1B" w:rsidR="001F1EA1" w:rsidRDefault="001F1EA1" w:rsidP="007E092F">
      <w:pPr>
        <w:pStyle w:val="Heading4"/>
      </w:pPr>
      <w:r>
        <w:t xml:space="preserve">3.2.1.2 </w:t>
      </w:r>
      <w:r w:rsidR="00994A42">
        <w:t>Checking Account</w:t>
      </w:r>
    </w:p>
    <w:p w14:paraId="1370022D" w14:textId="5E1506DE" w:rsidR="00D1206F" w:rsidRDefault="00994A42" w:rsidP="004C3692">
      <w:pPr>
        <w:rPr>
          <w:iCs/>
        </w:rPr>
      </w:pPr>
      <w:r>
        <w:rPr>
          <w:iCs/>
        </w:rPr>
        <w:t>The system shall allow users to check their accounts to see what holds</w:t>
      </w:r>
      <w:r w:rsidR="00D1206F">
        <w:rPr>
          <w:iCs/>
        </w:rPr>
        <w:t xml:space="preserve">, or </w:t>
      </w:r>
      <w:r w:rsidR="007E092F">
        <w:rPr>
          <w:iCs/>
        </w:rPr>
        <w:t>media</w:t>
      </w:r>
      <w:r w:rsidR="00D1206F">
        <w:rPr>
          <w:iCs/>
        </w:rPr>
        <w:t xml:space="preserve"> they currently have out</w:t>
      </w:r>
      <w:r w:rsidR="00E9328E">
        <w:rPr>
          <w:iCs/>
        </w:rPr>
        <w:t xml:space="preserve"> by pulling up their information from the database.</w:t>
      </w:r>
    </w:p>
    <w:p w14:paraId="18619B9C" w14:textId="77777777" w:rsidR="00D1206F" w:rsidRDefault="00D1206F" w:rsidP="004C3692">
      <w:pPr>
        <w:rPr>
          <w:iCs/>
        </w:rPr>
      </w:pPr>
    </w:p>
    <w:p w14:paraId="2D3A0354" w14:textId="2C62F0F7" w:rsidR="00BF0792" w:rsidRPr="00BF0792" w:rsidRDefault="00D1206F" w:rsidP="00BF0792">
      <w:pPr>
        <w:pStyle w:val="Heading4"/>
      </w:pPr>
      <w:r>
        <w:lastRenderedPageBreak/>
        <w:t xml:space="preserve">3.2.1.3 </w:t>
      </w:r>
      <w:r w:rsidR="007E092F">
        <w:t>Overdue Media</w:t>
      </w:r>
    </w:p>
    <w:p w14:paraId="1E771BF0" w14:textId="547C5BA4" w:rsidR="007E092F" w:rsidRDefault="007E092F" w:rsidP="004C3692">
      <w:pPr>
        <w:rPr>
          <w:iCs/>
        </w:rPr>
      </w:pPr>
      <w:r>
        <w:rPr>
          <w:iCs/>
        </w:rPr>
        <w:t>The system shall check whether the user has overdue media, and if so, they will not be allowed to check out another book</w:t>
      </w:r>
      <w:r w:rsidR="00E9328E">
        <w:rPr>
          <w:iCs/>
        </w:rPr>
        <w:t xml:space="preserve"> by checking whether the media that has been checked out is pas</w:t>
      </w:r>
      <w:r w:rsidR="008B4D1B">
        <w:rPr>
          <w:iCs/>
        </w:rPr>
        <w:t>t the due date.</w:t>
      </w:r>
    </w:p>
    <w:p w14:paraId="7FD75523" w14:textId="77777777" w:rsidR="007E092F" w:rsidRDefault="007E092F" w:rsidP="004C3692">
      <w:pPr>
        <w:rPr>
          <w:iCs/>
        </w:rPr>
      </w:pPr>
    </w:p>
    <w:p w14:paraId="69B2194F" w14:textId="68111D84" w:rsidR="00BF0792" w:rsidRPr="00BF0792" w:rsidRDefault="007E092F" w:rsidP="00BF0792">
      <w:pPr>
        <w:pStyle w:val="Heading4"/>
      </w:pPr>
      <w:r>
        <w:t>3.2.1.4 Checking Out Books/Holding Books</w:t>
      </w:r>
    </w:p>
    <w:p w14:paraId="1771BD3E" w14:textId="7B72433E" w:rsidR="007E092F" w:rsidRDefault="007E092F" w:rsidP="004C3692">
      <w:pPr>
        <w:rPr>
          <w:iCs/>
        </w:rPr>
      </w:pPr>
      <w:r>
        <w:rPr>
          <w:iCs/>
        </w:rPr>
        <w:t>The system shall allow users to check out books and hold books from the system</w:t>
      </w:r>
      <w:r w:rsidR="001C2D33">
        <w:rPr>
          <w:iCs/>
        </w:rPr>
        <w:t xml:space="preserve">, </w:t>
      </w:r>
      <w:r w:rsidR="00E47AB3">
        <w:rPr>
          <w:iCs/>
        </w:rPr>
        <w:t xml:space="preserve">unless they have </w:t>
      </w:r>
      <w:r w:rsidR="001556F8">
        <w:rPr>
          <w:iCs/>
        </w:rPr>
        <w:t>overdue</w:t>
      </w:r>
      <w:r w:rsidR="00204323">
        <w:rPr>
          <w:iCs/>
        </w:rPr>
        <w:t xml:space="preserve"> media by checking their account.</w:t>
      </w:r>
    </w:p>
    <w:p w14:paraId="53C7C4E8" w14:textId="77777777" w:rsidR="00E47AB3" w:rsidRDefault="00E47AB3" w:rsidP="004C3692">
      <w:pPr>
        <w:rPr>
          <w:iCs/>
        </w:rPr>
      </w:pPr>
    </w:p>
    <w:p w14:paraId="430C3405" w14:textId="61D7EA36" w:rsidR="00BF0792" w:rsidRPr="00BF0792" w:rsidRDefault="00D5706C" w:rsidP="00BF0792">
      <w:pPr>
        <w:pStyle w:val="Heading4"/>
      </w:pPr>
      <w:r>
        <w:t>3.2.1.5 Checking Catalog</w:t>
      </w:r>
    </w:p>
    <w:p w14:paraId="61A294D1" w14:textId="2CBAB292" w:rsidR="00D5706C" w:rsidRDefault="00D5706C" w:rsidP="004C3692">
      <w:pPr>
        <w:rPr>
          <w:iCs/>
        </w:rPr>
      </w:pPr>
      <w:r>
        <w:rPr>
          <w:iCs/>
        </w:rPr>
        <w:t xml:space="preserve">The system shall allow users to look up </w:t>
      </w:r>
      <w:r w:rsidR="008273CC">
        <w:rPr>
          <w:iCs/>
        </w:rPr>
        <w:t>media within the library’s database</w:t>
      </w:r>
      <w:r w:rsidR="001556F8">
        <w:rPr>
          <w:iCs/>
        </w:rPr>
        <w:t>.</w:t>
      </w:r>
    </w:p>
    <w:p w14:paraId="4AE132AC" w14:textId="77777777" w:rsidR="00BF0792" w:rsidRDefault="00BF0792" w:rsidP="004C3692">
      <w:pPr>
        <w:rPr>
          <w:iCs/>
        </w:rPr>
      </w:pPr>
    </w:p>
    <w:p w14:paraId="3EB3E9A4" w14:textId="77777777" w:rsidR="00BF0792" w:rsidRPr="001136D4" w:rsidRDefault="00BF0792" w:rsidP="004C3692">
      <w:pPr>
        <w:rPr>
          <w:iCs/>
        </w:rPr>
      </w:pPr>
    </w:p>
    <w:p w14:paraId="395880B8" w14:textId="7A4E6A21" w:rsidR="000561CD" w:rsidRDefault="000561CD" w:rsidP="004B3E03">
      <w:pPr>
        <w:pStyle w:val="Heading3"/>
      </w:pPr>
      <w:bookmarkStart w:id="53" w:name="_Toc160644602"/>
      <w:r>
        <w:t>3.2.2 Guest User Class</w:t>
      </w:r>
      <w:bookmarkEnd w:id="53"/>
    </w:p>
    <w:p w14:paraId="48BD3BB7" w14:textId="3E8B1A16" w:rsidR="00FC1FB6" w:rsidRPr="00FC1FB6" w:rsidRDefault="00FC1FB6" w:rsidP="00FC1FB6">
      <w:r>
        <w:t>A guest is a user that does not have an account with the local library but can still browse the catalog.</w:t>
      </w:r>
    </w:p>
    <w:p w14:paraId="5C33B66A" w14:textId="77777777" w:rsidR="000561CD" w:rsidRDefault="000561CD" w:rsidP="004C3692">
      <w:pPr>
        <w:rPr>
          <w:i/>
        </w:rPr>
      </w:pPr>
    </w:p>
    <w:p w14:paraId="2411BFDD" w14:textId="491D7600" w:rsidR="00BF0792" w:rsidRDefault="000561CD" w:rsidP="00BF0792">
      <w:pPr>
        <w:pStyle w:val="Heading4"/>
      </w:pPr>
      <w:r>
        <w:t>3.</w:t>
      </w:r>
      <w:r w:rsidR="00A16E7E">
        <w:t>2.</w:t>
      </w:r>
      <w:r w:rsidR="00C71E1F">
        <w:t>2.1</w:t>
      </w:r>
      <w:r w:rsidR="004B3E03">
        <w:t xml:space="preserve"> </w:t>
      </w:r>
      <w:r w:rsidR="00BF0792">
        <w:t>Checking Catalog</w:t>
      </w:r>
    </w:p>
    <w:p w14:paraId="0C7B002E" w14:textId="0127E586" w:rsidR="00BF0792" w:rsidRDefault="00BF0792" w:rsidP="00BF0792">
      <w:r>
        <w:t>The system shall allow the guest to look up media within the library’s database.</w:t>
      </w:r>
    </w:p>
    <w:p w14:paraId="0A1DD012" w14:textId="77777777" w:rsidR="00BF0792" w:rsidRDefault="00BF0792" w:rsidP="00BF0792"/>
    <w:p w14:paraId="5E8DB46E" w14:textId="0590B570" w:rsidR="00BF0792" w:rsidRDefault="00BF0792" w:rsidP="00F31665">
      <w:pPr>
        <w:pStyle w:val="Heading4"/>
      </w:pPr>
      <w:r>
        <w:t>3.2.2.2 Checking/Holding Books</w:t>
      </w:r>
    </w:p>
    <w:p w14:paraId="065B0206" w14:textId="24B3862E" w:rsidR="00BF0792" w:rsidRDefault="00BF0792" w:rsidP="00BF0792">
      <w:r>
        <w:t>The system shall not allow the guest to be able to check out or hold books unless they have an account.</w:t>
      </w:r>
    </w:p>
    <w:p w14:paraId="2EFAAD3B" w14:textId="77777777" w:rsidR="00BF0792" w:rsidRDefault="00BF0792" w:rsidP="00BF0792"/>
    <w:p w14:paraId="3070809F" w14:textId="3D1D5E38" w:rsidR="00BF0792" w:rsidRDefault="00BF0792" w:rsidP="00F31665">
      <w:pPr>
        <w:pStyle w:val="Heading4"/>
      </w:pPr>
      <w:r>
        <w:t>3.2.2.3 Checking Account</w:t>
      </w:r>
    </w:p>
    <w:p w14:paraId="66239FDC" w14:textId="7A1264A1" w:rsidR="00BF0792" w:rsidRDefault="00BF0792" w:rsidP="00BF0792">
      <w:r>
        <w:t>The system shall no</w:t>
      </w:r>
      <w:r w:rsidR="007648E5">
        <w:t>t</w:t>
      </w:r>
      <w:r>
        <w:t xml:space="preserve"> allow the </w:t>
      </w:r>
      <w:r w:rsidR="00F31665">
        <w:t>guests</w:t>
      </w:r>
      <w:r>
        <w:t xml:space="preserve"> to check their account because they do not have an account with the library.</w:t>
      </w:r>
    </w:p>
    <w:p w14:paraId="3EDB7B7E" w14:textId="77777777" w:rsidR="008E7DF8" w:rsidRDefault="008E7DF8" w:rsidP="00BF0792"/>
    <w:p w14:paraId="54229F9F" w14:textId="0CC2FE19" w:rsidR="008E7DF8" w:rsidRDefault="008E7DF8" w:rsidP="008E7DF8">
      <w:pPr>
        <w:pStyle w:val="Heading4"/>
      </w:pPr>
      <w:r>
        <w:t>3.2.2.4 Creating Account</w:t>
      </w:r>
    </w:p>
    <w:p w14:paraId="5D8A58EA" w14:textId="72E28F10" w:rsidR="008E7DF8" w:rsidRPr="00BF0792" w:rsidRDefault="008E7DF8" w:rsidP="00BF0792">
      <w:r>
        <w:t>The System shall allow guests to create an account with the library</w:t>
      </w:r>
      <w:r w:rsidR="001556F8">
        <w:t xml:space="preserve"> by getting their information, then adding it to the library database.</w:t>
      </w:r>
    </w:p>
    <w:p w14:paraId="5B2487F4" w14:textId="77777777" w:rsidR="00C71E1F" w:rsidRDefault="00C71E1F" w:rsidP="004C3692">
      <w:pPr>
        <w:rPr>
          <w:i/>
        </w:rPr>
      </w:pPr>
    </w:p>
    <w:p w14:paraId="718BB5C3" w14:textId="5562AFAD" w:rsidR="00B61B68" w:rsidRDefault="00C71E1F" w:rsidP="00C108BF">
      <w:pPr>
        <w:pStyle w:val="Heading3"/>
      </w:pPr>
      <w:bookmarkStart w:id="54" w:name="_Toc160644603"/>
      <w:r>
        <w:t>3.2</w:t>
      </w:r>
      <w:r w:rsidR="00572DBB">
        <w:t xml:space="preserve">.3 </w:t>
      </w:r>
      <w:r w:rsidR="001F3D88">
        <w:t>Lib</w:t>
      </w:r>
      <w:r w:rsidR="00856AC5">
        <w:t>r</w:t>
      </w:r>
      <w:r w:rsidR="00B61B68">
        <w:t>arian User Class</w:t>
      </w:r>
      <w:bookmarkEnd w:id="54"/>
    </w:p>
    <w:p w14:paraId="0676D42C" w14:textId="7AADC361" w:rsidR="00C108BF" w:rsidRDefault="00C108BF" w:rsidP="00C108BF">
      <w:r>
        <w:t xml:space="preserve">A librarian is an administrator that can </w:t>
      </w:r>
      <w:r w:rsidR="005B5D8F">
        <w:t xml:space="preserve">look up user accounts, check holds, </w:t>
      </w:r>
      <w:r w:rsidR="0078266C">
        <w:t>add,</w:t>
      </w:r>
      <w:r w:rsidR="005B5D8F">
        <w:t xml:space="preserve"> or remove books, etc.</w:t>
      </w:r>
    </w:p>
    <w:p w14:paraId="4A6918A4" w14:textId="77777777" w:rsidR="00C108BF" w:rsidRPr="00C108BF" w:rsidRDefault="00C108BF" w:rsidP="00C108BF"/>
    <w:p w14:paraId="12B4BA9D" w14:textId="450387A5" w:rsidR="00B61B68" w:rsidRDefault="00B61B68" w:rsidP="004B3E03">
      <w:pPr>
        <w:pStyle w:val="Heading4"/>
      </w:pPr>
      <w:r>
        <w:t>3.2.3.1</w:t>
      </w:r>
      <w:r w:rsidR="004B3E03">
        <w:t xml:space="preserve"> </w:t>
      </w:r>
      <w:r w:rsidR="00F526F6">
        <w:t>Checking Accounts</w:t>
      </w:r>
    </w:p>
    <w:p w14:paraId="0F7D2F89" w14:textId="50BEEF64" w:rsidR="00F526F6" w:rsidRDefault="00F526F6" w:rsidP="00F526F6">
      <w:r>
        <w:t>The system shall allow a librarian to check user accounts to see their information</w:t>
      </w:r>
      <w:r w:rsidR="001556F8">
        <w:t xml:space="preserve"> by getting the user’s ID, and then getting the information from the database.</w:t>
      </w:r>
    </w:p>
    <w:p w14:paraId="2A21EA3C" w14:textId="77777777" w:rsidR="00F526F6" w:rsidRDefault="00F526F6" w:rsidP="00F526F6"/>
    <w:p w14:paraId="5F760C88" w14:textId="32ED2B66" w:rsidR="00F526F6" w:rsidRDefault="00F526F6" w:rsidP="00CB0508">
      <w:pPr>
        <w:pStyle w:val="Heading4"/>
      </w:pPr>
      <w:r>
        <w:t>3.2.3.2 Creating Accounts</w:t>
      </w:r>
    </w:p>
    <w:p w14:paraId="4B2FC273" w14:textId="4640AF61" w:rsidR="00F526F6" w:rsidRDefault="00F526F6" w:rsidP="00F526F6">
      <w:r>
        <w:t xml:space="preserve">The system shall allow a librarian to </w:t>
      </w:r>
      <w:r w:rsidR="00573351">
        <w:t>create an account for a user</w:t>
      </w:r>
      <w:r w:rsidR="001556F8">
        <w:t xml:space="preserve"> </w:t>
      </w:r>
      <w:r w:rsidR="009D313E">
        <w:t>by getting their information, then adding it to the library database.</w:t>
      </w:r>
      <w:r w:rsidR="00BE30B6">
        <w:t xml:space="preserve"> The system shall also allow existing librarians to create a new librarian/administrator account for new librarians.</w:t>
      </w:r>
    </w:p>
    <w:p w14:paraId="775CD486" w14:textId="77777777" w:rsidR="00573351" w:rsidRDefault="00573351" w:rsidP="00F526F6"/>
    <w:p w14:paraId="4C82DCFC" w14:textId="3B564279" w:rsidR="00573351" w:rsidRDefault="00573351" w:rsidP="00CB0508">
      <w:pPr>
        <w:pStyle w:val="Heading4"/>
      </w:pPr>
      <w:r>
        <w:t xml:space="preserve">3.2.3.4 Adding </w:t>
      </w:r>
      <w:r w:rsidR="00BE30B6">
        <w:t>Media</w:t>
      </w:r>
    </w:p>
    <w:p w14:paraId="3A8F0096" w14:textId="0FD94260" w:rsidR="00573351" w:rsidRDefault="00573351" w:rsidP="00F526F6">
      <w:r>
        <w:t>The system shall allow a librarian to add media from their database</w:t>
      </w:r>
      <w:r w:rsidR="00745B7B">
        <w:t>.</w:t>
      </w:r>
      <w:r w:rsidR="009D313E">
        <w:t xml:space="preserve"> To add media, they would need the information </w:t>
      </w:r>
      <w:r w:rsidR="00FA686E">
        <w:t>about</w:t>
      </w:r>
      <w:r w:rsidR="009D313E">
        <w:t xml:space="preserve"> the media, then it would </w:t>
      </w:r>
      <w:r w:rsidR="00FA686E">
        <w:t>be</w:t>
      </w:r>
      <w:r w:rsidR="009D313E">
        <w:t xml:space="preserve"> added to the database.</w:t>
      </w:r>
    </w:p>
    <w:p w14:paraId="5053A434" w14:textId="77777777" w:rsidR="00745B7B" w:rsidRDefault="00745B7B" w:rsidP="00F526F6"/>
    <w:p w14:paraId="0EF4E962" w14:textId="4641BCEC" w:rsidR="00BE30B6" w:rsidRDefault="00BE30B6" w:rsidP="00BE30B6">
      <w:pPr>
        <w:pStyle w:val="Heading5"/>
      </w:pPr>
      <w:r>
        <w:t>3.2.3.5 Removing Media</w:t>
      </w:r>
    </w:p>
    <w:p w14:paraId="529014C5" w14:textId="6F33EF48" w:rsidR="00BE30B6" w:rsidRDefault="00BE30B6" w:rsidP="00F526F6">
      <w:r>
        <w:t xml:space="preserve">The system shall allow a librarian to remove media from their database by checking whether the media they want is part of the database, if so, they will receive </w:t>
      </w:r>
      <w:r w:rsidR="00E65832">
        <w:t>confirmation</w:t>
      </w:r>
      <w:r>
        <w:t xml:space="preserve"> if they want to remove it.</w:t>
      </w:r>
    </w:p>
    <w:p w14:paraId="4F516E38" w14:textId="77777777" w:rsidR="00E65832" w:rsidRDefault="00E65832" w:rsidP="00F526F6"/>
    <w:p w14:paraId="30ABE501" w14:textId="52CAA6A0" w:rsidR="00745B7B" w:rsidRDefault="00745B7B" w:rsidP="00CB0508">
      <w:pPr>
        <w:pStyle w:val="Heading4"/>
      </w:pPr>
      <w:r>
        <w:t>3.2.3.</w:t>
      </w:r>
      <w:r w:rsidR="00BE30B6">
        <w:t>6</w:t>
      </w:r>
      <w:r w:rsidR="00DA3D42">
        <w:t xml:space="preserve"> Checking Catalog</w:t>
      </w:r>
    </w:p>
    <w:p w14:paraId="58EADD13" w14:textId="2FBDF304" w:rsidR="00DA3D42" w:rsidRDefault="00DA3D42" w:rsidP="00F526F6">
      <w:r>
        <w:t>The system shall allow a librarian to look at the catalog of books the library has.</w:t>
      </w:r>
    </w:p>
    <w:p w14:paraId="726CAE5D" w14:textId="77777777" w:rsidR="00DA3D42" w:rsidRDefault="00DA3D42" w:rsidP="00F526F6"/>
    <w:p w14:paraId="5A2BE20D" w14:textId="658EFDE9" w:rsidR="00DA3D42" w:rsidRDefault="00DA3D42" w:rsidP="00CB0508">
      <w:pPr>
        <w:pStyle w:val="Heading4"/>
      </w:pPr>
      <w:r>
        <w:t>3.2.3.</w:t>
      </w:r>
      <w:r w:rsidR="00BE30B6">
        <w:t>7</w:t>
      </w:r>
      <w:r>
        <w:t xml:space="preserve"> </w:t>
      </w:r>
      <w:r w:rsidR="00436E5A">
        <w:t>Librarian Authentication</w:t>
      </w:r>
    </w:p>
    <w:p w14:paraId="26FCA7C5" w14:textId="44ECE8C9" w:rsidR="00E65832" w:rsidRDefault="00E65832" w:rsidP="00E65832">
      <w:pPr>
        <w:rPr>
          <w:iCs/>
        </w:rPr>
      </w:pPr>
      <w:r>
        <w:rPr>
          <w:iCs/>
        </w:rPr>
        <w:t xml:space="preserve">The system shall check to make sure that the user is a librarian by checking if their ID is in the system, </w:t>
      </w:r>
      <w:r w:rsidR="006C4911">
        <w:rPr>
          <w:iCs/>
        </w:rPr>
        <w:t>and</w:t>
      </w:r>
      <w:r>
        <w:rPr>
          <w:iCs/>
        </w:rPr>
        <w:t xml:space="preserve"> checking whether they are an admin. Then the system also checks if they input the correct password that is matched with their ID.</w:t>
      </w:r>
    </w:p>
    <w:p w14:paraId="3499E1B3" w14:textId="77777777" w:rsidR="00CB0508" w:rsidRDefault="00CB0508" w:rsidP="00F526F6"/>
    <w:p w14:paraId="1EFDAA23" w14:textId="221C8800" w:rsidR="00CB0508" w:rsidRDefault="00CB0508" w:rsidP="00CB0508">
      <w:pPr>
        <w:pStyle w:val="Heading4"/>
      </w:pPr>
      <w:r>
        <w:t>3.2.3.</w:t>
      </w:r>
      <w:r w:rsidR="00BE30B6">
        <w:t>8</w:t>
      </w:r>
      <w:r>
        <w:t xml:space="preserve"> View Holds/Overdue Media</w:t>
      </w:r>
    </w:p>
    <w:p w14:paraId="5AA17480" w14:textId="55B652D3" w:rsidR="00CB0508" w:rsidRDefault="00CB0508" w:rsidP="00F526F6">
      <w:r>
        <w:t xml:space="preserve">The system shall allow the librarian to check whether a user has </w:t>
      </w:r>
      <w:r w:rsidR="00E65832">
        <w:t>hold</w:t>
      </w:r>
      <w:r>
        <w:t xml:space="preserve"> or overdue media on their account.</w:t>
      </w:r>
    </w:p>
    <w:p w14:paraId="73B58E64" w14:textId="77777777" w:rsidR="008055A9" w:rsidRPr="00F526F6" w:rsidRDefault="008055A9" w:rsidP="00F526F6"/>
    <w:p w14:paraId="3424935E" w14:textId="77777777" w:rsidR="004C3692" w:rsidRDefault="004C3692" w:rsidP="004C3692">
      <w:pPr>
        <w:rPr>
          <w:i/>
        </w:rPr>
      </w:pPr>
    </w:p>
    <w:p w14:paraId="127A50A9" w14:textId="27C07187" w:rsidR="004C3692" w:rsidRPr="00CD443C" w:rsidRDefault="004C3692" w:rsidP="00CD443C">
      <w:pPr>
        <w:pStyle w:val="Heading2"/>
        <w:rPr>
          <w:u w:val="single"/>
        </w:rPr>
      </w:pPr>
      <w:bookmarkStart w:id="55" w:name="_Toc363403538"/>
      <w:bookmarkStart w:id="56" w:name="_Toc160644604"/>
      <w:r w:rsidRPr="00CD443C">
        <w:rPr>
          <w:u w:val="single"/>
        </w:rPr>
        <w:t>3.3 Performance Requirements</w:t>
      </w:r>
      <w:bookmarkEnd w:id="55"/>
      <w:bookmarkEnd w:id="56"/>
    </w:p>
    <w:p w14:paraId="3283685D" w14:textId="77777777" w:rsidR="004C3692" w:rsidRDefault="004C3692" w:rsidP="004C3692">
      <w:pPr>
        <w:tabs>
          <w:tab w:val="left" w:pos="1520"/>
        </w:tabs>
      </w:pPr>
      <w:bookmarkStart w:id="57" w:name="OLE_LINK1"/>
      <w:bookmarkStart w:id="58" w:name="OLE_LINK2"/>
    </w:p>
    <w:bookmarkEnd w:id="57"/>
    <w:bookmarkEnd w:id="58"/>
    <w:p w14:paraId="580E4BAC" w14:textId="2F7DC73C" w:rsidR="00A41BBB" w:rsidRPr="004076F8" w:rsidRDefault="00A41BBB" w:rsidP="003B4ACE">
      <w:pPr>
        <w:tabs>
          <w:tab w:val="left" w:pos="1520"/>
        </w:tabs>
      </w:pPr>
      <w:r w:rsidRPr="004076F8">
        <w:t>The following indicate</w:t>
      </w:r>
      <w:r w:rsidR="0090712D" w:rsidRPr="004076F8">
        <w:t>s</w:t>
      </w:r>
      <w:r w:rsidRPr="004076F8">
        <w:t xml:space="preserve"> the Static and Dynamic numerical requirements of</w:t>
      </w:r>
      <w:r w:rsidR="00070D34" w:rsidRPr="004076F8">
        <w:t xml:space="preserve"> the </w:t>
      </w:r>
      <w:r w:rsidR="00753CB5" w:rsidRPr="004076F8">
        <w:t>LibraHub</w:t>
      </w:r>
      <w:r w:rsidR="00070D34" w:rsidRPr="004076F8">
        <w:t xml:space="preserve"> </w:t>
      </w:r>
      <w:r w:rsidR="000747ED" w:rsidRPr="004076F8">
        <w:t>Lib</w:t>
      </w:r>
      <w:r w:rsidR="0090712D" w:rsidRPr="004076F8">
        <w:t>rary</w:t>
      </w:r>
      <w:r w:rsidR="000747ED" w:rsidRPr="004076F8">
        <w:t xml:space="preserve"> manage</w:t>
      </w:r>
      <w:r w:rsidR="008100AE" w:rsidRPr="004076F8">
        <w:t>me</w:t>
      </w:r>
      <w:r w:rsidR="000747ED" w:rsidRPr="004076F8">
        <w:t xml:space="preserve">nt system. Please keep in mind that the Dynamic and </w:t>
      </w:r>
      <w:r w:rsidR="00293D73" w:rsidRPr="004076F8">
        <w:t xml:space="preserve">static </w:t>
      </w:r>
      <w:r w:rsidR="000747ED" w:rsidRPr="004076F8">
        <w:t xml:space="preserve">numerical requirements </w:t>
      </w:r>
      <w:r w:rsidR="00293D73" w:rsidRPr="004076F8">
        <w:t>refl</w:t>
      </w:r>
      <w:r w:rsidR="008100AE" w:rsidRPr="004076F8">
        <w:t>e</w:t>
      </w:r>
      <w:r w:rsidR="00293D73" w:rsidRPr="004076F8">
        <w:t xml:space="preserve">ct a </w:t>
      </w:r>
      <w:r w:rsidR="0059404E" w:rsidRPr="004076F8">
        <w:t xml:space="preserve">local </w:t>
      </w:r>
      <w:r w:rsidR="00293D73" w:rsidRPr="004076F8">
        <w:t>l</w:t>
      </w:r>
      <w:r w:rsidR="00D8074B" w:rsidRPr="004076F8">
        <w:t xml:space="preserve">ibrary </w:t>
      </w:r>
      <w:r w:rsidR="00081422" w:rsidRPr="004076F8">
        <w:t>user base</w:t>
      </w:r>
      <w:r w:rsidR="00D8074B" w:rsidRPr="004076F8">
        <w:t xml:space="preserve"> that serves a population of </w:t>
      </w:r>
      <w:r w:rsidR="0059404E" w:rsidRPr="004076F8">
        <w:t>approx</w:t>
      </w:r>
      <w:r w:rsidR="002B5383" w:rsidRPr="004076F8">
        <w:t>imate</w:t>
      </w:r>
      <w:r w:rsidR="00844C03" w:rsidRPr="004076F8">
        <w:t xml:space="preserve">ly </w:t>
      </w:r>
      <w:r w:rsidR="00AC4ECD" w:rsidRPr="004076F8">
        <w:t>5</w:t>
      </w:r>
      <w:r w:rsidR="002B5383" w:rsidRPr="004076F8">
        <w:t xml:space="preserve">,000 people. </w:t>
      </w:r>
    </w:p>
    <w:p w14:paraId="5B22B1AF" w14:textId="77777777" w:rsidR="00A41BBB" w:rsidRPr="004076F8" w:rsidRDefault="00A41BBB" w:rsidP="00CD443C">
      <w:pPr>
        <w:pStyle w:val="Heading4"/>
      </w:pPr>
    </w:p>
    <w:p w14:paraId="5E4FCA43" w14:textId="3779EA6A" w:rsidR="002B0BAA" w:rsidRPr="004076F8" w:rsidRDefault="00CD45A0" w:rsidP="00CD443C">
      <w:pPr>
        <w:pStyle w:val="Heading4"/>
      </w:pPr>
      <w:r w:rsidRPr="004076F8">
        <w:t>Stat</w:t>
      </w:r>
      <w:r w:rsidR="004E0656" w:rsidRPr="004076F8">
        <w:t xml:space="preserve">ic </w:t>
      </w:r>
      <w:r w:rsidR="000A2DA6" w:rsidRPr="004076F8">
        <w:t>N</w:t>
      </w:r>
      <w:r w:rsidR="004E0656" w:rsidRPr="004076F8">
        <w:t>umerical</w:t>
      </w:r>
      <w:r w:rsidR="00BE3E74" w:rsidRPr="004076F8">
        <w:t xml:space="preserve"> </w:t>
      </w:r>
      <w:r w:rsidR="000A2DA6" w:rsidRPr="004076F8">
        <w:t>R</w:t>
      </w:r>
      <w:r w:rsidR="00BE3E74" w:rsidRPr="004076F8">
        <w:t>equirements</w:t>
      </w:r>
    </w:p>
    <w:p w14:paraId="4366CDF7" w14:textId="10BE65F6" w:rsidR="003B4ACE" w:rsidRPr="004076F8" w:rsidRDefault="00A54810" w:rsidP="000F1199">
      <w:pPr>
        <w:pStyle w:val="ListParagraph"/>
        <w:numPr>
          <w:ilvl w:val="0"/>
          <w:numId w:val="6"/>
        </w:numPr>
        <w:tabs>
          <w:tab w:val="left" w:pos="1520"/>
        </w:tabs>
      </w:pPr>
      <w:r w:rsidRPr="004076F8">
        <w:t>Number of simult</w:t>
      </w:r>
      <w:r w:rsidR="001D30A9" w:rsidRPr="004076F8">
        <w:t>aneous Users</w:t>
      </w:r>
    </w:p>
    <w:p w14:paraId="625CFE82" w14:textId="2C090C3E" w:rsidR="00C01465" w:rsidRPr="004076F8" w:rsidRDefault="00C01465" w:rsidP="000F1199">
      <w:pPr>
        <w:pStyle w:val="ListParagraph"/>
        <w:numPr>
          <w:ilvl w:val="1"/>
          <w:numId w:val="6"/>
        </w:numPr>
        <w:tabs>
          <w:tab w:val="left" w:pos="1520"/>
        </w:tabs>
      </w:pPr>
      <w:r w:rsidRPr="004076F8">
        <w:t>The system should support at least 20 simultaneous users to ensure smooth operation during peak hours.</w:t>
      </w:r>
    </w:p>
    <w:p w14:paraId="66E2210E" w14:textId="590E7000" w:rsidR="001D30A9" w:rsidRPr="004076F8" w:rsidRDefault="00C749DB" w:rsidP="000F1199">
      <w:pPr>
        <w:pStyle w:val="ListParagraph"/>
        <w:numPr>
          <w:ilvl w:val="0"/>
          <w:numId w:val="6"/>
        </w:numPr>
        <w:tabs>
          <w:tab w:val="left" w:pos="1520"/>
        </w:tabs>
      </w:pPr>
      <w:r w:rsidRPr="004076F8">
        <w:lastRenderedPageBreak/>
        <w:t xml:space="preserve">Amount </w:t>
      </w:r>
      <w:r w:rsidR="00D56BBE" w:rsidRPr="004076F8">
        <w:t xml:space="preserve">and </w:t>
      </w:r>
      <w:r w:rsidR="005518C4" w:rsidRPr="004076F8">
        <w:t>T</w:t>
      </w:r>
      <w:r w:rsidR="00D56BBE" w:rsidRPr="004076F8">
        <w:t>ype of Information</w:t>
      </w:r>
    </w:p>
    <w:p w14:paraId="29FEB547" w14:textId="70A86ACE" w:rsidR="00131D33" w:rsidRPr="004076F8" w:rsidRDefault="00131D33" w:rsidP="000F1199">
      <w:pPr>
        <w:pStyle w:val="ListParagraph"/>
        <w:numPr>
          <w:ilvl w:val="1"/>
          <w:numId w:val="6"/>
        </w:numPr>
        <w:tabs>
          <w:tab w:val="left" w:pos="1520"/>
        </w:tabs>
      </w:pPr>
      <w:r w:rsidRPr="004076F8">
        <w:t>The system should be able to handle a database of up to 5,000 books and 2,000 users, including information such as book titles, authors, ISBNs, user accounts, and borrowing histories.</w:t>
      </w:r>
    </w:p>
    <w:p w14:paraId="496130D7" w14:textId="3DF2479E" w:rsidR="005518C4" w:rsidRPr="004076F8" w:rsidRDefault="005518C4" w:rsidP="000F1199">
      <w:pPr>
        <w:pStyle w:val="ListParagraph"/>
        <w:numPr>
          <w:ilvl w:val="0"/>
          <w:numId w:val="6"/>
        </w:numPr>
        <w:tabs>
          <w:tab w:val="left" w:pos="1520"/>
        </w:tabs>
      </w:pPr>
      <w:r w:rsidRPr="004076F8">
        <w:t xml:space="preserve">Library </w:t>
      </w:r>
      <w:r w:rsidR="006B4FF7" w:rsidRPr="004076F8">
        <w:t>collection size</w:t>
      </w:r>
    </w:p>
    <w:p w14:paraId="030B0BB0" w14:textId="7F548E58" w:rsidR="00462649" w:rsidRPr="004076F8" w:rsidRDefault="00462649" w:rsidP="000F1199">
      <w:pPr>
        <w:pStyle w:val="ListParagraph"/>
        <w:numPr>
          <w:ilvl w:val="1"/>
          <w:numId w:val="6"/>
        </w:numPr>
        <w:tabs>
          <w:tab w:val="left" w:pos="1520"/>
        </w:tabs>
      </w:pPr>
      <w:r w:rsidRPr="004076F8">
        <w:t>The system should be capable of managing a library collection of up to 50,000 items, including books, DVDs, CDs, and other media types.</w:t>
      </w:r>
    </w:p>
    <w:p w14:paraId="5F2932E6" w14:textId="61C36046" w:rsidR="006B4FF7" w:rsidRPr="004076F8" w:rsidRDefault="00AB6130" w:rsidP="000F1199">
      <w:pPr>
        <w:pStyle w:val="ListParagraph"/>
        <w:numPr>
          <w:ilvl w:val="0"/>
          <w:numId w:val="6"/>
        </w:numPr>
        <w:tabs>
          <w:tab w:val="left" w:pos="1520"/>
        </w:tabs>
      </w:pPr>
      <w:r w:rsidRPr="004076F8">
        <w:t>Book Checkout and Return</w:t>
      </w:r>
    </w:p>
    <w:p w14:paraId="6CAB7266" w14:textId="653B0364" w:rsidR="00BA7ED2" w:rsidRPr="004076F8" w:rsidRDefault="00BA7ED2" w:rsidP="000F1199">
      <w:pPr>
        <w:pStyle w:val="ListParagraph"/>
        <w:numPr>
          <w:ilvl w:val="1"/>
          <w:numId w:val="6"/>
        </w:numPr>
        <w:tabs>
          <w:tab w:val="left" w:pos="1520"/>
        </w:tabs>
      </w:pPr>
      <w:r w:rsidRPr="004076F8">
        <w:t>The system should be able to process at least 100 book checkouts and returns per hour during peak hours of operation.</w:t>
      </w:r>
    </w:p>
    <w:p w14:paraId="0EE3C8A4" w14:textId="7E28B5ED" w:rsidR="00AB6130" w:rsidRPr="004076F8" w:rsidRDefault="00F970F7" w:rsidP="000F1199">
      <w:pPr>
        <w:pStyle w:val="ListParagraph"/>
        <w:numPr>
          <w:ilvl w:val="0"/>
          <w:numId w:val="6"/>
        </w:numPr>
        <w:tabs>
          <w:tab w:val="left" w:pos="1520"/>
        </w:tabs>
      </w:pPr>
      <w:r w:rsidRPr="004076F8">
        <w:t>Book reservation</w:t>
      </w:r>
    </w:p>
    <w:p w14:paraId="37C773F4" w14:textId="1753C2CA" w:rsidR="00864A29" w:rsidRPr="004076F8" w:rsidRDefault="008416AA" w:rsidP="000F1199">
      <w:pPr>
        <w:pStyle w:val="ListParagraph"/>
        <w:numPr>
          <w:ilvl w:val="1"/>
          <w:numId w:val="6"/>
        </w:numPr>
        <w:tabs>
          <w:tab w:val="left" w:pos="1520"/>
        </w:tabs>
      </w:pPr>
      <w:r w:rsidRPr="004076F8">
        <w:t>The system should support the reservation of at least 20 books simultaneously to accommodate user requests for popular items.</w:t>
      </w:r>
    </w:p>
    <w:p w14:paraId="7BB9A6EE" w14:textId="539DFBA6" w:rsidR="006B07F4" w:rsidRPr="004076F8" w:rsidRDefault="006B07F4" w:rsidP="000F1199">
      <w:pPr>
        <w:pStyle w:val="ListParagraph"/>
        <w:numPr>
          <w:ilvl w:val="0"/>
          <w:numId w:val="6"/>
        </w:numPr>
        <w:tabs>
          <w:tab w:val="left" w:pos="1520"/>
        </w:tabs>
      </w:pPr>
      <w:r w:rsidRPr="004076F8">
        <w:t>User Account Management</w:t>
      </w:r>
    </w:p>
    <w:p w14:paraId="75CCD3A8" w14:textId="03512785" w:rsidR="002C55AD" w:rsidRPr="004076F8" w:rsidRDefault="002C55AD" w:rsidP="000F1199">
      <w:pPr>
        <w:pStyle w:val="ListParagraph"/>
        <w:numPr>
          <w:ilvl w:val="1"/>
          <w:numId w:val="6"/>
        </w:numPr>
        <w:tabs>
          <w:tab w:val="left" w:pos="1520"/>
        </w:tabs>
      </w:pPr>
      <w:r w:rsidRPr="004076F8">
        <w:t>The system should allow librarians to create and manage user accounts efficiently, with the ability to handle at least 50 new user registrations per day.</w:t>
      </w:r>
    </w:p>
    <w:p w14:paraId="211212BA" w14:textId="576F2F07" w:rsidR="006B07F4" w:rsidRPr="004076F8" w:rsidRDefault="003252B0" w:rsidP="000F1199">
      <w:pPr>
        <w:pStyle w:val="ListParagraph"/>
        <w:numPr>
          <w:ilvl w:val="0"/>
          <w:numId w:val="6"/>
        </w:numPr>
        <w:tabs>
          <w:tab w:val="left" w:pos="1520"/>
        </w:tabs>
      </w:pPr>
      <w:r w:rsidRPr="004076F8">
        <w:t>Database Performance</w:t>
      </w:r>
    </w:p>
    <w:p w14:paraId="3D19AF78" w14:textId="266A16C8" w:rsidR="002408FB" w:rsidRPr="004076F8" w:rsidRDefault="002408FB" w:rsidP="000F1199">
      <w:pPr>
        <w:pStyle w:val="ListParagraph"/>
        <w:numPr>
          <w:ilvl w:val="1"/>
          <w:numId w:val="6"/>
        </w:numPr>
        <w:tabs>
          <w:tab w:val="left" w:pos="1520"/>
        </w:tabs>
      </w:pPr>
      <w:r w:rsidRPr="004076F8">
        <w:t>The system should be able to retrieve and display search results for a typical query within 1-</w:t>
      </w:r>
      <w:r w:rsidR="009E5089" w:rsidRPr="004076F8">
        <w:t>10</w:t>
      </w:r>
      <w:r w:rsidRPr="004076F8">
        <w:t xml:space="preserve"> seconds to provide a responsive user experience.</w:t>
      </w:r>
    </w:p>
    <w:p w14:paraId="79D85258" w14:textId="72835D2C" w:rsidR="00CE7438" w:rsidRPr="004076F8" w:rsidRDefault="00CE7438" w:rsidP="000F1199">
      <w:pPr>
        <w:pStyle w:val="ListParagraph"/>
        <w:numPr>
          <w:ilvl w:val="0"/>
          <w:numId w:val="6"/>
        </w:numPr>
        <w:tabs>
          <w:tab w:val="left" w:pos="1520"/>
        </w:tabs>
      </w:pPr>
      <w:r w:rsidRPr="004076F8">
        <w:t xml:space="preserve">System Availability </w:t>
      </w:r>
    </w:p>
    <w:p w14:paraId="5568CB0E" w14:textId="7BA37B33" w:rsidR="00BE3E74" w:rsidRPr="004076F8" w:rsidRDefault="00BC7205" w:rsidP="000F1199">
      <w:pPr>
        <w:pStyle w:val="ListParagraph"/>
        <w:numPr>
          <w:ilvl w:val="1"/>
          <w:numId w:val="6"/>
        </w:numPr>
        <w:tabs>
          <w:tab w:val="left" w:pos="1520"/>
        </w:tabs>
      </w:pPr>
      <w:r w:rsidRPr="004076F8">
        <w:t>The system should be available for use by library staff and patrons at least 99% of the time, with scheduled maintenance periods communicated in advance.</w:t>
      </w:r>
    </w:p>
    <w:p w14:paraId="088D6854" w14:textId="77777777" w:rsidR="00B65EAC" w:rsidRPr="004076F8" w:rsidRDefault="00B65EAC" w:rsidP="00B65EAC">
      <w:pPr>
        <w:tabs>
          <w:tab w:val="left" w:pos="1520"/>
        </w:tabs>
      </w:pPr>
    </w:p>
    <w:p w14:paraId="55FEF3B3" w14:textId="77777777" w:rsidR="00B65EAC" w:rsidRPr="004076F8" w:rsidRDefault="00B65EAC" w:rsidP="00B65EAC">
      <w:pPr>
        <w:tabs>
          <w:tab w:val="left" w:pos="1520"/>
        </w:tabs>
      </w:pPr>
    </w:p>
    <w:p w14:paraId="1839F744" w14:textId="5DCDCC7A" w:rsidR="00BE3E74" w:rsidRPr="004076F8" w:rsidRDefault="005C0F19" w:rsidP="00CD443C">
      <w:pPr>
        <w:pStyle w:val="Heading4"/>
      </w:pPr>
      <w:r w:rsidRPr="004076F8">
        <w:t xml:space="preserve">Dynamic </w:t>
      </w:r>
      <w:r w:rsidR="000A2DA6" w:rsidRPr="004076F8">
        <w:t xml:space="preserve">Numerical </w:t>
      </w:r>
      <w:r w:rsidR="00FB3E11" w:rsidRPr="004076F8">
        <w:t>Requirements</w:t>
      </w:r>
    </w:p>
    <w:p w14:paraId="0D3B5B13" w14:textId="48F8C2A9" w:rsidR="00F7557E" w:rsidRPr="004076F8" w:rsidRDefault="004E2FCF" w:rsidP="000F1199">
      <w:pPr>
        <w:pStyle w:val="ListParagraph"/>
        <w:numPr>
          <w:ilvl w:val="0"/>
          <w:numId w:val="7"/>
        </w:numPr>
        <w:tabs>
          <w:tab w:val="left" w:pos="1520"/>
        </w:tabs>
      </w:pPr>
      <w:r w:rsidRPr="004076F8">
        <w:t>Transaction Processing time</w:t>
      </w:r>
    </w:p>
    <w:p w14:paraId="2925E7D9" w14:textId="284CCCF3" w:rsidR="00253F45" w:rsidRPr="004076F8" w:rsidRDefault="00253F45" w:rsidP="000F1199">
      <w:pPr>
        <w:pStyle w:val="ListParagraph"/>
        <w:numPr>
          <w:ilvl w:val="1"/>
          <w:numId w:val="7"/>
        </w:numPr>
        <w:tabs>
          <w:tab w:val="left" w:pos="1520"/>
        </w:tabs>
      </w:pPr>
      <w:r w:rsidRPr="004076F8">
        <w:t xml:space="preserve">90% of transactions, such as book checkouts and returns, should be processed in less than </w:t>
      </w:r>
      <w:r w:rsidR="00912FD5" w:rsidRPr="004076F8">
        <w:t>5</w:t>
      </w:r>
      <w:r w:rsidRPr="004076F8">
        <w:t xml:space="preserve"> seconds under normal workload conditions.</w:t>
      </w:r>
    </w:p>
    <w:p w14:paraId="54F585E8" w14:textId="26D86B7C" w:rsidR="004E2FCF" w:rsidRPr="004076F8" w:rsidRDefault="00092F84" w:rsidP="000F1199">
      <w:pPr>
        <w:pStyle w:val="ListParagraph"/>
        <w:numPr>
          <w:ilvl w:val="0"/>
          <w:numId w:val="7"/>
        </w:numPr>
        <w:tabs>
          <w:tab w:val="left" w:pos="1520"/>
        </w:tabs>
      </w:pPr>
      <w:r w:rsidRPr="004076F8">
        <w:t>Task completion time</w:t>
      </w:r>
    </w:p>
    <w:p w14:paraId="59BD286C" w14:textId="63C914F7" w:rsidR="00912FD5" w:rsidRPr="004076F8" w:rsidRDefault="00912FD5" w:rsidP="000F1199">
      <w:pPr>
        <w:pStyle w:val="ListParagraph"/>
        <w:numPr>
          <w:ilvl w:val="1"/>
          <w:numId w:val="7"/>
        </w:numPr>
        <w:tabs>
          <w:tab w:val="left" w:pos="1520"/>
        </w:tabs>
      </w:pPr>
      <w:r w:rsidRPr="004076F8">
        <w:t>The system should complete common tasks, such as searching for a book or adding a new user, within 3 seconds under normal workload conditions.</w:t>
      </w:r>
    </w:p>
    <w:p w14:paraId="366F4D79" w14:textId="1B2625B5" w:rsidR="00092F84" w:rsidRPr="004076F8" w:rsidRDefault="007854C6" w:rsidP="000F1199">
      <w:pPr>
        <w:pStyle w:val="ListParagraph"/>
        <w:numPr>
          <w:ilvl w:val="0"/>
          <w:numId w:val="7"/>
        </w:numPr>
        <w:tabs>
          <w:tab w:val="left" w:pos="1520"/>
        </w:tabs>
      </w:pPr>
      <w:r w:rsidRPr="004076F8">
        <w:t>User interaction Response time</w:t>
      </w:r>
    </w:p>
    <w:p w14:paraId="4F8DFD7E" w14:textId="67C50FEC" w:rsidR="00051AAE" w:rsidRPr="004076F8" w:rsidRDefault="00051AAE" w:rsidP="000F1199">
      <w:pPr>
        <w:pStyle w:val="ListParagraph"/>
        <w:numPr>
          <w:ilvl w:val="1"/>
          <w:numId w:val="7"/>
        </w:numPr>
        <w:tabs>
          <w:tab w:val="left" w:pos="1520"/>
        </w:tabs>
      </w:pPr>
      <w:r w:rsidRPr="004076F8">
        <w:t>The system should respond to user interactions, such as clicking on a button or entering text, within 0.5 seconds to provide a smooth and responsive user experience.</w:t>
      </w:r>
    </w:p>
    <w:p w14:paraId="770C5E23" w14:textId="04E14776" w:rsidR="007854C6" w:rsidRPr="004076F8" w:rsidRDefault="007854C6" w:rsidP="000F1199">
      <w:pPr>
        <w:pStyle w:val="ListParagraph"/>
        <w:numPr>
          <w:ilvl w:val="0"/>
          <w:numId w:val="7"/>
        </w:numPr>
        <w:tabs>
          <w:tab w:val="left" w:pos="1520"/>
        </w:tabs>
      </w:pPr>
      <w:r w:rsidRPr="004076F8">
        <w:t>Database Query performance</w:t>
      </w:r>
    </w:p>
    <w:p w14:paraId="6DA4C0CD" w14:textId="2165A473" w:rsidR="00AE48D6" w:rsidRPr="004076F8" w:rsidRDefault="00AE48D6" w:rsidP="000F1199">
      <w:pPr>
        <w:pStyle w:val="ListParagraph"/>
        <w:numPr>
          <w:ilvl w:val="1"/>
          <w:numId w:val="7"/>
        </w:numPr>
        <w:tabs>
          <w:tab w:val="left" w:pos="1520"/>
        </w:tabs>
      </w:pPr>
      <w:r w:rsidRPr="004076F8">
        <w:t>The system should be able to retrieve and display search results for a typical query within 1-2 seconds to ensure efficient access to information.</w:t>
      </w:r>
    </w:p>
    <w:p w14:paraId="194E5FDF" w14:textId="6BF1E3A2" w:rsidR="007854C6" w:rsidRPr="004076F8" w:rsidRDefault="00824627" w:rsidP="000F1199">
      <w:pPr>
        <w:pStyle w:val="ListParagraph"/>
        <w:numPr>
          <w:ilvl w:val="0"/>
          <w:numId w:val="7"/>
        </w:numPr>
        <w:tabs>
          <w:tab w:val="left" w:pos="1520"/>
        </w:tabs>
      </w:pPr>
      <w:r w:rsidRPr="004076F8">
        <w:t>C</w:t>
      </w:r>
      <w:r w:rsidR="00F93ACE" w:rsidRPr="004076F8">
        <w:t>o</w:t>
      </w:r>
      <w:r w:rsidR="00A802A5" w:rsidRPr="004076F8">
        <w:t>ncurrency</w:t>
      </w:r>
    </w:p>
    <w:p w14:paraId="06D354F6" w14:textId="4BA45BBC" w:rsidR="00AE48D6" w:rsidRPr="004076F8" w:rsidRDefault="00175125" w:rsidP="000F1199">
      <w:pPr>
        <w:pStyle w:val="ListParagraph"/>
        <w:numPr>
          <w:ilvl w:val="1"/>
          <w:numId w:val="7"/>
        </w:numPr>
        <w:tabs>
          <w:tab w:val="left" w:pos="1520"/>
        </w:tabs>
      </w:pPr>
      <w:r w:rsidRPr="004076F8">
        <w:lastRenderedPageBreak/>
        <w:t>The system should be able to handle at least 20 concurrent transactions, such as book checkouts or returns, during peak hours to prevent delays and ensure timely processing.</w:t>
      </w:r>
    </w:p>
    <w:p w14:paraId="40C017AC" w14:textId="171045CA" w:rsidR="00824627" w:rsidRPr="004076F8" w:rsidRDefault="00A802A5" w:rsidP="000F1199">
      <w:pPr>
        <w:pStyle w:val="ListParagraph"/>
        <w:numPr>
          <w:ilvl w:val="0"/>
          <w:numId w:val="7"/>
        </w:numPr>
        <w:tabs>
          <w:tab w:val="left" w:pos="1520"/>
        </w:tabs>
      </w:pPr>
      <w:r w:rsidRPr="004076F8">
        <w:t>Data storage capacity</w:t>
      </w:r>
    </w:p>
    <w:p w14:paraId="59775D97" w14:textId="5A3397C0" w:rsidR="00A15363" w:rsidRPr="004076F8" w:rsidRDefault="00A15363" w:rsidP="000F1199">
      <w:pPr>
        <w:pStyle w:val="ListParagraph"/>
        <w:numPr>
          <w:ilvl w:val="1"/>
          <w:numId w:val="7"/>
        </w:numPr>
        <w:tabs>
          <w:tab w:val="left" w:pos="1520"/>
        </w:tabs>
      </w:pPr>
      <w:r w:rsidRPr="004076F8">
        <w:t>The system should be able to store and manage data for at least 5 years, including user accounts, borrowing histories, and library collection information.</w:t>
      </w:r>
    </w:p>
    <w:p w14:paraId="740651F4" w14:textId="3A1D181E" w:rsidR="00A802A5" w:rsidRPr="004076F8" w:rsidRDefault="00A802A5" w:rsidP="000F1199">
      <w:pPr>
        <w:pStyle w:val="ListParagraph"/>
        <w:numPr>
          <w:ilvl w:val="0"/>
          <w:numId w:val="7"/>
        </w:numPr>
        <w:tabs>
          <w:tab w:val="left" w:pos="1520"/>
        </w:tabs>
      </w:pPr>
      <w:r w:rsidRPr="004076F8">
        <w:t>Error handling</w:t>
      </w:r>
    </w:p>
    <w:p w14:paraId="43F8D7CE" w14:textId="1C182AEC" w:rsidR="002B0BAA" w:rsidRDefault="00B65EAC" w:rsidP="004C3692">
      <w:pPr>
        <w:pStyle w:val="ListParagraph"/>
        <w:numPr>
          <w:ilvl w:val="1"/>
          <w:numId w:val="7"/>
        </w:numPr>
        <w:tabs>
          <w:tab w:val="left" w:pos="1520"/>
        </w:tabs>
      </w:pPr>
      <w:r w:rsidRPr="004076F8">
        <w:t xml:space="preserve">The system should handle errors gracefully, with no more than </w:t>
      </w:r>
      <w:r w:rsidR="00C36A68" w:rsidRPr="004076F8">
        <w:t>3</w:t>
      </w:r>
      <w:r w:rsidRPr="004076F8">
        <w:t>% of transactions resulting in system errors or crashes under normal operating conditions.</w:t>
      </w:r>
    </w:p>
    <w:p w14:paraId="76477B98" w14:textId="77777777" w:rsidR="004C3692" w:rsidRDefault="004C3692" w:rsidP="004C3692">
      <w:pPr>
        <w:pStyle w:val="lev2"/>
      </w:pPr>
    </w:p>
    <w:p w14:paraId="2F5D5ED2" w14:textId="321BD5F4" w:rsidR="004C3692" w:rsidRPr="00CD443C" w:rsidRDefault="004C3692" w:rsidP="004C3692">
      <w:pPr>
        <w:pStyle w:val="Heading2"/>
        <w:rPr>
          <w:u w:val="single"/>
        </w:rPr>
      </w:pPr>
      <w:bookmarkStart w:id="59" w:name="_Toc363403539"/>
      <w:bookmarkStart w:id="60" w:name="_Toc160644605"/>
      <w:r w:rsidRPr="00CD443C">
        <w:rPr>
          <w:u w:val="single"/>
        </w:rPr>
        <w:t>3.4 Logical Database Requirements</w:t>
      </w:r>
      <w:bookmarkEnd w:id="59"/>
      <w:bookmarkEnd w:id="60"/>
    </w:p>
    <w:p w14:paraId="4FF1D94F" w14:textId="77777777" w:rsidR="00F471CD" w:rsidRDefault="00F471CD" w:rsidP="004C3692">
      <w:pPr>
        <w:rPr>
          <w:i/>
        </w:rPr>
      </w:pPr>
    </w:p>
    <w:p w14:paraId="555D7BCC" w14:textId="553A94AB" w:rsidR="00F471CD" w:rsidRPr="00D829A4" w:rsidRDefault="00F471CD" w:rsidP="00FA096D">
      <w:r w:rsidRPr="00D829A4">
        <w:t>Entities</w:t>
      </w:r>
    </w:p>
    <w:p w14:paraId="34B870F8" w14:textId="77E0AFF0" w:rsidR="00FA096D" w:rsidRPr="00D829A4" w:rsidRDefault="00FA096D" w:rsidP="000F1199">
      <w:pPr>
        <w:pStyle w:val="ListParagraph"/>
        <w:numPr>
          <w:ilvl w:val="0"/>
          <w:numId w:val="12"/>
        </w:numPr>
      </w:pPr>
      <w:r w:rsidRPr="00D829A4">
        <w:t>User</w:t>
      </w:r>
    </w:p>
    <w:p w14:paraId="51DC82B9" w14:textId="2BB36252" w:rsidR="0025768B" w:rsidRPr="00D829A4" w:rsidRDefault="0025768B" w:rsidP="000F1199">
      <w:pPr>
        <w:pStyle w:val="ListParagraph"/>
        <w:numPr>
          <w:ilvl w:val="1"/>
          <w:numId w:val="12"/>
        </w:numPr>
      </w:pPr>
      <w:r w:rsidRPr="00D829A4">
        <w:t>Attributes</w:t>
      </w:r>
    </w:p>
    <w:p w14:paraId="350910E8" w14:textId="5C9BE3FD" w:rsidR="005529CA" w:rsidRPr="00D829A4" w:rsidRDefault="001C7063" w:rsidP="000F1199">
      <w:pPr>
        <w:pStyle w:val="ListParagraph"/>
        <w:numPr>
          <w:ilvl w:val="2"/>
          <w:numId w:val="12"/>
        </w:numPr>
      </w:pPr>
      <w:r w:rsidRPr="00D829A4">
        <w:t>User ID (PK)</w:t>
      </w:r>
    </w:p>
    <w:p w14:paraId="34205487" w14:textId="4BA2288D" w:rsidR="001C7063" w:rsidRPr="00D829A4" w:rsidRDefault="00F30D99" w:rsidP="000F1199">
      <w:pPr>
        <w:pStyle w:val="ListParagraph"/>
        <w:numPr>
          <w:ilvl w:val="2"/>
          <w:numId w:val="12"/>
        </w:numPr>
      </w:pPr>
      <w:r w:rsidRPr="00D829A4">
        <w:t>Name</w:t>
      </w:r>
    </w:p>
    <w:p w14:paraId="74B380C6" w14:textId="55FAB562" w:rsidR="00F30D99" w:rsidRPr="00D829A4" w:rsidRDefault="00F30D99" w:rsidP="000F1199">
      <w:pPr>
        <w:pStyle w:val="ListParagraph"/>
        <w:numPr>
          <w:ilvl w:val="2"/>
          <w:numId w:val="12"/>
        </w:numPr>
      </w:pPr>
      <w:r w:rsidRPr="00D829A4">
        <w:t>Email</w:t>
      </w:r>
    </w:p>
    <w:p w14:paraId="2F9A1AF7" w14:textId="4FB57497" w:rsidR="00F30D99" w:rsidRPr="00D829A4" w:rsidRDefault="00F30D99" w:rsidP="000F1199">
      <w:pPr>
        <w:pStyle w:val="ListParagraph"/>
        <w:numPr>
          <w:ilvl w:val="2"/>
          <w:numId w:val="12"/>
        </w:numPr>
      </w:pPr>
      <w:r w:rsidRPr="00D829A4">
        <w:t>Password</w:t>
      </w:r>
    </w:p>
    <w:p w14:paraId="5664EBB8" w14:textId="2C6204E8" w:rsidR="00F30D99" w:rsidRPr="00D829A4" w:rsidRDefault="00F30D99" w:rsidP="000F1199">
      <w:pPr>
        <w:pStyle w:val="ListParagraph"/>
        <w:numPr>
          <w:ilvl w:val="2"/>
          <w:numId w:val="12"/>
        </w:numPr>
      </w:pPr>
      <w:r w:rsidRPr="00D829A4">
        <w:t>Registration</w:t>
      </w:r>
      <w:r w:rsidR="007F5A1A" w:rsidRPr="00D829A4">
        <w:t xml:space="preserve"> Date</w:t>
      </w:r>
    </w:p>
    <w:p w14:paraId="1A7F5A36" w14:textId="5A9952C3" w:rsidR="007F0DA9" w:rsidRPr="00D829A4" w:rsidRDefault="007F0DA9" w:rsidP="000F1199">
      <w:pPr>
        <w:pStyle w:val="ListParagraph"/>
        <w:numPr>
          <w:ilvl w:val="2"/>
          <w:numId w:val="12"/>
        </w:numPr>
      </w:pPr>
      <w:r w:rsidRPr="00D829A4">
        <w:t>Last</w:t>
      </w:r>
      <w:r w:rsidR="00704138" w:rsidRPr="00D829A4">
        <w:t xml:space="preserve"> Online</w:t>
      </w:r>
    </w:p>
    <w:p w14:paraId="4E1B5EE4" w14:textId="3A7F5722" w:rsidR="00FA096D" w:rsidRPr="00D829A4" w:rsidRDefault="00FA096D" w:rsidP="000F1199">
      <w:pPr>
        <w:pStyle w:val="ListParagraph"/>
        <w:numPr>
          <w:ilvl w:val="0"/>
          <w:numId w:val="12"/>
        </w:numPr>
      </w:pPr>
      <w:r w:rsidRPr="00D829A4">
        <w:t>Media</w:t>
      </w:r>
    </w:p>
    <w:p w14:paraId="6815DA14" w14:textId="4B9765B7" w:rsidR="0025768B" w:rsidRPr="00D829A4" w:rsidRDefault="0025768B" w:rsidP="000F1199">
      <w:pPr>
        <w:pStyle w:val="ListParagraph"/>
        <w:numPr>
          <w:ilvl w:val="1"/>
          <w:numId w:val="12"/>
        </w:numPr>
      </w:pPr>
      <w:r w:rsidRPr="00D829A4">
        <w:t>Attributes</w:t>
      </w:r>
    </w:p>
    <w:p w14:paraId="6D3F1B9A" w14:textId="3A7A66CA" w:rsidR="007F5A1A" w:rsidRPr="00D829A4" w:rsidRDefault="007F5A1A" w:rsidP="000F1199">
      <w:pPr>
        <w:pStyle w:val="ListParagraph"/>
        <w:numPr>
          <w:ilvl w:val="2"/>
          <w:numId w:val="12"/>
        </w:numPr>
      </w:pPr>
      <w:r w:rsidRPr="00D829A4">
        <w:t>Me</w:t>
      </w:r>
      <w:r w:rsidR="00DD1847" w:rsidRPr="00D829A4">
        <w:t>dia ID (PK)</w:t>
      </w:r>
    </w:p>
    <w:p w14:paraId="4317C5FD" w14:textId="5673BE6C" w:rsidR="00DD1847" w:rsidRPr="00D829A4" w:rsidRDefault="00C458F0" w:rsidP="000F1199">
      <w:pPr>
        <w:pStyle w:val="ListParagraph"/>
        <w:numPr>
          <w:ilvl w:val="2"/>
          <w:numId w:val="12"/>
        </w:numPr>
      </w:pPr>
      <w:r w:rsidRPr="00D829A4">
        <w:t xml:space="preserve">Title </w:t>
      </w:r>
    </w:p>
    <w:p w14:paraId="5B9F0BFC" w14:textId="5C3E9839" w:rsidR="00C458F0" w:rsidRPr="00D829A4" w:rsidRDefault="003F5899" w:rsidP="000F1199">
      <w:pPr>
        <w:pStyle w:val="ListParagraph"/>
        <w:numPr>
          <w:ilvl w:val="2"/>
          <w:numId w:val="12"/>
        </w:numPr>
      </w:pPr>
      <w:r w:rsidRPr="00D829A4">
        <w:t>Author</w:t>
      </w:r>
    </w:p>
    <w:p w14:paraId="3B08CD4B" w14:textId="6336D351" w:rsidR="003F5899" w:rsidRPr="00D829A4" w:rsidRDefault="003F5899" w:rsidP="000F1199">
      <w:pPr>
        <w:pStyle w:val="ListParagraph"/>
        <w:numPr>
          <w:ilvl w:val="2"/>
          <w:numId w:val="12"/>
        </w:numPr>
      </w:pPr>
      <w:r w:rsidRPr="00D829A4">
        <w:t>Type</w:t>
      </w:r>
    </w:p>
    <w:p w14:paraId="521648EC" w14:textId="45DEA9A2" w:rsidR="008E2F9D" w:rsidRPr="00D829A4" w:rsidRDefault="008E2F9D" w:rsidP="000F1199">
      <w:pPr>
        <w:pStyle w:val="ListParagraph"/>
        <w:numPr>
          <w:ilvl w:val="2"/>
          <w:numId w:val="12"/>
        </w:numPr>
      </w:pPr>
      <w:r w:rsidRPr="00D829A4">
        <w:t>Status</w:t>
      </w:r>
    </w:p>
    <w:p w14:paraId="5E36DDF7" w14:textId="75DF62CB" w:rsidR="006471B8" w:rsidRPr="00D829A4" w:rsidRDefault="006471B8" w:rsidP="000F1199">
      <w:pPr>
        <w:pStyle w:val="ListParagraph"/>
        <w:numPr>
          <w:ilvl w:val="3"/>
          <w:numId w:val="12"/>
        </w:numPr>
      </w:pPr>
      <w:r w:rsidRPr="00D829A4">
        <w:t>Available</w:t>
      </w:r>
    </w:p>
    <w:p w14:paraId="39221143" w14:textId="14245AB3" w:rsidR="006471B8" w:rsidRPr="00D829A4" w:rsidRDefault="006471B8" w:rsidP="000F1199">
      <w:pPr>
        <w:pStyle w:val="ListParagraph"/>
        <w:numPr>
          <w:ilvl w:val="3"/>
          <w:numId w:val="12"/>
        </w:numPr>
      </w:pPr>
      <w:r w:rsidRPr="00D829A4">
        <w:t>Checked out</w:t>
      </w:r>
    </w:p>
    <w:p w14:paraId="25D4E216" w14:textId="7641A113" w:rsidR="006471B8" w:rsidRPr="00D829A4" w:rsidRDefault="006471B8" w:rsidP="000F1199">
      <w:pPr>
        <w:pStyle w:val="ListParagraph"/>
        <w:numPr>
          <w:ilvl w:val="3"/>
          <w:numId w:val="12"/>
        </w:numPr>
      </w:pPr>
      <w:r w:rsidRPr="00D829A4">
        <w:t>On hold</w:t>
      </w:r>
    </w:p>
    <w:p w14:paraId="02B9370F" w14:textId="3F9B003E" w:rsidR="00FA096D" w:rsidRPr="00D829A4" w:rsidRDefault="00FA096D" w:rsidP="000F1199">
      <w:pPr>
        <w:pStyle w:val="ListParagraph"/>
        <w:numPr>
          <w:ilvl w:val="0"/>
          <w:numId w:val="12"/>
        </w:numPr>
      </w:pPr>
      <w:r w:rsidRPr="00D829A4">
        <w:t>Checkout</w:t>
      </w:r>
    </w:p>
    <w:p w14:paraId="47B89EAB" w14:textId="321A160A" w:rsidR="0025768B" w:rsidRPr="00D829A4" w:rsidRDefault="0025768B" w:rsidP="000F1199">
      <w:pPr>
        <w:pStyle w:val="ListParagraph"/>
        <w:numPr>
          <w:ilvl w:val="1"/>
          <w:numId w:val="12"/>
        </w:numPr>
      </w:pPr>
      <w:r w:rsidRPr="00D829A4">
        <w:t>Attributes</w:t>
      </w:r>
    </w:p>
    <w:p w14:paraId="573215B1" w14:textId="0356AD4C" w:rsidR="004700A7" w:rsidRPr="00D829A4" w:rsidRDefault="00E024F1" w:rsidP="000F1199">
      <w:pPr>
        <w:pStyle w:val="ListParagraph"/>
        <w:numPr>
          <w:ilvl w:val="2"/>
          <w:numId w:val="12"/>
        </w:numPr>
      </w:pPr>
      <w:r w:rsidRPr="00D829A4">
        <w:t>Check Out ID (PK)</w:t>
      </w:r>
    </w:p>
    <w:p w14:paraId="33CDE703" w14:textId="7461D09A" w:rsidR="00E024F1" w:rsidRPr="00D829A4" w:rsidRDefault="00870842" w:rsidP="000F1199">
      <w:pPr>
        <w:pStyle w:val="ListParagraph"/>
        <w:numPr>
          <w:ilvl w:val="2"/>
          <w:numId w:val="12"/>
        </w:numPr>
      </w:pPr>
      <w:r w:rsidRPr="00D829A4">
        <w:t>User</w:t>
      </w:r>
      <w:r w:rsidR="008710FA" w:rsidRPr="00D829A4">
        <w:t xml:space="preserve"> I</w:t>
      </w:r>
      <w:r w:rsidRPr="00D829A4">
        <w:t>D (FK)</w:t>
      </w:r>
    </w:p>
    <w:p w14:paraId="54045D00" w14:textId="1E1D8754" w:rsidR="00870842" w:rsidRPr="00D829A4" w:rsidRDefault="00076928" w:rsidP="000F1199">
      <w:pPr>
        <w:pStyle w:val="ListParagraph"/>
        <w:numPr>
          <w:ilvl w:val="2"/>
          <w:numId w:val="12"/>
        </w:numPr>
      </w:pPr>
      <w:r w:rsidRPr="00D829A4">
        <w:t>Media</w:t>
      </w:r>
      <w:r w:rsidR="008710FA" w:rsidRPr="00D829A4">
        <w:t xml:space="preserve"> </w:t>
      </w:r>
      <w:r w:rsidRPr="00D829A4">
        <w:t>ID (</w:t>
      </w:r>
      <w:r w:rsidR="00D702B6" w:rsidRPr="00D829A4">
        <w:t>FK)</w:t>
      </w:r>
    </w:p>
    <w:p w14:paraId="31EF409D" w14:textId="2FF006A6" w:rsidR="006468DB" w:rsidRPr="00D829A4" w:rsidRDefault="008710FA" w:rsidP="000F1199">
      <w:pPr>
        <w:pStyle w:val="ListParagraph"/>
        <w:numPr>
          <w:ilvl w:val="2"/>
          <w:numId w:val="12"/>
        </w:numPr>
      </w:pPr>
      <w:r w:rsidRPr="00D829A4">
        <w:t>Check Out Date</w:t>
      </w:r>
    </w:p>
    <w:p w14:paraId="16FE3486" w14:textId="4FD5C517" w:rsidR="008710FA" w:rsidRPr="00D829A4" w:rsidRDefault="00647638" w:rsidP="000F1199">
      <w:pPr>
        <w:pStyle w:val="ListParagraph"/>
        <w:numPr>
          <w:ilvl w:val="2"/>
          <w:numId w:val="12"/>
        </w:numPr>
      </w:pPr>
      <w:r w:rsidRPr="00D829A4">
        <w:t>Return Date</w:t>
      </w:r>
    </w:p>
    <w:p w14:paraId="3FE31C8E" w14:textId="6B277CAA" w:rsidR="00FA096D" w:rsidRPr="00D829A4" w:rsidRDefault="00FA096D" w:rsidP="000F1199">
      <w:pPr>
        <w:pStyle w:val="ListParagraph"/>
        <w:numPr>
          <w:ilvl w:val="0"/>
          <w:numId w:val="12"/>
        </w:numPr>
      </w:pPr>
      <w:r w:rsidRPr="00D829A4">
        <w:t>Hold</w:t>
      </w:r>
    </w:p>
    <w:p w14:paraId="0B523271" w14:textId="431E267D" w:rsidR="0025768B" w:rsidRPr="00D829A4" w:rsidRDefault="0025768B" w:rsidP="000F1199">
      <w:pPr>
        <w:pStyle w:val="ListParagraph"/>
        <w:numPr>
          <w:ilvl w:val="1"/>
          <w:numId w:val="12"/>
        </w:numPr>
      </w:pPr>
      <w:r w:rsidRPr="00D829A4">
        <w:t>Attributes</w:t>
      </w:r>
    </w:p>
    <w:p w14:paraId="56FB1F8F" w14:textId="1A9CDB01" w:rsidR="00647638" w:rsidRPr="00D829A4" w:rsidRDefault="00AF0618" w:rsidP="000F1199">
      <w:pPr>
        <w:pStyle w:val="ListParagraph"/>
        <w:numPr>
          <w:ilvl w:val="2"/>
          <w:numId w:val="12"/>
        </w:numPr>
      </w:pPr>
      <w:r w:rsidRPr="00D829A4">
        <w:lastRenderedPageBreak/>
        <w:t>Hold ID</w:t>
      </w:r>
      <w:r w:rsidR="00E87F06" w:rsidRPr="00D829A4">
        <w:t xml:space="preserve"> (PK)</w:t>
      </w:r>
    </w:p>
    <w:p w14:paraId="6F6ECB91" w14:textId="07A5018F" w:rsidR="00E87F06" w:rsidRPr="00D829A4" w:rsidRDefault="00E87F06" w:rsidP="000F1199">
      <w:pPr>
        <w:pStyle w:val="ListParagraph"/>
        <w:numPr>
          <w:ilvl w:val="2"/>
          <w:numId w:val="12"/>
        </w:numPr>
      </w:pPr>
      <w:r w:rsidRPr="00D829A4">
        <w:t>User ID (FK)</w:t>
      </w:r>
    </w:p>
    <w:p w14:paraId="6A1E5316" w14:textId="3BAD18CC" w:rsidR="00E87F06" w:rsidRPr="00D829A4" w:rsidRDefault="00D13A88" w:rsidP="000F1199">
      <w:pPr>
        <w:pStyle w:val="ListParagraph"/>
        <w:numPr>
          <w:ilvl w:val="2"/>
          <w:numId w:val="12"/>
        </w:numPr>
      </w:pPr>
      <w:r w:rsidRPr="00D829A4">
        <w:t>Media ID (FK)</w:t>
      </w:r>
    </w:p>
    <w:p w14:paraId="6DA8B21C" w14:textId="4F4FDB05" w:rsidR="00756A42" w:rsidRPr="00D829A4" w:rsidRDefault="00756A42" w:rsidP="000F1199">
      <w:pPr>
        <w:pStyle w:val="ListParagraph"/>
        <w:numPr>
          <w:ilvl w:val="2"/>
          <w:numId w:val="12"/>
        </w:numPr>
      </w:pPr>
      <w:r w:rsidRPr="00D829A4">
        <w:t>Hold Date</w:t>
      </w:r>
    </w:p>
    <w:p w14:paraId="3E279170" w14:textId="7345B21B" w:rsidR="00FA096D" w:rsidRPr="00D829A4" w:rsidRDefault="00FA096D" w:rsidP="000F1199">
      <w:pPr>
        <w:pStyle w:val="ListParagraph"/>
        <w:numPr>
          <w:ilvl w:val="0"/>
          <w:numId w:val="12"/>
        </w:numPr>
      </w:pPr>
      <w:r w:rsidRPr="00D829A4">
        <w:t>Admin</w:t>
      </w:r>
    </w:p>
    <w:p w14:paraId="7375EAC8" w14:textId="6756BEA1" w:rsidR="0025768B" w:rsidRPr="00D829A4" w:rsidRDefault="0025768B" w:rsidP="000F1199">
      <w:pPr>
        <w:pStyle w:val="ListParagraph"/>
        <w:numPr>
          <w:ilvl w:val="1"/>
          <w:numId w:val="12"/>
        </w:numPr>
      </w:pPr>
      <w:r w:rsidRPr="00D829A4">
        <w:t>Attributes</w:t>
      </w:r>
    </w:p>
    <w:p w14:paraId="1967DE88" w14:textId="2C7643DF" w:rsidR="006B519E" w:rsidRPr="00D829A4" w:rsidRDefault="006B519E" w:rsidP="000F1199">
      <w:pPr>
        <w:pStyle w:val="ListParagraph"/>
        <w:numPr>
          <w:ilvl w:val="2"/>
          <w:numId w:val="12"/>
        </w:numPr>
      </w:pPr>
      <w:r w:rsidRPr="00D829A4">
        <w:t>Admin ID (PK)</w:t>
      </w:r>
    </w:p>
    <w:p w14:paraId="53AFC908" w14:textId="4ED316AC" w:rsidR="006B519E" w:rsidRPr="00D829A4" w:rsidRDefault="001F247A" w:rsidP="000F1199">
      <w:pPr>
        <w:pStyle w:val="ListParagraph"/>
        <w:numPr>
          <w:ilvl w:val="2"/>
          <w:numId w:val="12"/>
        </w:numPr>
      </w:pPr>
      <w:r w:rsidRPr="00D829A4">
        <w:t>Name</w:t>
      </w:r>
    </w:p>
    <w:p w14:paraId="2D1B1C13" w14:textId="45E713EC" w:rsidR="001F247A" w:rsidRPr="00D829A4" w:rsidRDefault="001F247A" w:rsidP="000F1199">
      <w:pPr>
        <w:pStyle w:val="ListParagraph"/>
        <w:numPr>
          <w:ilvl w:val="2"/>
          <w:numId w:val="12"/>
        </w:numPr>
      </w:pPr>
      <w:r w:rsidRPr="00D829A4">
        <w:t xml:space="preserve">Email </w:t>
      </w:r>
    </w:p>
    <w:p w14:paraId="4E7C0599" w14:textId="1CEBAB1A" w:rsidR="001F247A" w:rsidRPr="00D829A4" w:rsidRDefault="001F247A" w:rsidP="000F1199">
      <w:pPr>
        <w:pStyle w:val="ListParagraph"/>
        <w:numPr>
          <w:ilvl w:val="2"/>
          <w:numId w:val="12"/>
        </w:numPr>
      </w:pPr>
      <w:r w:rsidRPr="00D829A4">
        <w:t>Password</w:t>
      </w:r>
    </w:p>
    <w:p w14:paraId="165F3B85" w14:textId="77777777" w:rsidR="00FA096D" w:rsidRPr="00D829A4" w:rsidRDefault="00FA096D" w:rsidP="00FA096D"/>
    <w:p w14:paraId="671E52C7" w14:textId="451D76B1" w:rsidR="008454E0" w:rsidRPr="00D829A4" w:rsidRDefault="008454E0" w:rsidP="00FA096D">
      <w:r w:rsidRPr="00D829A4">
        <w:t>Relationships</w:t>
      </w:r>
    </w:p>
    <w:p w14:paraId="2C98BA3D" w14:textId="77777777" w:rsidR="00314656" w:rsidRPr="00D829A4" w:rsidRDefault="00314656" w:rsidP="000F1199">
      <w:pPr>
        <w:pStyle w:val="ListParagraph"/>
        <w:numPr>
          <w:ilvl w:val="0"/>
          <w:numId w:val="13"/>
        </w:numPr>
      </w:pPr>
      <w:r w:rsidRPr="00D829A4">
        <w:t>One User can have multiple Checkouts and Holds (One-to-Many relationship).</w:t>
      </w:r>
    </w:p>
    <w:p w14:paraId="7A705AFA" w14:textId="77777777" w:rsidR="00314656" w:rsidRPr="00D829A4" w:rsidRDefault="00314656" w:rsidP="000F1199">
      <w:pPr>
        <w:pStyle w:val="ListParagraph"/>
        <w:numPr>
          <w:ilvl w:val="0"/>
          <w:numId w:val="13"/>
        </w:numPr>
      </w:pPr>
      <w:r w:rsidRPr="00D829A4">
        <w:t>One Media can have multiple Checkouts and Holds (One-to-Many relationship).</w:t>
      </w:r>
    </w:p>
    <w:p w14:paraId="087ED4E8" w14:textId="6525F21E" w:rsidR="00A25823" w:rsidRPr="00D829A4" w:rsidRDefault="00314656" w:rsidP="000F1199">
      <w:pPr>
        <w:pStyle w:val="ListParagraph"/>
        <w:numPr>
          <w:ilvl w:val="0"/>
          <w:numId w:val="13"/>
        </w:numPr>
      </w:pPr>
      <w:r w:rsidRPr="00D829A4">
        <w:t>One Admin can manage multiple Media (One-to-Many relationship).</w:t>
      </w:r>
    </w:p>
    <w:p w14:paraId="0029EFEF" w14:textId="77777777" w:rsidR="00A25823" w:rsidRPr="00D829A4" w:rsidRDefault="00A25823" w:rsidP="00FA096D"/>
    <w:p w14:paraId="1698F7AF" w14:textId="2246A4D1" w:rsidR="00A25823" w:rsidRPr="00D829A4" w:rsidRDefault="00A25823" w:rsidP="00FA096D">
      <w:r w:rsidRPr="00D829A4">
        <w:t>Additional Features</w:t>
      </w:r>
    </w:p>
    <w:p w14:paraId="0F93A790" w14:textId="181D790C" w:rsidR="00314656" w:rsidRPr="00D829A4" w:rsidRDefault="00020585" w:rsidP="000F1199">
      <w:pPr>
        <w:pStyle w:val="ListParagraph"/>
        <w:numPr>
          <w:ilvl w:val="0"/>
          <w:numId w:val="14"/>
        </w:numPr>
      </w:pPr>
      <w:r w:rsidRPr="00D829A4">
        <w:t>User inactivity</w:t>
      </w:r>
    </w:p>
    <w:p w14:paraId="11460E12" w14:textId="102DE6FD" w:rsidR="00E123E4" w:rsidRPr="00D829A4" w:rsidRDefault="00E123E4" w:rsidP="000F1199">
      <w:pPr>
        <w:pStyle w:val="ListParagraph"/>
        <w:numPr>
          <w:ilvl w:val="1"/>
          <w:numId w:val="14"/>
        </w:numPr>
      </w:pPr>
      <w:r w:rsidRPr="00D829A4">
        <w:t xml:space="preserve">Add an Inactivity Date attribute to the User entity to track the last activity date. </w:t>
      </w:r>
    </w:p>
    <w:p w14:paraId="11A10670" w14:textId="0633EE35" w:rsidR="00020585" w:rsidRPr="00D829A4" w:rsidRDefault="00E123E4" w:rsidP="000F1199">
      <w:pPr>
        <w:pStyle w:val="ListParagraph"/>
        <w:numPr>
          <w:ilvl w:val="1"/>
          <w:numId w:val="14"/>
        </w:numPr>
      </w:pPr>
      <w:r w:rsidRPr="00D829A4">
        <w:t>Implement a mechanism to periodically check for inactive users and remove them from the system.</w:t>
      </w:r>
    </w:p>
    <w:p w14:paraId="4C909739" w14:textId="77777777" w:rsidR="00A25823" w:rsidRPr="00D829A4" w:rsidRDefault="00A25823" w:rsidP="00FA096D"/>
    <w:p w14:paraId="5E14B152" w14:textId="77777777" w:rsidR="004C3692" w:rsidRPr="00CD443C" w:rsidRDefault="004C3692" w:rsidP="004C3692">
      <w:pPr>
        <w:pStyle w:val="lev2"/>
        <w:rPr>
          <w:u w:val="none"/>
        </w:rPr>
      </w:pPr>
    </w:p>
    <w:p w14:paraId="5AE37905" w14:textId="4DF074F3" w:rsidR="004C3692" w:rsidRPr="00CD443C" w:rsidRDefault="004C3692" w:rsidP="004C3692">
      <w:pPr>
        <w:pStyle w:val="Heading2"/>
        <w:rPr>
          <w:u w:val="single"/>
        </w:rPr>
      </w:pPr>
      <w:bookmarkStart w:id="61" w:name="_Toc363403540"/>
      <w:bookmarkStart w:id="62" w:name="_Toc160644606"/>
      <w:r w:rsidRPr="00CD443C">
        <w:rPr>
          <w:u w:val="single"/>
        </w:rPr>
        <w:t>3.5 Design Constraints</w:t>
      </w:r>
      <w:bookmarkEnd w:id="61"/>
      <w:bookmarkEnd w:id="62"/>
      <w:r w:rsidR="007B189C" w:rsidRPr="00CD443C">
        <w:rPr>
          <w:u w:val="single"/>
        </w:rPr>
        <w:t xml:space="preserve"> </w:t>
      </w:r>
    </w:p>
    <w:p w14:paraId="1EB24D75" w14:textId="77777777" w:rsidR="004C3692" w:rsidRDefault="004C3692" w:rsidP="004C3692">
      <w:pPr>
        <w:tabs>
          <w:tab w:val="left" w:pos="1520"/>
        </w:tabs>
      </w:pPr>
    </w:p>
    <w:p w14:paraId="27029B3A" w14:textId="78E4B8DD" w:rsidR="0094393F" w:rsidRPr="004076F8" w:rsidRDefault="007B189C" w:rsidP="004C3692">
      <w:pPr>
        <w:tabs>
          <w:tab w:val="left" w:pos="1520"/>
        </w:tabs>
      </w:pPr>
      <w:r w:rsidRPr="004076F8">
        <w:t>Design Constraints:</w:t>
      </w:r>
    </w:p>
    <w:p w14:paraId="1A0D2DE0" w14:textId="77777777" w:rsidR="00B87F97" w:rsidRPr="004076F8" w:rsidRDefault="00C07EFC" w:rsidP="000F1199">
      <w:pPr>
        <w:pStyle w:val="ListParagraph"/>
        <w:numPr>
          <w:ilvl w:val="0"/>
          <w:numId w:val="9"/>
        </w:numPr>
        <w:tabs>
          <w:tab w:val="left" w:pos="1520"/>
        </w:tabs>
      </w:pPr>
      <w:r w:rsidRPr="004076F8">
        <w:t xml:space="preserve">Scalability – When developing the library management system, it should be designed </w:t>
      </w:r>
      <w:r w:rsidR="0056785E" w:rsidRPr="004076F8">
        <w:t xml:space="preserve">to handle growth and change. Can the </w:t>
      </w:r>
      <w:r w:rsidR="00A93436" w:rsidRPr="004076F8">
        <w:t xml:space="preserve">system potentially handle itself well when more media is added, or if more users register into the </w:t>
      </w:r>
      <w:r w:rsidR="00B87F97" w:rsidRPr="004076F8">
        <w:t>library management system?</w:t>
      </w:r>
    </w:p>
    <w:p w14:paraId="628711BB" w14:textId="5BF3ECF3" w:rsidR="007B189C" w:rsidRPr="004076F8" w:rsidRDefault="00B87F97" w:rsidP="000F1199">
      <w:pPr>
        <w:pStyle w:val="ListParagraph"/>
        <w:numPr>
          <w:ilvl w:val="0"/>
          <w:numId w:val="9"/>
        </w:numPr>
        <w:tabs>
          <w:tab w:val="left" w:pos="1520"/>
        </w:tabs>
      </w:pPr>
      <w:r w:rsidRPr="004076F8">
        <w:t xml:space="preserve">Performance – The system should be designed to </w:t>
      </w:r>
      <w:r w:rsidR="007E73C0" w:rsidRPr="004076F8">
        <w:t xml:space="preserve">have quick response </w:t>
      </w:r>
      <w:r w:rsidR="00786B9D" w:rsidRPr="004076F8">
        <w:t>times and</w:t>
      </w:r>
      <w:r w:rsidR="007E73C0" w:rsidRPr="004076F8">
        <w:t xml:space="preserve"> should handle peak loads </w:t>
      </w:r>
      <w:r w:rsidR="00B340FA" w:rsidRPr="004076F8">
        <w:t>efficiently. This is vital because libraries tend to have a large user base and extensive digital collections</w:t>
      </w:r>
      <w:r w:rsidR="00786B9D" w:rsidRPr="004076F8">
        <w:t>.</w:t>
      </w:r>
      <w:r w:rsidR="008F23CF" w:rsidRPr="004076F8">
        <w:t xml:space="preserve"> </w:t>
      </w:r>
    </w:p>
    <w:p w14:paraId="27E08FCC" w14:textId="0C5F8E67" w:rsidR="00786B9D" w:rsidRPr="004076F8" w:rsidRDefault="00786B9D" w:rsidP="000F1199">
      <w:pPr>
        <w:pStyle w:val="ListParagraph"/>
        <w:numPr>
          <w:ilvl w:val="0"/>
          <w:numId w:val="9"/>
        </w:numPr>
        <w:tabs>
          <w:tab w:val="left" w:pos="1520"/>
        </w:tabs>
      </w:pPr>
      <w:r w:rsidRPr="004076F8">
        <w:t>Accessibility – The library management system</w:t>
      </w:r>
      <w:r w:rsidR="00E9572C" w:rsidRPr="004076F8">
        <w:t xml:space="preserve"> should be designed in </w:t>
      </w:r>
      <w:r w:rsidR="00CD443C" w:rsidRPr="004076F8">
        <w:t xml:space="preserve">a </w:t>
      </w:r>
      <w:r w:rsidR="00E9572C" w:rsidRPr="004076F8">
        <w:t xml:space="preserve">way where anyone can access it with ease. Those with </w:t>
      </w:r>
      <w:r w:rsidR="00CD443C" w:rsidRPr="004076F8">
        <w:t xml:space="preserve">a </w:t>
      </w:r>
      <w:r w:rsidR="00E9572C" w:rsidRPr="004076F8">
        <w:t xml:space="preserve">wide range of disabilities should also find </w:t>
      </w:r>
      <w:r w:rsidR="0075198B" w:rsidRPr="004076F8">
        <w:t>using the application easy.</w:t>
      </w:r>
    </w:p>
    <w:p w14:paraId="6D74CF2B" w14:textId="75A4D8A2" w:rsidR="0075198B" w:rsidRPr="004076F8" w:rsidRDefault="0075198B" w:rsidP="000F1199">
      <w:pPr>
        <w:pStyle w:val="ListParagraph"/>
        <w:numPr>
          <w:ilvl w:val="0"/>
          <w:numId w:val="9"/>
        </w:numPr>
        <w:tabs>
          <w:tab w:val="left" w:pos="1520"/>
        </w:tabs>
      </w:pPr>
      <w:r w:rsidRPr="004076F8">
        <w:t xml:space="preserve">User experience </w:t>
      </w:r>
      <w:r w:rsidR="009A3385" w:rsidRPr="004076F8">
        <w:t>–</w:t>
      </w:r>
      <w:r w:rsidRPr="004076F8">
        <w:t xml:space="preserve"> </w:t>
      </w:r>
      <w:r w:rsidR="009A3385" w:rsidRPr="004076F8">
        <w:t xml:space="preserve">The interface of the system should be easy to navigate, and meet the needs of the general audience, which can range from </w:t>
      </w:r>
      <w:r w:rsidR="00795C4B" w:rsidRPr="004076F8">
        <w:t>casual users, students, or researchers.</w:t>
      </w:r>
    </w:p>
    <w:p w14:paraId="122B7A7B" w14:textId="551F4892" w:rsidR="00B503CA" w:rsidRPr="004076F8" w:rsidRDefault="00B503CA" w:rsidP="000F1199">
      <w:pPr>
        <w:pStyle w:val="ListParagraph"/>
        <w:numPr>
          <w:ilvl w:val="0"/>
          <w:numId w:val="9"/>
        </w:numPr>
        <w:tabs>
          <w:tab w:val="left" w:pos="1520"/>
        </w:tabs>
      </w:pPr>
      <w:r w:rsidRPr="004076F8">
        <w:t xml:space="preserve">Device </w:t>
      </w:r>
      <w:r w:rsidR="00487619" w:rsidRPr="004076F8">
        <w:t>compatibility – The system is designed to only be handled by computers</w:t>
      </w:r>
      <w:r w:rsidR="00CD443C" w:rsidRPr="004076F8">
        <w:t>;</w:t>
      </w:r>
      <w:r w:rsidR="00487619" w:rsidRPr="004076F8">
        <w:t xml:space="preserve"> other forms of </w:t>
      </w:r>
      <w:r w:rsidR="00F470AD" w:rsidRPr="004076F8">
        <w:t>devices are not in mind for this application.</w:t>
      </w:r>
    </w:p>
    <w:p w14:paraId="1FBE0D18" w14:textId="62FC86A0" w:rsidR="00795C4B" w:rsidRPr="004076F8" w:rsidRDefault="00795C4B" w:rsidP="000F1199">
      <w:pPr>
        <w:pStyle w:val="ListParagraph"/>
        <w:numPr>
          <w:ilvl w:val="0"/>
          <w:numId w:val="9"/>
        </w:numPr>
        <w:tabs>
          <w:tab w:val="left" w:pos="1520"/>
        </w:tabs>
      </w:pPr>
      <w:r w:rsidRPr="004076F8">
        <w:lastRenderedPageBreak/>
        <w:t xml:space="preserve">Language and </w:t>
      </w:r>
      <w:r w:rsidR="003817C8" w:rsidRPr="004076F8">
        <w:t xml:space="preserve">localization – In the case of this library management system, it’s designed to be local and to only handle the </w:t>
      </w:r>
      <w:r w:rsidR="00B503CA" w:rsidRPr="004076F8">
        <w:t>English language.</w:t>
      </w:r>
    </w:p>
    <w:p w14:paraId="0ABC5C90" w14:textId="32C16F03" w:rsidR="00F470AD" w:rsidRPr="004076F8" w:rsidRDefault="00F470AD" w:rsidP="000F1199">
      <w:pPr>
        <w:pStyle w:val="ListParagraph"/>
        <w:numPr>
          <w:ilvl w:val="0"/>
          <w:numId w:val="9"/>
        </w:numPr>
        <w:tabs>
          <w:tab w:val="left" w:pos="1520"/>
        </w:tabs>
      </w:pPr>
      <w:r w:rsidRPr="004076F8">
        <w:t xml:space="preserve">Data Privacy and Security </w:t>
      </w:r>
      <w:r w:rsidR="00071F9E" w:rsidRPr="004076F8">
        <w:t>–</w:t>
      </w:r>
      <w:r w:rsidRPr="004076F8">
        <w:t xml:space="preserve"> </w:t>
      </w:r>
      <w:r w:rsidR="00071F9E" w:rsidRPr="004076F8">
        <w:t>security measures must be placed in the system to protect user data and privacy from any potential perpetrator.</w:t>
      </w:r>
    </w:p>
    <w:p w14:paraId="2B3634F3" w14:textId="4EAF22F3" w:rsidR="00F80132" w:rsidRPr="004076F8" w:rsidRDefault="00F80132" w:rsidP="000F1199">
      <w:pPr>
        <w:pStyle w:val="ListParagraph"/>
        <w:numPr>
          <w:ilvl w:val="0"/>
          <w:numId w:val="9"/>
        </w:numPr>
        <w:tabs>
          <w:tab w:val="left" w:pos="1520"/>
        </w:tabs>
      </w:pPr>
      <w:r w:rsidRPr="004076F8">
        <w:t xml:space="preserve">Organization </w:t>
      </w:r>
      <w:r w:rsidR="00F21F65" w:rsidRPr="004076F8">
        <w:t>–</w:t>
      </w:r>
      <w:r w:rsidRPr="004076F8">
        <w:t xml:space="preserve"> </w:t>
      </w:r>
      <w:r w:rsidR="00F21F65" w:rsidRPr="004076F8">
        <w:t>all sorts of media like books, movies and more will have to be organized through specific attributes and identifiers in the database they belong to.</w:t>
      </w:r>
    </w:p>
    <w:p w14:paraId="39524278" w14:textId="732F5ECA" w:rsidR="004C3692" w:rsidRDefault="004C3692" w:rsidP="004C3692">
      <w:pPr>
        <w:pStyle w:val="Heading3"/>
        <w:rPr>
          <w:sz w:val="24"/>
        </w:rPr>
      </w:pPr>
      <w:bookmarkStart w:id="63" w:name="_Toc363403541"/>
      <w:bookmarkStart w:id="64" w:name="_Toc160644607"/>
      <w:r>
        <w:rPr>
          <w:sz w:val="24"/>
        </w:rPr>
        <w:t>3.5.1 Standards Compliance</w:t>
      </w:r>
      <w:bookmarkEnd w:id="63"/>
      <w:bookmarkEnd w:id="64"/>
      <w:r>
        <w:rPr>
          <w:sz w:val="24"/>
        </w:rPr>
        <w:t xml:space="preserve">  </w:t>
      </w:r>
    </w:p>
    <w:p w14:paraId="23CCBB94" w14:textId="77777777" w:rsidR="004C3692" w:rsidRDefault="004C3692" w:rsidP="004C3692">
      <w:pPr>
        <w:tabs>
          <w:tab w:val="left" w:pos="1520"/>
        </w:tabs>
      </w:pPr>
    </w:p>
    <w:p w14:paraId="7480CE28" w14:textId="050A11E1" w:rsidR="00C8050E" w:rsidRPr="004076F8" w:rsidRDefault="00EF7720" w:rsidP="004C3692">
      <w:pPr>
        <w:tabs>
          <w:tab w:val="left" w:pos="1520"/>
        </w:tabs>
      </w:pPr>
      <w:r w:rsidRPr="004076F8">
        <w:t xml:space="preserve">A regulation will be following </w:t>
      </w:r>
      <w:r w:rsidR="00BB01A3" w:rsidRPr="004076F8">
        <w:t xml:space="preserve">data protection regulations and standards, to ensure confidentiality and privacy of user information. </w:t>
      </w:r>
      <w:r w:rsidR="003A0F5C" w:rsidRPr="004076F8">
        <w:t xml:space="preserve">Furthermore, the system must also comply with </w:t>
      </w:r>
      <w:r w:rsidR="00515F86" w:rsidRPr="004076F8">
        <w:t>data protection laws, and other local regulations,</w:t>
      </w:r>
    </w:p>
    <w:p w14:paraId="5D12E707" w14:textId="77777777" w:rsidR="00C8050E" w:rsidRDefault="00C8050E" w:rsidP="00515F86">
      <w:pPr>
        <w:pStyle w:val="lev2"/>
        <w:ind w:left="0"/>
      </w:pPr>
    </w:p>
    <w:p w14:paraId="5E13C705" w14:textId="13078FD6" w:rsidR="004C3692" w:rsidRPr="00CD443C" w:rsidRDefault="004C3692" w:rsidP="004C3692">
      <w:pPr>
        <w:pStyle w:val="Heading2"/>
        <w:rPr>
          <w:u w:val="single"/>
        </w:rPr>
      </w:pPr>
      <w:bookmarkStart w:id="65" w:name="_Toc363403542"/>
      <w:bookmarkStart w:id="66" w:name="_Toc160644608"/>
      <w:r w:rsidRPr="00CD443C">
        <w:rPr>
          <w:u w:val="single"/>
        </w:rPr>
        <w:t>3.6 Software System Attributes</w:t>
      </w:r>
      <w:bookmarkEnd w:id="65"/>
      <w:bookmarkEnd w:id="66"/>
      <w:r w:rsidR="008D6742" w:rsidRPr="00CD443C">
        <w:rPr>
          <w:u w:val="single"/>
        </w:rPr>
        <w:t xml:space="preserve"> </w:t>
      </w:r>
    </w:p>
    <w:p w14:paraId="42D88A8D" w14:textId="77777777" w:rsidR="00607521" w:rsidRDefault="00607521" w:rsidP="00607521"/>
    <w:p w14:paraId="2803B541" w14:textId="416A3CF7" w:rsidR="00607521" w:rsidRDefault="00607521" w:rsidP="00607521">
      <w:r>
        <w:t xml:space="preserve">Software system attributes refer to qualities or characteristics that define the behavior and performance of the </w:t>
      </w:r>
      <w:r w:rsidR="006C1E3D">
        <w:t>system.</w:t>
      </w:r>
    </w:p>
    <w:p w14:paraId="314D3EE7" w14:textId="77777777" w:rsidR="00607521" w:rsidRDefault="00607521" w:rsidP="00607521"/>
    <w:p w14:paraId="54EF29CF" w14:textId="77777777" w:rsidR="0088667D" w:rsidRDefault="00607521" w:rsidP="000F1199">
      <w:pPr>
        <w:pStyle w:val="ListParagraph"/>
        <w:numPr>
          <w:ilvl w:val="0"/>
          <w:numId w:val="10"/>
        </w:numPr>
      </w:pPr>
      <w:r>
        <w:t>Reliability: Ensure the library software functions correctly and consistently under various conditions</w:t>
      </w:r>
    </w:p>
    <w:p w14:paraId="2CBFC0B9" w14:textId="167DFCCF" w:rsidR="00607521" w:rsidRDefault="00607521" w:rsidP="000F1199">
      <w:pPr>
        <w:pStyle w:val="ListParagraph"/>
        <w:numPr>
          <w:ilvl w:val="0"/>
          <w:numId w:val="10"/>
        </w:numPr>
      </w:pPr>
      <w:r>
        <w:t>Availability</w:t>
      </w:r>
      <w:r w:rsidR="00381EFB">
        <w:t>:</w:t>
      </w:r>
      <w:r>
        <w:t xml:space="preserve"> The system should be accessible when needed, minimizing downtime.</w:t>
      </w:r>
    </w:p>
    <w:p w14:paraId="718CE94C" w14:textId="0708ACE9" w:rsidR="00607521" w:rsidRDefault="00607521" w:rsidP="000F1199">
      <w:pPr>
        <w:pStyle w:val="ListParagraph"/>
        <w:numPr>
          <w:ilvl w:val="0"/>
          <w:numId w:val="10"/>
        </w:numPr>
      </w:pPr>
      <w:r>
        <w:t>Performance: Define acceptable response times and efficiency benchmarks for tasks like searching, borrowing, and returning books.</w:t>
      </w:r>
    </w:p>
    <w:p w14:paraId="15B2E425" w14:textId="0C9DA7A1" w:rsidR="00607521" w:rsidRDefault="00607521" w:rsidP="000F1199">
      <w:pPr>
        <w:pStyle w:val="ListParagraph"/>
        <w:numPr>
          <w:ilvl w:val="0"/>
          <w:numId w:val="10"/>
        </w:numPr>
      </w:pPr>
      <w:r>
        <w:t>Scalability: Consider the ability to handle a growing number of users, books, and transactions.</w:t>
      </w:r>
    </w:p>
    <w:p w14:paraId="619C0733" w14:textId="2D2D2C1F" w:rsidR="00607521" w:rsidRDefault="00607521" w:rsidP="000F1199">
      <w:pPr>
        <w:pStyle w:val="ListParagraph"/>
        <w:numPr>
          <w:ilvl w:val="0"/>
          <w:numId w:val="10"/>
        </w:numPr>
      </w:pPr>
      <w:r>
        <w:t>Security: Implement measures to protect user data, transactions, and system integrity.</w:t>
      </w:r>
    </w:p>
    <w:p w14:paraId="0D3766EE" w14:textId="76E51965" w:rsidR="00607521" w:rsidRDefault="00607521" w:rsidP="000F1199">
      <w:pPr>
        <w:pStyle w:val="ListParagraph"/>
        <w:numPr>
          <w:ilvl w:val="0"/>
          <w:numId w:val="10"/>
        </w:numPr>
      </w:pPr>
      <w:r>
        <w:t>Maintainability: Design the system for easy updates, bug fixes, and enhancements to ensure long-term viability.</w:t>
      </w:r>
    </w:p>
    <w:p w14:paraId="0D51A5DA" w14:textId="2BF94021" w:rsidR="00607521" w:rsidRDefault="00607521" w:rsidP="000F1199">
      <w:pPr>
        <w:pStyle w:val="ListParagraph"/>
        <w:numPr>
          <w:ilvl w:val="0"/>
          <w:numId w:val="10"/>
        </w:numPr>
      </w:pPr>
      <w:r>
        <w:t>Usability: Prioritize a user-friendly interface and intuitive workflows for both librarians and patrons.</w:t>
      </w:r>
    </w:p>
    <w:p w14:paraId="0BFD3C9E" w14:textId="4EC6B107" w:rsidR="00607521" w:rsidRDefault="00607521" w:rsidP="000F1199">
      <w:pPr>
        <w:pStyle w:val="ListParagraph"/>
        <w:numPr>
          <w:ilvl w:val="0"/>
          <w:numId w:val="10"/>
        </w:numPr>
      </w:pPr>
      <w:r>
        <w:t>Interoperability: Ensure compatibility with existing library systems or external databases for seamless integration.</w:t>
      </w:r>
    </w:p>
    <w:p w14:paraId="205DF2B4" w14:textId="46478A94" w:rsidR="00607521" w:rsidRDefault="00607521" w:rsidP="000F1199">
      <w:pPr>
        <w:pStyle w:val="ListParagraph"/>
        <w:numPr>
          <w:ilvl w:val="0"/>
          <w:numId w:val="10"/>
        </w:numPr>
      </w:pPr>
      <w:r>
        <w:t>Portability: Design software to run on different platforms or environments without significant modifications.</w:t>
      </w:r>
    </w:p>
    <w:p w14:paraId="37C6F73D" w14:textId="55866859" w:rsidR="004C3692" w:rsidRDefault="00607521" w:rsidP="000F1199">
      <w:pPr>
        <w:pStyle w:val="ListParagraph"/>
        <w:numPr>
          <w:ilvl w:val="0"/>
          <w:numId w:val="10"/>
        </w:numPr>
      </w:pPr>
      <w:r>
        <w:t>Compliance: Adhere to relevant standards, regulations, and industry best practices.</w:t>
      </w:r>
    </w:p>
    <w:p w14:paraId="13C20224" w14:textId="77777777" w:rsidR="001871F2" w:rsidRDefault="001871F2" w:rsidP="004C3692">
      <w:pPr>
        <w:tabs>
          <w:tab w:val="left" w:pos="1520"/>
        </w:tabs>
      </w:pPr>
    </w:p>
    <w:p w14:paraId="00BFF4D7" w14:textId="77E5030D" w:rsidR="70BD4C26" w:rsidRPr="009F17AA" w:rsidRDefault="004C3692" w:rsidP="009F17AA">
      <w:pPr>
        <w:pStyle w:val="Heading3"/>
        <w:rPr>
          <w:sz w:val="24"/>
        </w:rPr>
      </w:pPr>
      <w:bookmarkStart w:id="67" w:name="_Toc363403543"/>
      <w:bookmarkStart w:id="68" w:name="_Toc160644609"/>
      <w:r>
        <w:rPr>
          <w:sz w:val="24"/>
        </w:rPr>
        <w:t>3.6.1 Reliability</w:t>
      </w:r>
      <w:bookmarkEnd w:id="67"/>
      <w:bookmarkEnd w:id="68"/>
      <w:r>
        <w:rPr>
          <w:i/>
        </w:rPr>
        <w:t xml:space="preserve"> </w:t>
      </w:r>
    </w:p>
    <w:p w14:paraId="5409C133" w14:textId="77777777" w:rsidR="00D12008" w:rsidRDefault="00D12008" w:rsidP="00D12008">
      <w:pPr>
        <w:rPr>
          <w:b/>
          <w:i/>
        </w:rPr>
      </w:pPr>
    </w:p>
    <w:p w14:paraId="5AEB4D7F" w14:textId="4EEF5E9B" w:rsidR="00D12008" w:rsidRPr="004076F8" w:rsidRDefault="00D12008" w:rsidP="009F17AA">
      <w:r w:rsidRPr="004076F8">
        <w:t xml:space="preserve">For the system to </w:t>
      </w:r>
      <w:r w:rsidR="00E664F0" w:rsidRPr="004076F8">
        <w:t xml:space="preserve">fully work on the time of delivery, will be for the system to </w:t>
      </w:r>
      <w:r w:rsidR="005D65FF" w:rsidRPr="004076F8">
        <w:t xml:space="preserve">be able to connect to the library’s current database. This way any </w:t>
      </w:r>
      <w:r w:rsidR="00DF4686" w:rsidRPr="004076F8">
        <w:t xml:space="preserve">information from the old system can </w:t>
      </w:r>
      <w:r w:rsidR="00DF4686" w:rsidRPr="004076F8">
        <w:lastRenderedPageBreak/>
        <w:t xml:space="preserve">be </w:t>
      </w:r>
      <w:r w:rsidR="009B4582" w:rsidRPr="004076F8">
        <w:t>ported over to the new system</w:t>
      </w:r>
      <w:r w:rsidR="002C7381" w:rsidRPr="004076F8">
        <w:t xml:space="preserve"> (i.e. user data, catalog, etc.) </w:t>
      </w:r>
      <w:r w:rsidR="009F17AA" w:rsidRPr="004076F8">
        <w:t xml:space="preserve">There is no </w:t>
      </w:r>
      <w:r w:rsidR="001871F2" w:rsidRPr="004076F8">
        <w:t>meantime</w:t>
      </w:r>
      <w:r w:rsidR="009F17AA" w:rsidRPr="004076F8">
        <w:t xml:space="preserve"> between failures.</w:t>
      </w:r>
    </w:p>
    <w:p w14:paraId="4374EFF1" w14:textId="77777777" w:rsidR="00312693" w:rsidRPr="009F17AA" w:rsidRDefault="00312693" w:rsidP="00312693">
      <w:pPr>
        <w:pStyle w:val="lev3"/>
        <w:ind w:left="0"/>
        <w:rPr>
          <w:u w:val="none"/>
        </w:rPr>
      </w:pPr>
    </w:p>
    <w:p w14:paraId="7825D09B" w14:textId="56F6640E" w:rsidR="004C3692" w:rsidRDefault="004C3692" w:rsidP="004C3692">
      <w:pPr>
        <w:pStyle w:val="Heading3"/>
        <w:rPr>
          <w:sz w:val="24"/>
        </w:rPr>
      </w:pPr>
      <w:bookmarkStart w:id="69" w:name="_Toc363403544"/>
      <w:bookmarkStart w:id="70" w:name="_Toc160644610"/>
      <w:r>
        <w:rPr>
          <w:sz w:val="24"/>
        </w:rPr>
        <w:t>3.6.2 Availability</w:t>
      </w:r>
      <w:bookmarkEnd w:id="69"/>
      <w:bookmarkEnd w:id="70"/>
      <w:r w:rsidR="00DC236B">
        <w:rPr>
          <w:sz w:val="24"/>
        </w:rPr>
        <w:t xml:space="preserve"> </w:t>
      </w:r>
    </w:p>
    <w:p w14:paraId="49ECC6B6" w14:textId="77777777" w:rsidR="000E1EC9" w:rsidRDefault="000E1EC9" w:rsidP="004C3692">
      <w:pPr>
        <w:rPr>
          <w:i/>
        </w:rPr>
      </w:pPr>
    </w:p>
    <w:p w14:paraId="76F904C4" w14:textId="6E12C5EE" w:rsidR="00D56510" w:rsidRPr="004076F8" w:rsidRDefault="00EE4154" w:rsidP="00EE4154">
      <w:pPr>
        <w:pStyle w:val="lev3"/>
        <w:ind w:left="0"/>
        <w:rPr>
          <w:b w:val="0"/>
        </w:rPr>
      </w:pPr>
      <w:r w:rsidRPr="004076F8">
        <w:rPr>
          <w:rFonts w:asciiTheme="minorHAnsi" w:eastAsiaTheme="minorHAnsi" w:hAnsiTheme="minorHAnsi" w:cstheme="minorBidi"/>
          <w:b w:val="0"/>
          <w:color w:val="auto"/>
          <w:kern w:val="2"/>
          <w:sz w:val="24"/>
          <w:szCs w:val="24"/>
          <w:u w:val="none"/>
          <w14:ligatures w14:val="standardContextual"/>
        </w:rPr>
        <w:t>Media availability varies, with some items having multiple copies and others just one. Users check availability for borrowing; for example, if all copies of a book are borrowed, the borrow button is inactive. The system's catalog facilitates easy media lookup. The local library system operates during set daily hours (e.g., 8:00 am to 5:00 pm) to optimize resource usage compared to a 24/7 system.</w:t>
      </w:r>
    </w:p>
    <w:p w14:paraId="7EE211B8" w14:textId="77777777" w:rsidR="00D56510" w:rsidRPr="004076F8" w:rsidRDefault="00D56510" w:rsidP="00EE4154">
      <w:pPr>
        <w:pStyle w:val="lev3"/>
        <w:ind w:left="0"/>
        <w:rPr>
          <w:b w:val="0"/>
        </w:rPr>
      </w:pPr>
    </w:p>
    <w:p w14:paraId="5E8903DB" w14:textId="3F4EC820" w:rsidR="004C3692" w:rsidRDefault="004C3692" w:rsidP="004C3692">
      <w:pPr>
        <w:pStyle w:val="Heading3"/>
        <w:rPr>
          <w:sz w:val="24"/>
        </w:rPr>
      </w:pPr>
      <w:bookmarkStart w:id="71" w:name="_Toc363403545"/>
      <w:bookmarkStart w:id="72" w:name="_Toc160644611"/>
      <w:r>
        <w:rPr>
          <w:sz w:val="24"/>
        </w:rPr>
        <w:t>3.6.3 Security</w:t>
      </w:r>
      <w:bookmarkEnd w:id="71"/>
      <w:bookmarkEnd w:id="72"/>
    </w:p>
    <w:p w14:paraId="541BB404" w14:textId="77777777" w:rsidR="00E63772" w:rsidRDefault="00E63772" w:rsidP="00E63772">
      <w:pPr>
        <w:tabs>
          <w:tab w:val="left" w:pos="720"/>
          <w:tab w:val="left" w:pos="5760"/>
        </w:tabs>
        <w:ind w:right="720"/>
        <w:rPr>
          <w:i/>
        </w:rPr>
      </w:pPr>
    </w:p>
    <w:p w14:paraId="126E1E08" w14:textId="5B01A519" w:rsidR="004C3692" w:rsidRPr="004076F8" w:rsidRDefault="00E63772" w:rsidP="00005B21">
      <w:pPr>
        <w:tabs>
          <w:tab w:val="left" w:pos="720"/>
          <w:tab w:val="left" w:pos="5760"/>
        </w:tabs>
        <w:ind w:right="720"/>
      </w:pPr>
      <w:r w:rsidRPr="004076F8">
        <w:t xml:space="preserve">The following Factors </w:t>
      </w:r>
      <w:r w:rsidR="009C62D3" w:rsidRPr="004076F8">
        <w:t xml:space="preserve">will be implemented into the LibraHub </w:t>
      </w:r>
      <w:r w:rsidR="00EB0734" w:rsidRPr="004076F8">
        <w:t>software to protect the software from acciden</w:t>
      </w:r>
      <w:r w:rsidR="00702C34" w:rsidRPr="004076F8">
        <w:t>tal or malicious access</w:t>
      </w:r>
      <w:r w:rsidR="001E5091" w:rsidRPr="004076F8">
        <w:t>:</w:t>
      </w:r>
      <w:r w:rsidRPr="004076F8">
        <w:t xml:space="preserve"> </w:t>
      </w:r>
    </w:p>
    <w:p w14:paraId="2C47BB64" w14:textId="400959DB" w:rsidR="00005B21" w:rsidRPr="004076F8" w:rsidRDefault="00005B21" w:rsidP="000F1199">
      <w:pPr>
        <w:pStyle w:val="ListParagraph"/>
        <w:numPr>
          <w:ilvl w:val="0"/>
          <w:numId w:val="8"/>
        </w:numPr>
        <w:tabs>
          <w:tab w:val="left" w:pos="720"/>
          <w:tab w:val="left" w:pos="5760"/>
        </w:tabs>
        <w:ind w:right="720"/>
      </w:pPr>
      <w:r w:rsidRPr="004076F8">
        <w:t xml:space="preserve">Keeping a log </w:t>
      </w:r>
      <w:r w:rsidR="0070136A" w:rsidRPr="004076F8">
        <w:t>history of</w:t>
      </w:r>
      <w:r w:rsidR="00AD44C8" w:rsidRPr="004076F8">
        <w:t xml:space="preserve"> user</w:t>
      </w:r>
      <w:r w:rsidR="00C53357" w:rsidRPr="004076F8">
        <w:t xml:space="preserve"> </w:t>
      </w:r>
      <w:r w:rsidR="00AC0A81" w:rsidRPr="004076F8">
        <w:t>activities</w:t>
      </w:r>
    </w:p>
    <w:p w14:paraId="594A1C36" w14:textId="7D8585CB" w:rsidR="00F04FC2" w:rsidRPr="004076F8" w:rsidRDefault="00F04FC2" w:rsidP="000F1199">
      <w:pPr>
        <w:pStyle w:val="ListParagraph"/>
        <w:numPr>
          <w:ilvl w:val="1"/>
          <w:numId w:val="8"/>
        </w:numPr>
        <w:tabs>
          <w:tab w:val="left" w:pos="720"/>
          <w:tab w:val="left" w:pos="5760"/>
        </w:tabs>
        <w:ind w:right="720"/>
      </w:pPr>
      <w:r w:rsidRPr="004076F8">
        <w:t>The system should maintain detailed logs of user activities, system events, and data access to facilitate auditing and forensic analysis in case of security incidents.</w:t>
      </w:r>
    </w:p>
    <w:p w14:paraId="45980234" w14:textId="3FCBDCA9" w:rsidR="00F04FC2" w:rsidRPr="004076F8" w:rsidRDefault="00C27724" w:rsidP="000F1199">
      <w:pPr>
        <w:pStyle w:val="ListParagraph"/>
        <w:numPr>
          <w:ilvl w:val="0"/>
          <w:numId w:val="8"/>
        </w:numPr>
        <w:tabs>
          <w:tab w:val="left" w:pos="720"/>
          <w:tab w:val="left" w:pos="5760"/>
        </w:tabs>
        <w:ind w:right="720"/>
      </w:pPr>
      <w:r w:rsidRPr="004076F8">
        <w:t xml:space="preserve">Access Control </w:t>
      </w:r>
    </w:p>
    <w:p w14:paraId="5F4BE266" w14:textId="196C0644" w:rsidR="00C27724" w:rsidRPr="004076F8" w:rsidRDefault="00C64C89" w:rsidP="000F1199">
      <w:pPr>
        <w:pStyle w:val="ListParagraph"/>
        <w:numPr>
          <w:ilvl w:val="1"/>
          <w:numId w:val="8"/>
        </w:numPr>
        <w:tabs>
          <w:tab w:val="left" w:pos="720"/>
          <w:tab w:val="left" w:pos="5760"/>
        </w:tabs>
        <w:ind w:right="720"/>
      </w:pPr>
      <w:r w:rsidRPr="004076F8">
        <w:t>The system will Implement strict access control mechanisms to ensure that only authorized users have access to the system and its data. This can include using strong passwords, multi-factor authentication, and role-based access controls.</w:t>
      </w:r>
    </w:p>
    <w:p w14:paraId="0A610A88" w14:textId="65CA0D7B" w:rsidR="00C64C89" w:rsidRPr="004076F8" w:rsidRDefault="00C64C89" w:rsidP="000F1199">
      <w:pPr>
        <w:pStyle w:val="ListParagraph"/>
        <w:numPr>
          <w:ilvl w:val="0"/>
          <w:numId w:val="8"/>
        </w:numPr>
        <w:tabs>
          <w:tab w:val="left" w:pos="720"/>
          <w:tab w:val="left" w:pos="5760"/>
        </w:tabs>
        <w:ind w:right="720"/>
      </w:pPr>
      <w:r w:rsidRPr="004076F8">
        <w:t>Data Backup</w:t>
      </w:r>
    </w:p>
    <w:p w14:paraId="6895B35F" w14:textId="42CCCD62" w:rsidR="00C64C89" w:rsidRPr="004076F8" w:rsidRDefault="00000DA9" w:rsidP="000F1199">
      <w:pPr>
        <w:pStyle w:val="ListParagraph"/>
        <w:numPr>
          <w:ilvl w:val="1"/>
          <w:numId w:val="8"/>
        </w:numPr>
        <w:tabs>
          <w:tab w:val="left" w:pos="720"/>
          <w:tab w:val="left" w:pos="5760"/>
        </w:tabs>
        <w:ind w:right="720"/>
      </w:pPr>
      <w:r w:rsidRPr="004076F8">
        <w:t>Regularly back up data to protect against data loss due to accidental deletion, hardware failure, or malicious attacks. Store backups securely and test them regularly to ensure they can be restored when needed.</w:t>
      </w:r>
    </w:p>
    <w:p w14:paraId="7B67E04B" w14:textId="2CA94FF3" w:rsidR="00B4571D" w:rsidRPr="004076F8" w:rsidRDefault="00B4571D" w:rsidP="000F1199">
      <w:pPr>
        <w:pStyle w:val="ListParagraph"/>
        <w:numPr>
          <w:ilvl w:val="0"/>
          <w:numId w:val="8"/>
        </w:numPr>
        <w:tabs>
          <w:tab w:val="left" w:pos="720"/>
          <w:tab w:val="left" w:pos="5760"/>
        </w:tabs>
        <w:ind w:right="720"/>
      </w:pPr>
      <w:r w:rsidRPr="004076F8">
        <w:t>User Ed</w:t>
      </w:r>
      <w:r w:rsidR="00E22ADA" w:rsidRPr="004076F8">
        <w:t>uc</w:t>
      </w:r>
      <w:r w:rsidR="007D6B43" w:rsidRPr="004076F8">
        <w:t>ation</w:t>
      </w:r>
    </w:p>
    <w:p w14:paraId="658914C4" w14:textId="1E18CC1C" w:rsidR="007D6B43" w:rsidRPr="004076F8" w:rsidRDefault="00E22ADA" w:rsidP="000F1199">
      <w:pPr>
        <w:pStyle w:val="ListParagraph"/>
        <w:numPr>
          <w:ilvl w:val="1"/>
          <w:numId w:val="8"/>
        </w:numPr>
        <w:tabs>
          <w:tab w:val="left" w:pos="720"/>
          <w:tab w:val="left" w:pos="5760"/>
        </w:tabs>
        <w:ind w:right="720"/>
      </w:pPr>
      <w:r w:rsidRPr="004076F8">
        <w:t>Educate users about best practices for security, such as choosing strong passwords, recognizing phishing attempts, and reporting suspicious activities.</w:t>
      </w:r>
    </w:p>
    <w:p w14:paraId="3037833C" w14:textId="7C8E2EB2" w:rsidR="00B543AA" w:rsidRPr="004076F8" w:rsidRDefault="0071186A" w:rsidP="000F1199">
      <w:pPr>
        <w:pStyle w:val="ListParagraph"/>
        <w:numPr>
          <w:ilvl w:val="0"/>
          <w:numId w:val="8"/>
        </w:numPr>
        <w:tabs>
          <w:tab w:val="left" w:pos="720"/>
          <w:tab w:val="left" w:pos="5760"/>
        </w:tabs>
        <w:ind w:right="720"/>
      </w:pPr>
      <w:r w:rsidRPr="004076F8">
        <w:t>Secure Development practices</w:t>
      </w:r>
    </w:p>
    <w:p w14:paraId="6EE630C7" w14:textId="299D8721" w:rsidR="0071186A" w:rsidRPr="004076F8" w:rsidRDefault="005C7C12" w:rsidP="000F1199">
      <w:pPr>
        <w:pStyle w:val="ListParagraph"/>
        <w:numPr>
          <w:ilvl w:val="1"/>
          <w:numId w:val="8"/>
        </w:numPr>
        <w:tabs>
          <w:tab w:val="left" w:pos="720"/>
          <w:tab w:val="left" w:pos="5760"/>
        </w:tabs>
        <w:ind w:right="720"/>
      </w:pPr>
      <w:r w:rsidRPr="004076F8">
        <w:t>The development team will f</w:t>
      </w:r>
      <w:r w:rsidR="006C5BA1" w:rsidRPr="004076F8">
        <w:t>ollow secure coding practices and conduct regular security reviews and penetration testing to identify and mitigate potential vulnerabilities in the software.</w:t>
      </w:r>
    </w:p>
    <w:p w14:paraId="01273328" w14:textId="63CAE892" w:rsidR="00643BC1" w:rsidRPr="004076F8" w:rsidRDefault="00F357B9" w:rsidP="000F1199">
      <w:pPr>
        <w:pStyle w:val="ListParagraph"/>
        <w:numPr>
          <w:ilvl w:val="0"/>
          <w:numId w:val="8"/>
        </w:numPr>
        <w:tabs>
          <w:tab w:val="left" w:pos="720"/>
          <w:tab w:val="left" w:pos="5760"/>
        </w:tabs>
        <w:ind w:right="720"/>
      </w:pPr>
      <w:r w:rsidRPr="004076F8">
        <w:t>Prepared</w:t>
      </w:r>
      <w:r w:rsidR="00852F61" w:rsidRPr="004076F8">
        <w:t xml:space="preserve"> Statements</w:t>
      </w:r>
    </w:p>
    <w:p w14:paraId="61953A27" w14:textId="47694750" w:rsidR="00852F61" w:rsidRPr="004076F8" w:rsidRDefault="004C5910" w:rsidP="000F1199">
      <w:pPr>
        <w:pStyle w:val="ListParagraph"/>
        <w:numPr>
          <w:ilvl w:val="1"/>
          <w:numId w:val="8"/>
        </w:numPr>
        <w:tabs>
          <w:tab w:val="left" w:pos="720"/>
          <w:tab w:val="left" w:pos="5760"/>
        </w:tabs>
        <w:ind w:right="720"/>
      </w:pPr>
      <w:r w:rsidRPr="004076F8">
        <w:t>Use parameterized queries or prepared statements to construct SQL queries. This approach separates SQL code from user input, making it impossible for attackers to inject malicious SQL code.</w:t>
      </w:r>
    </w:p>
    <w:p w14:paraId="34C54D46" w14:textId="62E91F0B" w:rsidR="00906F5A" w:rsidRPr="004076F8" w:rsidRDefault="00FC1488" w:rsidP="000F1199">
      <w:pPr>
        <w:pStyle w:val="ListParagraph"/>
        <w:numPr>
          <w:ilvl w:val="0"/>
          <w:numId w:val="8"/>
        </w:numPr>
        <w:tabs>
          <w:tab w:val="left" w:pos="720"/>
          <w:tab w:val="left" w:pos="5760"/>
        </w:tabs>
        <w:ind w:right="720"/>
      </w:pPr>
      <w:r w:rsidRPr="004076F8">
        <w:t>Database Permissions</w:t>
      </w:r>
    </w:p>
    <w:p w14:paraId="1DBDDBE3" w14:textId="559C4701" w:rsidR="00FC1488" w:rsidRPr="004076F8" w:rsidRDefault="00907F60" w:rsidP="000F1199">
      <w:pPr>
        <w:pStyle w:val="ListParagraph"/>
        <w:numPr>
          <w:ilvl w:val="1"/>
          <w:numId w:val="8"/>
        </w:numPr>
        <w:tabs>
          <w:tab w:val="left" w:pos="720"/>
          <w:tab w:val="left" w:pos="5760"/>
        </w:tabs>
        <w:ind w:right="720"/>
      </w:pPr>
      <w:r w:rsidRPr="004076F8">
        <w:lastRenderedPageBreak/>
        <w:t>Use the principle of least privilege to assign permissions to database users. Avoid granting excessive privileges that could allow attackers to execute arbitrary SQL commands.</w:t>
      </w:r>
    </w:p>
    <w:p w14:paraId="3593DBEC" w14:textId="77777777" w:rsidR="00A03E2C" w:rsidRPr="00A03E2C" w:rsidRDefault="00A03E2C" w:rsidP="00A03E2C">
      <w:pPr>
        <w:tabs>
          <w:tab w:val="left" w:pos="720"/>
          <w:tab w:val="left" w:pos="5760"/>
        </w:tabs>
        <w:ind w:right="720"/>
      </w:pPr>
    </w:p>
    <w:p w14:paraId="2582CB43" w14:textId="77777777" w:rsidR="004C3692" w:rsidRDefault="004C3692" w:rsidP="004C3692">
      <w:pPr>
        <w:pStyle w:val="Heading3"/>
        <w:rPr>
          <w:sz w:val="24"/>
        </w:rPr>
      </w:pPr>
      <w:bookmarkStart w:id="73" w:name="_Toc363403546"/>
      <w:bookmarkStart w:id="74" w:name="_Toc160644612"/>
      <w:r>
        <w:rPr>
          <w:sz w:val="24"/>
        </w:rPr>
        <w:t>3.6.4 Maintainability</w:t>
      </w:r>
      <w:bookmarkEnd w:id="73"/>
      <w:bookmarkEnd w:id="74"/>
    </w:p>
    <w:p w14:paraId="1CB5167A" w14:textId="77777777" w:rsidR="004C3692" w:rsidRDefault="004C3692" w:rsidP="004C3692"/>
    <w:p w14:paraId="48CA31B0" w14:textId="2DFC3506" w:rsidR="0058433F" w:rsidRPr="004076F8" w:rsidRDefault="0058433F" w:rsidP="004C3692">
      <w:r w:rsidRPr="004076F8">
        <w:t xml:space="preserve">The software </w:t>
      </w:r>
      <w:r w:rsidR="00933EE0" w:rsidRPr="004076F8">
        <w:t xml:space="preserve">will be broken down by essentially “pages” </w:t>
      </w:r>
      <w:r w:rsidR="001867D1" w:rsidRPr="004076F8">
        <w:t xml:space="preserve">for easier </w:t>
      </w:r>
      <w:r w:rsidR="00C164FC" w:rsidRPr="004076F8">
        <w:t xml:space="preserve">maintenance. This way, if a page breaks down, or something needs to be updated, </w:t>
      </w:r>
      <w:r w:rsidR="001D3485" w:rsidRPr="004076F8">
        <w:t xml:space="preserve">we can go to the specific </w:t>
      </w:r>
      <w:r w:rsidR="002D24D7" w:rsidRPr="004076F8">
        <w:t xml:space="preserve">page, troubleshoot, and fix it without messing up the other pages of the application. </w:t>
      </w:r>
      <w:r w:rsidR="00DC72DD" w:rsidRPr="004076F8">
        <w:t xml:space="preserve">Furthermore, </w:t>
      </w:r>
      <w:r w:rsidR="001A0751" w:rsidRPr="004076F8">
        <w:t xml:space="preserve">we will </w:t>
      </w:r>
      <w:r w:rsidR="008D59A5" w:rsidRPr="004076F8">
        <w:t>have comments within the code for easier understanding of the application whenever it needs to be maintained.</w:t>
      </w:r>
    </w:p>
    <w:p w14:paraId="23D6F175" w14:textId="77777777" w:rsidR="00D56510" w:rsidRPr="004076F8" w:rsidRDefault="00D56510" w:rsidP="004C3692"/>
    <w:p w14:paraId="6A2BFA2B" w14:textId="77777777" w:rsidR="004C3692" w:rsidRDefault="004C3692" w:rsidP="004C3692">
      <w:pPr>
        <w:pStyle w:val="Heading3"/>
        <w:rPr>
          <w:sz w:val="24"/>
        </w:rPr>
      </w:pPr>
      <w:bookmarkStart w:id="75" w:name="_Toc363403547"/>
      <w:bookmarkStart w:id="76" w:name="_Toc160644613"/>
      <w:r w:rsidRPr="00241B95">
        <w:rPr>
          <w:sz w:val="24"/>
        </w:rPr>
        <w:t>3.6.5 Portability</w:t>
      </w:r>
      <w:bookmarkEnd w:id="75"/>
      <w:bookmarkEnd w:id="76"/>
    </w:p>
    <w:p w14:paraId="4D3C920A" w14:textId="77777777" w:rsidR="00241B95" w:rsidRDefault="00241B95" w:rsidP="00241B95"/>
    <w:p w14:paraId="033D337C" w14:textId="4A7E2D81" w:rsidR="004C3692" w:rsidRPr="004076F8" w:rsidRDefault="00BA63FB" w:rsidP="004C3692">
      <w:r w:rsidRPr="004076F8">
        <w:t xml:space="preserve">The code of the software </w:t>
      </w:r>
      <w:r w:rsidR="00D267FD" w:rsidRPr="004076F8">
        <w:t xml:space="preserve">and its components are entirely host-dependent, meaning that it can run on any computer. The only thing that would need to be changed would be the connection to the database that is “if” the </w:t>
      </w:r>
      <w:r w:rsidR="0095596A" w:rsidRPr="004076F8">
        <w:t xml:space="preserve">system was to be ported to other libraries, which it is not. Furthermore, </w:t>
      </w:r>
      <w:r w:rsidR="007D2B6B" w:rsidRPr="004076F8">
        <w:t>the application will be an .e</w:t>
      </w:r>
      <w:r w:rsidR="003B350D" w:rsidRPr="004076F8">
        <w:t xml:space="preserve">xe file, </w:t>
      </w:r>
      <w:r w:rsidR="00A03E2C" w:rsidRPr="004076F8">
        <w:t>allowing you</w:t>
      </w:r>
      <w:r w:rsidR="003B350D" w:rsidRPr="004076F8">
        <w:t xml:space="preserve"> to run on Windows operating systems. </w:t>
      </w:r>
    </w:p>
    <w:sectPr w:rsidR="004C3692" w:rsidRPr="004076F8">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414709" w14:textId="77777777" w:rsidR="00B84EA5" w:rsidRDefault="00B84EA5" w:rsidP="00372BFB">
      <w:r>
        <w:separator/>
      </w:r>
    </w:p>
  </w:endnote>
  <w:endnote w:type="continuationSeparator" w:id="0">
    <w:p w14:paraId="4CD1C1EA" w14:textId="77777777" w:rsidR="00B84EA5" w:rsidRDefault="00B84EA5" w:rsidP="00372BFB">
      <w:r>
        <w:continuationSeparator/>
      </w:r>
    </w:p>
  </w:endnote>
  <w:endnote w:type="continuationNotice" w:id="1">
    <w:p w14:paraId="4450B810" w14:textId="77777777" w:rsidR="00B84EA5" w:rsidRDefault="00B84E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033277"/>
      <w:docPartObj>
        <w:docPartGallery w:val="Page Numbers (Bottom of Page)"/>
        <w:docPartUnique/>
      </w:docPartObj>
    </w:sdtPr>
    <w:sdtEndPr>
      <w:rPr>
        <w:color w:val="7F7F7F" w:themeColor="background1" w:themeShade="7F"/>
        <w:spacing w:val="60"/>
      </w:rPr>
    </w:sdtEndPr>
    <w:sdtContent>
      <w:p w14:paraId="18A59827" w14:textId="4D865E23" w:rsidR="00372BFB" w:rsidRDefault="00372BF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030B6C1" w14:textId="77777777" w:rsidR="00372BFB" w:rsidRDefault="00372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590DC" w14:textId="77777777" w:rsidR="00B84EA5" w:rsidRDefault="00B84EA5" w:rsidP="00372BFB">
      <w:r>
        <w:separator/>
      </w:r>
    </w:p>
  </w:footnote>
  <w:footnote w:type="continuationSeparator" w:id="0">
    <w:p w14:paraId="2B0766EC" w14:textId="77777777" w:rsidR="00B84EA5" w:rsidRDefault="00B84EA5" w:rsidP="00372BFB">
      <w:r>
        <w:continuationSeparator/>
      </w:r>
    </w:p>
  </w:footnote>
  <w:footnote w:type="continuationNotice" w:id="1">
    <w:p w14:paraId="7C752F81" w14:textId="77777777" w:rsidR="00B84EA5" w:rsidRDefault="00B84EA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78579821"/>
      <w:docPartObj>
        <w:docPartGallery w:val="Page Numbers (Top of Page)"/>
        <w:docPartUnique/>
      </w:docPartObj>
    </w:sdtPr>
    <w:sdtEndPr>
      <w:rPr>
        <w:b/>
        <w:bCs/>
        <w:noProof/>
        <w:color w:val="000000"/>
        <w:spacing w:val="0"/>
      </w:rPr>
    </w:sdtEndPr>
    <w:sdtContent>
      <w:p w14:paraId="364EAE13" w14:textId="4F837CCF" w:rsidR="00372BFB" w:rsidRDefault="00372BF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4DE4A24" w14:textId="77777777" w:rsidR="00372BFB" w:rsidRDefault="00372B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5C32FE3"/>
    <w:multiLevelType w:val="hybridMultilevel"/>
    <w:tmpl w:val="AB265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05A57"/>
    <w:multiLevelType w:val="hybridMultilevel"/>
    <w:tmpl w:val="2C1C76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8E0226"/>
    <w:multiLevelType w:val="hybridMultilevel"/>
    <w:tmpl w:val="EDCAFC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70A4BAE2">
      <w:numFmt w:val="bullet"/>
      <w:lvlText w:val="-"/>
      <w:lvlJc w:val="left"/>
      <w:pPr>
        <w:ind w:left="2340" w:hanging="360"/>
      </w:pPr>
      <w:rPr>
        <w:rFonts w:ascii="Aptos" w:eastAsiaTheme="minorHAnsi" w:hAnsi="Aptos"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3F4B9C"/>
    <w:multiLevelType w:val="hybridMultilevel"/>
    <w:tmpl w:val="E49CF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F0ECB"/>
    <w:multiLevelType w:val="hybridMultilevel"/>
    <w:tmpl w:val="44A86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7D3993"/>
    <w:multiLevelType w:val="multilevel"/>
    <w:tmpl w:val="EABA80F0"/>
    <w:lvl w:ilvl="0">
      <w:start w:val="2"/>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F906207"/>
    <w:multiLevelType w:val="hybridMultilevel"/>
    <w:tmpl w:val="1840C3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3C2A85"/>
    <w:multiLevelType w:val="hybridMultilevel"/>
    <w:tmpl w:val="BD0E7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425195"/>
    <w:multiLevelType w:val="hybridMultilevel"/>
    <w:tmpl w:val="F3EC61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9A2E36"/>
    <w:multiLevelType w:val="hybridMultilevel"/>
    <w:tmpl w:val="09FA1A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6A41F3"/>
    <w:multiLevelType w:val="hybridMultilevel"/>
    <w:tmpl w:val="EC541AD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141578"/>
    <w:multiLevelType w:val="hybridMultilevel"/>
    <w:tmpl w:val="9FF06B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D06941"/>
    <w:multiLevelType w:val="hybridMultilevel"/>
    <w:tmpl w:val="3E7C7A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4D3EBF"/>
    <w:multiLevelType w:val="hybridMultilevel"/>
    <w:tmpl w:val="BC08FD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CD7727"/>
    <w:multiLevelType w:val="hybridMultilevel"/>
    <w:tmpl w:val="B1B2AAFA"/>
    <w:lvl w:ilvl="0" w:tplc="FFFFFFFF">
      <w:start w:val="1"/>
      <w:numFmt w:val="bullet"/>
      <w:lvlText w:val=""/>
      <w:legacy w:legacy="1" w:legacySpace="0" w:legacyIndent="360"/>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66400">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2" w16cid:durableId="231357627">
    <w:abstractNumId w:val="10"/>
  </w:num>
  <w:num w:numId="3" w16cid:durableId="266354371">
    <w:abstractNumId w:val="11"/>
  </w:num>
  <w:num w:numId="4" w16cid:durableId="1951279399">
    <w:abstractNumId w:val="3"/>
  </w:num>
  <w:num w:numId="5" w16cid:durableId="951860933">
    <w:abstractNumId w:val="8"/>
  </w:num>
  <w:num w:numId="6" w16cid:durableId="391077106">
    <w:abstractNumId w:val="12"/>
  </w:num>
  <w:num w:numId="7" w16cid:durableId="391586217">
    <w:abstractNumId w:val="14"/>
  </w:num>
  <w:num w:numId="8" w16cid:durableId="2001156342">
    <w:abstractNumId w:val="15"/>
  </w:num>
  <w:num w:numId="9" w16cid:durableId="1484859377">
    <w:abstractNumId w:val="1"/>
  </w:num>
  <w:num w:numId="10" w16cid:durableId="1610316935">
    <w:abstractNumId w:val="4"/>
  </w:num>
  <w:num w:numId="11" w16cid:durableId="2128498829">
    <w:abstractNumId w:val="6"/>
  </w:num>
  <w:num w:numId="12" w16cid:durableId="919870860">
    <w:abstractNumId w:val="9"/>
  </w:num>
  <w:num w:numId="13" w16cid:durableId="1444038901">
    <w:abstractNumId w:val="5"/>
  </w:num>
  <w:num w:numId="14" w16cid:durableId="1183082161">
    <w:abstractNumId w:val="13"/>
  </w:num>
  <w:num w:numId="15" w16cid:durableId="178591449">
    <w:abstractNumId w:val="7"/>
  </w:num>
  <w:num w:numId="16" w16cid:durableId="11566">
    <w:abstractNumId w:val="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3NDc3M7O0NDAxMDFR0lEKTi0uzszPAykwrgUAZ98WVSwAAAA="/>
  </w:docVars>
  <w:rsids>
    <w:rsidRoot w:val="00FD5869"/>
    <w:rsid w:val="000007DA"/>
    <w:rsid w:val="00000DA9"/>
    <w:rsid w:val="00001CBE"/>
    <w:rsid w:val="00003DF2"/>
    <w:rsid w:val="00003F7B"/>
    <w:rsid w:val="00004937"/>
    <w:rsid w:val="00005B21"/>
    <w:rsid w:val="000065A3"/>
    <w:rsid w:val="00006CBC"/>
    <w:rsid w:val="00011138"/>
    <w:rsid w:val="00011179"/>
    <w:rsid w:val="000114E6"/>
    <w:rsid w:val="00013600"/>
    <w:rsid w:val="00015BBD"/>
    <w:rsid w:val="00020585"/>
    <w:rsid w:val="00021F26"/>
    <w:rsid w:val="0002245B"/>
    <w:rsid w:val="00022D01"/>
    <w:rsid w:val="00023836"/>
    <w:rsid w:val="00026108"/>
    <w:rsid w:val="0002760E"/>
    <w:rsid w:val="00027DBB"/>
    <w:rsid w:val="00030871"/>
    <w:rsid w:val="00030BB0"/>
    <w:rsid w:val="0003160E"/>
    <w:rsid w:val="000323F7"/>
    <w:rsid w:val="0003318E"/>
    <w:rsid w:val="0003671B"/>
    <w:rsid w:val="00037F53"/>
    <w:rsid w:val="00041D5A"/>
    <w:rsid w:val="00041DD5"/>
    <w:rsid w:val="00042D60"/>
    <w:rsid w:val="0004469A"/>
    <w:rsid w:val="00045CCE"/>
    <w:rsid w:val="00046134"/>
    <w:rsid w:val="00047DAE"/>
    <w:rsid w:val="000512AA"/>
    <w:rsid w:val="00051AAE"/>
    <w:rsid w:val="000535AF"/>
    <w:rsid w:val="0005402B"/>
    <w:rsid w:val="000561CD"/>
    <w:rsid w:val="000578DD"/>
    <w:rsid w:val="00060CC0"/>
    <w:rsid w:val="00062A78"/>
    <w:rsid w:val="0006419A"/>
    <w:rsid w:val="00064567"/>
    <w:rsid w:val="00064A38"/>
    <w:rsid w:val="00064BB6"/>
    <w:rsid w:val="000657E3"/>
    <w:rsid w:val="00066792"/>
    <w:rsid w:val="00070D34"/>
    <w:rsid w:val="00071D8E"/>
    <w:rsid w:val="00071F9E"/>
    <w:rsid w:val="00074686"/>
    <w:rsid w:val="000747ED"/>
    <w:rsid w:val="00075FC7"/>
    <w:rsid w:val="00076928"/>
    <w:rsid w:val="00076C3C"/>
    <w:rsid w:val="00076F13"/>
    <w:rsid w:val="00081422"/>
    <w:rsid w:val="00081F7D"/>
    <w:rsid w:val="000853A9"/>
    <w:rsid w:val="00091025"/>
    <w:rsid w:val="00091733"/>
    <w:rsid w:val="000927A9"/>
    <w:rsid w:val="000928B9"/>
    <w:rsid w:val="00092B19"/>
    <w:rsid w:val="00092F0B"/>
    <w:rsid w:val="00092F84"/>
    <w:rsid w:val="00094402"/>
    <w:rsid w:val="0009445A"/>
    <w:rsid w:val="000A1363"/>
    <w:rsid w:val="000A1795"/>
    <w:rsid w:val="000A24C4"/>
    <w:rsid w:val="000A2501"/>
    <w:rsid w:val="000A2DA6"/>
    <w:rsid w:val="000A342D"/>
    <w:rsid w:val="000A4BB0"/>
    <w:rsid w:val="000A4F40"/>
    <w:rsid w:val="000A5421"/>
    <w:rsid w:val="000A757C"/>
    <w:rsid w:val="000A7C08"/>
    <w:rsid w:val="000A7DC8"/>
    <w:rsid w:val="000B1053"/>
    <w:rsid w:val="000B10C5"/>
    <w:rsid w:val="000B5A25"/>
    <w:rsid w:val="000B5E5F"/>
    <w:rsid w:val="000C27DA"/>
    <w:rsid w:val="000C6395"/>
    <w:rsid w:val="000C6862"/>
    <w:rsid w:val="000C752B"/>
    <w:rsid w:val="000C7CE3"/>
    <w:rsid w:val="000D0E8C"/>
    <w:rsid w:val="000D0F1E"/>
    <w:rsid w:val="000D461B"/>
    <w:rsid w:val="000D592F"/>
    <w:rsid w:val="000D69ED"/>
    <w:rsid w:val="000D76C7"/>
    <w:rsid w:val="000E0D12"/>
    <w:rsid w:val="000E15EB"/>
    <w:rsid w:val="000E163E"/>
    <w:rsid w:val="000E1EC9"/>
    <w:rsid w:val="000E3F77"/>
    <w:rsid w:val="000F0282"/>
    <w:rsid w:val="000F071D"/>
    <w:rsid w:val="000F1199"/>
    <w:rsid w:val="000F1B33"/>
    <w:rsid w:val="000F2B20"/>
    <w:rsid w:val="000F2C4A"/>
    <w:rsid w:val="000F3B82"/>
    <w:rsid w:val="000F5CBF"/>
    <w:rsid w:val="001005E9"/>
    <w:rsid w:val="0010280F"/>
    <w:rsid w:val="00102E90"/>
    <w:rsid w:val="00104170"/>
    <w:rsid w:val="00105BE3"/>
    <w:rsid w:val="001061F9"/>
    <w:rsid w:val="001133E5"/>
    <w:rsid w:val="001136D4"/>
    <w:rsid w:val="0011416D"/>
    <w:rsid w:val="001166E1"/>
    <w:rsid w:val="00116FB3"/>
    <w:rsid w:val="001221B1"/>
    <w:rsid w:val="00122F7A"/>
    <w:rsid w:val="0012531D"/>
    <w:rsid w:val="00125EA7"/>
    <w:rsid w:val="00126272"/>
    <w:rsid w:val="00131D33"/>
    <w:rsid w:val="001327D7"/>
    <w:rsid w:val="001349B7"/>
    <w:rsid w:val="00135133"/>
    <w:rsid w:val="00135A4F"/>
    <w:rsid w:val="001402B4"/>
    <w:rsid w:val="0014079D"/>
    <w:rsid w:val="001449BC"/>
    <w:rsid w:val="00144EAB"/>
    <w:rsid w:val="001451B8"/>
    <w:rsid w:val="00145732"/>
    <w:rsid w:val="00151C85"/>
    <w:rsid w:val="0015387F"/>
    <w:rsid w:val="00153DC6"/>
    <w:rsid w:val="00153FF2"/>
    <w:rsid w:val="001556F8"/>
    <w:rsid w:val="001558F1"/>
    <w:rsid w:val="00156141"/>
    <w:rsid w:val="001601C2"/>
    <w:rsid w:val="001610CD"/>
    <w:rsid w:val="00161CFB"/>
    <w:rsid w:val="00164ACE"/>
    <w:rsid w:val="001653F5"/>
    <w:rsid w:val="0016730E"/>
    <w:rsid w:val="001678E6"/>
    <w:rsid w:val="00170842"/>
    <w:rsid w:val="00170ECC"/>
    <w:rsid w:val="00172070"/>
    <w:rsid w:val="001728DF"/>
    <w:rsid w:val="00173F0E"/>
    <w:rsid w:val="001748F2"/>
    <w:rsid w:val="00174C54"/>
    <w:rsid w:val="00175125"/>
    <w:rsid w:val="00177035"/>
    <w:rsid w:val="0017770A"/>
    <w:rsid w:val="001805FF"/>
    <w:rsid w:val="0018186D"/>
    <w:rsid w:val="00181FE1"/>
    <w:rsid w:val="0018297B"/>
    <w:rsid w:val="001867D1"/>
    <w:rsid w:val="00186CB7"/>
    <w:rsid w:val="001871F2"/>
    <w:rsid w:val="001906BF"/>
    <w:rsid w:val="00191832"/>
    <w:rsid w:val="00191F24"/>
    <w:rsid w:val="00194966"/>
    <w:rsid w:val="00194D74"/>
    <w:rsid w:val="00195CBA"/>
    <w:rsid w:val="00197EE2"/>
    <w:rsid w:val="001A0751"/>
    <w:rsid w:val="001A682B"/>
    <w:rsid w:val="001A79FE"/>
    <w:rsid w:val="001A7FE6"/>
    <w:rsid w:val="001B0CCA"/>
    <w:rsid w:val="001B0E37"/>
    <w:rsid w:val="001B3FBB"/>
    <w:rsid w:val="001C2D33"/>
    <w:rsid w:val="001C3608"/>
    <w:rsid w:val="001C41EB"/>
    <w:rsid w:val="001C5935"/>
    <w:rsid w:val="001C7063"/>
    <w:rsid w:val="001D2FC4"/>
    <w:rsid w:val="001D30A9"/>
    <w:rsid w:val="001D3485"/>
    <w:rsid w:val="001D55CE"/>
    <w:rsid w:val="001D7018"/>
    <w:rsid w:val="001D736A"/>
    <w:rsid w:val="001D7631"/>
    <w:rsid w:val="001E126B"/>
    <w:rsid w:val="001E5091"/>
    <w:rsid w:val="001E5E2A"/>
    <w:rsid w:val="001E6936"/>
    <w:rsid w:val="001E7F97"/>
    <w:rsid w:val="001F0108"/>
    <w:rsid w:val="001F1EA1"/>
    <w:rsid w:val="001F215E"/>
    <w:rsid w:val="001F247A"/>
    <w:rsid w:val="001F3D88"/>
    <w:rsid w:val="001F69E8"/>
    <w:rsid w:val="002000FA"/>
    <w:rsid w:val="0020208E"/>
    <w:rsid w:val="002035B9"/>
    <w:rsid w:val="00204323"/>
    <w:rsid w:val="002049F6"/>
    <w:rsid w:val="002101D8"/>
    <w:rsid w:val="002141CA"/>
    <w:rsid w:val="0021552E"/>
    <w:rsid w:val="00217385"/>
    <w:rsid w:val="00217ED2"/>
    <w:rsid w:val="00217FD2"/>
    <w:rsid w:val="002216C2"/>
    <w:rsid w:val="002230DB"/>
    <w:rsid w:val="00223F93"/>
    <w:rsid w:val="00225FCF"/>
    <w:rsid w:val="0022655D"/>
    <w:rsid w:val="0022674F"/>
    <w:rsid w:val="002275D8"/>
    <w:rsid w:val="00230C80"/>
    <w:rsid w:val="00234027"/>
    <w:rsid w:val="002344BD"/>
    <w:rsid w:val="0023491C"/>
    <w:rsid w:val="00234C84"/>
    <w:rsid w:val="00235DC6"/>
    <w:rsid w:val="00236086"/>
    <w:rsid w:val="002362FA"/>
    <w:rsid w:val="00237A6D"/>
    <w:rsid w:val="002408FB"/>
    <w:rsid w:val="00241B95"/>
    <w:rsid w:val="0024245A"/>
    <w:rsid w:val="002428C4"/>
    <w:rsid w:val="00243956"/>
    <w:rsid w:val="00243C0A"/>
    <w:rsid w:val="002444B8"/>
    <w:rsid w:val="00251D9E"/>
    <w:rsid w:val="00253AEC"/>
    <w:rsid w:val="00253F45"/>
    <w:rsid w:val="00255EE5"/>
    <w:rsid w:val="002563E6"/>
    <w:rsid w:val="0025765B"/>
    <w:rsid w:val="0025768B"/>
    <w:rsid w:val="0026004D"/>
    <w:rsid w:val="00260C84"/>
    <w:rsid w:val="002614F9"/>
    <w:rsid w:val="00261E4E"/>
    <w:rsid w:val="00261F8E"/>
    <w:rsid w:val="00262045"/>
    <w:rsid w:val="0026270E"/>
    <w:rsid w:val="0026492F"/>
    <w:rsid w:val="00265477"/>
    <w:rsid w:val="00265B5B"/>
    <w:rsid w:val="00272555"/>
    <w:rsid w:val="0027385E"/>
    <w:rsid w:val="00273FE9"/>
    <w:rsid w:val="00274CBF"/>
    <w:rsid w:val="0027527A"/>
    <w:rsid w:val="00276EDF"/>
    <w:rsid w:val="00277293"/>
    <w:rsid w:val="00281673"/>
    <w:rsid w:val="002816A3"/>
    <w:rsid w:val="00281EF4"/>
    <w:rsid w:val="002844F3"/>
    <w:rsid w:val="00285A95"/>
    <w:rsid w:val="00285E47"/>
    <w:rsid w:val="00286A45"/>
    <w:rsid w:val="00287DFE"/>
    <w:rsid w:val="00293D73"/>
    <w:rsid w:val="002944DB"/>
    <w:rsid w:val="00294770"/>
    <w:rsid w:val="00296402"/>
    <w:rsid w:val="002A1E2D"/>
    <w:rsid w:val="002A21D7"/>
    <w:rsid w:val="002A34E8"/>
    <w:rsid w:val="002A6042"/>
    <w:rsid w:val="002B096F"/>
    <w:rsid w:val="002B0BAA"/>
    <w:rsid w:val="002B33A3"/>
    <w:rsid w:val="002B3B27"/>
    <w:rsid w:val="002B5383"/>
    <w:rsid w:val="002B567C"/>
    <w:rsid w:val="002B56D4"/>
    <w:rsid w:val="002B5FCC"/>
    <w:rsid w:val="002B607D"/>
    <w:rsid w:val="002C0CEF"/>
    <w:rsid w:val="002C0EBD"/>
    <w:rsid w:val="002C26F5"/>
    <w:rsid w:val="002C55AD"/>
    <w:rsid w:val="002C6B10"/>
    <w:rsid w:val="002C6C59"/>
    <w:rsid w:val="002C7381"/>
    <w:rsid w:val="002C7622"/>
    <w:rsid w:val="002C7E94"/>
    <w:rsid w:val="002D24D7"/>
    <w:rsid w:val="002D2B14"/>
    <w:rsid w:val="002D3CD0"/>
    <w:rsid w:val="002D3EBD"/>
    <w:rsid w:val="002D5075"/>
    <w:rsid w:val="002D5582"/>
    <w:rsid w:val="002D7343"/>
    <w:rsid w:val="002E0484"/>
    <w:rsid w:val="002E0956"/>
    <w:rsid w:val="002E0DBF"/>
    <w:rsid w:val="002E2273"/>
    <w:rsid w:val="002E26B8"/>
    <w:rsid w:val="002E2DCE"/>
    <w:rsid w:val="002E7940"/>
    <w:rsid w:val="002F2157"/>
    <w:rsid w:val="002F2750"/>
    <w:rsid w:val="002F2758"/>
    <w:rsid w:val="002F591E"/>
    <w:rsid w:val="003019CB"/>
    <w:rsid w:val="00302104"/>
    <w:rsid w:val="003029E2"/>
    <w:rsid w:val="00304011"/>
    <w:rsid w:val="00310AA7"/>
    <w:rsid w:val="00312693"/>
    <w:rsid w:val="00314656"/>
    <w:rsid w:val="003213B7"/>
    <w:rsid w:val="003252B0"/>
    <w:rsid w:val="00332C94"/>
    <w:rsid w:val="00332CE0"/>
    <w:rsid w:val="003343F8"/>
    <w:rsid w:val="00334DDF"/>
    <w:rsid w:val="00336FC2"/>
    <w:rsid w:val="00342AAD"/>
    <w:rsid w:val="003434FF"/>
    <w:rsid w:val="0034372C"/>
    <w:rsid w:val="003440AA"/>
    <w:rsid w:val="00345E6A"/>
    <w:rsid w:val="00347813"/>
    <w:rsid w:val="00347C59"/>
    <w:rsid w:val="003506F8"/>
    <w:rsid w:val="0035372E"/>
    <w:rsid w:val="00356522"/>
    <w:rsid w:val="003574AE"/>
    <w:rsid w:val="003601DA"/>
    <w:rsid w:val="00362EAD"/>
    <w:rsid w:val="00363858"/>
    <w:rsid w:val="00366A5D"/>
    <w:rsid w:val="00367989"/>
    <w:rsid w:val="00370380"/>
    <w:rsid w:val="00370EE8"/>
    <w:rsid w:val="00370F0C"/>
    <w:rsid w:val="00371C51"/>
    <w:rsid w:val="003720BA"/>
    <w:rsid w:val="003720E7"/>
    <w:rsid w:val="00372BFB"/>
    <w:rsid w:val="003738E1"/>
    <w:rsid w:val="0037488C"/>
    <w:rsid w:val="00374A9B"/>
    <w:rsid w:val="00374B2B"/>
    <w:rsid w:val="0037658C"/>
    <w:rsid w:val="00380833"/>
    <w:rsid w:val="00381284"/>
    <w:rsid w:val="00381287"/>
    <w:rsid w:val="003817C8"/>
    <w:rsid w:val="00381A27"/>
    <w:rsid w:val="00381EFB"/>
    <w:rsid w:val="00382D09"/>
    <w:rsid w:val="00384575"/>
    <w:rsid w:val="00384EC2"/>
    <w:rsid w:val="00385C2A"/>
    <w:rsid w:val="0038611F"/>
    <w:rsid w:val="00386285"/>
    <w:rsid w:val="00387A33"/>
    <w:rsid w:val="0039096F"/>
    <w:rsid w:val="00391829"/>
    <w:rsid w:val="00392BC1"/>
    <w:rsid w:val="00392D96"/>
    <w:rsid w:val="003944F0"/>
    <w:rsid w:val="00395B6B"/>
    <w:rsid w:val="00397290"/>
    <w:rsid w:val="003A0F5C"/>
    <w:rsid w:val="003A1469"/>
    <w:rsid w:val="003A273B"/>
    <w:rsid w:val="003A2B0A"/>
    <w:rsid w:val="003A359F"/>
    <w:rsid w:val="003A6DA2"/>
    <w:rsid w:val="003B0C6C"/>
    <w:rsid w:val="003B350D"/>
    <w:rsid w:val="003B4ACE"/>
    <w:rsid w:val="003B76D8"/>
    <w:rsid w:val="003C0B07"/>
    <w:rsid w:val="003C15C1"/>
    <w:rsid w:val="003C3373"/>
    <w:rsid w:val="003C450C"/>
    <w:rsid w:val="003C4AC5"/>
    <w:rsid w:val="003C60D6"/>
    <w:rsid w:val="003C6955"/>
    <w:rsid w:val="003D0B5D"/>
    <w:rsid w:val="003D4988"/>
    <w:rsid w:val="003D4D13"/>
    <w:rsid w:val="003D6EB1"/>
    <w:rsid w:val="003D7864"/>
    <w:rsid w:val="003E5399"/>
    <w:rsid w:val="003E614F"/>
    <w:rsid w:val="003F19AB"/>
    <w:rsid w:val="003F2D7F"/>
    <w:rsid w:val="003F34DD"/>
    <w:rsid w:val="003F3E32"/>
    <w:rsid w:val="003F5899"/>
    <w:rsid w:val="003F6414"/>
    <w:rsid w:val="003F77E7"/>
    <w:rsid w:val="004014DB"/>
    <w:rsid w:val="004024DB"/>
    <w:rsid w:val="004027B7"/>
    <w:rsid w:val="004056EF"/>
    <w:rsid w:val="004076F8"/>
    <w:rsid w:val="0041086A"/>
    <w:rsid w:val="00410AA0"/>
    <w:rsid w:val="00410C6B"/>
    <w:rsid w:val="004111EC"/>
    <w:rsid w:val="0041202D"/>
    <w:rsid w:val="004131AF"/>
    <w:rsid w:val="0041359D"/>
    <w:rsid w:val="00416D9D"/>
    <w:rsid w:val="00422BC2"/>
    <w:rsid w:val="00423690"/>
    <w:rsid w:val="00423716"/>
    <w:rsid w:val="004258EC"/>
    <w:rsid w:val="00425F73"/>
    <w:rsid w:val="004278CC"/>
    <w:rsid w:val="0042798E"/>
    <w:rsid w:val="00430A2B"/>
    <w:rsid w:val="004323D2"/>
    <w:rsid w:val="00432C01"/>
    <w:rsid w:val="00433D83"/>
    <w:rsid w:val="00434352"/>
    <w:rsid w:val="00434F05"/>
    <w:rsid w:val="00435601"/>
    <w:rsid w:val="00436E5A"/>
    <w:rsid w:val="004423BF"/>
    <w:rsid w:val="00442EC2"/>
    <w:rsid w:val="00443E1B"/>
    <w:rsid w:val="00451A27"/>
    <w:rsid w:val="004537BA"/>
    <w:rsid w:val="00455BC1"/>
    <w:rsid w:val="00456C64"/>
    <w:rsid w:val="004610A2"/>
    <w:rsid w:val="00462649"/>
    <w:rsid w:val="00463C66"/>
    <w:rsid w:val="00464C4B"/>
    <w:rsid w:val="0046634A"/>
    <w:rsid w:val="00467085"/>
    <w:rsid w:val="0046739A"/>
    <w:rsid w:val="00467531"/>
    <w:rsid w:val="00467860"/>
    <w:rsid w:val="00467B61"/>
    <w:rsid w:val="004700A7"/>
    <w:rsid w:val="00470519"/>
    <w:rsid w:val="00470741"/>
    <w:rsid w:val="00471E48"/>
    <w:rsid w:val="004724EE"/>
    <w:rsid w:val="00472BEF"/>
    <w:rsid w:val="00474408"/>
    <w:rsid w:val="0047725A"/>
    <w:rsid w:val="00480186"/>
    <w:rsid w:val="00480383"/>
    <w:rsid w:val="00481FEC"/>
    <w:rsid w:val="00482C65"/>
    <w:rsid w:val="004836AD"/>
    <w:rsid w:val="004846CE"/>
    <w:rsid w:val="00484AF5"/>
    <w:rsid w:val="004863A0"/>
    <w:rsid w:val="00486EA9"/>
    <w:rsid w:val="00487619"/>
    <w:rsid w:val="00491CBB"/>
    <w:rsid w:val="004A0E18"/>
    <w:rsid w:val="004A12A4"/>
    <w:rsid w:val="004A4E6C"/>
    <w:rsid w:val="004A58B7"/>
    <w:rsid w:val="004A5AF2"/>
    <w:rsid w:val="004B1192"/>
    <w:rsid w:val="004B19B7"/>
    <w:rsid w:val="004B1F0C"/>
    <w:rsid w:val="004B267D"/>
    <w:rsid w:val="004B2B2F"/>
    <w:rsid w:val="004B354F"/>
    <w:rsid w:val="004B39D4"/>
    <w:rsid w:val="004B3DF7"/>
    <w:rsid w:val="004B3E03"/>
    <w:rsid w:val="004C3692"/>
    <w:rsid w:val="004C4BE9"/>
    <w:rsid w:val="004C5910"/>
    <w:rsid w:val="004C69D8"/>
    <w:rsid w:val="004C7316"/>
    <w:rsid w:val="004D199B"/>
    <w:rsid w:val="004E0656"/>
    <w:rsid w:val="004E1C00"/>
    <w:rsid w:val="004E1E99"/>
    <w:rsid w:val="004E2A08"/>
    <w:rsid w:val="004E2FCF"/>
    <w:rsid w:val="004E47C4"/>
    <w:rsid w:val="004F014C"/>
    <w:rsid w:val="004F091A"/>
    <w:rsid w:val="004F0E89"/>
    <w:rsid w:val="004F2573"/>
    <w:rsid w:val="004F31E9"/>
    <w:rsid w:val="004F369D"/>
    <w:rsid w:val="004F6334"/>
    <w:rsid w:val="004F6824"/>
    <w:rsid w:val="004F7A61"/>
    <w:rsid w:val="004F7F47"/>
    <w:rsid w:val="0050039D"/>
    <w:rsid w:val="00502129"/>
    <w:rsid w:val="00502151"/>
    <w:rsid w:val="0050493E"/>
    <w:rsid w:val="00505372"/>
    <w:rsid w:val="00505709"/>
    <w:rsid w:val="00506089"/>
    <w:rsid w:val="00506C53"/>
    <w:rsid w:val="00506DD8"/>
    <w:rsid w:val="005073A5"/>
    <w:rsid w:val="0051079F"/>
    <w:rsid w:val="005110E0"/>
    <w:rsid w:val="00511B34"/>
    <w:rsid w:val="00511BEC"/>
    <w:rsid w:val="00511C1C"/>
    <w:rsid w:val="0051246E"/>
    <w:rsid w:val="0051382F"/>
    <w:rsid w:val="00513E02"/>
    <w:rsid w:val="005153B7"/>
    <w:rsid w:val="00515CBD"/>
    <w:rsid w:val="00515F86"/>
    <w:rsid w:val="00517445"/>
    <w:rsid w:val="00521E52"/>
    <w:rsid w:val="0052347A"/>
    <w:rsid w:val="00523DB2"/>
    <w:rsid w:val="00523EFB"/>
    <w:rsid w:val="00524A56"/>
    <w:rsid w:val="00525088"/>
    <w:rsid w:val="00526142"/>
    <w:rsid w:val="005265EB"/>
    <w:rsid w:val="00526AFA"/>
    <w:rsid w:val="00527AB5"/>
    <w:rsid w:val="00531040"/>
    <w:rsid w:val="00531E3A"/>
    <w:rsid w:val="0053235F"/>
    <w:rsid w:val="00534472"/>
    <w:rsid w:val="00535ABB"/>
    <w:rsid w:val="0054046A"/>
    <w:rsid w:val="00541ECE"/>
    <w:rsid w:val="00542C38"/>
    <w:rsid w:val="0054314B"/>
    <w:rsid w:val="00544251"/>
    <w:rsid w:val="0054491F"/>
    <w:rsid w:val="00545195"/>
    <w:rsid w:val="005461C6"/>
    <w:rsid w:val="005479AB"/>
    <w:rsid w:val="00550AA2"/>
    <w:rsid w:val="00551137"/>
    <w:rsid w:val="00551697"/>
    <w:rsid w:val="005518C4"/>
    <w:rsid w:val="00552289"/>
    <w:rsid w:val="005529CA"/>
    <w:rsid w:val="00552A70"/>
    <w:rsid w:val="005544DC"/>
    <w:rsid w:val="005552B9"/>
    <w:rsid w:val="0055655A"/>
    <w:rsid w:val="00561496"/>
    <w:rsid w:val="00563D9C"/>
    <w:rsid w:val="00563DC9"/>
    <w:rsid w:val="00564B49"/>
    <w:rsid w:val="00564F97"/>
    <w:rsid w:val="00565367"/>
    <w:rsid w:val="005664EE"/>
    <w:rsid w:val="00566C17"/>
    <w:rsid w:val="0056785E"/>
    <w:rsid w:val="00567EEE"/>
    <w:rsid w:val="00570552"/>
    <w:rsid w:val="0057181B"/>
    <w:rsid w:val="00571FE6"/>
    <w:rsid w:val="005724B5"/>
    <w:rsid w:val="00572C70"/>
    <w:rsid w:val="00572DBB"/>
    <w:rsid w:val="00573351"/>
    <w:rsid w:val="00573E0C"/>
    <w:rsid w:val="0057422D"/>
    <w:rsid w:val="00574F39"/>
    <w:rsid w:val="00575AF6"/>
    <w:rsid w:val="00575E0A"/>
    <w:rsid w:val="00581F45"/>
    <w:rsid w:val="005821ED"/>
    <w:rsid w:val="00582A78"/>
    <w:rsid w:val="0058433F"/>
    <w:rsid w:val="0058469E"/>
    <w:rsid w:val="00584BCC"/>
    <w:rsid w:val="00584CF3"/>
    <w:rsid w:val="00584EE5"/>
    <w:rsid w:val="00585035"/>
    <w:rsid w:val="0058512C"/>
    <w:rsid w:val="0058552B"/>
    <w:rsid w:val="00585657"/>
    <w:rsid w:val="005865A5"/>
    <w:rsid w:val="0058701B"/>
    <w:rsid w:val="00590E39"/>
    <w:rsid w:val="0059322D"/>
    <w:rsid w:val="0059404E"/>
    <w:rsid w:val="005973AA"/>
    <w:rsid w:val="00597E07"/>
    <w:rsid w:val="005A3614"/>
    <w:rsid w:val="005A39E0"/>
    <w:rsid w:val="005A4796"/>
    <w:rsid w:val="005A52E6"/>
    <w:rsid w:val="005B03C5"/>
    <w:rsid w:val="005B0CC5"/>
    <w:rsid w:val="005B1500"/>
    <w:rsid w:val="005B3D0C"/>
    <w:rsid w:val="005B4CD1"/>
    <w:rsid w:val="005B5D8F"/>
    <w:rsid w:val="005B7323"/>
    <w:rsid w:val="005C0F19"/>
    <w:rsid w:val="005C2430"/>
    <w:rsid w:val="005C2A7D"/>
    <w:rsid w:val="005C5225"/>
    <w:rsid w:val="005C6271"/>
    <w:rsid w:val="005C7C12"/>
    <w:rsid w:val="005D0CD5"/>
    <w:rsid w:val="005D0E70"/>
    <w:rsid w:val="005D2F01"/>
    <w:rsid w:val="005D4B4C"/>
    <w:rsid w:val="005D4F0F"/>
    <w:rsid w:val="005D523A"/>
    <w:rsid w:val="005D5B86"/>
    <w:rsid w:val="005D6260"/>
    <w:rsid w:val="005D65FF"/>
    <w:rsid w:val="005D68EB"/>
    <w:rsid w:val="005E25DA"/>
    <w:rsid w:val="005E584A"/>
    <w:rsid w:val="005E5E0E"/>
    <w:rsid w:val="005E7CF6"/>
    <w:rsid w:val="005E7EC7"/>
    <w:rsid w:val="005F1CBC"/>
    <w:rsid w:val="005F1D2C"/>
    <w:rsid w:val="005F2D07"/>
    <w:rsid w:val="005F4AB7"/>
    <w:rsid w:val="005F61D4"/>
    <w:rsid w:val="005F7377"/>
    <w:rsid w:val="006013D1"/>
    <w:rsid w:val="00602519"/>
    <w:rsid w:val="00607521"/>
    <w:rsid w:val="006137A3"/>
    <w:rsid w:val="00613EE6"/>
    <w:rsid w:val="00616D9F"/>
    <w:rsid w:val="0061780E"/>
    <w:rsid w:val="006178B9"/>
    <w:rsid w:val="0062150A"/>
    <w:rsid w:val="00624284"/>
    <w:rsid w:val="00624CA2"/>
    <w:rsid w:val="00626826"/>
    <w:rsid w:val="00627849"/>
    <w:rsid w:val="006301F7"/>
    <w:rsid w:val="006308D6"/>
    <w:rsid w:val="006361C5"/>
    <w:rsid w:val="0064018F"/>
    <w:rsid w:val="0064259C"/>
    <w:rsid w:val="00643644"/>
    <w:rsid w:val="00643A73"/>
    <w:rsid w:val="00643B1E"/>
    <w:rsid w:val="00643BC1"/>
    <w:rsid w:val="0064457F"/>
    <w:rsid w:val="0064473D"/>
    <w:rsid w:val="00645069"/>
    <w:rsid w:val="0064546A"/>
    <w:rsid w:val="0064573E"/>
    <w:rsid w:val="006468DB"/>
    <w:rsid w:val="006471B8"/>
    <w:rsid w:val="0064724F"/>
    <w:rsid w:val="00647638"/>
    <w:rsid w:val="00647D1F"/>
    <w:rsid w:val="00650476"/>
    <w:rsid w:val="00651FDD"/>
    <w:rsid w:val="00653972"/>
    <w:rsid w:val="00654341"/>
    <w:rsid w:val="0065447C"/>
    <w:rsid w:val="00656163"/>
    <w:rsid w:val="006563DB"/>
    <w:rsid w:val="0066032C"/>
    <w:rsid w:val="006603B2"/>
    <w:rsid w:val="00660CA0"/>
    <w:rsid w:val="00661252"/>
    <w:rsid w:val="006619D4"/>
    <w:rsid w:val="00666229"/>
    <w:rsid w:val="006704B1"/>
    <w:rsid w:val="00670EED"/>
    <w:rsid w:val="0067104C"/>
    <w:rsid w:val="0067117B"/>
    <w:rsid w:val="00675C52"/>
    <w:rsid w:val="006812B8"/>
    <w:rsid w:val="0068537A"/>
    <w:rsid w:val="006856D8"/>
    <w:rsid w:val="00690CA7"/>
    <w:rsid w:val="00691703"/>
    <w:rsid w:val="006918CD"/>
    <w:rsid w:val="00694D93"/>
    <w:rsid w:val="00695A33"/>
    <w:rsid w:val="0069629D"/>
    <w:rsid w:val="00697A8B"/>
    <w:rsid w:val="006A1651"/>
    <w:rsid w:val="006A33AD"/>
    <w:rsid w:val="006A5131"/>
    <w:rsid w:val="006A5800"/>
    <w:rsid w:val="006A5A9E"/>
    <w:rsid w:val="006A74DD"/>
    <w:rsid w:val="006B02E6"/>
    <w:rsid w:val="006B07F4"/>
    <w:rsid w:val="006B0815"/>
    <w:rsid w:val="006B0A3E"/>
    <w:rsid w:val="006B21D4"/>
    <w:rsid w:val="006B2272"/>
    <w:rsid w:val="006B2A0E"/>
    <w:rsid w:val="006B411A"/>
    <w:rsid w:val="006B4A77"/>
    <w:rsid w:val="006B4FF7"/>
    <w:rsid w:val="006B519E"/>
    <w:rsid w:val="006B547F"/>
    <w:rsid w:val="006B720A"/>
    <w:rsid w:val="006C0285"/>
    <w:rsid w:val="006C09B7"/>
    <w:rsid w:val="006C0BB4"/>
    <w:rsid w:val="006C1E3D"/>
    <w:rsid w:val="006C2F3A"/>
    <w:rsid w:val="006C4911"/>
    <w:rsid w:val="006C5BA1"/>
    <w:rsid w:val="006C6374"/>
    <w:rsid w:val="006C6B5C"/>
    <w:rsid w:val="006C6D2F"/>
    <w:rsid w:val="006D12A3"/>
    <w:rsid w:val="006D1FAE"/>
    <w:rsid w:val="006D2018"/>
    <w:rsid w:val="006E0245"/>
    <w:rsid w:val="006E5E4B"/>
    <w:rsid w:val="006E7FC1"/>
    <w:rsid w:val="006F209F"/>
    <w:rsid w:val="006F4D32"/>
    <w:rsid w:val="006F5C18"/>
    <w:rsid w:val="006F5C77"/>
    <w:rsid w:val="006F6105"/>
    <w:rsid w:val="0070136A"/>
    <w:rsid w:val="00702C34"/>
    <w:rsid w:val="00703AED"/>
    <w:rsid w:val="00703DBB"/>
    <w:rsid w:val="00704138"/>
    <w:rsid w:val="007042E4"/>
    <w:rsid w:val="00704A46"/>
    <w:rsid w:val="007055F8"/>
    <w:rsid w:val="00706252"/>
    <w:rsid w:val="00706B05"/>
    <w:rsid w:val="007107A0"/>
    <w:rsid w:val="0071186A"/>
    <w:rsid w:val="007119D8"/>
    <w:rsid w:val="00711D59"/>
    <w:rsid w:val="007143D3"/>
    <w:rsid w:val="0071518A"/>
    <w:rsid w:val="007164DA"/>
    <w:rsid w:val="0072108A"/>
    <w:rsid w:val="0072136E"/>
    <w:rsid w:val="00721AED"/>
    <w:rsid w:val="00723E9A"/>
    <w:rsid w:val="00724612"/>
    <w:rsid w:val="00725850"/>
    <w:rsid w:val="0072642A"/>
    <w:rsid w:val="00727E5F"/>
    <w:rsid w:val="007303DC"/>
    <w:rsid w:val="007355CE"/>
    <w:rsid w:val="0073594B"/>
    <w:rsid w:val="00736351"/>
    <w:rsid w:val="00740053"/>
    <w:rsid w:val="00741939"/>
    <w:rsid w:val="00742008"/>
    <w:rsid w:val="00742617"/>
    <w:rsid w:val="007429FC"/>
    <w:rsid w:val="00744B45"/>
    <w:rsid w:val="00745B7B"/>
    <w:rsid w:val="007476D1"/>
    <w:rsid w:val="00747F3F"/>
    <w:rsid w:val="0075049A"/>
    <w:rsid w:val="007508EB"/>
    <w:rsid w:val="00750EA1"/>
    <w:rsid w:val="007510BA"/>
    <w:rsid w:val="0075198B"/>
    <w:rsid w:val="007520A8"/>
    <w:rsid w:val="00752AA0"/>
    <w:rsid w:val="00753CB5"/>
    <w:rsid w:val="00756A42"/>
    <w:rsid w:val="00756FC5"/>
    <w:rsid w:val="0076296B"/>
    <w:rsid w:val="00763F9E"/>
    <w:rsid w:val="007648E5"/>
    <w:rsid w:val="00765255"/>
    <w:rsid w:val="0076569C"/>
    <w:rsid w:val="007657F6"/>
    <w:rsid w:val="007660E8"/>
    <w:rsid w:val="00766AFD"/>
    <w:rsid w:val="00767034"/>
    <w:rsid w:val="00767CF3"/>
    <w:rsid w:val="00772317"/>
    <w:rsid w:val="00772649"/>
    <w:rsid w:val="00773330"/>
    <w:rsid w:val="00773919"/>
    <w:rsid w:val="00776131"/>
    <w:rsid w:val="00776630"/>
    <w:rsid w:val="00776A39"/>
    <w:rsid w:val="00776E97"/>
    <w:rsid w:val="0077728C"/>
    <w:rsid w:val="00777310"/>
    <w:rsid w:val="00781CC7"/>
    <w:rsid w:val="007821D7"/>
    <w:rsid w:val="0078266C"/>
    <w:rsid w:val="00783493"/>
    <w:rsid w:val="0078519C"/>
    <w:rsid w:val="007854C6"/>
    <w:rsid w:val="007859C9"/>
    <w:rsid w:val="00786173"/>
    <w:rsid w:val="00786B9D"/>
    <w:rsid w:val="00786DA7"/>
    <w:rsid w:val="0079084F"/>
    <w:rsid w:val="007952CA"/>
    <w:rsid w:val="00795C4B"/>
    <w:rsid w:val="00797D3C"/>
    <w:rsid w:val="007A08F1"/>
    <w:rsid w:val="007A1613"/>
    <w:rsid w:val="007A17BB"/>
    <w:rsid w:val="007A3A4A"/>
    <w:rsid w:val="007A3C4B"/>
    <w:rsid w:val="007A59D4"/>
    <w:rsid w:val="007A6DD4"/>
    <w:rsid w:val="007B189C"/>
    <w:rsid w:val="007B376A"/>
    <w:rsid w:val="007B558D"/>
    <w:rsid w:val="007C0A52"/>
    <w:rsid w:val="007C11B8"/>
    <w:rsid w:val="007C3D93"/>
    <w:rsid w:val="007C6303"/>
    <w:rsid w:val="007C66D4"/>
    <w:rsid w:val="007C753B"/>
    <w:rsid w:val="007C789E"/>
    <w:rsid w:val="007D113E"/>
    <w:rsid w:val="007D2B6B"/>
    <w:rsid w:val="007D314B"/>
    <w:rsid w:val="007D6B43"/>
    <w:rsid w:val="007D73D9"/>
    <w:rsid w:val="007D7AB3"/>
    <w:rsid w:val="007E0910"/>
    <w:rsid w:val="007E092F"/>
    <w:rsid w:val="007E1419"/>
    <w:rsid w:val="007E1C96"/>
    <w:rsid w:val="007E2049"/>
    <w:rsid w:val="007E3893"/>
    <w:rsid w:val="007E4BE7"/>
    <w:rsid w:val="007E73C0"/>
    <w:rsid w:val="007E7E2B"/>
    <w:rsid w:val="007F0242"/>
    <w:rsid w:val="007F0DA9"/>
    <w:rsid w:val="007F2AAD"/>
    <w:rsid w:val="007F314A"/>
    <w:rsid w:val="007F42DC"/>
    <w:rsid w:val="007F4686"/>
    <w:rsid w:val="007F4D4B"/>
    <w:rsid w:val="007F53BA"/>
    <w:rsid w:val="007F5A1A"/>
    <w:rsid w:val="007F74F3"/>
    <w:rsid w:val="007F7F92"/>
    <w:rsid w:val="00800CDA"/>
    <w:rsid w:val="0080296D"/>
    <w:rsid w:val="00802CF4"/>
    <w:rsid w:val="00802F14"/>
    <w:rsid w:val="008040E6"/>
    <w:rsid w:val="00805053"/>
    <w:rsid w:val="008052E8"/>
    <w:rsid w:val="008055A9"/>
    <w:rsid w:val="00805963"/>
    <w:rsid w:val="00806C4F"/>
    <w:rsid w:val="008100AE"/>
    <w:rsid w:val="00810973"/>
    <w:rsid w:val="00810AC0"/>
    <w:rsid w:val="00815172"/>
    <w:rsid w:val="008151C5"/>
    <w:rsid w:val="0081564B"/>
    <w:rsid w:val="0081758B"/>
    <w:rsid w:val="00824627"/>
    <w:rsid w:val="00825433"/>
    <w:rsid w:val="008273CC"/>
    <w:rsid w:val="008309EF"/>
    <w:rsid w:val="00834531"/>
    <w:rsid w:val="00834FF3"/>
    <w:rsid w:val="00835048"/>
    <w:rsid w:val="00835757"/>
    <w:rsid w:val="00836358"/>
    <w:rsid w:val="00840144"/>
    <w:rsid w:val="0084112A"/>
    <w:rsid w:val="008416AA"/>
    <w:rsid w:val="008441DF"/>
    <w:rsid w:val="00844C03"/>
    <w:rsid w:val="008454E0"/>
    <w:rsid w:val="00846441"/>
    <w:rsid w:val="008466D1"/>
    <w:rsid w:val="00850264"/>
    <w:rsid w:val="00850E73"/>
    <w:rsid w:val="0085127F"/>
    <w:rsid w:val="00851427"/>
    <w:rsid w:val="008515C1"/>
    <w:rsid w:val="00852F61"/>
    <w:rsid w:val="0085301D"/>
    <w:rsid w:val="008547E1"/>
    <w:rsid w:val="00854F5B"/>
    <w:rsid w:val="00855655"/>
    <w:rsid w:val="00856AC5"/>
    <w:rsid w:val="00860CD4"/>
    <w:rsid w:val="00861E29"/>
    <w:rsid w:val="0086333C"/>
    <w:rsid w:val="00864A29"/>
    <w:rsid w:val="00864AA4"/>
    <w:rsid w:val="00864B12"/>
    <w:rsid w:val="00865411"/>
    <w:rsid w:val="00867111"/>
    <w:rsid w:val="008672E7"/>
    <w:rsid w:val="008703E2"/>
    <w:rsid w:val="00870842"/>
    <w:rsid w:val="008710FA"/>
    <w:rsid w:val="0087569B"/>
    <w:rsid w:val="008767C9"/>
    <w:rsid w:val="00876B09"/>
    <w:rsid w:val="00877619"/>
    <w:rsid w:val="0087773A"/>
    <w:rsid w:val="00877A3E"/>
    <w:rsid w:val="00880A72"/>
    <w:rsid w:val="00881688"/>
    <w:rsid w:val="00883AAE"/>
    <w:rsid w:val="00885FC6"/>
    <w:rsid w:val="0088667D"/>
    <w:rsid w:val="008918BD"/>
    <w:rsid w:val="0089231E"/>
    <w:rsid w:val="0089264E"/>
    <w:rsid w:val="00893167"/>
    <w:rsid w:val="00893E43"/>
    <w:rsid w:val="0089442B"/>
    <w:rsid w:val="008A06F5"/>
    <w:rsid w:val="008A3111"/>
    <w:rsid w:val="008A4577"/>
    <w:rsid w:val="008A577A"/>
    <w:rsid w:val="008B2F81"/>
    <w:rsid w:val="008B3454"/>
    <w:rsid w:val="008B3FF5"/>
    <w:rsid w:val="008B4D1B"/>
    <w:rsid w:val="008B52A1"/>
    <w:rsid w:val="008B5E3B"/>
    <w:rsid w:val="008B5E63"/>
    <w:rsid w:val="008C50ED"/>
    <w:rsid w:val="008C5C93"/>
    <w:rsid w:val="008C5FB0"/>
    <w:rsid w:val="008C646E"/>
    <w:rsid w:val="008D1F36"/>
    <w:rsid w:val="008D24CA"/>
    <w:rsid w:val="008D294E"/>
    <w:rsid w:val="008D2AA1"/>
    <w:rsid w:val="008D3105"/>
    <w:rsid w:val="008D3CBC"/>
    <w:rsid w:val="008D52A5"/>
    <w:rsid w:val="008D56A0"/>
    <w:rsid w:val="008D59A5"/>
    <w:rsid w:val="008D6742"/>
    <w:rsid w:val="008D6AA5"/>
    <w:rsid w:val="008E112D"/>
    <w:rsid w:val="008E174D"/>
    <w:rsid w:val="008E1C8B"/>
    <w:rsid w:val="008E241A"/>
    <w:rsid w:val="008E2F9D"/>
    <w:rsid w:val="008E3513"/>
    <w:rsid w:val="008E3F41"/>
    <w:rsid w:val="008E4203"/>
    <w:rsid w:val="008E4FE4"/>
    <w:rsid w:val="008E5D64"/>
    <w:rsid w:val="008E7DF8"/>
    <w:rsid w:val="008F01BB"/>
    <w:rsid w:val="008F0E65"/>
    <w:rsid w:val="008F23CF"/>
    <w:rsid w:val="008F47E7"/>
    <w:rsid w:val="008F60B8"/>
    <w:rsid w:val="008F640D"/>
    <w:rsid w:val="009024FE"/>
    <w:rsid w:val="00904297"/>
    <w:rsid w:val="0090667A"/>
    <w:rsid w:val="00906E4F"/>
    <w:rsid w:val="00906F5A"/>
    <w:rsid w:val="0090712D"/>
    <w:rsid w:val="00907F60"/>
    <w:rsid w:val="00910309"/>
    <w:rsid w:val="00910CC4"/>
    <w:rsid w:val="00911981"/>
    <w:rsid w:val="009119CC"/>
    <w:rsid w:val="009126CF"/>
    <w:rsid w:val="00912DE3"/>
    <w:rsid w:val="00912FD5"/>
    <w:rsid w:val="009145DC"/>
    <w:rsid w:val="00914A19"/>
    <w:rsid w:val="00914E4E"/>
    <w:rsid w:val="00914F98"/>
    <w:rsid w:val="0091765A"/>
    <w:rsid w:val="0092009B"/>
    <w:rsid w:val="009205F8"/>
    <w:rsid w:val="009230AC"/>
    <w:rsid w:val="00923A52"/>
    <w:rsid w:val="00923FF8"/>
    <w:rsid w:val="00924191"/>
    <w:rsid w:val="009246FB"/>
    <w:rsid w:val="009270C8"/>
    <w:rsid w:val="0092715A"/>
    <w:rsid w:val="009277F1"/>
    <w:rsid w:val="009311AE"/>
    <w:rsid w:val="00933C3A"/>
    <w:rsid w:val="00933EE0"/>
    <w:rsid w:val="00934032"/>
    <w:rsid w:val="00934206"/>
    <w:rsid w:val="00934B61"/>
    <w:rsid w:val="00935B1D"/>
    <w:rsid w:val="00935C58"/>
    <w:rsid w:val="009361FC"/>
    <w:rsid w:val="009370D8"/>
    <w:rsid w:val="009418CF"/>
    <w:rsid w:val="00942FD1"/>
    <w:rsid w:val="0094393F"/>
    <w:rsid w:val="0094396A"/>
    <w:rsid w:val="00944574"/>
    <w:rsid w:val="00944D85"/>
    <w:rsid w:val="00944E31"/>
    <w:rsid w:val="009453C0"/>
    <w:rsid w:val="00945AEC"/>
    <w:rsid w:val="00945CE9"/>
    <w:rsid w:val="00946AE1"/>
    <w:rsid w:val="0095596A"/>
    <w:rsid w:val="009563B7"/>
    <w:rsid w:val="0096248D"/>
    <w:rsid w:val="009627C7"/>
    <w:rsid w:val="009674EE"/>
    <w:rsid w:val="00970149"/>
    <w:rsid w:val="0097017A"/>
    <w:rsid w:val="00974918"/>
    <w:rsid w:val="00975F84"/>
    <w:rsid w:val="00980A86"/>
    <w:rsid w:val="0098151A"/>
    <w:rsid w:val="00982824"/>
    <w:rsid w:val="00982CE0"/>
    <w:rsid w:val="00983863"/>
    <w:rsid w:val="00984BCC"/>
    <w:rsid w:val="00985366"/>
    <w:rsid w:val="00986E61"/>
    <w:rsid w:val="00991F74"/>
    <w:rsid w:val="00992327"/>
    <w:rsid w:val="009931B7"/>
    <w:rsid w:val="009938D7"/>
    <w:rsid w:val="009948F9"/>
    <w:rsid w:val="00994A42"/>
    <w:rsid w:val="009953F7"/>
    <w:rsid w:val="00997CB3"/>
    <w:rsid w:val="009A13C1"/>
    <w:rsid w:val="009A1460"/>
    <w:rsid w:val="009A3385"/>
    <w:rsid w:val="009A5FCF"/>
    <w:rsid w:val="009A774C"/>
    <w:rsid w:val="009B16EF"/>
    <w:rsid w:val="009B2079"/>
    <w:rsid w:val="009B4582"/>
    <w:rsid w:val="009B49E0"/>
    <w:rsid w:val="009B6175"/>
    <w:rsid w:val="009C023F"/>
    <w:rsid w:val="009C0BEC"/>
    <w:rsid w:val="009C10E7"/>
    <w:rsid w:val="009C282A"/>
    <w:rsid w:val="009C30AF"/>
    <w:rsid w:val="009C6020"/>
    <w:rsid w:val="009C62D3"/>
    <w:rsid w:val="009D18A1"/>
    <w:rsid w:val="009D313E"/>
    <w:rsid w:val="009D3BEA"/>
    <w:rsid w:val="009D5AF0"/>
    <w:rsid w:val="009D5E6C"/>
    <w:rsid w:val="009D717D"/>
    <w:rsid w:val="009D773E"/>
    <w:rsid w:val="009D7D61"/>
    <w:rsid w:val="009D7E97"/>
    <w:rsid w:val="009E0372"/>
    <w:rsid w:val="009E1D0D"/>
    <w:rsid w:val="009E4952"/>
    <w:rsid w:val="009E5089"/>
    <w:rsid w:val="009E6B86"/>
    <w:rsid w:val="009F0B92"/>
    <w:rsid w:val="009F17AA"/>
    <w:rsid w:val="009F2FFF"/>
    <w:rsid w:val="009F3E89"/>
    <w:rsid w:val="009F755B"/>
    <w:rsid w:val="009F7729"/>
    <w:rsid w:val="00A0075F"/>
    <w:rsid w:val="00A01F7E"/>
    <w:rsid w:val="00A03E2C"/>
    <w:rsid w:val="00A14BF8"/>
    <w:rsid w:val="00A15363"/>
    <w:rsid w:val="00A15710"/>
    <w:rsid w:val="00A15CF7"/>
    <w:rsid w:val="00A16E7E"/>
    <w:rsid w:val="00A25823"/>
    <w:rsid w:val="00A258D7"/>
    <w:rsid w:val="00A31E18"/>
    <w:rsid w:val="00A31E82"/>
    <w:rsid w:val="00A32540"/>
    <w:rsid w:val="00A33354"/>
    <w:rsid w:val="00A333E5"/>
    <w:rsid w:val="00A342D3"/>
    <w:rsid w:val="00A34A8F"/>
    <w:rsid w:val="00A41BBB"/>
    <w:rsid w:val="00A41BDE"/>
    <w:rsid w:val="00A420B1"/>
    <w:rsid w:val="00A42140"/>
    <w:rsid w:val="00A43AA9"/>
    <w:rsid w:val="00A44C0B"/>
    <w:rsid w:val="00A47347"/>
    <w:rsid w:val="00A47419"/>
    <w:rsid w:val="00A50313"/>
    <w:rsid w:val="00A50D27"/>
    <w:rsid w:val="00A517C6"/>
    <w:rsid w:val="00A51DAE"/>
    <w:rsid w:val="00A51F1B"/>
    <w:rsid w:val="00A52523"/>
    <w:rsid w:val="00A527D7"/>
    <w:rsid w:val="00A5285A"/>
    <w:rsid w:val="00A53DA8"/>
    <w:rsid w:val="00A54810"/>
    <w:rsid w:val="00A55228"/>
    <w:rsid w:val="00A56524"/>
    <w:rsid w:val="00A57ED2"/>
    <w:rsid w:val="00A61B99"/>
    <w:rsid w:val="00A62672"/>
    <w:rsid w:val="00A62846"/>
    <w:rsid w:val="00A62C5B"/>
    <w:rsid w:val="00A65B50"/>
    <w:rsid w:val="00A669D9"/>
    <w:rsid w:val="00A700B4"/>
    <w:rsid w:val="00A703A8"/>
    <w:rsid w:val="00A70AC3"/>
    <w:rsid w:val="00A71889"/>
    <w:rsid w:val="00A7202A"/>
    <w:rsid w:val="00A72F9C"/>
    <w:rsid w:val="00A7449D"/>
    <w:rsid w:val="00A802A5"/>
    <w:rsid w:val="00A80F11"/>
    <w:rsid w:val="00A822A8"/>
    <w:rsid w:val="00A845F2"/>
    <w:rsid w:val="00A854D5"/>
    <w:rsid w:val="00A863BA"/>
    <w:rsid w:val="00A86DDE"/>
    <w:rsid w:val="00A91C3A"/>
    <w:rsid w:val="00A925FF"/>
    <w:rsid w:val="00A92B63"/>
    <w:rsid w:val="00A92BD3"/>
    <w:rsid w:val="00A92EAC"/>
    <w:rsid w:val="00A93436"/>
    <w:rsid w:val="00A940A5"/>
    <w:rsid w:val="00A94FCD"/>
    <w:rsid w:val="00A95D52"/>
    <w:rsid w:val="00A95F2A"/>
    <w:rsid w:val="00AA015B"/>
    <w:rsid w:val="00AA1CE6"/>
    <w:rsid w:val="00AA1DE0"/>
    <w:rsid w:val="00AA1E3A"/>
    <w:rsid w:val="00AA2538"/>
    <w:rsid w:val="00AA5216"/>
    <w:rsid w:val="00AA7001"/>
    <w:rsid w:val="00AA714F"/>
    <w:rsid w:val="00AB18A7"/>
    <w:rsid w:val="00AB233A"/>
    <w:rsid w:val="00AB3239"/>
    <w:rsid w:val="00AB5072"/>
    <w:rsid w:val="00AB6130"/>
    <w:rsid w:val="00AC03AA"/>
    <w:rsid w:val="00AC084F"/>
    <w:rsid w:val="00AC0A81"/>
    <w:rsid w:val="00AC1F51"/>
    <w:rsid w:val="00AC3D4C"/>
    <w:rsid w:val="00AC408A"/>
    <w:rsid w:val="00AC4ECD"/>
    <w:rsid w:val="00AC5325"/>
    <w:rsid w:val="00AC6427"/>
    <w:rsid w:val="00AC7B28"/>
    <w:rsid w:val="00AC7FE8"/>
    <w:rsid w:val="00AD12CA"/>
    <w:rsid w:val="00AD44C8"/>
    <w:rsid w:val="00AE015E"/>
    <w:rsid w:val="00AE036A"/>
    <w:rsid w:val="00AE245E"/>
    <w:rsid w:val="00AE251C"/>
    <w:rsid w:val="00AE26A7"/>
    <w:rsid w:val="00AE27DC"/>
    <w:rsid w:val="00AE48D6"/>
    <w:rsid w:val="00AE692F"/>
    <w:rsid w:val="00AF0618"/>
    <w:rsid w:val="00AF1442"/>
    <w:rsid w:val="00AF181D"/>
    <w:rsid w:val="00AF5A47"/>
    <w:rsid w:val="00AF652C"/>
    <w:rsid w:val="00AF6CDF"/>
    <w:rsid w:val="00AF7750"/>
    <w:rsid w:val="00B012D6"/>
    <w:rsid w:val="00B016BB"/>
    <w:rsid w:val="00B027B6"/>
    <w:rsid w:val="00B030E9"/>
    <w:rsid w:val="00B04ABA"/>
    <w:rsid w:val="00B05CD1"/>
    <w:rsid w:val="00B11833"/>
    <w:rsid w:val="00B119C6"/>
    <w:rsid w:val="00B143C0"/>
    <w:rsid w:val="00B1552A"/>
    <w:rsid w:val="00B15C07"/>
    <w:rsid w:val="00B17C8A"/>
    <w:rsid w:val="00B2018F"/>
    <w:rsid w:val="00B20501"/>
    <w:rsid w:val="00B206A6"/>
    <w:rsid w:val="00B21817"/>
    <w:rsid w:val="00B225B7"/>
    <w:rsid w:val="00B22CC8"/>
    <w:rsid w:val="00B230AE"/>
    <w:rsid w:val="00B237EC"/>
    <w:rsid w:val="00B24C36"/>
    <w:rsid w:val="00B2504B"/>
    <w:rsid w:val="00B26E7C"/>
    <w:rsid w:val="00B26F9D"/>
    <w:rsid w:val="00B27BA8"/>
    <w:rsid w:val="00B30339"/>
    <w:rsid w:val="00B3096D"/>
    <w:rsid w:val="00B30EE7"/>
    <w:rsid w:val="00B3100E"/>
    <w:rsid w:val="00B32D32"/>
    <w:rsid w:val="00B33567"/>
    <w:rsid w:val="00B340FA"/>
    <w:rsid w:val="00B3469B"/>
    <w:rsid w:val="00B3470D"/>
    <w:rsid w:val="00B35EFB"/>
    <w:rsid w:val="00B37F61"/>
    <w:rsid w:val="00B42176"/>
    <w:rsid w:val="00B429E4"/>
    <w:rsid w:val="00B4306C"/>
    <w:rsid w:val="00B440D1"/>
    <w:rsid w:val="00B4571D"/>
    <w:rsid w:val="00B45A19"/>
    <w:rsid w:val="00B4713A"/>
    <w:rsid w:val="00B479C0"/>
    <w:rsid w:val="00B479DF"/>
    <w:rsid w:val="00B503CA"/>
    <w:rsid w:val="00B510BA"/>
    <w:rsid w:val="00B51726"/>
    <w:rsid w:val="00B53D75"/>
    <w:rsid w:val="00B543AA"/>
    <w:rsid w:val="00B548B0"/>
    <w:rsid w:val="00B568A5"/>
    <w:rsid w:val="00B569F7"/>
    <w:rsid w:val="00B609A7"/>
    <w:rsid w:val="00B61B68"/>
    <w:rsid w:val="00B620AD"/>
    <w:rsid w:val="00B62C5A"/>
    <w:rsid w:val="00B65EAC"/>
    <w:rsid w:val="00B66AF0"/>
    <w:rsid w:val="00B672A2"/>
    <w:rsid w:val="00B71F11"/>
    <w:rsid w:val="00B73415"/>
    <w:rsid w:val="00B73C9C"/>
    <w:rsid w:val="00B73E7B"/>
    <w:rsid w:val="00B73FB6"/>
    <w:rsid w:val="00B750F4"/>
    <w:rsid w:val="00B77528"/>
    <w:rsid w:val="00B810B1"/>
    <w:rsid w:val="00B83197"/>
    <w:rsid w:val="00B8333C"/>
    <w:rsid w:val="00B84EA5"/>
    <w:rsid w:val="00B86A86"/>
    <w:rsid w:val="00B87559"/>
    <w:rsid w:val="00B87F97"/>
    <w:rsid w:val="00B9130E"/>
    <w:rsid w:val="00B92E18"/>
    <w:rsid w:val="00B952A5"/>
    <w:rsid w:val="00B956ED"/>
    <w:rsid w:val="00B97CAE"/>
    <w:rsid w:val="00BA14F7"/>
    <w:rsid w:val="00BA1ADE"/>
    <w:rsid w:val="00BA5766"/>
    <w:rsid w:val="00BA63FB"/>
    <w:rsid w:val="00BA7ED2"/>
    <w:rsid w:val="00BB01A3"/>
    <w:rsid w:val="00BB0593"/>
    <w:rsid w:val="00BB0627"/>
    <w:rsid w:val="00BB14FD"/>
    <w:rsid w:val="00BB1F8A"/>
    <w:rsid w:val="00BB2EB3"/>
    <w:rsid w:val="00BB3670"/>
    <w:rsid w:val="00BB462E"/>
    <w:rsid w:val="00BB7267"/>
    <w:rsid w:val="00BB7F54"/>
    <w:rsid w:val="00BC532B"/>
    <w:rsid w:val="00BC5935"/>
    <w:rsid w:val="00BC5A36"/>
    <w:rsid w:val="00BC71BD"/>
    <w:rsid w:val="00BC7205"/>
    <w:rsid w:val="00BD02B5"/>
    <w:rsid w:val="00BD1743"/>
    <w:rsid w:val="00BD257B"/>
    <w:rsid w:val="00BD2FDB"/>
    <w:rsid w:val="00BD3BB3"/>
    <w:rsid w:val="00BD5BBE"/>
    <w:rsid w:val="00BD6C70"/>
    <w:rsid w:val="00BD72E6"/>
    <w:rsid w:val="00BE0D5D"/>
    <w:rsid w:val="00BE2B46"/>
    <w:rsid w:val="00BE2E4B"/>
    <w:rsid w:val="00BE30B6"/>
    <w:rsid w:val="00BE3950"/>
    <w:rsid w:val="00BE3E74"/>
    <w:rsid w:val="00BE4531"/>
    <w:rsid w:val="00BE5689"/>
    <w:rsid w:val="00BE5757"/>
    <w:rsid w:val="00BE5856"/>
    <w:rsid w:val="00BE781C"/>
    <w:rsid w:val="00BF0273"/>
    <w:rsid w:val="00BF0792"/>
    <w:rsid w:val="00BF0B62"/>
    <w:rsid w:val="00BF3A28"/>
    <w:rsid w:val="00BF3FCF"/>
    <w:rsid w:val="00BF5E6D"/>
    <w:rsid w:val="00BF6599"/>
    <w:rsid w:val="00BF6CF3"/>
    <w:rsid w:val="00C00486"/>
    <w:rsid w:val="00C01465"/>
    <w:rsid w:val="00C018B8"/>
    <w:rsid w:val="00C01B36"/>
    <w:rsid w:val="00C03006"/>
    <w:rsid w:val="00C03F05"/>
    <w:rsid w:val="00C045BF"/>
    <w:rsid w:val="00C04898"/>
    <w:rsid w:val="00C04A5E"/>
    <w:rsid w:val="00C06673"/>
    <w:rsid w:val="00C06BAE"/>
    <w:rsid w:val="00C07EFC"/>
    <w:rsid w:val="00C108BF"/>
    <w:rsid w:val="00C1093C"/>
    <w:rsid w:val="00C10D2F"/>
    <w:rsid w:val="00C12834"/>
    <w:rsid w:val="00C12C8A"/>
    <w:rsid w:val="00C15546"/>
    <w:rsid w:val="00C164FC"/>
    <w:rsid w:val="00C16B5F"/>
    <w:rsid w:val="00C16D62"/>
    <w:rsid w:val="00C206CE"/>
    <w:rsid w:val="00C214BC"/>
    <w:rsid w:val="00C243AD"/>
    <w:rsid w:val="00C25095"/>
    <w:rsid w:val="00C2633A"/>
    <w:rsid w:val="00C2711A"/>
    <w:rsid w:val="00C27724"/>
    <w:rsid w:val="00C2791E"/>
    <w:rsid w:val="00C33236"/>
    <w:rsid w:val="00C34F64"/>
    <w:rsid w:val="00C3542E"/>
    <w:rsid w:val="00C35AD2"/>
    <w:rsid w:val="00C35B5A"/>
    <w:rsid w:val="00C35F71"/>
    <w:rsid w:val="00C36A68"/>
    <w:rsid w:val="00C3730F"/>
    <w:rsid w:val="00C402DC"/>
    <w:rsid w:val="00C40644"/>
    <w:rsid w:val="00C41922"/>
    <w:rsid w:val="00C43F22"/>
    <w:rsid w:val="00C4403B"/>
    <w:rsid w:val="00C44BF7"/>
    <w:rsid w:val="00C44E50"/>
    <w:rsid w:val="00C458F0"/>
    <w:rsid w:val="00C51E2D"/>
    <w:rsid w:val="00C52497"/>
    <w:rsid w:val="00C52546"/>
    <w:rsid w:val="00C53357"/>
    <w:rsid w:val="00C538FB"/>
    <w:rsid w:val="00C53AC2"/>
    <w:rsid w:val="00C54C06"/>
    <w:rsid w:val="00C55806"/>
    <w:rsid w:val="00C55889"/>
    <w:rsid w:val="00C55E42"/>
    <w:rsid w:val="00C561BA"/>
    <w:rsid w:val="00C6022C"/>
    <w:rsid w:val="00C606A9"/>
    <w:rsid w:val="00C61C02"/>
    <w:rsid w:val="00C64B29"/>
    <w:rsid w:val="00C64C89"/>
    <w:rsid w:val="00C66A9C"/>
    <w:rsid w:val="00C67040"/>
    <w:rsid w:val="00C71DA2"/>
    <w:rsid w:val="00C71E1F"/>
    <w:rsid w:val="00C7315E"/>
    <w:rsid w:val="00C741FC"/>
    <w:rsid w:val="00C74983"/>
    <w:rsid w:val="00C749DB"/>
    <w:rsid w:val="00C74A9E"/>
    <w:rsid w:val="00C74D9A"/>
    <w:rsid w:val="00C75417"/>
    <w:rsid w:val="00C7710E"/>
    <w:rsid w:val="00C77AAD"/>
    <w:rsid w:val="00C800CD"/>
    <w:rsid w:val="00C8050E"/>
    <w:rsid w:val="00C82CDB"/>
    <w:rsid w:val="00C840EC"/>
    <w:rsid w:val="00C92963"/>
    <w:rsid w:val="00C92DFE"/>
    <w:rsid w:val="00C93045"/>
    <w:rsid w:val="00C93D7E"/>
    <w:rsid w:val="00C97B65"/>
    <w:rsid w:val="00CA06E8"/>
    <w:rsid w:val="00CA186B"/>
    <w:rsid w:val="00CA2C74"/>
    <w:rsid w:val="00CA70AE"/>
    <w:rsid w:val="00CA73BF"/>
    <w:rsid w:val="00CA7DEE"/>
    <w:rsid w:val="00CB02FB"/>
    <w:rsid w:val="00CB0508"/>
    <w:rsid w:val="00CB12F9"/>
    <w:rsid w:val="00CB2C8F"/>
    <w:rsid w:val="00CB369A"/>
    <w:rsid w:val="00CB4330"/>
    <w:rsid w:val="00CB4336"/>
    <w:rsid w:val="00CB4A87"/>
    <w:rsid w:val="00CB4CD4"/>
    <w:rsid w:val="00CB516A"/>
    <w:rsid w:val="00CB74AA"/>
    <w:rsid w:val="00CC1514"/>
    <w:rsid w:val="00CC213D"/>
    <w:rsid w:val="00CC26B9"/>
    <w:rsid w:val="00CC2C8D"/>
    <w:rsid w:val="00CC3734"/>
    <w:rsid w:val="00CC4043"/>
    <w:rsid w:val="00CC5E78"/>
    <w:rsid w:val="00CC6CC5"/>
    <w:rsid w:val="00CC78AF"/>
    <w:rsid w:val="00CD1AD5"/>
    <w:rsid w:val="00CD2E4B"/>
    <w:rsid w:val="00CD3867"/>
    <w:rsid w:val="00CD443C"/>
    <w:rsid w:val="00CD45A0"/>
    <w:rsid w:val="00CD4B24"/>
    <w:rsid w:val="00CD53AC"/>
    <w:rsid w:val="00CE0D98"/>
    <w:rsid w:val="00CE1568"/>
    <w:rsid w:val="00CE1D22"/>
    <w:rsid w:val="00CE4CB6"/>
    <w:rsid w:val="00CE5511"/>
    <w:rsid w:val="00CE7326"/>
    <w:rsid w:val="00CE7438"/>
    <w:rsid w:val="00CE783B"/>
    <w:rsid w:val="00CF0FB0"/>
    <w:rsid w:val="00CF1A34"/>
    <w:rsid w:val="00CF1DD5"/>
    <w:rsid w:val="00CF26C9"/>
    <w:rsid w:val="00CF4FA7"/>
    <w:rsid w:val="00CF54BC"/>
    <w:rsid w:val="00CF618B"/>
    <w:rsid w:val="00CF712F"/>
    <w:rsid w:val="00CF7927"/>
    <w:rsid w:val="00D016BA"/>
    <w:rsid w:val="00D02394"/>
    <w:rsid w:val="00D03100"/>
    <w:rsid w:val="00D04457"/>
    <w:rsid w:val="00D048A5"/>
    <w:rsid w:val="00D055D5"/>
    <w:rsid w:val="00D05800"/>
    <w:rsid w:val="00D0662D"/>
    <w:rsid w:val="00D06E6D"/>
    <w:rsid w:val="00D07D72"/>
    <w:rsid w:val="00D10EF4"/>
    <w:rsid w:val="00D11689"/>
    <w:rsid w:val="00D11E53"/>
    <w:rsid w:val="00D12008"/>
    <w:rsid w:val="00D1206F"/>
    <w:rsid w:val="00D13A88"/>
    <w:rsid w:val="00D13DAE"/>
    <w:rsid w:val="00D15335"/>
    <w:rsid w:val="00D16639"/>
    <w:rsid w:val="00D170B1"/>
    <w:rsid w:val="00D20693"/>
    <w:rsid w:val="00D230CE"/>
    <w:rsid w:val="00D24D79"/>
    <w:rsid w:val="00D24E1C"/>
    <w:rsid w:val="00D267FD"/>
    <w:rsid w:val="00D27B3C"/>
    <w:rsid w:val="00D32B6F"/>
    <w:rsid w:val="00D33F67"/>
    <w:rsid w:val="00D37461"/>
    <w:rsid w:val="00D40AAA"/>
    <w:rsid w:val="00D41C86"/>
    <w:rsid w:val="00D43541"/>
    <w:rsid w:val="00D44E10"/>
    <w:rsid w:val="00D46285"/>
    <w:rsid w:val="00D46646"/>
    <w:rsid w:val="00D469C3"/>
    <w:rsid w:val="00D509B1"/>
    <w:rsid w:val="00D51680"/>
    <w:rsid w:val="00D51C49"/>
    <w:rsid w:val="00D525AC"/>
    <w:rsid w:val="00D52E4E"/>
    <w:rsid w:val="00D52F89"/>
    <w:rsid w:val="00D56496"/>
    <w:rsid w:val="00D56510"/>
    <w:rsid w:val="00D56886"/>
    <w:rsid w:val="00D56BBE"/>
    <w:rsid w:val="00D56D14"/>
    <w:rsid w:val="00D5706C"/>
    <w:rsid w:val="00D6084C"/>
    <w:rsid w:val="00D60F6A"/>
    <w:rsid w:val="00D62D04"/>
    <w:rsid w:val="00D6373D"/>
    <w:rsid w:val="00D64478"/>
    <w:rsid w:val="00D64E33"/>
    <w:rsid w:val="00D65192"/>
    <w:rsid w:val="00D653E6"/>
    <w:rsid w:val="00D65C2E"/>
    <w:rsid w:val="00D65EB4"/>
    <w:rsid w:val="00D702B6"/>
    <w:rsid w:val="00D74A69"/>
    <w:rsid w:val="00D771D5"/>
    <w:rsid w:val="00D77AE4"/>
    <w:rsid w:val="00D8074B"/>
    <w:rsid w:val="00D829A4"/>
    <w:rsid w:val="00D840D4"/>
    <w:rsid w:val="00D85545"/>
    <w:rsid w:val="00D86BB1"/>
    <w:rsid w:val="00D9028B"/>
    <w:rsid w:val="00D9247A"/>
    <w:rsid w:val="00D92D9B"/>
    <w:rsid w:val="00D9458E"/>
    <w:rsid w:val="00D95A3A"/>
    <w:rsid w:val="00D966A2"/>
    <w:rsid w:val="00D97074"/>
    <w:rsid w:val="00DA0642"/>
    <w:rsid w:val="00DA233E"/>
    <w:rsid w:val="00DA241A"/>
    <w:rsid w:val="00DA3D42"/>
    <w:rsid w:val="00DA4038"/>
    <w:rsid w:val="00DA5FD9"/>
    <w:rsid w:val="00DA78AF"/>
    <w:rsid w:val="00DB0780"/>
    <w:rsid w:val="00DB5A15"/>
    <w:rsid w:val="00DB619D"/>
    <w:rsid w:val="00DC1AA6"/>
    <w:rsid w:val="00DC236B"/>
    <w:rsid w:val="00DC2CAA"/>
    <w:rsid w:val="00DC2E39"/>
    <w:rsid w:val="00DC5652"/>
    <w:rsid w:val="00DC5FAD"/>
    <w:rsid w:val="00DC62EA"/>
    <w:rsid w:val="00DC69A6"/>
    <w:rsid w:val="00DC72DD"/>
    <w:rsid w:val="00DD03A2"/>
    <w:rsid w:val="00DD0A5C"/>
    <w:rsid w:val="00DD158F"/>
    <w:rsid w:val="00DD1847"/>
    <w:rsid w:val="00DD2646"/>
    <w:rsid w:val="00DD2764"/>
    <w:rsid w:val="00DD2A16"/>
    <w:rsid w:val="00DD4923"/>
    <w:rsid w:val="00DD4C12"/>
    <w:rsid w:val="00DD7203"/>
    <w:rsid w:val="00DD75BF"/>
    <w:rsid w:val="00DE0721"/>
    <w:rsid w:val="00DE1257"/>
    <w:rsid w:val="00DE202F"/>
    <w:rsid w:val="00DE3B50"/>
    <w:rsid w:val="00DE4770"/>
    <w:rsid w:val="00DE507D"/>
    <w:rsid w:val="00DE585C"/>
    <w:rsid w:val="00DE782E"/>
    <w:rsid w:val="00DE7C0C"/>
    <w:rsid w:val="00DF1587"/>
    <w:rsid w:val="00DF1F6D"/>
    <w:rsid w:val="00DF31AA"/>
    <w:rsid w:val="00DF3CA8"/>
    <w:rsid w:val="00DF439D"/>
    <w:rsid w:val="00DF4686"/>
    <w:rsid w:val="00DF7DE8"/>
    <w:rsid w:val="00E002BF"/>
    <w:rsid w:val="00E01AD5"/>
    <w:rsid w:val="00E024F1"/>
    <w:rsid w:val="00E02BCC"/>
    <w:rsid w:val="00E02BD7"/>
    <w:rsid w:val="00E03457"/>
    <w:rsid w:val="00E03A70"/>
    <w:rsid w:val="00E03D35"/>
    <w:rsid w:val="00E04108"/>
    <w:rsid w:val="00E05D20"/>
    <w:rsid w:val="00E07C40"/>
    <w:rsid w:val="00E103BD"/>
    <w:rsid w:val="00E11504"/>
    <w:rsid w:val="00E11FB2"/>
    <w:rsid w:val="00E123E4"/>
    <w:rsid w:val="00E124DD"/>
    <w:rsid w:val="00E1327A"/>
    <w:rsid w:val="00E146E7"/>
    <w:rsid w:val="00E22ADA"/>
    <w:rsid w:val="00E23410"/>
    <w:rsid w:val="00E245CA"/>
    <w:rsid w:val="00E25F5A"/>
    <w:rsid w:val="00E26BA3"/>
    <w:rsid w:val="00E2782C"/>
    <w:rsid w:val="00E27DAA"/>
    <w:rsid w:val="00E30B3E"/>
    <w:rsid w:val="00E310E9"/>
    <w:rsid w:val="00E316B4"/>
    <w:rsid w:val="00E32B28"/>
    <w:rsid w:val="00E36C6F"/>
    <w:rsid w:val="00E3782C"/>
    <w:rsid w:val="00E40AF0"/>
    <w:rsid w:val="00E42621"/>
    <w:rsid w:val="00E435F9"/>
    <w:rsid w:val="00E44253"/>
    <w:rsid w:val="00E46F59"/>
    <w:rsid w:val="00E47A5B"/>
    <w:rsid w:val="00E47AB3"/>
    <w:rsid w:val="00E50AC8"/>
    <w:rsid w:val="00E53E67"/>
    <w:rsid w:val="00E544C7"/>
    <w:rsid w:val="00E554C7"/>
    <w:rsid w:val="00E5616D"/>
    <w:rsid w:val="00E56F4D"/>
    <w:rsid w:val="00E60680"/>
    <w:rsid w:val="00E61330"/>
    <w:rsid w:val="00E61FF7"/>
    <w:rsid w:val="00E62C5A"/>
    <w:rsid w:val="00E633D0"/>
    <w:rsid w:val="00E63685"/>
    <w:rsid w:val="00E63772"/>
    <w:rsid w:val="00E6379E"/>
    <w:rsid w:val="00E657EE"/>
    <w:rsid w:val="00E65832"/>
    <w:rsid w:val="00E664F0"/>
    <w:rsid w:val="00E66818"/>
    <w:rsid w:val="00E71518"/>
    <w:rsid w:val="00E71B7B"/>
    <w:rsid w:val="00E73877"/>
    <w:rsid w:val="00E77467"/>
    <w:rsid w:val="00E77490"/>
    <w:rsid w:val="00E83B99"/>
    <w:rsid w:val="00E8733D"/>
    <w:rsid w:val="00E87AB1"/>
    <w:rsid w:val="00E87F06"/>
    <w:rsid w:val="00E9145C"/>
    <w:rsid w:val="00E9328E"/>
    <w:rsid w:val="00E93449"/>
    <w:rsid w:val="00E9396C"/>
    <w:rsid w:val="00E94227"/>
    <w:rsid w:val="00E94608"/>
    <w:rsid w:val="00E9572C"/>
    <w:rsid w:val="00E96E23"/>
    <w:rsid w:val="00E97368"/>
    <w:rsid w:val="00EA0F7D"/>
    <w:rsid w:val="00EA25C7"/>
    <w:rsid w:val="00EA25E6"/>
    <w:rsid w:val="00EA3B1E"/>
    <w:rsid w:val="00EA51DE"/>
    <w:rsid w:val="00EA6F89"/>
    <w:rsid w:val="00EA744C"/>
    <w:rsid w:val="00EA7DE7"/>
    <w:rsid w:val="00EB046B"/>
    <w:rsid w:val="00EB0734"/>
    <w:rsid w:val="00EB17DE"/>
    <w:rsid w:val="00EB3240"/>
    <w:rsid w:val="00EB4C73"/>
    <w:rsid w:val="00EB65BE"/>
    <w:rsid w:val="00EB74BE"/>
    <w:rsid w:val="00EC039D"/>
    <w:rsid w:val="00EC22D0"/>
    <w:rsid w:val="00EC2EBF"/>
    <w:rsid w:val="00EC3C5F"/>
    <w:rsid w:val="00EC4A76"/>
    <w:rsid w:val="00ED069F"/>
    <w:rsid w:val="00ED0859"/>
    <w:rsid w:val="00ED1A70"/>
    <w:rsid w:val="00ED24E8"/>
    <w:rsid w:val="00ED5223"/>
    <w:rsid w:val="00ED6B0C"/>
    <w:rsid w:val="00ED6E70"/>
    <w:rsid w:val="00ED7B01"/>
    <w:rsid w:val="00EE03B4"/>
    <w:rsid w:val="00EE107F"/>
    <w:rsid w:val="00EE2280"/>
    <w:rsid w:val="00EE4154"/>
    <w:rsid w:val="00EE616B"/>
    <w:rsid w:val="00EF0AED"/>
    <w:rsid w:val="00EF29AA"/>
    <w:rsid w:val="00EF5256"/>
    <w:rsid w:val="00EF550A"/>
    <w:rsid w:val="00EF6881"/>
    <w:rsid w:val="00EF75BF"/>
    <w:rsid w:val="00EF7720"/>
    <w:rsid w:val="00F0044C"/>
    <w:rsid w:val="00F00AB7"/>
    <w:rsid w:val="00F01325"/>
    <w:rsid w:val="00F03497"/>
    <w:rsid w:val="00F04B85"/>
    <w:rsid w:val="00F04FC2"/>
    <w:rsid w:val="00F04FE9"/>
    <w:rsid w:val="00F10594"/>
    <w:rsid w:val="00F12B28"/>
    <w:rsid w:val="00F14C5C"/>
    <w:rsid w:val="00F14F94"/>
    <w:rsid w:val="00F15324"/>
    <w:rsid w:val="00F15B8D"/>
    <w:rsid w:val="00F2107C"/>
    <w:rsid w:val="00F21949"/>
    <w:rsid w:val="00F21F65"/>
    <w:rsid w:val="00F234B9"/>
    <w:rsid w:val="00F24662"/>
    <w:rsid w:val="00F26512"/>
    <w:rsid w:val="00F27842"/>
    <w:rsid w:val="00F2795F"/>
    <w:rsid w:val="00F308E5"/>
    <w:rsid w:val="00F30D99"/>
    <w:rsid w:val="00F3139A"/>
    <w:rsid w:val="00F31538"/>
    <w:rsid w:val="00F31665"/>
    <w:rsid w:val="00F31D2F"/>
    <w:rsid w:val="00F337AE"/>
    <w:rsid w:val="00F337EB"/>
    <w:rsid w:val="00F33F19"/>
    <w:rsid w:val="00F34010"/>
    <w:rsid w:val="00F357B9"/>
    <w:rsid w:val="00F35E73"/>
    <w:rsid w:val="00F37673"/>
    <w:rsid w:val="00F37723"/>
    <w:rsid w:val="00F37DDB"/>
    <w:rsid w:val="00F4060D"/>
    <w:rsid w:val="00F432FE"/>
    <w:rsid w:val="00F43AA9"/>
    <w:rsid w:val="00F4569E"/>
    <w:rsid w:val="00F458B7"/>
    <w:rsid w:val="00F470AD"/>
    <w:rsid w:val="00F471CD"/>
    <w:rsid w:val="00F478A5"/>
    <w:rsid w:val="00F47AAA"/>
    <w:rsid w:val="00F50393"/>
    <w:rsid w:val="00F5160A"/>
    <w:rsid w:val="00F526F6"/>
    <w:rsid w:val="00F56B29"/>
    <w:rsid w:val="00F604BC"/>
    <w:rsid w:val="00F640F9"/>
    <w:rsid w:val="00F6437B"/>
    <w:rsid w:val="00F64F00"/>
    <w:rsid w:val="00F675D9"/>
    <w:rsid w:val="00F70731"/>
    <w:rsid w:val="00F709F6"/>
    <w:rsid w:val="00F71142"/>
    <w:rsid w:val="00F719E4"/>
    <w:rsid w:val="00F72D4B"/>
    <w:rsid w:val="00F731AD"/>
    <w:rsid w:val="00F73C67"/>
    <w:rsid w:val="00F7427B"/>
    <w:rsid w:val="00F74F4B"/>
    <w:rsid w:val="00F752CF"/>
    <w:rsid w:val="00F7557E"/>
    <w:rsid w:val="00F76CD5"/>
    <w:rsid w:val="00F779AA"/>
    <w:rsid w:val="00F80132"/>
    <w:rsid w:val="00F81739"/>
    <w:rsid w:val="00F81A6A"/>
    <w:rsid w:val="00F85013"/>
    <w:rsid w:val="00F8737A"/>
    <w:rsid w:val="00F90308"/>
    <w:rsid w:val="00F91E1A"/>
    <w:rsid w:val="00F92412"/>
    <w:rsid w:val="00F93ACE"/>
    <w:rsid w:val="00F93D49"/>
    <w:rsid w:val="00F93E51"/>
    <w:rsid w:val="00F94DE3"/>
    <w:rsid w:val="00F96CDA"/>
    <w:rsid w:val="00F970F7"/>
    <w:rsid w:val="00F97AC5"/>
    <w:rsid w:val="00FA00B0"/>
    <w:rsid w:val="00FA072F"/>
    <w:rsid w:val="00FA08EA"/>
    <w:rsid w:val="00FA096D"/>
    <w:rsid w:val="00FA1693"/>
    <w:rsid w:val="00FA2EE6"/>
    <w:rsid w:val="00FA3CE9"/>
    <w:rsid w:val="00FA686E"/>
    <w:rsid w:val="00FA7B02"/>
    <w:rsid w:val="00FB2BEC"/>
    <w:rsid w:val="00FB3E11"/>
    <w:rsid w:val="00FB7A2D"/>
    <w:rsid w:val="00FB7EAF"/>
    <w:rsid w:val="00FC03E5"/>
    <w:rsid w:val="00FC04F0"/>
    <w:rsid w:val="00FC0EAB"/>
    <w:rsid w:val="00FC1488"/>
    <w:rsid w:val="00FC1955"/>
    <w:rsid w:val="00FC1FB6"/>
    <w:rsid w:val="00FC2156"/>
    <w:rsid w:val="00FC3BFD"/>
    <w:rsid w:val="00FC4651"/>
    <w:rsid w:val="00FC63DA"/>
    <w:rsid w:val="00FC7739"/>
    <w:rsid w:val="00FC7F56"/>
    <w:rsid w:val="00FD16BF"/>
    <w:rsid w:val="00FD5869"/>
    <w:rsid w:val="00FD678A"/>
    <w:rsid w:val="00FE0620"/>
    <w:rsid w:val="00FE0B01"/>
    <w:rsid w:val="00FE11CC"/>
    <w:rsid w:val="00FE27AA"/>
    <w:rsid w:val="00FE7ABF"/>
    <w:rsid w:val="00FF1447"/>
    <w:rsid w:val="00FF1ADC"/>
    <w:rsid w:val="00FF2247"/>
    <w:rsid w:val="00FF35D8"/>
    <w:rsid w:val="00FF46A6"/>
    <w:rsid w:val="00FF4754"/>
    <w:rsid w:val="00FF53E4"/>
    <w:rsid w:val="00FF7789"/>
    <w:rsid w:val="0674DE1B"/>
    <w:rsid w:val="090EC2EF"/>
    <w:rsid w:val="09C8735E"/>
    <w:rsid w:val="0E4E698F"/>
    <w:rsid w:val="144CE460"/>
    <w:rsid w:val="158507FC"/>
    <w:rsid w:val="1626BC76"/>
    <w:rsid w:val="1841767E"/>
    <w:rsid w:val="18A38061"/>
    <w:rsid w:val="19B5FA5C"/>
    <w:rsid w:val="1E5D0575"/>
    <w:rsid w:val="203E643D"/>
    <w:rsid w:val="218CB9AC"/>
    <w:rsid w:val="2249CB2F"/>
    <w:rsid w:val="2417B979"/>
    <w:rsid w:val="24689902"/>
    <w:rsid w:val="24787313"/>
    <w:rsid w:val="288BAA8A"/>
    <w:rsid w:val="2C20D320"/>
    <w:rsid w:val="2D49C7E1"/>
    <w:rsid w:val="2FFC517E"/>
    <w:rsid w:val="33813327"/>
    <w:rsid w:val="346D4F24"/>
    <w:rsid w:val="38518643"/>
    <w:rsid w:val="3AC69074"/>
    <w:rsid w:val="40E92054"/>
    <w:rsid w:val="425FADE8"/>
    <w:rsid w:val="44E1C410"/>
    <w:rsid w:val="4A4A22C8"/>
    <w:rsid w:val="4C3A1975"/>
    <w:rsid w:val="4C8D88B4"/>
    <w:rsid w:val="4C954369"/>
    <w:rsid w:val="4D69001E"/>
    <w:rsid w:val="4D7A8D11"/>
    <w:rsid w:val="4E8D070C"/>
    <w:rsid w:val="4F72E927"/>
    <w:rsid w:val="5019C7A5"/>
    <w:rsid w:val="5097CCE9"/>
    <w:rsid w:val="51CBFDDC"/>
    <w:rsid w:val="53AE12CA"/>
    <w:rsid w:val="58791312"/>
    <w:rsid w:val="59716891"/>
    <w:rsid w:val="5A36AA9F"/>
    <w:rsid w:val="5C13A716"/>
    <w:rsid w:val="5C660B9D"/>
    <w:rsid w:val="5E401457"/>
    <w:rsid w:val="5E7F05DF"/>
    <w:rsid w:val="601D81A8"/>
    <w:rsid w:val="60D6009F"/>
    <w:rsid w:val="61E0F2B6"/>
    <w:rsid w:val="62AD79A3"/>
    <w:rsid w:val="67814F6D"/>
    <w:rsid w:val="68E129F5"/>
    <w:rsid w:val="70698C99"/>
    <w:rsid w:val="70BD4C26"/>
    <w:rsid w:val="711D07E6"/>
    <w:rsid w:val="71DF1D13"/>
    <w:rsid w:val="7271F496"/>
    <w:rsid w:val="7343A587"/>
    <w:rsid w:val="75021E67"/>
    <w:rsid w:val="774960CD"/>
    <w:rsid w:val="7837A7B8"/>
    <w:rsid w:val="785DD401"/>
    <w:rsid w:val="7B846BC2"/>
    <w:rsid w:val="7BB2E412"/>
    <w:rsid w:val="7F97D6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70510"/>
  <w15:chartTrackingRefBased/>
  <w15:docId w15:val="{43CAF0A6-87CB-484C-A91B-670E85DE6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FD58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nhideWhenUsed/>
    <w:qFormat/>
    <w:rsid w:val="00FD58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nhideWhenUsed/>
    <w:qFormat/>
    <w:rsid w:val="00FD58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nhideWhenUsed/>
    <w:qFormat/>
    <w:rsid w:val="00FD58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nhideWhenUsed/>
    <w:qFormat/>
    <w:rsid w:val="00FD58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D586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D586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D586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D586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58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D58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D58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D58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D58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D58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D58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D58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D5869"/>
    <w:rPr>
      <w:rFonts w:eastAsiaTheme="majorEastAsia" w:cstheme="majorBidi"/>
      <w:color w:val="272727" w:themeColor="text1" w:themeTint="D8"/>
    </w:rPr>
  </w:style>
  <w:style w:type="paragraph" w:styleId="Title">
    <w:name w:val="Title"/>
    <w:basedOn w:val="Normal"/>
    <w:next w:val="Normal"/>
    <w:link w:val="TitleChar"/>
    <w:uiPriority w:val="10"/>
    <w:qFormat/>
    <w:rsid w:val="00FD586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D58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D586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D58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D586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FD5869"/>
    <w:rPr>
      <w:i/>
      <w:iCs/>
      <w:color w:val="404040" w:themeColor="text1" w:themeTint="BF"/>
    </w:rPr>
  </w:style>
  <w:style w:type="paragraph" w:styleId="ListParagraph">
    <w:name w:val="List Paragraph"/>
    <w:basedOn w:val="Normal"/>
    <w:uiPriority w:val="34"/>
    <w:qFormat/>
    <w:rsid w:val="00FD5869"/>
    <w:pPr>
      <w:ind w:left="720"/>
      <w:contextualSpacing/>
    </w:pPr>
  </w:style>
  <w:style w:type="character" w:styleId="IntenseEmphasis">
    <w:name w:val="Intense Emphasis"/>
    <w:basedOn w:val="DefaultParagraphFont"/>
    <w:uiPriority w:val="21"/>
    <w:qFormat/>
    <w:rsid w:val="00FD5869"/>
    <w:rPr>
      <w:i/>
      <w:iCs/>
      <w:color w:val="0F4761" w:themeColor="accent1" w:themeShade="BF"/>
    </w:rPr>
  </w:style>
  <w:style w:type="paragraph" w:styleId="IntenseQuote">
    <w:name w:val="Intense Quote"/>
    <w:basedOn w:val="Normal"/>
    <w:next w:val="Normal"/>
    <w:link w:val="IntenseQuoteChar"/>
    <w:uiPriority w:val="30"/>
    <w:qFormat/>
    <w:rsid w:val="00FD58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D5869"/>
    <w:rPr>
      <w:i/>
      <w:iCs/>
      <w:color w:val="0F4761" w:themeColor="accent1" w:themeShade="BF"/>
    </w:rPr>
  </w:style>
  <w:style w:type="character" w:styleId="IntenseReference">
    <w:name w:val="Intense Reference"/>
    <w:basedOn w:val="DefaultParagraphFont"/>
    <w:uiPriority w:val="32"/>
    <w:qFormat/>
    <w:rsid w:val="00FD5869"/>
    <w:rPr>
      <w:b/>
      <w:bCs/>
      <w:smallCaps/>
      <w:color w:val="0F4761" w:themeColor="accent1" w:themeShade="BF"/>
      <w:spacing w:val="5"/>
    </w:rPr>
  </w:style>
  <w:style w:type="paragraph" w:styleId="TOC3">
    <w:name w:val="toc 3"/>
    <w:basedOn w:val="Normal"/>
    <w:next w:val="Normal"/>
    <w:uiPriority w:val="39"/>
    <w:rsid w:val="004C3692"/>
    <w:pPr>
      <w:tabs>
        <w:tab w:val="right" w:pos="9360"/>
      </w:tabs>
      <w:ind w:left="480" w:right="720"/>
    </w:pPr>
    <w:rPr>
      <w:rFonts w:ascii="Times New Roman" w:eastAsia="Times New Roman" w:hAnsi="Times New Roman" w:cs="Times New Roman"/>
      <w:color w:val="000000"/>
      <w:kern w:val="0"/>
      <w:sz w:val="20"/>
      <w:szCs w:val="20"/>
      <w14:ligatures w14:val="none"/>
    </w:rPr>
  </w:style>
  <w:style w:type="paragraph" w:styleId="TOC2">
    <w:name w:val="toc 2"/>
    <w:basedOn w:val="Normal"/>
    <w:next w:val="Normal"/>
    <w:uiPriority w:val="39"/>
    <w:rsid w:val="004C3692"/>
    <w:pPr>
      <w:tabs>
        <w:tab w:val="right" w:pos="9360"/>
      </w:tabs>
      <w:spacing w:before="120"/>
      <w:ind w:left="240" w:right="720"/>
    </w:pPr>
    <w:rPr>
      <w:rFonts w:ascii="Times New Roman" w:eastAsia="Times New Roman" w:hAnsi="Times New Roman" w:cs="Times New Roman"/>
      <w:i/>
      <w:color w:val="000000"/>
      <w:kern w:val="0"/>
      <w:sz w:val="20"/>
      <w:szCs w:val="20"/>
      <w14:ligatures w14:val="none"/>
    </w:rPr>
  </w:style>
  <w:style w:type="paragraph" w:styleId="TOC1">
    <w:name w:val="toc 1"/>
    <w:basedOn w:val="Normal"/>
    <w:next w:val="Normal"/>
    <w:uiPriority w:val="39"/>
    <w:rsid w:val="004C3692"/>
    <w:pPr>
      <w:tabs>
        <w:tab w:val="right" w:pos="9360"/>
      </w:tabs>
      <w:spacing w:before="240" w:after="120"/>
      <w:ind w:right="720"/>
    </w:pPr>
    <w:rPr>
      <w:rFonts w:ascii="Times New Roman" w:eastAsia="Times New Roman" w:hAnsi="Times New Roman" w:cs="Times New Roman"/>
      <w:b/>
      <w:color w:val="000000"/>
      <w:kern w:val="0"/>
      <w:sz w:val="20"/>
      <w:szCs w:val="20"/>
      <w14:ligatures w14:val="none"/>
    </w:rPr>
  </w:style>
  <w:style w:type="character" w:customStyle="1" w:styleId="FooterChar">
    <w:name w:val="Footer Char"/>
    <w:basedOn w:val="DefaultParagraphFont"/>
    <w:link w:val="Footer"/>
    <w:rsid w:val="004C3692"/>
    <w:rPr>
      <w:rFonts w:ascii="Times New Roman" w:eastAsia="Times New Roman" w:hAnsi="Times New Roman" w:cs="Times New Roman"/>
      <w:color w:val="000000"/>
      <w:kern w:val="0"/>
      <w:szCs w:val="20"/>
      <w14:ligatures w14:val="none"/>
    </w:rPr>
  </w:style>
  <w:style w:type="paragraph" w:styleId="Footer">
    <w:name w:val="footer"/>
    <w:basedOn w:val="Normal"/>
    <w:link w:val="FooterChar"/>
    <w:rsid w:val="004C3692"/>
    <w:pPr>
      <w:tabs>
        <w:tab w:val="left" w:pos="720"/>
        <w:tab w:val="center" w:pos="4320"/>
        <w:tab w:val="left" w:pos="5760"/>
        <w:tab w:val="right" w:pos="8640"/>
      </w:tabs>
      <w:ind w:right="720"/>
    </w:pPr>
    <w:rPr>
      <w:rFonts w:ascii="Times New Roman" w:eastAsia="Times New Roman" w:hAnsi="Times New Roman" w:cs="Times New Roman"/>
      <w:color w:val="000000"/>
      <w:kern w:val="0"/>
      <w:szCs w:val="20"/>
      <w14:ligatures w14:val="none"/>
    </w:rPr>
  </w:style>
  <w:style w:type="character" w:customStyle="1" w:styleId="HeaderChar">
    <w:name w:val="Header Char"/>
    <w:basedOn w:val="DefaultParagraphFont"/>
    <w:link w:val="Header"/>
    <w:rsid w:val="004C3692"/>
    <w:rPr>
      <w:rFonts w:ascii="Times New Roman" w:eastAsia="Times New Roman" w:hAnsi="Times New Roman" w:cs="Times New Roman"/>
      <w:color w:val="000000"/>
      <w:kern w:val="0"/>
      <w:szCs w:val="20"/>
      <w14:ligatures w14:val="none"/>
    </w:rPr>
  </w:style>
  <w:style w:type="paragraph" w:styleId="Header">
    <w:name w:val="header"/>
    <w:basedOn w:val="Normal"/>
    <w:link w:val="HeaderChar"/>
    <w:rsid w:val="004C3692"/>
    <w:pPr>
      <w:tabs>
        <w:tab w:val="left" w:pos="720"/>
        <w:tab w:val="center" w:pos="4320"/>
        <w:tab w:val="left" w:pos="5760"/>
        <w:tab w:val="right" w:pos="8640"/>
      </w:tabs>
      <w:ind w:right="720"/>
    </w:pPr>
    <w:rPr>
      <w:rFonts w:ascii="Times New Roman" w:eastAsia="Times New Roman" w:hAnsi="Times New Roman" w:cs="Times New Roman"/>
      <w:color w:val="000000"/>
      <w:kern w:val="0"/>
      <w:szCs w:val="20"/>
      <w14:ligatures w14:val="none"/>
    </w:rPr>
  </w:style>
  <w:style w:type="paragraph" w:customStyle="1" w:styleId="NormalIndent1">
    <w:name w:val="Normal Indent1"/>
    <w:basedOn w:val="Normal"/>
    <w:next w:val="Normal"/>
    <w:rsid w:val="004C3692"/>
    <w:pPr>
      <w:tabs>
        <w:tab w:val="left" w:pos="720"/>
        <w:tab w:val="left" w:pos="5760"/>
      </w:tabs>
      <w:ind w:left="720" w:right="720"/>
    </w:pPr>
    <w:rPr>
      <w:rFonts w:ascii="Times New Roman" w:eastAsia="Times New Roman" w:hAnsi="Times New Roman" w:cs="Times New Roman"/>
      <w:color w:val="000000"/>
      <w:kern w:val="0"/>
      <w:szCs w:val="20"/>
      <w14:ligatures w14:val="none"/>
    </w:rPr>
  </w:style>
  <w:style w:type="paragraph" w:customStyle="1" w:styleId="lev2">
    <w:name w:val="lev2"/>
    <w:basedOn w:val="Normal"/>
    <w:rsid w:val="004C3692"/>
    <w:pPr>
      <w:tabs>
        <w:tab w:val="left" w:pos="720"/>
        <w:tab w:val="left" w:pos="5760"/>
      </w:tabs>
      <w:spacing w:after="100"/>
      <w:ind w:left="360" w:right="720"/>
    </w:pPr>
    <w:rPr>
      <w:rFonts w:ascii="Times New Roman" w:eastAsia="Times New Roman" w:hAnsi="Times New Roman" w:cs="Times New Roman"/>
      <w:b/>
      <w:color w:val="000000"/>
      <w:kern w:val="0"/>
      <w:szCs w:val="20"/>
      <w:u w:val="single"/>
      <w14:ligatures w14:val="none"/>
    </w:rPr>
  </w:style>
  <w:style w:type="paragraph" w:customStyle="1" w:styleId="lev1">
    <w:name w:val="lev1"/>
    <w:basedOn w:val="Normal"/>
    <w:rsid w:val="004C3692"/>
    <w:pPr>
      <w:tabs>
        <w:tab w:val="left" w:pos="720"/>
        <w:tab w:val="left" w:pos="5760"/>
      </w:tabs>
      <w:spacing w:after="300"/>
      <w:ind w:right="720"/>
    </w:pPr>
    <w:rPr>
      <w:rFonts w:ascii="Times New Roman" w:eastAsia="Times New Roman" w:hAnsi="Times New Roman" w:cs="Times New Roman"/>
      <w:b/>
      <w:color w:val="000000"/>
      <w:kern w:val="0"/>
      <w:sz w:val="28"/>
      <w:szCs w:val="20"/>
      <w14:ligatures w14:val="none"/>
    </w:rPr>
  </w:style>
  <w:style w:type="paragraph" w:customStyle="1" w:styleId="lev3">
    <w:name w:val="lev3"/>
    <w:basedOn w:val="Heading4"/>
    <w:rsid w:val="004C3692"/>
    <w:pPr>
      <w:keepNext w:val="0"/>
      <w:keepLines w:val="0"/>
      <w:tabs>
        <w:tab w:val="left" w:pos="720"/>
        <w:tab w:val="left" w:pos="5760"/>
      </w:tabs>
      <w:spacing w:before="40" w:after="100"/>
      <w:ind w:left="1440" w:right="720"/>
      <w:outlineLvl w:val="9"/>
    </w:pPr>
    <w:rPr>
      <w:rFonts w:ascii="Times New Roman" w:eastAsia="Times New Roman" w:hAnsi="Times New Roman" w:cs="Times New Roman"/>
      <w:b/>
      <w:i w:val="0"/>
      <w:iCs w:val="0"/>
      <w:color w:val="000000"/>
      <w:kern w:val="0"/>
      <w:sz w:val="20"/>
      <w:szCs w:val="20"/>
      <w:u w:val="single"/>
      <w14:ligatures w14:val="none"/>
    </w:rPr>
  </w:style>
  <w:style w:type="paragraph" w:customStyle="1" w:styleId="level2bullet">
    <w:name w:val="level 2 bullet"/>
    <w:basedOn w:val="Normal"/>
    <w:rsid w:val="004C3692"/>
    <w:pPr>
      <w:tabs>
        <w:tab w:val="left" w:pos="720"/>
        <w:tab w:val="left" w:pos="5760"/>
      </w:tabs>
      <w:ind w:left="576" w:right="720" w:hanging="288"/>
    </w:pPr>
    <w:rPr>
      <w:rFonts w:ascii="Times New Roman" w:eastAsia="Times New Roman" w:hAnsi="Times New Roman" w:cs="Times New Roman"/>
      <w:color w:val="000000"/>
      <w:kern w:val="0"/>
      <w:szCs w:val="20"/>
      <w14:ligatures w14:val="none"/>
    </w:rPr>
  </w:style>
  <w:style w:type="paragraph" w:styleId="TOCHeading">
    <w:name w:val="TOC Heading"/>
    <w:basedOn w:val="Heading1"/>
    <w:next w:val="Normal"/>
    <w:uiPriority w:val="39"/>
    <w:unhideWhenUsed/>
    <w:qFormat/>
    <w:rsid w:val="004C3692"/>
    <w:pPr>
      <w:spacing w:before="240" w:after="0" w:line="259" w:lineRule="auto"/>
      <w:outlineLvl w:val="9"/>
    </w:pPr>
    <w:rPr>
      <w:kern w:val="0"/>
      <w:sz w:val="32"/>
      <w:szCs w:val="32"/>
      <w14:ligatures w14:val="none"/>
    </w:rPr>
  </w:style>
  <w:style w:type="character" w:styleId="Hyperlink">
    <w:name w:val="Hyperlink"/>
    <w:basedOn w:val="DefaultParagraphFont"/>
    <w:uiPriority w:val="99"/>
    <w:unhideWhenUsed/>
    <w:rsid w:val="004C3692"/>
    <w:rPr>
      <w:color w:val="467886" w:themeColor="hyperlink"/>
      <w:u w:val="single"/>
    </w:rPr>
  </w:style>
  <w:style w:type="character" w:styleId="CommentReference">
    <w:name w:val="annotation reference"/>
    <w:basedOn w:val="DefaultParagraphFont"/>
    <w:uiPriority w:val="99"/>
    <w:semiHidden/>
    <w:unhideWhenUsed/>
    <w:rsid w:val="00C33236"/>
    <w:rPr>
      <w:sz w:val="16"/>
      <w:szCs w:val="16"/>
    </w:rPr>
  </w:style>
  <w:style w:type="paragraph" w:styleId="CommentText">
    <w:name w:val="annotation text"/>
    <w:basedOn w:val="Normal"/>
    <w:link w:val="CommentTextChar"/>
    <w:uiPriority w:val="99"/>
    <w:unhideWhenUsed/>
    <w:rsid w:val="00C33236"/>
    <w:rPr>
      <w:sz w:val="20"/>
      <w:szCs w:val="20"/>
    </w:rPr>
  </w:style>
  <w:style w:type="character" w:customStyle="1" w:styleId="CommentTextChar">
    <w:name w:val="Comment Text Char"/>
    <w:basedOn w:val="DefaultParagraphFont"/>
    <w:link w:val="CommentText"/>
    <w:uiPriority w:val="99"/>
    <w:rsid w:val="00C33236"/>
    <w:rPr>
      <w:sz w:val="20"/>
      <w:szCs w:val="20"/>
    </w:rPr>
  </w:style>
  <w:style w:type="paragraph" w:styleId="CommentSubject">
    <w:name w:val="annotation subject"/>
    <w:basedOn w:val="CommentText"/>
    <w:next w:val="CommentText"/>
    <w:link w:val="CommentSubjectChar"/>
    <w:uiPriority w:val="99"/>
    <w:semiHidden/>
    <w:unhideWhenUsed/>
    <w:rsid w:val="00C33236"/>
    <w:rPr>
      <w:b/>
      <w:bCs/>
    </w:rPr>
  </w:style>
  <w:style w:type="character" w:customStyle="1" w:styleId="CommentSubjectChar">
    <w:name w:val="Comment Subject Char"/>
    <w:basedOn w:val="CommentTextChar"/>
    <w:link w:val="CommentSubject"/>
    <w:uiPriority w:val="99"/>
    <w:semiHidden/>
    <w:rsid w:val="00C33236"/>
    <w:rPr>
      <w:b/>
      <w:bCs/>
      <w:sz w:val="20"/>
      <w:szCs w:val="20"/>
    </w:rPr>
  </w:style>
  <w:style w:type="paragraph" w:styleId="Revision">
    <w:name w:val="Revision"/>
    <w:hidden/>
    <w:uiPriority w:val="99"/>
    <w:semiHidden/>
    <w:rsid w:val="006B0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4533288">
      <w:bodyDiv w:val="1"/>
      <w:marLeft w:val="0"/>
      <w:marRight w:val="0"/>
      <w:marTop w:val="0"/>
      <w:marBottom w:val="0"/>
      <w:divBdr>
        <w:top w:val="none" w:sz="0" w:space="0" w:color="auto"/>
        <w:left w:val="none" w:sz="0" w:space="0" w:color="auto"/>
        <w:bottom w:val="none" w:sz="0" w:space="0" w:color="auto"/>
        <w:right w:val="none" w:sz="0" w:space="0" w:color="auto"/>
      </w:divBdr>
    </w:div>
    <w:div w:id="2140415505">
      <w:bodyDiv w:val="1"/>
      <w:marLeft w:val="0"/>
      <w:marRight w:val="0"/>
      <w:marTop w:val="0"/>
      <w:marBottom w:val="0"/>
      <w:divBdr>
        <w:top w:val="none" w:sz="0" w:space="0" w:color="auto"/>
        <w:left w:val="none" w:sz="0" w:space="0" w:color="auto"/>
        <w:bottom w:val="none" w:sz="0" w:space="0" w:color="auto"/>
        <w:right w:val="none" w:sz="0" w:space="0" w:color="auto"/>
      </w:divBdr>
      <w:divsChild>
        <w:div w:id="365910402">
          <w:marLeft w:val="0"/>
          <w:marRight w:val="0"/>
          <w:marTop w:val="0"/>
          <w:marBottom w:val="0"/>
          <w:divBdr>
            <w:top w:val="none" w:sz="0" w:space="0" w:color="auto"/>
            <w:left w:val="none" w:sz="0" w:space="0" w:color="auto"/>
            <w:bottom w:val="none" w:sz="0" w:space="0" w:color="auto"/>
            <w:right w:val="none" w:sz="0" w:space="0" w:color="auto"/>
          </w:divBdr>
          <w:divsChild>
            <w:div w:id="638606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0CCB67-C821-42A6-988C-28DB5B4FFA01}">
  <we:reference id="wa200005502" version="1.0.0.11" store="en-US" storeType="OMEX"/>
  <we:alternateReferences>
    <we:reference id="wa200005502" version="1.0.0.11" store="wa200005502" storeType="OMEX"/>
  </we:alternateReferences>
  <we:properties>
    <we:property name="docId" value="&quot;IL8FP2HfmgovGuJX1UNAv&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5A99AE-B4B1-46B0-9C74-5A35188C3B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4996</Words>
  <Characters>28483</Characters>
  <Application>Microsoft Office Word</Application>
  <DocSecurity>0</DocSecurity>
  <Lines>237</Lines>
  <Paragraphs>66</Paragraphs>
  <ScaleCrop>false</ScaleCrop>
  <Company/>
  <LinksUpToDate>false</LinksUpToDate>
  <CharactersWithSpaces>33413</CharactersWithSpaces>
  <SharedDoc>false</SharedDoc>
  <HLinks>
    <vt:vector size="264" baseType="variant">
      <vt:variant>
        <vt:i4>1441844</vt:i4>
      </vt:variant>
      <vt:variant>
        <vt:i4>260</vt:i4>
      </vt:variant>
      <vt:variant>
        <vt:i4>0</vt:i4>
      </vt:variant>
      <vt:variant>
        <vt:i4>5</vt:i4>
      </vt:variant>
      <vt:variant>
        <vt:lpwstr/>
      </vt:variant>
      <vt:variant>
        <vt:lpwstr>_Toc160633626</vt:lpwstr>
      </vt:variant>
      <vt:variant>
        <vt:i4>1441844</vt:i4>
      </vt:variant>
      <vt:variant>
        <vt:i4>254</vt:i4>
      </vt:variant>
      <vt:variant>
        <vt:i4>0</vt:i4>
      </vt:variant>
      <vt:variant>
        <vt:i4>5</vt:i4>
      </vt:variant>
      <vt:variant>
        <vt:lpwstr/>
      </vt:variant>
      <vt:variant>
        <vt:lpwstr>_Toc160633625</vt:lpwstr>
      </vt:variant>
      <vt:variant>
        <vt:i4>1441844</vt:i4>
      </vt:variant>
      <vt:variant>
        <vt:i4>248</vt:i4>
      </vt:variant>
      <vt:variant>
        <vt:i4>0</vt:i4>
      </vt:variant>
      <vt:variant>
        <vt:i4>5</vt:i4>
      </vt:variant>
      <vt:variant>
        <vt:lpwstr/>
      </vt:variant>
      <vt:variant>
        <vt:lpwstr>_Toc160633624</vt:lpwstr>
      </vt:variant>
      <vt:variant>
        <vt:i4>1441844</vt:i4>
      </vt:variant>
      <vt:variant>
        <vt:i4>242</vt:i4>
      </vt:variant>
      <vt:variant>
        <vt:i4>0</vt:i4>
      </vt:variant>
      <vt:variant>
        <vt:i4>5</vt:i4>
      </vt:variant>
      <vt:variant>
        <vt:lpwstr/>
      </vt:variant>
      <vt:variant>
        <vt:lpwstr>_Toc160633623</vt:lpwstr>
      </vt:variant>
      <vt:variant>
        <vt:i4>1441844</vt:i4>
      </vt:variant>
      <vt:variant>
        <vt:i4>236</vt:i4>
      </vt:variant>
      <vt:variant>
        <vt:i4>0</vt:i4>
      </vt:variant>
      <vt:variant>
        <vt:i4>5</vt:i4>
      </vt:variant>
      <vt:variant>
        <vt:lpwstr/>
      </vt:variant>
      <vt:variant>
        <vt:lpwstr>_Toc160633622</vt:lpwstr>
      </vt:variant>
      <vt:variant>
        <vt:i4>1441844</vt:i4>
      </vt:variant>
      <vt:variant>
        <vt:i4>230</vt:i4>
      </vt:variant>
      <vt:variant>
        <vt:i4>0</vt:i4>
      </vt:variant>
      <vt:variant>
        <vt:i4>5</vt:i4>
      </vt:variant>
      <vt:variant>
        <vt:lpwstr/>
      </vt:variant>
      <vt:variant>
        <vt:lpwstr>_Toc160633621</vt:lpwstr>
      </vt:variant>
      <vt:variant>
        <vt:i4>1441844</vt:i4>
      </vt:variant>
      <vt:variant>
        <vt:i4>224</vt:i4>
      </vt:variant>
      <vt:variant>
        <vt:i4>0</vt:i4>
      </vt:variant>
      <vt:variant>
        <vt:i4>5</vt:i4>
      </vt:variant>
      <vt:variant>
        <vt:lpwstr/>
      </vt:variant>
      <vt:variant>
        <vt:lpwstr>_Toc160633620</vt:lpwstr>
      </vt:variant>
      <vt:variant>
        <vt:i4>1376308</vt:i4>
      </vt:variant>
      <vt:variant>
        <vt:i4>218</vt:i4>
      </vt:variant>
      <vt:variant>
        <vt:i4>0</vt:i4>
      </vt:variant>
      <vt:variant>
        <vt:i4>5</vt:i4>
      </vt:variant>
      <vt:variant>
        <vt:lpwstr/>
      </vt:variant>
      <vt:variant>
        <vt:lpwstr>_Toc160633619</vt:lpwstr>
      </vt:variant>
      <vt:variant>
        <vt:i4>1376308</vt:i4>
      </vt:variant>
      <vt:variant>
        <vt:i4>212</vt:i4>
      </vt:variant>
      <vt:variant>
        <vt:i4>0</vt:i4>
      </vt:variant>
      <vt:variant>
        <vt:i4>5</vt:i4>
      </vt:variant>
      <vt:variant>
        <vt:lpwstr/>
      </vt:variant>
      <vt:variant>
        <vt:lpwstr>_Toc160633618</vt:lpwstr>
      </vt:variant>
      <vt:variant>
        <vt:i4>1376308</vt:i4>
      </vt:variant>
      <vt:variant>
        <vt:i4>206</vt:i4>
      </vt:variant>
      <vt:variant>
        <vt:i4>0</vt:i4>
      </vt:variant>
      <vt:variant>
        <vt:i4>5</vt:i4>
      </vt:variant>
      <vt:variant>
        <vt:lpwstr/>
      </vt:variant>
      <vt:variant>
        <vt:lpwstr>_Toc160633617</vt:lpwstr>
      </vt:variant>
      <vt:variant>
        <vt:i4>1376308</vt:i4>
      </vt:variant>
      <vt:variant>
        <vt:i4>200</vt:i4>
      </vt:variant>
      <vt:variant>
        <vt:i4>0</vt:i4>
      </vt:variant>
      <vt:variant>
        <vt:i4>5</vt:i4>
      </vt:variant>
      <vt:variant>
        <vt:lpwstr/>
      </vt:variant>
      <vt:variant>
        <vt:lpwstr>_Toc160633616</vt:lpwstr>
      </vt:variant>
      <vt:variant>
        <vt:i4>1376308</vt:i4>
      </vt:variant>
      <vt:variant>
        <vt:i4>194</vt:i4>
      </vt:variant>
      <vt:variant>
        <vt:i4>0</vt:i4>
      </vt:variant>
      <vt:variant>
        <vt:i4>5</vt:i4>
      </vt:variant>
      <vt:variant>
        <vt:lpwstr/>
      </vt:variant>
      <vt:variant>
        <vt:lpwstr>_Toc160633615</vt:lpwstr>
      </vt:variant>
      <vt:variant>
        <vt:i4>1376308</vt:i4>
      </vt:variant>
      <vt:variant>
        <vt:i4>188</vt:i4>
      </vt:variant>
      <vt:variant>
        <vt:i4>0</vt:i4>
      </vt:variant>
      <vt:variant>
        <vt:i4>5</vt:i4>
      </vt:variant>
      <vt:variant>
        <vt:lpwstr/>
      </vt:variant>
      <vt:variant>
        <vt:lpwstr>_Toc160633614</vt:lpwstr>
      </vt:variant>
      <vt:variant>
        <vt:i4>1376308</vt:i4>
      </vt:variant>
      <vt:variant>
        <vt:i4>182</vt:i4>
      </vt:variant>
      <vt:variant>
        <vt:i4>0</vt:i4>
      </vt:variant>
      <vt:variant>
        <vt:i4>5</vt:i4>
      </vt:variant>
      <vt:variant>
        <vt:lpwstr/>
      </vt:variant>
      <vt:variant>
        <vt:lpwstr>_Toc160633613</vt:lpwstr>
      </vt:variant>
      <vt:variant>
        <vt:i4>1376308</vt:i4>
      </vt:variant>
      <vt:variant>
        <vt:i4>176</vt:i4>
      </vt:variant>
      <vt:variant>
        <vt:i4>0</vt:i4>
      </vt:variant>
      <vt:variant>
        <vt:i4>5</vt:i4>
      </vt:variant>
      <vt:variant>
        <vt:lpwstr/>
      </vt:variant>
      <vt:variant>
        <vt:lpwstr>_Toc160633612</vt:lpwstr>
      </vt:variant>
      <vt:variant>
        <vt:i4>1376308</vt:i4>
      </vt:variant>
      <vt:variant>
        <vt:i4>170</vt:i4>
      </vt:variant>
      <vt:variant>
        <vt:i4>0</vt:i4>
      </vt:variant>
      <vt:variant>
        <vt:i4>5</vt:i4>
      </vt:variant>
      <vt:variant>
        <vt:lpwstr/>
      </vt:variant>
      <vt:variant>
        <vt:lpwstr>_Toc160633611</vt:lpwstr>
      </vt:variant>
      <vt:variant>
        <vt:i4>1376308</vt:i4>
      </vt:variant>
      <vt:variant>
        <vt:i4>164</vt:i4>
      </vt:variant>
      <vt:variant>
        <vt:i4>0</vt:i4>
      </vt:variant>
      <vt:variant>
        <vt:i4>5</vt:i4>
      </vt:variant>
      <vt:variant>
        <vt:lpwstr/>
      </vt:variant>
      <vt:variant>
        <vt:lpwstr>_Toc160633610</vt:lpwstr>
      </vt:variant>
      <vt:variant>
        <vt:i4>1310772</vt:i4>
      </vt:variant>
      <vt:variant>
        <vt:i4>158</vt:i4>
      </vt:variant>
      <vt:variant>
        <vt:i4>0</vt:i4>
      </vt:variant>
      <vt:variant>
        <vt:i4>5</vt:i4>
      </vt:variant>
      <vt:variant>
        <vt:lpwstr/>
      </vt:variant>
      <vt:variant>
        <vt:lpwstr>_Toc160633609</vt:lpwstr>
      </vt:variant>
      <vt:variant>
        <vt:i4>1310772</vt:i4>
      </vt:variant>
      <vt:variant>
        <vt:i4>152</vt:i4>
      </vt:variant>
      <vt:variant>
        <vt:i4>0</vt:i4>
      </vt:variant>
      <vt:variant>
        <vt:i4>5</vt:i4>
      </vt:variant>
      <vt:variant>
        <vt:lpwstr/>
      </vt:variant>
      <vt:variant>
        <vt:lpwstr>_Toc160633608</vt:lpwstr>
      </vt:variant>
      <vt:variant>
        <vt:i4>1310772</vt:i4>
      </vt:variant>
      <vt:variant>
        <vt:i4>146</vt:i4>
      </vt:variant>
      <vt:variant>
        <vt:i4>0</vt:i4>
      </vt:variant>
      <vt:variant>
        <vt:i4>5</vt:i4>
      </vt:variant>
      <vt:variant>
        <vt:lpwstr/>
      </vt:variant>
      <vt:variant>
        <vt:lpwstr>_Toc160633607</vt:lpwstr>
      </vt:variant>
      <vt:variant>
        <vt:i4>1310772</vt:i4>
      </vt:variant>
      <vt:variant>
        <vt:i4>140</vt:i4>
      </vt:variant>
      <vt:variant>
        <vt:i4>0</vt:i4>
      </vt:variant>
      <vt:variant>
        <vt:i4>5</vt:i4>
      </vt:variant>
      <vt:variant>
        <vt:lpwstr/>
      </vt:variant>
      <vt:variant>
        <vt:lpwstr>_Toc160633606</vt:lpwstr>
      </vt:variant>
      <vt:variant>
        <vt:i4>1310772</vt:i4>
      </vt:variant>
      <vt:variant>
        <vt:i4>134</vt:i4>
      </vt:variant>
      <vt:variant>
        <vt:i4>0</vt:i4>
      </vt:variant>
      <vt:variant>
        <vt:i4>5</vt:i4>
      </vt:variant>
      <vt:variant>
        <vt:lpwstr/>
      </vt:variant>
      <vt:variant>
        <vt:lpwstr>_Toc160633605</vt:lpwstr>
      </vt:variant>
      <vt:variant>
        <vt:i4>1310772</vt:i4>
      </vt:variant>
      <vt:variant>
        <vt:i4>128</vt:i4>
      </vt:variant>
      <vt:variant>
        <vt:i4>0</vt:i4>
      </vt:variant>
      <vt:variant>
        <vt:i4>5</vt:i4>
      </vt:variant>
      <vt:variant>
        <vt:lpwstr/>
      </vt:variant>
      <vt:variant>
        <vt:lpwstr>_Toc160633604</vt:lpwstr>
      </vt:variant>
      <vt:variant>
        <vt:i4>1310772</vt:i4>
      </vt:variant>
      <vt:variant>
        <vt:i4>122</vt:i4>
      </vt:variant>
      <vt:variant>
        <vt:i4>0</vt:i4>
      </vt:variant>
      <vt:variant>
        <vt:i4>5</vt:i4>
      </vt:variant>
      <vt:variant>
        <vt:lpwstr/>
      </vt:variant>
      <vt:variant>
        <vt:lpwstr>_Toc160633603</vt:lpwstr>
      </vt:variant>
      <vt:variant>
        <vt:i4>1310772</vt:i4>
      </vt:variant>
      <vt:variant>
        <vt:i4>116</vt:i4>
      </vt:variant>
      <vt:variant>
        <vt:i4>0</vt:i4>
      </vt:variant>
      <vt:variant>
        <vt:i4>5</vt:i4>
      </vt:variant>
      <vt:variant>
        <vt:lpwstr/>
      </vt:variant>
      <vt:variant>
        <vt:lpwstr>_Toc160633602</vt:lpwstr>
      </vt:variant>
      <vt:variant>
        <vt:i4>1310772</vt:i4>
      </vt:variant>
      <vt:variant>
        <vt:i4>110</vt:i4>
      </vt:variant>
      <vt:variant>
        <vt:i4>0</vt:i4>
      </vt:variant>
      <vt:variant>
        <vt:i4>5</vt:i4>
      </vt:variant>
      <vt:variant>
        <vt:lpwstr/>
      </vt:variant>
      <vt:variant>
        <vt:lpwstr>_Toc160633601</vt:lpwstr>
      </vt:variant>
      <vt:variant>
        <vt:i4>1310772</vt:i4>
      </vt:variant>
      <vt:variant>
        <vt:i4>104</vt:i4>
      </vt:variant>
      <vt:variant>
        <vt:i4>0</vt:i4>
      </vt:variant>
      <vt:variant>
        <vt:i4>5</vt:i4>
      </vt:variant>
      <vt:variant>
        <vt:lpwstr/>
      </vt:variant>
      <vt:variant>
        <vt:lpwstr>_Toc160633600</vt:lpwstr>
      </vt:variant>
      <vt:variant>
        <vt:i4>1900599</vt:i4>
      </vt:variant>
      <vt:variant>
        <vt:i4>98</vt:i4>
      </vt:variant>
      <vt:variant>
        <vt:i4>0</vt:i4>
      </vt:variant>
      <vt:variant>
        <vt:i4>5</vt:i4>
      </vt:variant>
      <vt:variant>
        <vt:lpwstr/>
      </vt:variant>
      <vt:variant>
        <vt:lpwstr>_Toc160633599</vt:lpwstr>
      </vt:variant>
      <vt:variant>
        <vt:i4>1900599</vt:i4>
      </vt:variant>
      <vt:variant>
        <vt:i4>92</vt:i4>
      </vt:variant>
      <vt:variant>
        <vt:i4>0</vt:i4>
      </vt:variant>
      <vt:variant>
        <vt:i4>5</vt:i4>
      </vt:variant>
      <vt:variant>
        <vt:lpwstr/>
      </vt:variant>
      <vt:variant>
        <vt:lpwstr>_Toc160633598</vt:lpwstr>
      </vt:variant>
      <vt:variant>
        <vt:i4>1900599</vt:i4>
      </vt:variant>
      <vt:variant>
        <vt:i4>86</vt:i4>
      </vt:variant>
      <vt:variant>
        <vt:i4>0</vt:i4>
      </vt:variant>
      <vt:variant>
        <vt:i4>5</vt:i4>
      </vt:variant>
      <vt:variant>
        <vt:lpwstr/>
      </vt:variant>
      <vt:variant>
        <vt:lpwstr>_Toc160633597</vt:lpwstr>
      </vt:variant>
      <vt:variant>
        <vt:i4>1900599</vt:i4>
      </vt:variant>
      <vt:variant>
        <vt:i4>80</vt:i4>
      </vt:variant>
      <vt:variant>
        <vt:i4>0</vt:i4>
      </vt:variant>
      <vt:variant>
        <vt:i4>5</vt:i4>
      </vt:variant>
      <vt:variant>
        <vt:lpwstr/>
      </vt:variant>
      <vt:variant>
        <vt:lpwstr>_Toc160633596</vt:lpwstr>
      </vt:variant>
      <vt:variant>
        <vt:i4>1900599</vt:i4>
      </vt:variant>
      <vt:variant>
        <vt:i4>74</vt:i4>
      </vt:variant>
      <vt:variant>
        <vt:i4>0</vt:i4>
      </vt:variant>
      <vt:variant>
        <vt:i4>5</vt:i4>
      </vt:variant>
      <vt:variant>
        <vt:lpwstr/>
      </vt:variant>
      <vt:variant>
        <vt:lpwstr>_Toc160633595</vt:lpwstr>
      </vt:variant>
      <vt:variant>
        <vt:i4>1900599</vt:i4>
      </vt:variant>
      <vt:variant>
        <vt:i4>68</vt:i4>
      </vt:variant>
      <vt:variant>
        <vt:i4>0</vt:i4>
      </vt:variant>
      <vt:variant>
        <vt:i4>5</vt:i4>
      </vt:variant>
      <vt:variant>
        <vt:lpwstr/>
      </vt:variant>
      <vt:variant>
        <vt:lpwstr>_Toc160633594</vt:lpwstr>
      </vt:variant>
      <vt:variant>
        <vt:i4>1900599</vt:i4>
      </vt:variant>
      <vt:variant>
        <vt:i4>62</vt:i4>
      </vt:variant>
      <vt:variant>
        <vt:i4>0</vt:i4>
      </vt:variant>
      <vt:variant>
        <vt:i4>5</vt:i4>
      </vt:variant>
      <vt:variant>
        <vt:lpwstr/>
      </vt:variant>
      <vt:variant>
        <vt:lpwstr>_Toc160633593</vt:lpwstr>
      </vt:variant>
      <vt:variant>
        <vt:i4>1900599</vt:i4>
      </vt:variant>
      <vt:variant>
        <vt:i4>56</vt:i4>
      </vt:variant>
      <vt:variant>
        <vt:i4>0</vt:i4>
      </vt:variant>
      <vt:variant>
        <vt:i4>5</vt:i4>
      </vt:variant>
      <vt:variant>
        <vt:lpwstr/>
      </vt:variant>
      <vt:variant>
        <vt:lpwstr>_Toc160633591</vt:lpwstr>
      </vt:variant>
      <vt:variant>
        <vt:i4>1900599</vt:i4>
      </vt:variant>
      <vt:variant>
        <vt:i4>50</vt:i4>
      </vt:variant>
      <vt:variant>
        <vt:i4>0</vt:i4>
      </vt:variant>
      <vt:variant>
        <vt:i4>5</vt:i4>
      </vt:variant>
      <vt:variant>
        <vt:lpwstr/>
      </vt:variant>
      <vt:variant>
        <vt:lpwstr>_Toc160633590</vt:lpwstr>
      </vt:variant>
      <vt:variant>
        <vt:i4>1835063</vt:i4>
      </vt:variant>
      <vt:variant>
        <vt:i4>44</vt:i4>
      </vt:variant>
      <vt:variant>
        <vt:i4>0</vt:i4>
      </vt:variant>
      <vt:variant>
        <vt:i4>5</vt:i4>
      </vt:variant>
      <vt:variant>
        <vt:lpwstr/>
      </vt:variant>
      <vt:variant>
        <vt:lpwstr>_Toc160633589</vt:lpwstr>
      </vt:variant>
      <vt:variant>
        <vt:i4>1835063</vt:i4>
      </vt:variant>
      <vt:variant>
        <vt:i4>38</vt:i4>
      </vt:variant>
      <vt:variant>
        <vt:i4>0</vt:i4>
      </vt:variant>
      <vt:variant>
        <vt:i4>5</vt:i4>
      </vt:variant>
      <vt:variant>
        <vt:lpwstr/>
      </vt:variant>
      <vt:variant>
        <vt:lpwstr>_Toc160633588</vt:lpwstr>
      </vt:variant>
      <vt:variant>
        <vt:i4>1835063</vt:i4>
      </vt:variant>
      <vt:variant>
        <vt:i4>32</vt:i4>
      </vt:variant>
      <vt:variant>
        <vt:i4>0</vt:i4>
      </vt:variant>
      <vt:variant>
        <vt:i4>5</vt:i4>
      </vt:variant>
      <vt:variant>
        <vt:lpwstr/>
      </vt:variant>
      <vt:variant>
        <vt:lpwstr>_Toc160633587</vt:lpwstr>
      </vt:variant>
      <vt:variant>
        <vt:i4>1835063</vt:i4>
      </vt:variant>
      <vt:variant>
        <vt:i4>26</vt:i4>
      </vt:variant>
      <vt:variant>
        <vt:i4>0</vt:i4>
      </vt:variant>
      <vt:variant>
        <vt:i4>5</vt:i4>
      </vt:variant>
      <vt:variant>
        <vt:lpwstr/>
      </vt:variant>
      <vt:variant>
        <vt:lpwstr>_Toc160633586</vt:lpwstr>
      </vt:variant>
      <vt:variant>
        <vt:i4>1835063</vt:i4>
      </vt:variant>
      <vt:variant>
        <vt:i4>20</vt:i4>
      </vt:variant>
      <vt:variant>
        <vt:i4>0</vt:i4>
      </vt:variant>
      <vt:variant>
        <vt:i4>5</vt:i4>
      </vt:variant>
      <vt:variant>
        <vt:lpwstr/>
      </vt:variant>
      <vt:variant>
        <vt:lpwstr>_Toc160633585</vt:lpwstr>
      </vt:variant>
      <vt:variant>
        <vt:i4>1835063</vt:i4>
      </vt:variant>
      <vt:variant>
        <vt:i4>14</vt:i4>
      </vt:variant>
      <vt:variant>
        <vt:i4>0</vt:i4>
      </vt:variant>
      <vt:variant>
        <vt:i4>5</vt:i4>
      </vt:variant>
      <vt:variant>
        <vt:lpwstr/>
      </vt:variant>
      <vt:variant>
        <vt:lpwstr>_Toc160633584</vt:lpwstr>
      </vt:variant>
      <vt:variant>
        <vt:i4>1835063</vt:i4>
      </vt:variant>
      <vt:variant>
        <vt:i4>8</vt:i4>
      </vt:variant>
      <vt:variant>
        <vt:i4>0</vt:i4>
      </vt:variant>
      <vt:variant>
        <vt:i4>5</vt:i4>
      </vt:variant>
      <vt:variant>
        <vt:lpwstr/>
      </vt:variant>
      <vt:variant>
        <vt:lpwstr>_Toc160633583</vt:lpwstr>
      </vt:variant>
      <vt:variant>
        <vt:i4>1835063</vt:i4>
      </vt:variant>
      <vt:variant>
        <vt:i4>2</vt:i4>
      </vt:variant>
      <vt:variant>
        <vt:i4>0</vt:i4>
      </vt:variant>
      <vt:variant>
        <vt:i4>5</vt:i4>
      </vt:variant>
      <vt:variant>
        <vt:lpwstr/>
      </vt:variant>
      <vt:variant>
        <vt:lpwstr>_Toc1606335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Gil,Daniel (Student)</dc:creator>
  <cp:keywords/>
  <dc:description/>
  <cp:lastModifiedBy>Arevalo,Gabriel (Student)</cp:lastModifiedBy>
  <cp:revision>2</cp:revision>
  <dcterms:created xsi:type="dcterms:W3CDTF">2024-03-07T14:05:00Z</dcterms:created>
  <dcterms:modified xsi:type="dcterms:W3CDTF">2024-03-07T14:05:00Z</dcterms:modified>
</cp:coreProperties>
</file>